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page" w:horzAnchor="margin" w:tblpY="4096"/>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C7AD9" w:rsidRPr="007C6662" w14:paraId="046D678B" w14:textId="77777777" w:rsidTr="00910185">
        <w:tc>
          <w:tcPr>
            <w:tcW w:w="2268" w:type="dxa"/>
          </w:tcPr>
          <w:p w14:paraId="6C0A2D4E" w14:textId="77777777" w:rsidR="00CC7AD9" w:rsidRPr="007C6662" w:rsidRDefault="00CC7AD9" w:rsidP="00910185">
            <w:pPr>
              <w:rPr>
                <w:lang w:val="en-GB"/>
              </w:rPr>
            </w:pPr>
            <w:r w:rsidRPr="007C6662">
              <w:rPr>
                <w:lang w:val="en-GB"/>
              </w:rPr>
              <w:t>Use Case Name</w:t>
            </w:r>
          </w:p>
        </w:tc>
        <w:tc>
          <w:tcPr>
            <w:tcW w:w="6254" w:type="dxa"/>
          </w:tcPr>
          <w:p w14:paraId="5D78F575" w14:textId="1BB7CA90" w:rsidR="00CC7AD9" w:rsidRPr="007C6662" w:rsidRDefault="00C37A7F" w:rsidP="00910185">
            <w:pPr>
              <w:rPr>
                <w:lang w:val="en-GB"/>
              </w:rPr>
            </w:pPr>
            <w:r>
              <w:rPr>
                <w:lang w:val="en-GB"/>
              </w:rPr>
              <w:t>List connections</w:t>
            </w:r>
          </w:p>
        </w:tc>
      </w:tr>
      <w:tr w:rsidR="00CC7AD9" w:rsidRPr="007C6662" w14:paraId="1C2677C0" w14:textId="77777777" w:rsidTr="00910185">
        <w:tc>
          <w:tcPr>
            <w:tcW w:w="2268" w:type="dxa"/>
          </w:tcPr>
          <w:p w14:paraId="7429F165" w14:textId="77777777" w:rsidR="00CC7AD9" w:rsidRPr="007C6662" w:rsidRDefault="00CC7AD9" w:rsidP="00910185">
            <w:pPr>
              <w:rPr>
                <w:lang w:val="en-GB"/>
              </w:rPr>
            </w:pPr>
            <w:r w:rsidRPr="007C6662">
              <w:rPr>
                <w:lang w:val="en-GB"/>
              </w:rPr>
              <w:t>Use Case Description</w:t>
            </w:r>
          </w:p>
        </w:tc>
        <w:tc>
          <w:tcPr>
            <w:tcW w:w="6254" w:type="dxa"/>
          </w:tcPr>
          <w:p w14:paraId="081EAED9" w14:textId="4670E33E" w:rsidR="00CC7AD9" w:rsidRPr="007C6662" w:rsidRDefault="00047D4A" w:rsidP="00910185">
            <w:pPr>
              <w:rPr>
                <w:lang w:val="en-GB"/>
              </w:rPr>
            </w:pPr>
            <w:r>
              <w:rPr>
                <w:lang w:val="en-GB"/>
              </w:rPr>
              <w:t xml:space="preserve">All connections available in the system </w:t>
            </w:r>
            <w:r w:rsidR="00D53DB3">
              <w:rPr>
                <w:lang w:val="en-GB"/>
              </w:rPr>
              <w:t>are</w:t>
            </w:r>
            <w:r>
              <w:rPr>
                <w:lang w:val="en-GB"/>
              </w:rPr>
              <w:t xml:space="preserve"> displayed on screen. For customers these are only the active ones, for staff they can also see all the inactive ones.</w:t>
            </w:r>
          </w:p>
        </w:tc>
      </w:tr>
      <w:tr w:rsidR="00CC7AD9" w:rsidRPr="007C6662" w14:paraId="27C794B2" w14:textId="77777777" w:rsidTr="00910185">
        <w:tc>
          <w:tcPr>
            <w:tcW w:w="2268" w:type="dxa"/>
          </w:tcPr>
          <w:p w14:paraId="0ACCCE14" w14:textId="77777777" w:rsidR="00CC7AD9" w:rsidRPr="007C6662" w:rsidRDefault="00CC7AD9" w:rsidP="00910185">
            <w:pPr>
              <w:rPr>
                <w:lang w:val="en-GB"/>
              </w:rPr>
            </w:pPr>
            <w:r w:rsidRPr="007C6662">
              <w:rPr>
                <w:lang w:val="en-GB"/>
              </w:rPr>
              <w:t xml:space="preserve">Use Case Author(s) </w:t>
            </w:r>
          </w:p>
        </w:tc>
        <w:tc>
          <w:tcPr>
            <w:tcW w:w="6254" w:type="dxa"/>
          </w:tcPr>
          <w:p w14:paraId="6E0A9A1F" w14:textId="77777777" w:rsidR="00CC7AD9" w:rsidRPr="007C6662" w:rsidRDefault="00EF561B" w:rsidP="00910185">
            <w:pPr>
              <w:rPr>
                <w:lang w:val="en-GB"/>
              </w:rPr>
            </w:pPr>
            <w:r>
              <w:rPr>
                <w:lang w:val="en-GB"/>
              </w:rPr>
              <w:t>Adam</w:t>
            </w:r>
          </w:p>
        </w:tc>
      </w:tr>
      <w:tr w:rsidR="00CC7AD9" w:rsidRPr="007C6662" w14:paraId="59026534" w14:textId="77777777" w:rsidTr="00910185">
        <w:tc>
          <w:tcPr>
            <w:tcW w:w="2268" w:type="dxa"/>
          </w:tcPr>
          <w:p w14:paraId="2EA026D7" w14:textId="77777777" w:rsidR="00CC7AD9" w:rsidRPr="007C6662" w:rsidRDefault="00CC7AD9" w:rsidP="00910185">
            <w:pPr>
              <w:rPr>
                <w:lang w:val="en-GB"/>
              </w:rPr>
            </w:pPr>
            <w:r w:rsidRPr="007C6662">
              <w:rPr>
                <w:lang w:val="en-GB"/>
              </w:rPr>
              <w:t>Actor(s)</w:t>
            </w:r>
          </w:p>
        </w:tc>
        <w:tc>
          <w:tcPr>
            <w:tcW w:w="6254" w:type="dxa"/>
          </w:tcPr>
          <w:p w14:paraId="50FEC618" w14:textId="49AF1079" w:rsidR="00CC7AD9" w:rsidRPr="007C6662" w:rsidRDefault="00317E31" w:rsidP="00910185">
            <w:pPr>
              <w:rPr>
                <w:lang w:val="en-GB"/>
              </w:rPr>
            </w:pPr>
            <w:r>
              <w:rPr>
                <w:lang w:val="en-GB"/>
              </w:rPr>
              <w:t>Customer, Staff</w:t>
            </w:r>
          </w:p>
        </w:tc>
      </w:tr>
      <w:tr w:rsidR="00CC7AD9" w:rsidRPr="007C6662" w14:paraId="050142F8" w14:textId="77777777" w:rsidTr="00910185">
        <w:tc>
          <w:tcPr>
            <w:tcW w:w="2268" w:type="dxa"/>
          </w:tcPr>
          <w:p w14:paraId="4BF1579A" w14:textId="77777777" w:rsidR="00CC7AD9" w:rsidRPr="007C6662" w:rsidRDefault="00CC7AD9" w:rsidP="00910185">
            <w:pPr>
              <w:rPr>
                <w:lang w:val="en-GB"/>
              </w:rPr>
            </w:pPr>
            <w:r w:rsidRPr="007C6662">
              <w:rPr>
                <w:lang w:val="en-GB"/>
              </w:rPr>
              <w:t xml:space="preserve">Locations </w:t>
            </w:r>
          </w:p>
        </w:tc>
        <w:tc>
          <w:tcPr>
            <w:tcW w:w="6254" w:type="dxa"/>
          </w:tcPr>
          <w:p w14:paraId="04BA9560" w14:textId="1B8CC3D5" w:rsidR="00CC7AD9" w:rsidRPr="007C6662" w:rsidRDefault="00A25D65" w:rsidP="00910185">
            <w:pPr>
              <w:rPr>
                <w:lang w:val="en-GB"/>
              </w:rPr>
            </w:pPr>
            <w:r>
              <w:rPr>
                <w:lang w:val="en-GB"/>
              </w:rPr>
              <w:t>T-Train Website: Homepage/</w:t>
            </w:r>
            <w:r w:rsidR="004B0A10">
              <w:rPr>
                <w:lang w:val="en-GB"/>
              </w:rPr>
              <w:t>Filtered</w:t>
            </w:r>
            <w:r>
              <w:rPr>
                <w:lang w:val="en-GB"/>
              </w:rPr>
              <w:t xml:space="preserve"> connections</w:t>
            </w:r>
          </w:p>
        </w:tc>
      </w:tr>
      <w:tr w:rsidR="00CC7AD9" w:rsidRPr="007C6662" w14:paraId="38D42FCA" w14:textId="77777777" w:rsidTr="00910185">
        <w:tc>
          <w:tcPr>
            <w:tcW w:w="2268" w:type="dxa"/>
          </w:tcPr>
          <w:p w14:paraId="1C72D553" w14:textId="77777777" w:rsidR="00CC7AD9" w:rsidRPr="007C6662" w:rsidRDefault="00CC7AD9" w:rsidP="00910185">
            <w:pPr>
              <w:rPr>
                <w:lang w:val="en-GB"/>
              </w:rPr>
            </w:pPr>
            <w:r w:rsidRPr="007C6662">
              <w:rPr>
                <w:lang w:val="en-GB"/>
              </w:rPr>
              <w:t xml:space="preserve">Primary pathway </w:t>
            </w:r>
          </w:p>
        </w:tc>
        <w:tc>
          <w:tcPr>
            <w:tcW w:w="6254" w:type="dxa"/>
          </w:tcPr>
          <w:p w14:paraId="7C6E9196" w14:textId="7653A452" w:rsidR="00CC7AD9" w:rsidRPr="007C6662" w:rsidRDefault="006A267E" w:rsidP="00910185">
            <w:pPr>
              <w:rPr>
                <w:lang w:val="en-GB"/>
              </w:rPr>
            </w:pPr>
            <w:r>
              <w:rPr>
                <w:lang w:val="en-GB"/>
              </w:rPr>
              <w:t>The user presses a button “All connections” and is brought to a screen which is full of connections sorted alphabetically and separated into multiple pages.</w:t>
            </w:r>
          </w:p>
        </w:tc>
      </w:tr>
      <w:tr w:rsidR="00CC7AD9" w:rsidRPr="007C6662" w14:paraId="2FE88113" w14:textId="77777777" w:rsidTr="00910185">
        <w:tc>
          <w:tcPr>
            <w:tcW w:w="2268" w:type="dxa"/>
          </w:tcPr>
          <w:p w14:paraId="3F3A1B72" w14:textId="77777777" w:rsidR="00CC7AD9" w:rsidRPr="007C6662" w:rsidRDefault="00CC7AD9" w:rsidP="00910185">
            <w:pPr>
              <w:rPr>
                <w:lang w:val="en-GB"/>
              </w:rPr>
            </w:pPr>
            <w:r w:rsidRPr="007C6662">
              <w:rPr>
                <w:lang w:val="en-GB"/>
              </w:rPr>
              <w:t xml:space="preserve">Alternate pathways </w:t>
            </w:r>
          </w:p>
        </w:tc>
        <w:tc>
          <w:tcPr>
            <w:tcW w:w="6254" w:type="dxa"/>
          </w:tcPr>
          <w:p w14:paraId="138351DF" w14:textId="08E47A7F" w:rsidR="00312C2A" w:rsidRPr="007C6662" w:rsidRDefault="002017FC" w:rsidP="00910185">
            <w:pPr>
              <w:rPr>
                <w:lang w:val="en-GB"/>
              </w:rPr>
            </w:pPr>
            <w:r>
              <w:rPr>
                <w:lang w:val="en-GB"/>
              </w:rPr>
              <w:t>None</w:t>
            </w:r>
          </w:p>
        </w:tc>
      </w:tr>
      <w:tr w:rsidR="00CC7AD9" w:rsidRPr="007C6662" w14:paraId="3A848FBC" w14:textId="77777777" w:rsidTr="00910185">
        <w:tc>
          <w:tcPr>
            <w:tcW w:w="2268" w:type="dxa"/>
          </w:tcPr>
          <w:p w14:paraId="05AC7E10" w14:textId="77777777" w:rsidR="00CC7AD9" w:rsidRPr="007C6662" w:rsidRDefault="00CC7AD9" w:rsidP="00910185">
            <w:pPr>
              <w:rPr>
                <w:lang w:val="en-GB"/>
              </w:rPr>
            </w:pPr>
            <w:r w:rsidRPr="007C6662">
              <w:rPr>
                <w:lang w:val="en-GB"/>
              </w:rPr>
              <w:t xml:space="preserve">Exception pathways </w:t>
            </w:r>
          </w:p>
        </w:tc>
        <w:tc>
          <w:tcPr>
            <w:tcW w:w="6254" w:type="dxa"/>
          </w:tcPr>
          <w:p w14:paraId="456CDC37" w14:textId="77777777" w:rsidR="00CC7AD9" w:rsidRPr="007C6662" w:rsidRDefault="00CC7AD9" w:rsidP="00910185">
            <w:pPr>
              <w:rPr>
                <w:lang w:val="en-GB"/>
              </w:rPr>
            </w:pPr>
            <w:r w:rsidRPr="007C6662">
              <w:rPr>
                <w:lang w:val="en-GB"/>
              </w:rPr>
              <w:t>Database connection fails</w:t>
            </w:r>
          </w:p>
          <w:p w14:paraId="7C4910DB" w14:textId="77777777" w:rsidR="00CC7AD9" w:rsidRPr="007C6662" w:rsidRDefault="004A2D07" w:rsidP="00910185">
            <w:pPr>
              <w:rPr>
                <w:lang w:val="en-GB"/>
              </w:rPr>
            </w:pPr>
            <w:r>
              <w:rPr>
                <w:lang w:val="en-GB"/>
              </w:rPr>
              <w:t>Internet connection fails</w:t>
            </w:r>
          </w:p>
          <w:p w14:paraId="1A188A76" w14:textId="77777777" w:rsidR="00CC7AD9" w:rsidRPr="007C6662" w:rsidRDefault="00CC7AD9" w:rsidP="00910185">
            <w:pPr>
              <w:rPr>
                <w:lang w:val="en-GB"/>
              </w:rPr>
            </w:pPr>
            <w:r w:rsidRPr="007C6662">
              <w:rPr>
                <w:lang w:val="en-GB"/>
              </w:rPr>
              <w:t>Error displayed to the user advising of connection problem</w:t>
            </w:r>
          </w:p>
        </w:tc>
      </w:tr>
    </w:tbl>
    <w:p w14:paraId="0A8AE1FD" w14:textId="77777777" w:rsidR="00C37A7F" w:rsidRDefault="00C37A7F"/>
    <w:p w14:paraId="0D0C4D5A" w14:textId="444FB539" w:rsidR="00D9087D" w:rsidRDefault="008D6108" w:rsidP="008D6108">
      <w:pPr>
        <w:pStyle w:val="Heading1"/>
      </w:pPr>
      <w:r>
        <w:t>Connections</w:t>
      </w:r>
    </w:p>
    <w:p w14:paraId="40E81E81" w14:textId="23E709B1" w:rsidR="00910185" w:rsidRDefault="00910185" w:rsidP="00910185"/>
    <w:p w14:paraId="716B8212" w14:textId="77777777" w:rsidR="00910185" w:rsidRPr="00910185" w:rsidRDefault="00910185" w:rsidP="00910185"/>
    <w:p w14:paraId="59883374" w14:textId="592AD33D" w:rsidR="00910185" w:rsidRDefault="00910185" w:rsidP="00910185"/>
    <w:p w14:paraId="5AF6ACCA" w14:textId="77777777" w:rsidR="00910185" w:rsidRPr="00910185" w:rsidRDefault="00910185" w:rsidP="00910185"/>
    <w:p w14:paraId="2C003024" w14:textId="77777777" w:rsidR="00D9087D" w:rsidRDefault="00D9087D"/>
    <w:p w14:paraId="3AED444B" w14:textId="7818BD11" w:rsidR="00D9087D" w:rsidRDefault="00D9087D"/>
    <w:p w14:paraId="11E73037" w14:textId="6D317589" w:rsidR="00910185" w:rsidRDefault="00910185"/>
    <w:p w14:paraId="1D76F485" w14:textId="778F4D95" w:rsidR="00910185" w:rsidRDefault="00910185"/>
    <w:p w14:paraId="4FA040F8" w14:textId="51E93D0A" w:rsidR="00910185" w:rsidRDefault="00910185"/>
    <w:p w14:paraId="7BD78564" w14:textId="16254897" w:rsidR="00910185" w:rsidRDefault="00910185"/>
    <w:p w14:paraId="2F5E74B1" w14:textId="55AF67BE" w:rsidR="00910185" w:rsidRDefault="00910185"/>
    <w:p w14:paraId="452BBBC4" w14:textId="77777777" w:rsidR="00910185" w:rsidRDefault="00910185"/>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1E5ECC" w:rsidRPr="007C6662" w14:paraId="41121537" w14:textId="77777777" w:rsidTr="00C37A7F">
        <w:tc>
          <w:tcPr>
            <w:tcW w:w="2268" w:type="dxa"/>
          </w:tcPr>
          <w:p w14:paraId="3B61D760" w14:textId="77777777" w:rsidR="001E5ECC" w:rsidRPr="007C6662" w:rsidRDefault="001E5ECC" w:rsidP="00C37A7F">
            <w:pPr>
              <w:rPr>
                <w:lang w:val="en-GB"/>
              </w:rPr>
            </w:pPr>
            <w:r w:rsidRPr="007C6662">
              <w:rPr>
                <w:lang w:val="en-GB"/>
              </w:rPr>
              <w:lastRenderedPageBreak/>
              <w:t>Use Case Name</w:t>
            </w:r>
          </w:p>
        </w:tc>
        <w:tc>
          <w:tcPr>
            <w:tcW w:w="6254" w:type="dxa"/>
          </w:tcPr>
          <w:p w14:paraId="33904775" w14:textId="1B1BC6CB" w:rsidR="001E5ECC" w:rsidRPr="007C6662" w:rsidRDefault="00C37A7F" w:rsidP="00C37A7F">
            <w:pPr>
              <w:rPr>
                <w:lang w:val="en-GB"/>
              </w:rPr>
            </w:pPr>
            <w:r>
              <w:rPr>
                <w:lang w:val="en-GB"/>
              </w:rPr>
              <w:t>Find connection</w:t>
            </w:r>
          </w:p>
        </w:tc>
      </w:tr>
      <w:tr w:rsidR="001E5ECC" w:rsidRPr="007C6662" w14:paraId="287FFD1B" w14:textId="77777777" w:rsidTr="00C37A7F">
        <w:tc>
          <w:tcPr>
            <w:tcW w:w="2268" w:type="dxa"/>
          </w:tcPr>
          <w:p w14:paraId="6DC4C448" w14:textId="77777777" w:rsidR="001E5ECC" w:rsidRPr="007C6662" w:rsidRDefault="001E5ECC" w:rsidP="00C37A7F">
            <w:pPr>
              <w:rPr>
                <w:lang w:val="en-GB"/>
              </w:rPr>
            </w:pPr>
            <w:r w:rsidRPr="007C6662">
              <w:rPr>
                <w:lang w:val="en-GB"/>
              </w:rPr>
              <w:t>Use Case Description</w:t>
            </w:r>
          </w:p>
        </w:tc>
        <w:tc>
          <w:tcPr>
            <w:tcW w:w="6254" w:type="dxa"/>
          </w:tcPr>
          <w:p w14:paraId="30AAEE2D" w14:textId="3F547F28" w:rsidR="001E5ECC" w:rsidRPr="007C6662" w:rsidRDefault="008E0774" w:rsidP="00C37A7F">
            <w:pPr>
              <w:rPr>
                <w:lang w:val="en-GB"/>
              </w:rPr>
            </w:pPr>
            <w:r>
              <w:rPr>
                <w:lang w:val="en-GB"/>
              </w:rPr>
              <w:t xml:space="preserve">A particular connection is returned </w:t>
            </w:r>
            <w:r w:rsidR="0094213D">
              <w:rPr>
                <w:lang w:val="en-GB"/>
              </w:rPr>
              <w:t>on screen with all its details.</w:t>
            </w:r>
          </w:p>
        </w:tc>
      </w:tr>
      <w:tr w:rsidR="001E5ECC" w:rsidRPr="007C6662" w14:paraId="2D5B944F" w14:textId="77777777" w:rsidTr="00C37A7F">
        <w:tc>
          <w:tcPr>
            <w:tcW w:w="2268" w:type="dxa"/>
          </w:tcPr>
          <w:p w14:paraId="511DB698" w14:textId="77777777" w:rsidR="001E5ECC" w:rsidRPr="007C6662" w:rsidRDefault="001E5ECC" w:rsidP="00C37A7F">
            <w:pPr>
              <w:rPr>
                <w:lang w:val="en-GB"/>
              </w:rPr>
            </w:pPr>
            <w:r w:rsidRPr="007C6662">
              <w:rPr>
                <w:lang w:val="en-GB"/>
              </w:rPr>
              <w:t xml:space="preserve">Use Case Author(s) </w:t>
            </w:r>
          </w:p>
        </w:tc>
        <w:tc>
          <w:tcPr>
            <w:tcW w:w="6254" w:type="dxa"/>
          </w:tcPr>
          <w:p w14:paraId="7BF2D17D" w14:textId="77777777" w:rsidR="001E5ECC" w:rsidRPr="007C6662" w:rsidRDefault="005B0253" w:rsidP="00C37A7F">
            <w:pPr>
              <w:rPr>
                <w:lang w:val="en-GB"/>
              </w:rPr>
            </w:pPr>
            <w:r>
              <w:rPr>
                <w:lang w:val="en-GB"/>
              </w:rPr>
              <w:t>Adam</w:t>
            </w:r>
          </w:p>
        </w:tc>
      </w:tr>
      <w:tr w:rsidR="001E5ECC" w:rsidRPr="007C6662" w14:paraId="2C5047B8" w14:textId="77777777" w:rsidTr="00C37A7F">
        <w:tc>
          <w:tcPr>
            <w:tcW w:w="2268" w:type="dxa"/>
          </w:tcPr>
          <w:p w14:paraId="2D5563C1" w14:textId="77777777" w:rsidR="001E5ECC" w:rsidRPr="007C6662" w:rsidRDefault="001E5ECC" w:rsidP="00C37A7F">
            <w:pPr>
              <w:rPr>
                <w:lang w:val="en-GB"/>
              </w:rPr>
            </w:pPr>
            <w:r w:rsidRPr="007C6662">
              <w:rPr>
                <w:lang w:val="en-GB"/>
              </w:rPr>
              <w:t>Actor(s)</w:t>
            </w:r>
          </w:p>
        </w:tc>
        <w:tc>
          <w:tcPr>
            <w:tcW w:w="6254" w:type="dxa"/>
          </w:tcPr>
          <w:p w14:paraId="3FE0C0C6" w14:textId="38EF6D50" w:rsidR="001E5ECC" w:rsidRPr="007C6662" w:rsidRDefault="00317E31" w:rsidP="00C37A7F">
            <w:pPr>
              <w:rPr>
                <w:lang w:val="en-GB"/>
              </w:rPr>
            </w:pPr>
            <w:r>
              <w:rPr>
                <w:lang w:val="en-GB"/>
              </w:rPr>
              <w:t>Customer, Staff</w:t>
            </w:r>
          </w:p>
        </w:tc>
      </w:tr>
      <w:tr w:rsidR="001E5ECC" w:rsidRPr="007C6662" w14:paraId="7D5FA5B7" w14:textId="77777777" w:rsidTr="00C37A7F">
        <w:tc>
          <w:tcPr>
            <w:tcW w:w="2268" w:type="dxa"/>
          </w:tcPr>
          <w:p w14:paraId="1EDC24E1" w14:textId="77777777" w:rsidR="001E5ECC" w:rsidRPr="007C6662" w:rsidRDefault="001E5ECC" w:rsidP="00C37A7F">
            <w:pPr>
              <w:rPr>
                <w:lang w:val="en-GB"/>
              </w:rPr>
            </w:pPr>
            <w:r w:rsidRPr="007C6662">
              <w:rPr>
                <w:lang w:val="en-GB"/>
              </w:rPr>
              <w:t>Locations</w:t>
            </w:r>
          </w:p>
        </w:tc>
        <w:tc>
          <w:tcPr>
            <w:tcW w:w="6254" w:type="dxa"/>
          </w:tcPr>
          <w:p w14:paraId="7E7F86B4" w14:textId="4CDFA8F9" w:rsidR="001E5ECC" w:rsidRPr="007C6662" w:rsidRDefault="004B0A10" w:rsidP="00C37A7F">
            <w:pPr>
              <w:rPr>
                <w:lang w:val="en-GB"/>
              </w:rPr>
            </w:pPr>
            <w:r>
              <w:rPr>
                <w:lang w:val="en-GB"/>
              </w:rPr>
              <w:t>T-Train Website: Filtered connections/All connections</w:t>
            </w:r>
          </w:p>
        </w:tc>
      </w:tr>
      <w:tr w:rsidR="001E5ECC" w:rsidRPr="007C6662" w14:paraId="505E2027" w14:textId="77777777" w:rsidTr="00C37A7F">
        <w:tc>
          <w:tcPr>
            <w:tcW w:w="2268" w:type="dxa"/>
          </w:tcPr>
          <w:p w14:paraId="59656746" w14:textId="77777777" w:rsidR="001E5ECC" w:rsidRPr="007C6662" w:rsidRDefault="001E5ECC" w:rsidP="00C37A7F">
            <w:pPr>
              <w:rPr>
                <w:lang w:val="en-GB"/>
              </w:rPr>
            </w:pPr>
            <w:r w:rsidRPr="007C6662">
              <w:rPr>
                <w:lang w:val="en-GB"/>
              </w:rPr>
              <w:t xml:space="preserve">Primary pathway </w:t>
            </w:r>
          </w:p>
        </w:tc>
        <w:tc>
          <w:tcPr>
            <w:tcW w:w="6254" w:type="dxa"/>
          </w:tcPr>
          <w:p w14:paraId="2237C3C5" w14:textId="66425DF7" w:rsidR="001E5ECC" w:rsidRPr="007C6662" w:rsidRDefault="0055401B" w:rsidP="00C37A7F">
            <w:pPr>
              <w:rPr>
                <w:lang w:val="en-GB"/>
              </w:rPr>
            </w:pPr>
            <w:r>
              <w:rPr>
                <w:lang w:val="en-GB"/>
              </w:rPr>
              <w:t>On the list of connections, the user scrolls and moves pages to find the appropriate connection and next presses a button “More details”.</w:t>
            </w:r>
          </w:p>
        </w:tc>
      </w:tr>
      <w:tr w:rsidR="001E5ECC" w:rsidRPr="007C6662" w14:paraId="66B47F68" w14:textId="77777777" w:rsidTr="00C37A7F">
        <w:tc>
          <w:tcPr>
            <w:tcW w:w="2268" w:type="dxa"/>
          </w:tcPr>
          <w:p w14:paraId="46044BDD" w14:textId="77777777" w:rsidR="001E5ECC" w:rsidRPr="007C6662" w:rsidRDefault="001E5ECC" w:rsidP="00C37A7F">
            <w:pPr>
              <w:rPr>
                <w:lang w:val="en-GB"/>
              </w:rPr>
            </w:pPr>
            <w:r w:rsidRPr="007C6662">
              <w:rPr>
                <w:lang w:val="en-GB"/>
              </w:rPr>
              <w:t xml:space="preserve">Alternate pathways </w:t>
            </w:r>
          </w:p>
        </w:tc>
        <w:tc>
          <w:tcPr>
            <w:tcW w:w="6254" w:type="dxa"/>
          </w:tcPr>
          <w:p w14:paraId="2DDF3301" w14:textId="61CA0CFD" w:rsidR="001E5ECC" w:rsidRPr="007C6662" w:rsidRDefault="00700717" w:rsidP="00C37A7F">
            <w:pPr>
              <w:rPr>
                <w:lang w:val="en-GB"/>
              </w:rPr>
            </w:pPr>
            <w:r w:rsidRPr="00700717">
              <w:rPr>
                <w:lang w:val="en-GB"/>
              </w:rPr>
              <w:t xml:space="preserve">T-Train staff member enters an incorrect </w:t>
            </w:r>
            <w:r>
              <w:rPr>
                <w:lang w:val="en-GB"/>
              </w:rPr>
              <w:t>connection</w:t>
            </w:r>
            <w:r w:rsidRPr="00700717">
              <w:rPr>
                <w:lang w:val="en-GB"/>
              </w:rPr>
              <w:t xml:space="preserve"> number, and, receives an error message saying that no such </w:t>
            </w:r>
            <w:r>
              <w:rPr>
                <w:lang w:val="en-GB"/>
              </w:rPr>
              <w:t>connection</w:t>
            </w:r>
            <w:r w:rsidRPr="00700717">
              <w:rPr>
                <w:lang w:val="en-GB"/>
              </w:rPr>
              <w:t xml:space="preserve"> exists.</w:t>
            </w:r>
          </w:p>
        </w:tc>
      </w:tr>
      <w:tr w:rsidR="001E5ECC" w:rsidRPr="007C6662" w14:paraId="359421E0" w14:textId="77777777" w:rsidTr="00C37A7F">
        <w:tc>
          <w:tcPr>
            <w:tcW w:w="2268" w:type="dxa"/>
          </w:tcPr>
          <w:p w14:paraId="3588B503" w14:textId="77777777" w:rsidR="001E5ECC" w:rsidRPr="007C6662" w:rsidRDefault="001E5ECC" w:rsidP="00C37A7F">
            <w:pPr>
              <w:rPr>
                <w:lang w:val="en-GB"/>
              </w:rPr>
            </w:pPr>
            <w:r w:rsidRPr="007C6662">
              <w:rPr>
                <w:lang w:val="en-GB"/>
              </w:rPr>
              <w:t xml:space="preserve">Exception pathways </w:t>
            </w:r>
          </w:p>
        </w:tc>
        <w:tc>
          <w:tcPr>
            <w:tcW w:w="6254" w:type="dxa"/>
          </w:tcPr>
          <w:p w14:paraId="58951412" w14:textId="77777777" w:rsidR="001E5ECC" w:rsidRPr="007C6662" w:rsidRDefault="001E5ECC" w:rsidP="00C37A7F">
            <w:pPr>
              <w:rPr>
                <w:lang w:val="en-GB"/>
              </w:rPr>
            </w:pPr>
            <w:r w:rsidRPr="007C6662">
              <w:rPr>
                <w:lang w:val="en-GB"/>
              </w:rPr>
              <w:t>Database connection fails</w:t>
            </w:r>
          </w:p>
          <w:p w14:paraId="6A2FEA87" w14:textId="77777777" w:rsidR="001E5ECC" w:rsidRPr="007C6662" w:rsidRDefault="00E643F8" w:rsidP="00C37A7F">
            <w:pPr>
              <w:rPr>
                <w:lang w:val="en-GB"/>
              </w:rPr>
            </w:pPr>
            <w:r>
              <w:rPr>
                <w:lang w:val="en-GB"/>
              </w:rPr>
              <w:t>Internet connection fails</w:t>
            </w:r>
          </w:p>
          <w:p w14:paraId="4B451DC6" w14:textId="77777777" w:rsidR="001E5ECC" w:rsidRPr="007C6662" w:rsidRDefault="001E5ECC" w:rsidP="00C37A7F">
            <w:pPr>
              <w:rPr>
                <w:lang w:val="en-GB"/>
              </w:rPr>
            </w:pPr>
            <w:r w:rsidRPr="007C6662">
              <w:rPr>
                <w:lang w:val="en-GB"/>
              </w:rPr>
              <w:t>Error displayed to the user advising of connection problem</w:t>
            </w:r>
          </w:p>
        </w:tc>
      </w:tr>
    </w:tbl>
    <w:p w14:paraId="630E153A" w14:textId="4469E446" w:rsidR="00D9087D" w:rsidRDefault="00D9087D"/>
    <w:p w14:paraId="2D673576" w14:textId="6B7AB626" w:rsidR="00910185" w:rsidRDefault="00910185"/>
    <w:p w14:paraId="5DAAB82E" w14:textId="79689799" w:rsidR="00910185" w:rsidRDefault="00910185"/>
    <w:p w14:paraId="3C8CAF16" w14:textId="7C25A50C" w:rsidR="00910185" w:rsidRDefault="00910185"/>
    <w:p w14:paraId="4B39B731" w14:textId="0035BA22" w:rsidR="00910185" w:rsidRDefault="00910185"/>
    <w:p w14:paraId="283249F9" w14:textId="2C4CA1F6" w:rsidR="00910185" w:rsidRDefault="00910185"/>
    <w:p w14:paraId="12EE2DB1" w14:textId="565B922D" w:rsidR="00910185" w:rsidRDefault="00910185"/>
    <w:p w14:paraId="1203AF01" w14:textId="325D66FF" w:rsidR="00910185" w:rsidRDefault="00910185"/>
    <w:p w14:paraId="44450FDD" w14:textId="287E7936" w:rsidR="00910185" w:rsidRDefault="00910185"/>
    <w:p w14:paraId="16FCE3FD" w14:textId="7EC30C71" w:rsidR="00910185" w:rsidRDefault="00910185"/>
    <w:p w14:paraId="1BC13959" w14:textId="5EC1CD31" w:rsidR="00910185" w:rsidRDefault="00910185"/>
    <w:p w14:paraId="4BE9C40A" w14:textId="62129B68" w:rsidR="00910185" w:rsidRDefault="00910185"/>
    <w:p w14:paraId="7EE0D492" w14:textId="1247E58B" w:rsidR="00910185" w:rsidRDefault="00910185"/>
    <w:p w14:paraId="6B3DCCC0" w14:textId="77777777" w:rsidR="00910185" w:rsidRDefault="00910185"/>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1E5ECC" w:rsidRPr="007C6662" w14:paraId="46922D71" w14:textId="77777777" w:rsidTr="00C37A7F">
        <w:tc>
          <w:tcPr>
            <w:tcW w:w="2268" w:type="dxa"/>
          </w:tcPr>
          <w:p w14:paraId="2E514FCD" w14:textId="77777777" w:rsidR="001E5ECC" w:rsidRPr="007C6662" w:rsidRDefault="001E5ECC" w:rsidP="00C37A7F">
            <w:pPr>
              <w:rPr>
                <w:lang w:val="en-GB"/>
              </w:rPr>
            </w:pPr>
            <w:r w:rsidRPr="007C6662">
              <w:rPr>
                <w:lang w:val="en-GB"/>
              </w:rPr>
              <w:lastRenderedPageBreak/>
              <w:t>Use Case Name</w:t>
            </w:r>
          </w:p>
        </w:tc>
        <w:tc>
          <w:tcPr>
            <w:tcW w:w="6254" w:type="dxa"/>
          </w:tcPr>
          <w:p w14:paraId="006F3D60" w14:textId="26115ED3" w:rsidR="001E5ECC" w:rsidRPr="007C6662" w:rsidRDefault="00C37A7F" w:rsidP="00C37A7F">
            <w:pPr>
              <w:rPr>
                <w:lang w:val="en-GB"/>
              </w:rPr>
            </w:pPr>
            <w:r>
              <w:rPr>
                <w:lang w:val="en-GB"/>
              </w:rPr>
              <w:t>Filter connections</w:t>
            </w:r>
          </w:p>
        </w:tc>
      </w:tr>
      <w:tr w:rsidR="001E5ECC" w:rsidRPr="007C6662" w14:paraId="552DB42F" w14:textId="77777777" w:rsidTr="00C37A7F">
        <w:tc>
          <w:tcPr>
            <w:tcW w:w="2268" w:type="dxa"/>
          </w:tcPr>
          <w:p w14:paraId="70E63046" w14:textId="77777777" w:rsidR="001E5ECC" w:rsidRPr="007C6662" w:rsidRDefault="001E5ECC" w:rsidP="00C37A7F">
            <w:pPr>
              <w:rPr>
                <w:lang w:val="en-GB"/>
              </w:rPr>
            </w:pPr>
            <w:r w:rsidRPr="007C6662">
              <w:rPr>
                <w:lang w:val="en-GB"/>
              </w:rPr>
              <w:t xml:space="preserve">Use Case Description </w:t>
            </w:r>
          </w:p>
        </w:tc>
        <w:tc>
          <w:tcPr>
            <w:tcW w:w="6254" w:type="dxa"/>
          </w:tcPr>
          <w:p w14:paraId="49D6EC22" w14:textId="2863AB69" w:rsidR="001E5ECC" w:rsidRPr="007C6662" w:rsidRDefault="009965BF" w:rsidP="00C37A7F">
            <w:pPr>
              <w:rPr>
                <w:lang w:val="en-GB"/>
              </w:rPr>
            </w:pPr>
            <w:r>
              <w:rPr>
                <w:lang w:val="en-GB"/>
              </w:rPr>
              <w:t>A list of all connections is filtered by the user and the returned list is presented on screen.</w:t>
            </w:r>
          </w:p>
        </w:tc>
      </w:tr>
      <w:tr w:rsidR="001E5ECC" w:rsidRPr="007C6662" w14:paraId="1663FAC8" w14:textId="77777777" w:rsidTr="00C37A7F">
        <w:tc>
          <w:tcPr>
            <w:tcW w:w="2268" w:type="dxa"/>
          </w:tcPr>
          <w:p w14:paraId="55665520" w14:textId="77777777" w:rsidR="001E5ECC" w:rsidRPr="007C6662" w:rsidRDefault="001E5ECC" w:rsidP="00C37A7F">
            <w:pPr>
              <w:rPr>
                <w:lang w:val="en-GB"/>
              </w:rPr>
            </w:pPr>
            <w:r w:rsidRPr="007C6662">
              <w:rPr>
                <w:lang w:val="en-GB"/>
              </w:rPr>
              <w:t xml:space="preserve">Use Case Author(s) </w:t>
            </w:r>
          </w:p>
        </w:tc>
        <w:tc>
          <w:tcPr>
            <w:tcW w:w="6254" w:type="dxa"/>
          </w:tcPr>
          <w:p w14:paraId="51DC9599" w14:textId="77777777" w:rsidR="001E5ECC" w:rsidRPr="007C6662" w:rsidRDefault="00806C72" w:rsidP="00C37A7F">
            <w:pPr>
              <w:rPr>
                <w:lang w:val="en-GB"/>
              </w:rPr>
            </w:pPr>
            <w:r>
              <w:rPr>
                <w:lang w:val="en-GB"/>
              </w:rPr>
              <w:t>Adam</w:t>
            </w:r>
          </w:p>
        </w:tc>
      </w:tr>
      <w:tr w:rsidR="001E5ECC" w:rsidRPr="007C6662" w14:paraId="1CC1E764" w14:textId="77777777" w:rsidTr="00C37A7F">
        <w:tc>
          <w:tcPr>
            <w:tcW w:w="2268" w:type="dxa"/>
          </w:tcPr>
          <w:p w14:paraId="14988939" w14:textId="77777777" w:rsidR="001E5ECC" w:rsidRPr="007C6662" w:rsidRDefault="001E5ECC" w:rsidP="00C37A7F">
            <w:pPr>
              <w:rPr>
                <w:lang w:val="en-GB"/>
              </w:rPr>
            </w:pPr>
            <w:r w:rsidRPr="007C6662">
              <w:rPr>
                <w:lang w:val="en-GB"/>
              </w:rPr>
              <w:t>Actor(s)</w:t>
            </w:r>
          </w:p>
        </w:tc>
        <w:tc>
          <w:tcPr>
            <w:tcW w:w="6254" w:type="dxa"/>
          </w:tcPr>
          <w:p w14:paraId="3AD51CE2" w14:textId="1AD74F52" w:rsidR="001E5ECC" w:rsidRPr="007C6662" w:rsidRDefault="00D36830" w:rsidP="00C37A7F">
            <w:pPr>
              <w:rPr>
                <w:lang w:val="en-GB"/>
              </w:rPr>
            </w:pPr>
            <w:r>
              <w:rPr>
                <w:lang w:val="en-GB"/>
              </w:rPr>
              <w:t>Customer, Staff</w:t>
            </w:r>
          </w:p>
        </w:tc>
      </w:tr>
      <w:tr w:rsidR="001E5ECC" w:rsidRPr="007C6662" w14:paraId="236460A3" w14:textId="77777777" w:rsidTr="00C37A7F">
        <w:tc>
          <w:tcPr>
            <w:tcW w:w="2268" w:type="dxa"/>
          </w:tcPr>
          <w:p w14:paraId="55D6A046" w14:textId="77777777" w:rsidR="001E5ECC" w:rsidRPr="007C6662" w:rsidRDefault="001E5ECC" w:rsidP="00C37A7F">
            <w:pPr>
              <w:rPr>
                <w:lang w:val="en-GB"/>
              </w:rPr>
            </w:pPr>
            <w:r w:rsidRPr="007C6662">
              <w:rPr>
                <w:lang w:val="en-GB"/>
              </w:rPr>
              <w:t>Locations</w:t>
            </w:r>
          </w:p>
        </w:tc>
        <w:tc>
          <w:tcPr>
            <w:tcW w:w="6254" w:type="dxa"/>
          </w:tcPr>
          <w:p w14:paraId="25CF7912" w14:textId="5B02C80D" w:rsidR="001E5ECC" w:rsidRPr="007C6662" w:rsidRDefault="004B0A10" w:rsidP="00C37A7F">
            <w:pPr>
              <w:rPr>
                <w:lang w:val="en-GB"/>
              </w:rPr>
            </w:pPr>
            <w:r>
              <w:rPr>
                <w:lang w:val="en-GB"/>
              </w:rPr>
              <w:t>T-Train Website: Homepage/Filtered connections/All connections</w:t>
            </w:r>
          </w:p>
        </w:tc>
      </w:tr>
      <w:tr w:rsidR="001E5ECC" w:rsidRPr="007C6662" w14:paraId="19E5A1E3" w14:textId="77777777" w:rsidTr="00C37A7F">
        <w:tc>
          <w:tcPr>
            <w:tcW w:w="2268" w:type="dxa"/>
          </w:tcPr>
          <w:p w14:paraId="5CDC106D" w14:textId="77777777" w:rsidR="001E5ECC" w:rsidRPr="007C6662" w:rsidRDefault="001E5ECC" w:rsidP="00C37A7F">
            <w:pPr>
              <w:rPr>
                <w:lang w:val="en-GB"/>
              </w:rPr>
            </w:pPr>
            <w:r w:rsidRPr="007C6662">
              <w:rPr>
                <w:lang w:val="en-GB"/>
              </w:rPr>
              <w:t xml:space="preserve">Primary pathway </w:t>
            </w:r>
          </w:p>
        </w:tc>
        <w:tc>
          <w:tcPr>
            <w:tcW w:w="6254" w:type="dxa"/>
          </w:tcPr>
          <w:p w14:paraId="016EFCD1" w14:textId="1168D2EB" w:rsidR="001E5ECC" w:rsidRPr="007C6662" w:rsidRDefault="002540CF" w:rsidP="00C37A7F">
            <w:pPr>
              <w:rPr>
                <w:lang w:val="en-GB"/>
              </w:rPr>
            </w:pPr>
            <w:r>
              <w:rPr>
                <w:lang w:val="en-GB"/>
              </w:rPr>
              <w:t>Once a list of all connections is brought up, certain filters will be shown on top of the screen to use. Once decided on which filters to use, the user presses the button to “Filter List”. All results are then filtered and displayed on screen.</w:t>
            </w:r>
            <w:r w:rsidR="002075C1">
              <w:rPr>
                <w:lang w:val="en-GB"/>
              </w:rPr>
              <w:t xml:space="preserve"> </w:t>
            </w:r>
          </w:p>
        </w:tc>
      </w:tr>
      <w:tr w:rsidR="001E5ECC" w:rsidRPr="007C6662" w14:paraId="5AD23BD6" w14:textId="77777777" w:rsidTr="00C37A7F">
        <w:tc>
          <w:tcPr>
            <w:tcW w:w="2268" w:type="dxa"/>
          </w:tcPr>
          <w:p w14:paraId="198051A4" w14:textId="77777777" w:rsidR="001E5ECC" w:rsidRPr="007C6662" w:rsidRDefault="001E5ECC" w:rsidP="00C37A7F">
            <w:pPr>
              <w:rPr>
                <w:lang w:val="en-GB"/>
              </w:rPr>
            </w:pPr>
            <w:r w:rsidRPr="007C6662">
              <w:rPr>
                <w:lang w:val="en-GB"/>
              </w:rPr>
              <w:t xml:space="preserve">Alternate pathways </w:t>
            </w:r>
          </w:p>
        </w:tc>
        <w:tc>
          <w:tcPr>
            <w:tcW w:w="6254" w:type="dxa"/>
          </w:tcPr>
          <w:p w14:paraId="7C120838" w14:textId="149C31E1" w:rsidR="00AA3833" w:rsidRPr="007C6662" w:rsidRDefault="001C747D" w:rsidP="00C37A7F">
            <w:pPr>
              <w:rPr>
                <w:lang w:val="en-GB"/>
              </w:rPr>
            </w:pPr>
            <w:r w:rsidRPr="001C747D">
              <w:rPr>
                <w:lang w:val="en-GB"/>
              </w:rPr>
              <w:t xml:space="preserve">The user selects an invalid filter (such as </w:t>
            </w:r>
            <w:r>
              <w:rPr>
                <w:lang w:val="en-GB"/>
              </w:rPr>
              <w:t>connection taking place in the past</w:t>
            </w:r>
            <w:r w:rsidRPr="001C747D">
              <w:rPr>
                <w:lang w:val="en-GB"/>
              </w:rPr>
              <w:t>) and the filter is not applied, presenting the user with an error message.</w:t>
            </w:r>
          </w:p>
        </w:tc>
      </w:tr>
      <w:tr w:rsidR="001E5ECC" w:rsidRPr="007C6662" w14:paraId="64575A7A" w14:textId="77777777" w:rsidTr="00C37A7F">
        <w:tc>
          <w:tcPr>
            <w:tcW w:w="2268" w:type="dxa"/>
          </w:tcPr>
          <w:p w14:paraId="4E4E655F" w14:textId="77777777" w:rsidR="001E5ECC" w:rsidRPr="007C6662" w:rsidRDefault="001E5ECC" w:rsidP="00C37A7F">
            <w:pPr>
              <w:rPr>
                <w:lang w:val="en-GB"/>
              </w:rPr>
            </w:pPr>
            <w:r w:rsidRPr="007C6662">
              <w:rPr>
                <w:lang w:val="en-GB"/>
              </w:rPr>
              <w:t xml:space="preserve">Exception pathways </w:t>
            </w:r>
          </w:p>
        </w:tc>
        <w:tc>
          <w:tcPr>
            <w:tcW w:w="6254" w:type="dxa"/>
          </w:tcPr>
          <w:p w14:paraId="3093C52E" w14:textId="77777777" w:rsidR="001E5ECC" w:rsidRPr="007C6662" w:rsidRDefault="001E5ECC" w:rsidP="00C37A7F">
            <w:pPr>
              <w:rPr>
                <w:lang w:val="en-GB"/>
              </w:rPr>
            </w:pPr>
            <w:r w:rsidRPr="007C6662">
              <w:rPr>
                <w:lang w:val="en-GB"/>
              </w:rPr>
              <w:t>Database connection fails</w:t>
            </w:r>
          </w:p>
          <w:p w14:paraId="30003D1E" w14:textId="77777777" w:rsidR="001E5ECC" w:rsidRPr="007C6662" w:rsidRDefault="00E643F8" w:rsidP="00C37A7F">
            <w:pPr>
              <w:rPr>
                <w:lang w:val="en-GB"/>
              </w:rPr>
            </w:pPr>
            <w:r>
              <w:rPr>
                <w:lang w:val="en-GB"/>
              </w:rPr>
              <w:t>Internet connection fails</w:t>
            </w:r>
          </w:p>
          <w:p w14:paraId="143585B6" w14:textId="77777777" w:rsidR="001E5ECC" w:rsidRPr="007C6662" w:rsidRDefault="001E5ECC" w:rsidP="00C37A7F">
            <w:pPr>
              <w:rPr>
                <w:lang w:val="en-GB"/>
              </w:rPr>
            </w:pPr>
            <w:r w:rsidRPr="007C6662">
              <w:rPr>
                <w:lang w:val="en-GB"/>
              </w:rPr>
              <w:t>Error displayed to the user advising of connection problem</w:t>
            </w:r>
          </w:p>
        </w:tc>
      </w:tr>
    </w:tbl>
    <w:p w14:paraId="0636DF7A" w14:textId="77777777" w:rsidR="001E5ECC" w:rsidRDefault="001E5ECC"/>
    <w:p w14:paraId="282B6969" w14:textId="3CE4D7FD" w:rsidR="00D9087D" w:rsidRDefault="00D9087D"/>
    <w:p w14:paraId="323ED0AA" w14:textId="2ED7D5BD" w:rsidR="00910185" w:rsidRDefault="00910185"/>
    <w:p w14:paraId="292F6E2E" w14:textId="1BA2AF3C" w:rsidR="00910185" w:rsidRDefault="00910185"/>
    <w:p w14:paraId="4B294014" w14:textId="088C0A59" w:rsidR="00910185" w:rsidRDefault="00910185"/>
    <w:p w14:paraId="7F75ABF4" w14:textId="6052B59C" w:rsidR="00910185" w:rsidRDefault="00910185"/>
    <w:p w14:paraId="600E192E" w14:textId="17E8EF0D" w:rsidR="00910185" w:rsidRDefault="00910185"/>
    <w:p w14:paraId="5E278A6E" w14:textId="2DF68D75" w:rsidR="00910185" w:rsidRDefault="00910185"/>
    <w:p w14:paraId="669D7FC4" w14:textId="433B803C" w:rsidR="00910185" w:rsidRDefault="00910185"/>
    <w:p w14:paraId="5CB34534" w14:textId="6472B9B3" w:rsidR="00910185" w:rsidRDefault="00910185"/>
    <w:p w14:paraId="204AF1C1" w14:textId="77777777" w:rsidR="00910185" w:rsidRDefault="00910185"/>
    <w:p w14:paraId="24779BF7" w14:textId="77777777" w:rsidR="00D9087D" w:rsidRDefault="00D9087D"/>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1E5ECC" w:rsidRPr="007C6662" w14:paraId="2EE30E94" w14:textId="77777777" w:rsidTr="00C37A7F">
        <w:tc>
          <w:tcPr>
            <w:tcW w:w="2268" w:type="dxa"/>
          </w:tcPr>
          <w:p w14:paraId="1BA71CC3" w14:textId="77777777" w:rsidR="001E5ECC" w:rsidRPr="007C6662" w:rsidRDefault="001E5ECC" w:rsidP="00C37A7F">
            <w:pPr>
              <w:rPr>
                <w:lang w:val="en-GB"/>
              </w:rPr>
            </w:pPr>
            <w:r w:rsidRPr="007C6662">
              <w:rPr>
                <w:lang w:val="en-GB"/>
              </w:rPr>
              <w:lastRenderedPageBreak/>
              <w:t>Use Case Name</w:t>
            </w:r>
          </w:p>
        </w:tc>
        <w:tc>
          <w:tcPr>
            <w:tcW w:w="6254" w:type="dxa"/>
          </w:tcPr>
          <w:p w14:paraId="750729FF" w14:textId="3B8F8C2C" w:rsidR="001E5ECC" w:rsidRPr="007C6662" w:rsidRDefault="00C37A7F" w:rsidP="00C37A7F">
            <w:pPr>
              <w:rPr>
                <w:lang w:val="en-GB"/>
              </w:rPr>
            </w:pPr>
            <w:r>
              <w:rPr>
                <w:lang w:val="en-GB"/>
              </w:rPr>
              <w:t>Manage connections</w:t>
            </w:r>
          </w:p>
        </w:tc>
      </w:tr>
      <w:tr w:rsidR="001E5ECC" w:rsidRPr="007C6662" w14:paraId="495B1EB1" w14:textId="77777777" w:rsidTr="00C37A7F">
        <w:tc>
          <w:tcPr>
            <w:tcW w:w="2268" w:type="dxa"/>
          </w:tcPr>
          <w:p w14:paraId="57B30FD1" w14:textId="77777777" w:rsidR="001E5ECC" w:rsidRPr="007C6662" w:rsidRDefault="001E5ECC" w:rsidP="00C37A7F">
            <w:pPr>
              <w:rPr>
                <w:lang w:val="en-GB"/>
              </w:rPr>
            </w:pPr>
            <w:r w:rsidRPr="007C6662">
              <w:rPr>
                <w:lang w:val="en-GB"/>
              </w:rPr>
              <w:t xml:space="preserve">Use Case Description </w:t>
            </w:r>
          </w:p>
        </w:tc>
        <w:tc>
          <w:tcPr>
            <w:tcW w:w="6254" w:type="dxa"/>
          </w:tcPr>
          <w:p w14:paraId="0B72ACC8" w14:textId="11283D8C" w:rsidR="001E5ECC" w:rsidRPr="007C6662" w:rsidRDefault="00BD7DD0" w:rsidP="00C37A7F">
            <w:pPr>
              <w:rPr>
                <w:lang w:val="en-GB"/>
              </w:rPr>
            </w:pPr>
            <w:r>
              <w:rPr>
                <w:lang w:val="en-GB"/>
              </w:rPr>
              <w:t>A new connection can be added, an existing one changed or an existing one deleted.</w:t>
            </w:r>
          </w:p>
        </w:tc>
      </w:tr>
      <w:tr w:rsidR="001E5ECC" w:rsidRPr="007C6662" w14:paraId="08C61AB8" w14:textId="77777777" w:rsidTr="00C37A7F">
        <w:tc>
          <w:tcPr>
            <w:tcW w:w="2268" w:type="dxa"/>
          </w:tcPr>
          <w:p w14:paraId="47B54251" w14:textId="77777777" w:rsidR="001E5ECC" w:rsidRPr="007C6662" w:rsidRDefault="001E5ECC" w:rsidP="00C37A7F">
            <w:pPr>
              <w:rPr>
                <w:lang w:val="en-GB"/>
              </w:rPr>
            </w:pPr>
            <w:r w:rsidRPr="007C6662">
              <w:rPr>
                <w:lang w:val="en-GB"/>
              </w:rPr>
              <w:t xml:space="preserve">Use Case Author(s) </w:t>
            </w:r>
          </w:p>
        </w:tc>
        <w:tc>
          <w:tcPr>
            <w:tcW w:w="6254" w:type="dxa"/>
          </w:tcPr>
          <w:p w14:paraId="0FBE0B59" w14:textId="77777777" w:rsidR="001E5ECC" w:rsidRPr="007C6662" w:rsidRDefault="001E5A6E" w:rsidP="00C37A7F">
            <w:pPr>
              <w:rPr>
                <w:lang w:val="en-GB"/>
              </w:rPr>
            </w:pPr>
            <w:r>
              <w:rPr>
                <w:lang w:val="en-GB"/>
              </w:rPr>
              <w:t>Adam</w:t>
            </w:r>
          </w:p>
        </w:tc>
      </w:tr>
      <w:tr w:rsidR="001E5ECC" w:rsidRPr="007C6662" w14:paraId="43C9001B" w14:textId="77777777" w:rsidTr="00C37A7F">
        <w:tc>
          <w:tcPr>
            <w:tcW w:w="2268" w:type="dxa"/>
          </w:tcPr>
          <w:p w14:paraId="32FBBFF7" w14:textId="77777777" w:rsidR="001E5ECC" w:rsidRPr="007C6662" w:rsidRDefault="001E5ECC" w:rsidP="00C37A7F">
            <w:pPr>
              <w:rPr>
                <w:lang w:val="en-GB"/>
              </w:rPr>
            </w:pPr>
            <w:r w:rsidRPr="007C6662">
              <w:rPr>
                <w:lang w:val="en-GB"/>
              </w:rPr>
              <w:t>Actor(s)</w:t>
            </w:r>
          </w:p>
        </w:tc>
        <w:tc>
          <w:tcPr>
            <w:tcW w:w="6254" w:type="dxa"/>
          </w:tcPr>
          <w:p w14:paraId="7F002644" w14:textId="70237CC8" w:rsidR="001E5ECC" w:rsidRPr="007C6662" w:rsidRDefault="00D36830" w:rsidP="00C37A7F">
            <w:pPr>
              <w:rPr>
                <w:lang w:val="en-GB"/>
              </w:rPr>
            </w:pPr>
            <w:r>
              <w:rPr>
                <w:lang w:val="en-GB"/>
              </w:rPr>
              <w:t>Staff</w:t>
            </w:r>
          </w:p>
        </w:tc>
      </w:tr>
      <w:tr w:rsidR="001E5ECC" w:rsidRPr="007C6662" w14:paraId="4C82E344" w14:textId="77777777" w:rsidTr="00C37A7F">
        <w:tc>
          <w:tcPr>
            <w:tcW w:w="2268" w:type="dxa"/>
          </w:tcPr>
          <w:p w14:paraId="1115D9F6" w14:textId="77777777" w:rsidR="001E5ECC" w:rsidRPr="007C6662" w:rsidRDefault="001E5ECC" w:rsidP="00C37A7F">
            <w:pPr>
              <w:rPr>
                <w:lang w:val="en-GB"/>
              </w:rPr>
            </w:pPr>
            <w:r w:rsidRPr="007C6662">
              <w:rPr>
                <w:lang w:val="en-GB"/>
              </w:rPr>
              <w:t>Locations</w:t>
            </w:r>
          </w:p>
        </w:tc>
        <w:tc>
          <w:tcPr>
            <w:tcW w:w="6254" w:type="dxa"/>
          </w:tcPr>
          <w:p w14:paraId="0E577728" w14:textId="5A2C5155" w:rsidR="001E5ECC" w:rsidRPr="007C6662" w:rsidRDefault="004B0A10" w:rsidP="00C37A7F">
            <w:pPr>
              <w:rPr>
                <w:lang w:val="en-GB"/>
              </w:rPr>
            </w:pPr>
            <w:r>
              <w:rPr>
                <w:lang w:val="en-GB"/>
              </w:rPr>
              <w:t>T-Train Website: Particular connection screen</w:t>
            </w:r>
          </w:p>
        </w:tc>
      </w:tr>
      <w:tr w:rsidR="001E5ECC" w:rsidRPr="007C6662" w14:paraId="61CAB247" w14:textId="77777777" w:rsidTr="00C37A7F">
        <w:tc>
          <w:tcPr>
            <w:tcW w:w="2268" w:type="dxa"/>
          </w:tcPr>
          <w:p w14:paraId="54558836" w14:textId="77777777" w:rsidR="001E5ECC" w:rsidRPr="007C6662" w:rsidRDefault="001E5ECC" w:rsidP="00C37A7F">
            <w:pPr>
              <w:rPr>
                <w:lang w:val="en-GB"/>
              </w:rPr>
            </w:pPr>
            <w:r w:rsidRPr="007C6662">
              <w:rPr>
                <w:lang w:val="en-GB"/>
              </w:rPr>
              <w:t xml:space="preserve">Primary pathway </w:t>
            </w:r>
          </w:p>
        </w:tc>
        <w:tc>
          <w:tcPr>
            <w:tcW w:w="6254" w:type="dxa"/>
          </w:tcPr>
          <w:p w14:paraId="705757A8" w14:textId="2B35AC39" w:rsidR="001E5ECC" w:rsidRPr="007C6662" w:rsidRDefault="00A17652" w:rsidP="00C37A7F">
            <w:pPr>
              <w:rPr>
                <w:lang w:val="en-GB"/>
              </w:rPr>
            </w:pPr>
            <w:r>
              <w:rPr>
                <w:lang w:val="en-GB"/>
              </w:rPr>
              <w:t>To add a connection, staff member presses “Add connection” on the staff homepage. Then they fill a form and submit it. To modify an existing connection, the staff member has to first find a connection and then press “Modify connection” in the highlighted area. Then they fill a form and submit it. To delete a connection, the staff member has to first find a connection, and then press “Delete connection” in the highlighted area and confirm the decision.</w:t>
            </w:r>
          </w:p>
        </w:tc>
      </w:tr>
      <w:tr w:rsidR="001E5ECC" w:rsidRPr="007C6662" w14:paraId="1B3B0D25" w14:textId="77777777" w:rsidTr="00C37A7F">
        <w:tc>
          <w:tcPr>
            <w:tcW w:w="2268" w:type="dxa"/>
          </w:tcPr>
          <w:p w14:paraId="38263D83" w14:textId="77777777" w:rsidR="001E5ECC" w:rsidRPr="007C6662" w:rsidRDefault="001E5ECC" w:rsidP="00C37A7F">
            <w:pPr>
              <w:rPr>
                <w:lang w:val="en-GB"/>
              </w:rPr>
            </w:pPr>
            <w:r w:rsidRPr="007C6662">
              <w:rPr>
                <w:lang w:val="en-GB"/>
              </w:rPr>
              <w:t xml:space="preserve">Alternate pathways </w:t>
            </w:r>
          </w:p>
        </w:tc>
        <w:tc>
          <w:tcPr>
            <w:tcW w:w="6254" w:type="dxa"/>
          </w:tcPr>
          <w:p w14:paraId="2E129DC3" w14:textId="2D8050DA" w:rsidR="001B3F0A" w:rsidRPr="007C6662" w:rsidRDefault="0070100F" w:rsidP="001B3F0A">
            <w:pPr>
              <w:rPr>
                <w:lang w:val="en-GB"/>
              </w:rPr>
            </w:pPr>
            <w:r>
              <w:rPr>
                <w:lang w:val="en-GB"/>
              </w:rPr>
              <w:t>The T-Train user decides not to perform the action intended and so they press a “Cancel” button when asked for confirmation.</w:t>
            </w:r>
          </w:p>
        </w:tc>
      </w:tr>
      <w:tr w:rsidR="001E5ECC" w:rsidRPr="007C6662" w14:paraId="1C2DA93E" w14:textId="77777777" w:rsidTr="00C37A7F">
        <w:tc>
          <w:tcPr>
            <w:tcW w:w="2268" w:type="dxa"/>
          </w:tcPr>
          <w:p w14:paraId="43740CF9" w14:textId="77777777" w:rsidR="001E5ECC" w:rsidRPr="007C6662" w:rsidRDefault="001E5ECC" w:rsidP="00C37A7F">
            <w:pPr>
              <w:rPr>
                <w:lang w:val="en-GB"/>
              </w:rPr>
            </w:pPr>
            <w:r w:rsidRPr="007C6662">
              <w:rPr>
                <w:lang w:val="en-GB"/>
              </w:rPr>
              <w:t xml:space="preserve">Exception pathways </w:t>
            </w:r>
          </w:p>
        </w:tc>
        <w:tc>
          <w:tcPr>
            <w:tcW w:w="6254" w:type="dxa"/>
          </w:tcPr>
          <w:p w14:paraId="56227FB4" w14:textId="77777777" w:rsidR="001E5ECC" w:rsidRPr="007C6662" w:rsidRDefault="001E5ECC" w:rsidP="00C37A7F">
            <w:pPr>
              <w:rPr>
                <w:lang w:val="en-GB"/>
              </w:rPr>
            </w:pPr>
            <w:r w:rsidRPr="007C6662">
              <w:rPr>
                <w:lang w:val="en-GB"/>
              </w:rPr>
              <w:t>Database connection fails</w:t>
            </w:r>
          </w:p>
          <w:p w14:paraId="0489EEAA" w14:textId="77777777" w:rsidR="001E5ECC" w:rsidRPr="007C6662" w:rsidRDefault="00E643F8" w:rsidP="00C37A7F">
            <w:pPr>
              <w:rPr>
                <w:lang w:val="en-GB"/>
              </w:rPr>
            </w:pPr>
            <w:r>
              <w:rPr>
                <w:lang w:val="en-GB"/>
              </w:rPr>
              <w:t>Internet connection fails</w:t>
            </w:r>
          </w:p>
          <w:p w14:paraId="3A95B42B" w14:textId="77777777" w:rsidR="001E5ECC" w:rsidRPr="007C6662" w:rsidRDefault="001E5ECC" w:rsidP="00C37A7F">
            <w:pPr>
              <w:rPr>
                <w:lang w:val="en-GB"/>
              </w:rPr>
            </w:pPr>
            <w:r w:rsidRPr="007C6662">
              <w:rPr>
                <w:lang w:val="en-GB"/>
              </w:rPr>
              <w:t>Error displayed to the user advising of connection problem</w:t>
            </w:r>
          </w:p>
        </w:tc>
      </w:tr>
    </w:tbl>
    <w:p w14:paraId="1EC27E47" w14:textId="762937E6" w:rsidR="001E5ECC" w:rsidRDefault="001E5ECC"/>
    <w:p w14:paraId="26527B00" w14:textId="77777777" w:rsidR="00910185" w:rsidRDefault="00910185"/>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8D6108" w:rsidRPr="007C6662" w14:paraId="40669864" w14:textId="77777777" w:rsidTr="006A0D71">
        <w:tc>
          <w:tcPr>
            <w:tcW w:w="2268" w:type="dxa"/>
          </w:tcPr>
          <w:p w14:paraId="635CAEFB" w14:textId="77777777" w:rsidR="008D6108" w:rsidRPr="007C6662" w:rsidRDefault="008D6108" w:rsidP="006A0D71">
            <w:pPr>
              <w:rPr>
                <w:lang w:val="en-GB"/>
              </w:rPr>
            </w:pPr>
            <w:r w:rsidRPr="007C6662">
              <w:rPr>
                <w:lang w:val="en-GB"/>
              </w:rPr>
              <w:t>Use Case Name</w:t>
            </w:r>
          </w:p>
        </w:tc>
        <w:tc>
          <w:tcPr>
            <w:tcW w:w="6254" w:type="dxa"/>
          </w:tcPr>
          <w:p w14:paraId="75B1C885" w14:textId="77777777" w:rsidR="008D6108" w:rsidRPr="007C6662" w:rsidRDefault="008D6108" w:rsidP="006A0D71">
            <w:pPr>
              <w:rPr>
                <w:lang w:val="en-GB"/>
              </w:rPr>
            </w:pPr>
            <w:r>
              <w:rPr>
                <w:lang w:val="en-GB"/>
              </w:rPr>
              <w:t>Validate connection</w:t>
            </w:r>
          </w:p>
        </w:tc>
      </w:tr>
      <w:tr w:rsidR="008D6108" w:rsidRPr="007C6662" w14:paraId="5BD8E944" w14:textId="77777777" w:rsidTr="006A0D71">
        <w:tc>
          <w:tcPr>
            <w:tcW w:w="2268" w:type="dxa"/>
          </w:tcPr>
          <w:p w14:paraId="3AF11AC1" w14:textId="77777777" w:rsidR="008D6108" w:rsidRPr="007C6662" w:rsidRDefault="008D6108" w:rsidP="006A0D71">
            <w:pPr>
              <w:rPr>
                <w:lang w:val="en-GB"/>
              </w:rPr>
            </w:pPr>
            <w:r w:rsidRPr="007C6662">
              <w:rPr>
                <w:lang w:val="en-GB"/>
              </w:rPr>
              <w:t xml:space="preserve">Use Case Description </w:t>
            </w:r>
          </w:p>
        </w:tc>
        <w:tc>
          <w:tcPr>
            <w:tcW w:w="6254" w:type="dxa"/>
          </w:tcPr>
          <w:p w14:paraId="4E9C4391" w14:textId="77777777" w:rsidR="008D6108" w:rsidRPr="007C6662" w:rsidRDefault="008D6108" w:rsidP="006A0D71">
            <w:pPr>
              <w:rPr>
                <w:lang w:val="en-GB"/>
              </w:rPr>
            </w:pPr>
            <w:r>
              <w:rPr>
                <w:lang w:val="en-GB"/>
              </w:rPr>
              <w:t>The system checks whether an inserted connection is valid and whether it already exists in the system or not.</w:t>
            </w:r>
          </w:p>
        </w:tc>
      </w:tr>
      <w:tr w:rsidR="008D6108" w:rsidRPr="007C6662" w14:paraId="04438F19" w14:textId="77777777" w:rsidTr="006A0D71">
        <w:tc>
          <w:tcPr>
            <w:tcW w:w="2268" w:type="dxa"/>
          </w:tcPr>
          <w:p w14:paraId="2B79BC82" w14:textId="77777777" w:rsidR="008D6108" w:rsidRPr="007C6662" w:rsidRDefault="008D6108" w:rsidP="006A0D71">
            <w:pPr>
              <w:rPr>
                <w:lang w:val="en-GB"/>
              </w:rPr>
            </w:pPr>
            <w:r w:rsidRPr="007C6662">
              <w:rPr>
                <w:lang w:val="en-GB"/>
              </w:rPr>
              <w:t xml:space="preserve">Use Case Author(s) </w:t>
            </w:r>
          </w:p>
        </w:tc>
        <w:tc>
          <w:tcPr>
            <w:tcW w:w="6254" w:type="dxa"/>
          </w:tcPr>
          <w:p w14:paraId="784182CB" w14:textId="77777777" w:rsidR="008D6108" w:rsidRPr="007C6662" w:rsidRDefault="008D6108" w:rsidP="006A0D71">
            <w:pPr>
              <w:rPr>
                <w:lang w:val="en-GB"/>
              </w:rPr>
            </w:pPr>
            <w:r>
              <w:rPr>
                <w:lang w:val="en-GB"/>
              </w:rPr>
              <w:t>Adam</w:t>
            </w:r>
          </w:p>
        </w:tc>
      </w:tr>
      <w:tr w:rsidR="008D6108" w:rsidRPr="007C6662" w14:paraId="5F0F9748" w14:textId="77777777" w:rsidTr="006A0D71">
        <w:tc>
          <w:tcPr>
            <w:tcW w:w="2268" w:type="dxa"/>
          </w:tcPr>
          <w:p w14:paraId="2ED5748B" w14:textId="77777777" w:rsidR="008D6108" w:rsidRPr="007C6662" w:rsidRDefault="008D6108" w:rsidP="006A0D71">
            <w:pPr>
              <w:rPr>
                <w:lang w:val="en-GB"/>
              </w:rPr>
            </w:pPr>
            <w:r w:rsidRPr="007C6662">
              <w:rPr>
                <w:lang w:val="en-GB"/>
              </w:rPr>
              <w:t>Actor(s)</w:t>
            </w:r>
          </w:p>
        </w:tc>
        <w:tc>
          <w:tcPr>
            <w:tcW w:w="6254" w:type="dxa"/>
          </w:tcPr>
          <w:p w14:paraId="4DE4D6C1" w14:textId="77777777" w:rsidR="008D6108" w:rsidRPr="007C6662" w:rsidRDefault="008D6108" w:rsidP="006A0D71">
            <w:pPr>
              <w:rPr>
                <w:lang w:val="en-GB"/>
              </w:rPr>
            </w:pPr>
            <w:r>
              <w:rPr>
                <w:lang w:val="en-GB"/>
              </w:rPr>
              <w:t>System</w:t>
            </w:r>
          </w:p>
        </w:tc>
      </w:tr>
      <w:tr w:rsidR="008D6108" w:rsidRPr="007C6662" w14:paraId="559643C1" w14:textId="77777777" w:rsidTr="006A0D71">
        <w:tc>
          <w:tcPr>
            <w:tcW w:w="2268" w:type="dxa"/>
          </w:tcPr>
          <w:p w14:paraId="742B97F2" w14:textId="77777777" w:rsidR="008D6108" w:rsidRPr="007C6662" w:rsidRDefault="008D6108" w:rsidP="006A0D71">
            <w:pPr>
              <w:rPr>
                <w:lang w:val="en-GB"/>
              </w:rPr>
            </w:pPr>
            <w:r w:rsidRPr="007C6662">
              <w:rPr>
                <w:lang w:val="en-GB"/>
              </w:rPr>
              <w:t>Locations</w:t>
            </w:r>
          </w:p>
        </w:tc>
        <w:tc>
          <w:tcPr>
            <w:tcW w:w="6254" w:type="dxa"/>
          </w:tcPr>
          <w:p w14:paraId="4771033E" w14:textId="77777777" w:rsidR="008D6108" w:rsidRPr="007C6662" w:rsidRDefault="008D6108" w:rsidP="006A0D71">
            <w:pPr>
              <w:rPr>
                <w:lang w:val="en-GB"/>
              </w:rPr>
            </w:pPr>
            <w:r>
              <w:rPr>
                <w:lang w:val="en-GB"/>
              </w:rPr>
              <w:t>T-Train Website: Add connection/Modify connection</w:t>
            </w:r>
          </w:p>
        </w:tc>
      </w:tr>
      <w:tr w:rsidR="008D6108" w:rsidRPr="007C6662" w14:paraId="1B872321" w14:textId="77777777" w:rsidTr="006A0D71">
        <w:tc>
          <w:tcPr>
            <w:tcW w:w="2268" w:type="dxa"/>
          </w:tcPr>
          <w:p w14:paraId="00B221FA" w14:textId="77777777" w:rsidR="008D6108" w:rsidRPr="007C6662" w:rsidRDefault="008D6108" w:rsidP="006A0D71">
            <w:pPr>
              <w:rPr>
                <w:lang w:val="en-GB"/>
              </w:rPr>
            </w:pPr>
            <w:r w:rsidRPr="007C6662">
              <w:rPr>
                <w:lang w:val="en-GB"/>
              </w:rPr>
              <w:t xml:space="preserve">Primary pathway </w:t>
            </w:r>
          </w:p>
        </w:tc>
        <w:tc>
          <w:tcPr>
            <w:tcW w:w="6254" w:type="dxa"/>
          </w:tcPr>
          <w:p w14:paraId="4CCE25A6" w14:textId="77777777" w:rsidR="008D6108" w:rsidRPr="007C6662" w:rsidRDefault="008D6108" w:rsidP="006A0D71">
            <w:pPr>
              <w:rPr>
                <w:lang w:val="en-GB"/>
              </w:rPr>
            </w:pPr>
            <w:r>
              <w:rPr>
                <w:lang w:val="en-GB"/>
              </w:rPr>
              <w:t xml:space="preserve">The system accepts a parameter of class connection, and, checks for whether all input fields are valid and filled as expected. If that matches, the system will check whether the connection already </w:t>
            </w:r>
            <w:r>
              <w:rPr>
                <w:lang w:val="en-GB"/>
              </w:rPr>
              <w:lastRenderedPageBreak/>
              <w:t>exists in the database. If not, they will be added, edited or found depending on intended user action.</w:t>
            </w:r>
          </w:p>
        </w:tc>
      </w:tr>
      <w:tr w:rsidR="008D6108" w:rsidRPr="007C6662" w14:paraId="4C34BEE6" w14:textId="77777777" w:rsidTr="006A0D71">
        <w:tc>
          <w:tcPr>
            <w:tcW w:w="2268" w:type="dxa"/>
          </w:tcPr>
          <w:p w14:paraId="2A5B756B" w14:textId="77777777" w:rsidR="008D6108" w:rsidRPr="007C6662" w:rsidRDefault="008D6108" w:rsidP="006A0D71">
            <w:pPr>
              <w:rPr>
                <w:lang w:val="en-GB"/>
              </w:rPr>
            </w:pPr>
            <w:r w:rsidRPr="007C6662">
              <w:rPr>
                <w:lang w:val="en-GB"/>
              </w:rPr>
              <w:lastRenderedPageBreak/>
              <w:t xml:space="preserve">Alternate pathways </w:t>
            </w:r>
          </w:p>
        </w:tc>
        <w:tc>
          <w:tcPr>
            <w:tcW w:w="6254" w:type="dxa"/>
          </w:tcPr>
          <w:p w14:paraId="12797941" w14:textId="77777777" w:rsidR="003A017B" w:rsidRDefault="003A017B" w:rsidP="003A017B">
            <w:pPr>
              <w:rPr>
                <w:lang w:val="en-GB"/>
              </w:rPr>
            </w:pPr>
            <w:r w:rsidRPr="00487ACE">
              <w:rPr>
                <w:lang w:val="en-GB"/>
              </w:rPr>
              <w:t xml:space="preserve">T-Train staff member adds a </w:t>
            </w:r>
            <w:r>
              <w:rPr>
                <w:lang w:val="en-GB"/>
              </w:rPr>
              <w:t>connection</w:t>
            </w:r>
            <w:r w:rsidRPr="00487ACE">
              <w:rPr>
                <w:lang w:val="en-GB"/>
              </w:rPr>
              <w:t xml:space="preserve"> only to see that this </w:t>
            </w:r>
            <w:r>
              <w:rPr>
                <w:lang w:val="en-GB"/>
              </w:rPr>
              <w:t>connection</w:t>
            </w:r>
            <w:r w:rsidRPr="00487ACE">
              <w:rPr>
                <w:lang w:val="en-GB"/>
              </w:rPr>
              <w:t xml:space="preserve"> already exists in the database.</w:t>
            </w:r>
          </w:p>
          <w:p w14:paraId="592D8017" w14:textId="77777777" w:rsidR="003A017B" w:rsidRDefault="003A017B" w:rsidP="003A017B">
            <w:pPr>
              <w:rPr>
                <w:lang w:val="en-GB"/>
              </w:rPr>
            </w:pPr>
            <w:r w:rsidRPr="00487ACE">
              <w:rPr>
                <w:lang w:val="en-GB"/>
              </w:rPr>
              <w:t xml:space="preserve">T-Train staff member forgets to input a crucial piece(s) of data and the system will not allow the incomplete </w:t>
            </w:r>
            <w:r>
              <w:rPr>
                <w:lang w:val="en-GB"/>
              </w:rPr>
              <w:t>connection</w:t>
            </w:r>
            <w:r w:rsidRPr="00487ACE">
              <w:rPr>
                <w:lang w:val="en-GB"/>
              </w:rPr>
              <w:t xml:space="preserve"> to be added to the database.</w:t>
            </w:r>
          </w:p>
          <w:p w14:paraId="4197C527" w14:textId="77777777" w:rsidR="003A017B" w:rsidRDefault="003A017B" w:rsidP="003A017B">
            <w:pPr>
              <w:rPr>
                <w:lang w:val="en-GB"/>
              </w:rPr>
            </w:pPr>
            <w:r w:rsidRPr="00487ACE">
              <w:rPr>
                <w:lang w:val="en-GB"/>
              </w:rPr>
              <w:t xml:space="preserve">T-Train staff member </w:t>
            </w:r>
            <w:r w:rsidRPr="00524016">
              <w:rPr>
                <w:lang w:val="en-GB"/>
              </w:rPr>
              <w:t xml:space="preserve">attempts to change the </w:t>
            </w:r>
            <w:r>
              <w:rPr>
                <w:lang w:val="en-GB"/>
              </w:rPr>
              <w:t>connection</w:t>
            </w:r>
            <w:r w:rsidRPr="00524016">
              <w:rPr>
                <w:lang w:val="en-GB"/>
              </w:rPr>
              <w:t xml:space="preserve"> details, however, he changes the details to ones that will not be validated by the system. The </w:t>
            </w:r>
            <w:r w:rsidRPr="00487ACE">
              <w:rPr>
                <w:lang w:val="en-GB"/>
              </w:rPr>
              <w:t>T-Train staff member</w:t>
            </w:r>
            <w:r w:rsidRPr="00524016">
              <w:rPr>
                <w:lang w:val="en-GB"/>
              </w:rPr>
              <w:t xml:space="preserve"> will see a red error message over the field which contains invalid data.</w:t>
            </w:r>
          </w:p>
          <w:p w14:paraId="767337FD" w14:textId="77777777" w:rsidR="003A017B" w:rsidRPr="001B3F0A" w:rsidRDefault="003A017B" w:rsidP="003A017B">
            <w:pPr>
              <w:rPr>
                <w:lang w:val="en-GB"/>
              </w:rPr>
            </w:pPr>
            <w:r w:rsidRPr="00487ACE">
              <w:rPr>
                <w:lang w:val="en-GB"/>
              </w:rPr>
              <w:t xml:space="preserve">T-Train staff member </w:t>
            </w:r>
            <w:r w:rsidRPr="001B3F0A">
              <w:rPr>
                <w:lang w:val="en-GB"/>
              </w:rPr>
              <w:t xml:space="preserve">tries to remove a </w:t>
            </w:r>
            <w:r>
              <w:rPr>
                <w:lang w:val="en-GB"/>
              </w:rPr>
              <w:t>connection</w:t>
            </w:r>
            <w:r w:rsidRPr="001B3F0A">
              <w:rPr>
                <w:lang w:val="en-GB"/>
              </w:rPr>
              <w:t xml:space="preserve"> that was, for some reason, already removed. An error message will be displayed.</w:t>
            </w:r>
          </w:p>
          <w:p w14:paraId="11B447D7" w14:textId="3D37E869" w:rsidR="008D6108" w:rsidRPr="007C6662" w:rsidRDefault="003A017B" w:rsidP="003A017B">
            <w:pPr>
              <w:rPr>
                <w:lang w:val="en-GB"/>
              </w:rPr>
            </w:pPr>
            <w:r w:rsidRPr="00487ACE">
              <w:rPr>
                <w:lang w:val="en-GB"/>
              </w:rPr>
              <w:t xml:space="preserve">T-Train staff member </w:t>
            </w:r>
            <w:r w:rsidRPr="001B3F0A">
              <w:rPr>
                <w:lang w:val="en-GB"/>
              </w:rPr>
              <w:t xml:space="preserve">fails to pass the security check, and, therefore, is not allowed to proceed with deletion. They will have to </w:t>
            </w:r>
            <w:r>
              <w:rPr>
                <w:lang w:val="en-GB"/>
              </w:rPr>
              <w:t>log in again and try the action again.</w:t>
            </w:r>
          </w:p>
        </w:tc>
      </w:tr>
      <w:tr w:rsidR="008D6108" w:rsidRPr="007C6662" w14:paraId="72DB6B8F" w14:textId="77777777" w:rsidTr="006A0D71">
        <w:tc>
          <w:tcPr>
            <w:tcW w:w="2268" w:type="dxa"/>
          </w:tcPr>
          <w:p w14:paraId="1E8C5573" w14:textId="77777777" w:rsidR="008D6108" w:rsidRPr="007C6662" w:rsidRDefault="008D6108" w:rsidP="006A0D71">
            <w:pPr>
              <w:rPr>
                <w:lang w:val="en-GB"/>
              </w:rPr>
            </w:pPr>
            <w:r w:rsidRPr="007C6662">
              <w:rPr>
                <w:lang w:val="en-GB"/>
              </w:rPr>
              <w:t xml:space="preserve">Exception pathways </w:t>
            </w:r>
          </w:p>
        </w:tc>
        <w:tc>
          <w:tcPr>
            <w:tcW w:w="6254" w:type="dxa"/>
          </w:tcPr>
          <w:p w14:paraId="08B6D2BB" w14:textId="77777777" w:rsidR="008D6108" w:rsidRPr="007C6662" w:rsidRDefault="008D6108" w:rsidP="006A0D71">
            <w:pPr>
              <w:rPr>
                <w:lang w:val="en-GB"/>
              </w:rPr>
            </w:pPr>
            <w:r w:rsidRPr="007C6662">
              <w:rPr>
                <w:lang w:val="en-GB"/>
              </w:rPr>
              <w:t>Database connection fails</w:t>
            </w:r>
          </w:p>
          <w:p w14:paraId="68BEFB04" w14:textId="77777777" w:rsidR="008D6108" w:rsidRPr="007C6662" w:rsidRDefault="008D6108" w:rsidP="006A0D71">
            <w:pPr>
              <w:rPr>
                <w:lang w:val="en-GB"/>
              </w:rPr>
            </w:pPr>
            <w:r>
              <w:rPr>
                <w:lang w:val="en-GB"/>
              </w:rPr>
              <w:t>Internet connection fails</w:t>
            </w:r>
          </w:p>
          <w:p w14:paraId="01B0B34E" w14:textId="77777777" w:rsidR="008D6108" w:rsidRPr="007C6662" w:rsidRDefault="008D6108" w:rsidP="006A0D71">
            <w:pPr>
              <w:rPr>
                <w:lang w:val="en-GB"/>
              </w:rPr>
            </w:pPr>
            <w:r w:rsidRPr="007C6662">
              <w:rPr>
                <w:lang w:val="en-GB"/>
              </w:rPr>
              <w:t>Error displayed to the user advising of connection problem</w:t>
            </w:r>
          </w:p>
        </w:tc>
      </w:tr>
    </w:tbl>
    <w:p w14:paraId="0E37F382" w14:textId="45457FFF" w:rsidR="008D6108" w:rsidRDefault="008D6108"/>
    <w:p w14:paraId="164C410A" w14:textId="0667E997" w:rsidR="00910185" w:rsidRDefault="00910185"/>
    <w:p w14:paraId="5B78E7DF" w14:textId="486441AF" w:rsidR="00910185" w:rsidRDefault="00910185"/>
    <w:p w14:paraId="4938B116" w14:textId="1EEE8305" w:rsidR="00910185" w:rsidRDefault="00910185"/>
    <w:p w14:paraId="3F250B1E" w14:textId="0B284F80" w:rsidR="00910185" w:rsidRDefault="00910185"/>
    <w:p w14:paraId="247E8D8F" w14:textId="2609794C" w:rsidR="00910185" w:rsidRDefault="00910185"/>
    <w:p w14:paraId="547F23FC" w14:textId="2C947069" w:rsidR="00910185" w:rsidRDefault="00910185"/>
    <w:p w14:paraId="55A93B45" w14:textId="585398B6" w:rsidR="00910185" w:rsidRDefault="00910185"/>
    <w:p w14:paraId="1A16655F" w14:textId="683BAC86" w:rsidR="00910185" w:rsidRDefault="00910185"/>
    <w:p w14:paraId="545687AA" w14:textId="169F6FAF" w:rsidR="00910185" w:rsidRDefault="00910185"/>
    <w:p w14:paraId="7D8C47C4" w14:textId="09AA1714" w:rsidR="00910185" w:rsidRDefault="00910185"/>
    <w:p w14:paraId="5D440AE5" w14:textId="1662C89D" w:rsidR="00910185" w:rsidRDefault="00910185"/>
    <w:p w14:paraId="66B6E535" w14:textId="77777777" w:rsidR="00910185" w:rsidRDefault="00910185"/>
    <w:p w14:paraId="02070BCF" w14:textId="1040232C" w:rsidR="008D6108" w:rsidRDefault="008D6108" w:rsidP="008D6108">
      <w:pPr>
        <w:pStyle w:val="Heading1"/>
      </w:pPr>
      <w:r>
        <w:t>Customers</w:t>
      </w:r>
    </w:p>
    <w:p w14:paraId="6DA8FD45" w14:textId="77777777" w:rsidR="001E5ECC" w:rsidRDefault="001E5ECC"/>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1E5ECC" w:rsidRPr="007C6662" w14:paraId="1E78DED7" w14:textId="77777777" w:rsidTr="00C37A7F">
        <w:tc>
          <w:tcPr>
            <w:tcW w:w="2268" w:type="dxa"/>
          </w:tcPr>
          <w:p w14:paraId="0709424C" w14:textId="77777777" w:rsidR="001E5ECC" w:rsidRPr="007C6662" w:rsidRDefault="001E5ECC" w:rsidP="00C37A7F">
            <w:pPr>
              <w:rPr>
                <w:lang w:val="en-GB"/>
              </w:rPr>
            </w:pPr>
            <w:r w:rsidRPr="007C6662">
              <w:rPr>
                <w:lang w:val="en-GB"/>
              </w:rPr>
              <w:t>Use Case Name</w:t>
            </w:r>
          </w:p>
        </w:tc>
        <w:tc>
          <w:tcPr>
            <w:tcW w:w="6254" w:type="dxa"/>
          </w:tcPr>
          <w:p w14:paraId="09410566" w14:textId="4E36D96A" w:rsidR="001E5ECC" w:rsidRPr="007C6662" w:rsidRDefault="00394F25" w:rsidP="00C37A7F">
            <w:pPr>
              <w:rPr>
                <w:lang w:val="en-GB"/>
              </w:rPr>
            </w:pPr>
            <w:r>
              <w:rPr>
                <w:lang w:val="en-GB"/>
              </w:rPr>
              <w:t xml:space="preserve">Find </w:t>
            </w:r>
            <w:r w:rsidR="00C37A7F">
              <w:rPr>
                <w:lang w:val="en-GB"/>
              </w:rPr>
              <w:t>customers</w:t>
            </w:r>
          </w:p>
        </w:tc>
      </w:tr>
      <w:tr w:rsidR="0094213D" w:rsidRPr="007C6662" w14:paraId="100FDE19" w14:textId="77777777" w:rsidTr="00C37A7F">
        <w:tc>
          <w:tcPr>
            <w:tcW w:w="2268" w:type="dxa"/>
          </w:tcPr>
          <w:p w14:paraId="1E09AE35" w14:textId="77777777" w:rsidR="0094213D" w:rsidRPr="007C6662" w:rsidRDefault="0094213D" w:rsidP="0094213D">
            <w:pPr>
              <w:rPr>
                <w:lang w:val="en-GB"/>
              </w:rPr>
            </w:pPr>
            <w:r w:rsidRPr="007C6662">
              <w:rPr>
                <w:lang w:val="en-GB"/>
              </w:rPr>
              <w:t xml:space="preserve">Use Case Description </w:t>
            </w:r>
          </w:p>
        </w:tc>
        <w:tc>
          <w:tcPr>
            <w:tcW w:w="6254" w:type="dxa"/>
          </w:tcPr>
          <w:p w14:paraId="746CE165" w14:textId="7FFB7071" w:rsidR="0094213D" w:rsidRPr="007C6662" w:rsidRDefault="0094213D" w:rsidP="0094213D">
            <w:pPr>
              <w:rPr>
                <w:lang w:val="en-GB"/>
              </w:rPr>
            </w:pPr>
            <w:r>
              <w:rPr>
                <w:lang w:val="en-GB"/>
              </w:rPr>
              <w:t>A particular account is returned on screen with all its details.</w:t>
            </w:r>
          </w:p>
        </w:tc>
      </w:tr>
      <w:tr w:rsidR="0094213D" w:rsidRPr="007C6662" w14:paraId="72456818" w14:textId="77777777" w:rsidTr="00C37A7F">
        <w:tc>
          <w:tcPr>
            <w:tcW w:w="2268" w:type="dxa"/>
          </w:tcPr>
          <w:p w14:paraId="4BC8290B" w14:textId="77777777" w:rsidR="0094213D" w:rsidRPr="007C6662" w:rsidRDefault="0094213D" w:rsidP="0094213D">
            <w:pPr>
              <w:rPr>
                <w:lang w:val="en-GB"/>
              </w:rPr>
            </w:pPr>
            <w:r w:rsidRPr="007C6662">
              <w:rPr>
                <w:lang w:val="en-GB"/>
              </w:rPr>
              <w:t xml:space="preserve">Use Case Author(s) </w:t>
            </w:r>
          </w:p>
        </w:tc>
        <w:tc>
          <w:tcPr>
            <w:tcW w:w="6254" w:type="dxa"/>
          </w:tcPr>
          <w:p w14:paraId="58DB5B2B" w14:textId="77777777" w:rsidR="0094213D" w:rsidRPr="007C6662" w:rsidRDefault="0094213D" w:rsidP="0094213D">
            <w:pPr>
              <w:rPr>
                <w:lang w:val="en-GB"/>
              </w:rPr>
            </w:pPr>
            <w:r>
              <w:rPr>
                <w:lang w:val="en-GB"/>
              </w:rPr>
              <w:t>Adam</w:t>
            </w:r>
          </w:p>
        </w:tc>
      </w:tr>
      <w:tr w:rsidR="0094213D" w:rsidRPr="007C6662" w14:paraId="2FB734E2" w14:textId="77777777" w:rsidTr="00C37A7F">
        <w:tc>
          <w:tcPr>
            <w:tcW w:w="2268" w:type="dxa"/>
          </w:tcPr>
          <w:p w14:paraId="6BB75B00" w14:textId="77777777" w:rsidR="0094213D" w:rsidRPr="007C6662" w:rsidRDefault="0094213D" w:rsidP="0094213D">
            <w:pPr>
              <w:rPr>
                <w:lang w:val="en-GB"/>
              </w:rPr>
            </w:pPr>
            <w:r w:rsidRPr="007C6662">
              <w:rPr>
                <w:lang w:val="en-GB"/>
              </w:rPr>
              <w:t>Actor(s</w:t>
            </w:r>
            <w:r>
              <w:rPr>
                <w:lang w:val="en-GB"/>
              </w:rPr>
              <w:t>)</w:t>
            </w:r>
          </w:p>
        </w:tc>
        <w:tc>
          <w:tcPr>
            <w:tcW w:w="6254" w:type="dxa"/>
          </w:tcPr>
          <w:p w14:paraId="742AF99F" w14:textId="1A8E6D33" w:rsidR="0094213D" w:rsidRPr="007C6662" w:rsidRDefault="0094213D" w:rsidP="0094213D">
            <w:pPr>
              <w:rPr>
                <w:lang w:val="en-GB"/>
              </w:rPr>
            </w:pPr>
            <w:r>
              <w:rPr>
                <w:lang w:val="en-GB"/>
              </w:rPr>
              <w:t>Staff</w:t>
            </w:r>
          </w:p>
        </w:tc>
      </w:tr>
      <w:tr w:rsidR="0094213D" w:rsidRPr="007C6662" w14:paraId="27BA13FA" w14:textId="77777777" w:rsidTr="00C37A7F">
        <w:tc>
          <w:tcPr>
            <w:tcW w:w="2268" w:type="dxa"/>
          </w:tcPr>
          <w:p w14:paraId="2274A024" w14:textId="77777777" w:rsidR="0094213D" w:rsidRPr="007C6662" w:rsidRDefault="0094213D" w:rsidP="0094213D">
            <w:pPr>
              <w:rPr>
                <w:lang w:val="en-GB"/>
              </w:rPr>
            </w:pPr>
            <w:r w:rsidRPr="007C6662">
              <w:rPr>
                <w:lang w:val="en-GB"/>
              </w:rPr>
              <w:t>Locations</w:t>
            </w:r>
          </w:p>
        </w:tc>
        <w:tc>
          <w:tcPr>
            <w:tcW w:w="6254" w:type="dxa"/>
          </w:tcPr>
          <w:p w14:paraId="6F3036FA" w14:textId="413492C1" w:rsidR="0094213D" w:rsidRPr="007C6662" w:rsidRDefault="0094213D" w:rsidP="0094213D">
            <w:pPr>
              <w:rPr>
                <w:lang w:val="en-GB"/>
              </w:rPr>
            </w:pPr>
            <w:r>
              <w:rPr>
                <w:lang w:val="en-GB"/>
              </w:rPr>
              <w:t>T-Train Website: Filtered customer list/All customers</w:t>
            </w:r>
          </w:p>
        </w:tc>
      </w:tr>
      <w:tr w:rsidR="0094213D" w:rsidRPr="007C6662" w14:paraId="59485BC5" w14:textId="77777777" w:rsidTr="00C37A7F">
        <w:tc>
          <w:tcPr>
            <w:tcW w:w="2268" w:type="dxa"/>
          </w:tcPr>
          <w:p w14:paraId="289D1ABD" w14:textId="77777777" w:rsidR="0094213D" w:rsidRPr="007C6662" w:rsidRDefault="0094213D" w:rsidP="0094213D">
            <w:pPr>
              <w:rPr>
                <w:lang w:val="en-GB"/>
              </w:rPr>
            </w:pPr>
            <w:r w:rsidRPr="007C6662">
              <w:rPr>
                <w:lang w:val="en-GB"/>
              </w:rPr>
              <w:t xml:space="preserve">Primary pathway </w:t>
            </w:r>
          </w:p>
        </w:tc>
        <w:tc>
          <w:tcPr>
            <w:tcW w:w="6254" w:type="dxa"/>
          </w:tcPr>
          <w:p w14:paraId="2E1791FD" w14:textId="34FF3F13" w:rsidR="0094213D" w:rsidRPr="007C6662" w:rsidRDefault="002A1891" w:rsidP="0094213D">
            <w:pPr>
              <w:rPr>
                <w:lang w:val="en-GB"/>
              </w:rPr>
            </w:pPr>
            <w:r>
              <w:rPr>
                <w:lang w:val="en-GB"/>
              </w:rPr>
              <w:t>On the list of accounts, the user scrolls and moves pages to find the appropriate account and next presses a button “More details”.</w:t>
            </w:r>
          </w:p>
        </w:tc>
      </w:tr>
      <w:tr w:rsidR="0094213D" w:rsidRPr="007C6662" w14:paraId="7F75B692" w14:textId="77777777" w:rsidTr="00C37A7F">
        <w:tc>
          <w:tcPr>
            <w:tcW w:w="2268" w:type="dxa"/>
          </w:tcPr>
          <w:p w14:paraId="47F56BA2" w14:textId="77777777" w:rsidR="0094213D" w:rsidRPr="007C6662" w:rsidRDefault="0094213D" w:rsidP="0094213D">
            <w:pPr>
              <w:rPr>
                <w:lang w:val="en-GB"/>
              </w:rPr>
            </w:pPr>
            <w:r w:rsidRPr="007C6662">
              <w:rPr>
                <w:lang w:val="en-GB"/>
              </w:rPr>
              <w:t xml:space="preserve">Alternate pathways </w:t>
            </w:r>
          </w:p>
        </w:tc>
        <w:tc>
          <w:tcPr>
            <w:tcW w:w="6254" w:type="dxa"/>
          </w:tcPr>
          <w:p w14:paraId="2D2F023D" w14:textId="08892151" w:rsidR="0094213D" w:rsidRPr="007C6662" w:rsidRDefault="00EF568C" w:rsidP="0094213D">
            <w:pPr>
              <w:rPr>
                <w:lang w:val="en-GB"/>
              </w:rPr>
            </w:pPr>
            <w:r w:rsidRPr="00EF568C">
              <w:rPr>
                <w:lang w:val="en-GB"/>
              </w:rPr>
              <w:t xml:space="preserve">T-Train staff member enters an incorrect </w:t>
            </w:r>
            <w:r>
              <w:rPr>
                <w:lang w:val="en-GB"/>
              </w:rPr>
              <w:t>customer</w:t>
            </w:r>
            <w:r w:rsidRPr="00EF568C">
              <w:rPr>
                <w:lang w:val="en-GB"/>
              </w:rPr>
              <w:t xml:space="preserve"> </w:t>
            </w:r>
            <w:r>
              <w:rPr>
                <w:lang w:val="en-GB"/>
              </w:rPr>
              <w:t>number</w:t>
            </w:r>
            <w:r w:rsidRPr="00EF568C">
              <w:rPr>
                <w:lang w:val="en-GB"/>
              </w:rPr>
              <w:t xml:space="preserve">, and, receives an error message saying that no such </w:t>
            </w:r>
            <w:r>
              <w:rPr>
                <w:lang w:val="en-GB"/>
              </w:rPr>
              <w:t>customer</w:t>
            </w:r>
            <w:r w:rsidRPr="00EF568C">
              <w:rPr>
                <w:lang w:val="en-GB"/>
              </w:rPr>
              <w:t xml:space="preserve"> exists.</w:t>
            </w:r>
          </w:p>
        </w:tc>
      </w:tr>
      <w:tr w:rsidR="0094213D" w:rsidRPr="007C6662" w14:paraId="043265BB" w14:textId="77777777" w:rsidTr="00C37A7F">
        <w:tc>
          <w:tcPr>
            <w:tcW w:w="2268" w:type="dxa"/>
          </w:tcPr>
          <w:p w14:paraId="61EA0C21" w14:textId="77777777" w:rsidR="0094213D" w:rsidRPr="007C6662" w:rsidRDefault="0094213D" w:rsidP="0094213D">
            <w:pPr>
              <w:rPr>
                <w:lang w:val="en-GB"/>
              </w:rPr>
            </w:pPr>
            <w:r w:rsidRPr="007C6662">
              <w:rPr>
                <w:lang w:val="en-GB"/>
              </w:rPr>
              <w:t xml:space="preserve">Exception pathways </w:t>
            </w:r>
          </w:p>
        </w:tc>
        <w:tc>
          <w:tcPr>
            <w:tcW w:w="6254" w:type="dxa"/>
          </w:tcPr>
          <w:p w14:paraId="6AE02906" w14:textId="77777777" w:rsidR="0094213D" w:rsidRPr="007C6662" w:rsidRDefault="0094213D" w:rsidP="0094213D">
            <w:pPr>
              <w:rPr>
                <w:lang w:val="en-GB"/>
              </w:rPr>
            </w:pPr>
            <w:r w:rsidRPr="007C6662">
              <w:rPr>
                <w:lang w:val="en-GB"/>
              </w:rPr>
              <w:t>Database connection fails</w:t>
            </w:r>
          </w:p>
          <w:p w14:paraId="3492BF9F" w14:textId="380F9BEC" w:rsidR="0094213D" w:rsidRPr="007C6662" w:rsidRDefault="006A79F5" w:rsidP="0094213D">
            <w:pPr>
              <w:rPr>
                <w:lang w:val="en-GB"/>
              </w:rPr>
            </w:pPr>
            <w:r>
              <w:rPr>
                <w:lang w:val="en-GB"/>
              </w:rPr>
              <w:t>Internet connection fails</w:t>
            </w:r>
          </w:p>
          <w:p w14:paraId="7CCDF4B9" w14:textId="77777777" w:rsidR="0094213D" w:rsidRPr="007C6662" w:rsidRDefault="0094213D" w:rsidP="0094213D">
            <w:pPr>
              <w:rPr>
                <w:lang w:val="en-GB"/>
              </w:rPr>
            </w:pPr>
            <w:r w:rsidRPr="007C6662">
              <w:rPr>
                <w:lang w:val="en-GB"/>
              </w:rPr>
              <w:t>Error displayed to the user advising of connection problem</w:t>
            </w:r>
          </w:p>
        </w:tc>
      </w:tr>
    </w:tbl>
    <w:p w14:paraId="1C75689D" w14:textId="77777777" w:rsidR="001E5ECC" w:rsidRDefault="001E5ECC"/>
    <w:p w14:paraId="5F3B12EB" w14:textId="77777777" w:rsidR="00D9087D" w:rsidRDefault="00D9087D"/>
    <w:p w14:paraId="7851B0F0" w14:textId="77777777" w:rsidR="00D9087D" w:rsidRDefault="00D9087D"/>
    <w:p w14:paraId="70FDD2C8" w14:textId="77777777" w:rsidR="00D9087D" w:rsidRDefault="00D9087D"/>
    <w:p w14:paraId="548C3C90" w14:textId="77777777" w:rsidR="00D9087D" w:rsidRDefault="00D9087D"/>
    <w:p w14:paraId="22FC4E89" w14:textId="77777777" w:rsidR="00D9087D" w:rsidRDefault="00D9087D"/>
    <w:p w14:paraId="445D98AA" w14:textId="77777777" w:rsidR="00D9087D" w:rsidRDefault="00D9087D"/>
    <w:p w14:paraId="55B682C1" w14:textId="77777777" w:rsidR="00D9087D" w:rsidRDefault="00D9087D"/>
    <w:p w14:paraId="55C30D83" w14:textId="77777777" w:rsidR="00D9087D" w:rsidRDefault="00D9087D"/>
    <w:p w14:paraId="36EA4DE8" w14:textId="77777777" w:rsidR="00D9087D" w:rsidRDefault="00D9087D"/>
    <w:p w14:paraId="55BB85A9" w14:textId="77777777" w:rsidR="00D9087D" w:rsidRDefault="00D9087D"/>
    <w:p w14:paraId="16039012" w14:textId="77777777" w:rsidR="00D9087D" w:rsidRDefault="00D9087D"/>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9D4CB3" w:rsidRPr="007C6662" w14:paraId="6B442307" w14:textId="77777777" w:rsidTr="00C37A7F">
        <w:tc>
          <w:tcPr>
            <w:tcW w:w="2268" w:type="dxa"/>
          </w:tcPr>
          <w:p w14:paraId="21BAB6B1" w14:textId="77777777" w:rsidR="009D4CB3" w:rsidRPr="007C6662" w:rsidRDefault="009D4CB3" w:rsidP="00C37A7F">
            <w:pPr>
              <w:rPr>
                <w:lang w:val="en-GB"/>
              </w:rPr>
            </w:pPr>
            <w:r w:rsidRPr="007C6662">
              <w:rPr>
                <w:lang w:val="en-GB"/>
              </w:rPr>
              <w:t>Use Case Name</w:t>
            </w:r>
          </w:p>
        </w:tc>
        <w:tc>
          <w:tcPr>
            <w:tcW w:w="6254" w:type="dxa"/>
          </w:tcPr>
          <w:p w14:paraId="12FF67F7" w14:textId="648E5F67" w:rsidR="009D4CB3" w:rsidRPr="007C6662" w:rsidRDefault="00C37A7F" w:rsidP="00C37A7F">
            <w:pPr>
              <w:rPr>
                <w:lang w:val="en-GB"/>
              </w:rPr>
            </w:pPr>
            <w:r>
              <w:rPr>
                <w:lang w:val="en-GB"/>
              </w:rPr>
              <w:t>Filter customers</w:t>
            </w:r>
          </w:p>
        </w:tc>
      </w:tr>
      <w:tr w:rsidR="009D4CB3" w:rsidRPr="007C6662" w14:paraId="7B34A0BC" w14:textId="77777777" w:rsidTr="00C37A7F">
        <w:tc>
          <w:tcPr>
            <w:tcW w:w="2268" w:type="dxa"/>
          </w:tcPr>
          <w:p w14:paraId="3000BB81" w14:textId="77777777" w:rsidR="009D4CB3" w:rsidRPr="007C6662" w:rsidRDefault="009D4CB3" w:rsidP="00C37A7F">
            <w:pPr>
              <w:rPr>
                <w:lang w:val="en-GB"/>
              </w:rPr>
            </w:pPr>
            <w:r w:rsidRPr="007C6662">
              <w:rPr>
                <w:lang w:val="en-GB"/>
              </w:rPr>
              <w:t xml:space="preserve">Use Case Description </w:t>
            </w:r>
          </w:p>
        </w:tc>
        <w:tc>
          <w:tcPr>
            <w:tcW w:w="6254" w:type="dxa"/>
          </w:tcPr>
          <w:p w14:paraId="2726165C" w14:textId="3D0359EF" w:rsidR="009D4CB3" w:rsidRPr="007C6662" w:rsidRDefault="00CC3CC3" w:rsidP="00C37A7F">
            <w:pPr>
              <w:rPr>
                <w:lang w:val="en-GB"/>
              </w:rPr>
            </w:pPr>
            <w:r>
              <w:rPr>
                <w:lang w:val="en-GB"/>
              </w:rPr>
              <w:t>A list of all accounts is filtered by the user and the returned list is presented on screen.</w:t>
            </w:r>
          </w:p>
        </w:tc>
      </w:tr>
      <w:tr w:rsidR="009D4CB3" w:rsidRPr="007C6662" w14:paraId="5356685C" w14:textId="77777777" w:rsidTr="00C37A7F">
        <w:tc>
          <w:tcPr>
            <w:tcW w:w="2268" w:type="dxa"/>
          </w:tcPr>
          <w:p w14:paraId="2D0739EB" w14:textId="77777777" w:rsidR="009D4CB3" w:rsidRPr="007C6662" w:rsidRDefault="009D4CB3" w:rsidP="00C37A7F">
            <w:pPr>
              <w:rPr>
                <w:lang w:val="en-GB"/>
              </w:rPr>
            </w:pPr>
            <w:r w:rsidRPr="007C6662">
              <w:rPr>
                <w:lang w:val="en-GB"/>
              </w:rPr>
              <w:t xml:space="preserve">Use Case Author(s) </w:t>
            </w:r>
          </w:p>
        </w:tc>
        <w:tc>
          <w:tcPr>
            <w:tcW w:w="6254" w:type="dxa"/>
          </w:tcPr>
          <w:p w14:paraId="0945BC53" w14:textId="77777777" w:rsidR="009D4CB3" w:rsidRPr="007C6662" w:rsidRDefault="009D4CB3" w:rsidP="00C37A7F">
            <w:pPr>
              <w:rPr>
                <w:lang w:val="en-GB"/>
              </w:rPr>
            </w:pPr>
            <w:r>
              <w:rPr>
                <w:lang w:val="en-GB"/>
              </w:rPr>
              <w:t>Adam</w:t>
            </w:r>
          </w:p>
        </w:tc>
      </w:tr>
      <w:tr w:rsidR="009D4CB3" w:rsidRPr="007C6662" w14:paraId="4BDBCE13" w14:textId="77777777" w:rsidTr="00C37A7F">
        <w:tc>
          <w:tcPr>
            <w:tcW w:w="2268" w:type="dxa"/>
          </w:tcPr>
          <w:p w14:paraId="34EE71B5" w14:textId="77777777" w:rsidR="009D4CB3" w:rsidRPr="007C6662" w:rsidRDefault="009D4CB3" w:rsidP="00C37A7F">
            <w:pPr>
              <w:rPr>
                <w:lang w:val="en-GB"/>
              </w:rPr>
            </w:pPr>
            <w:r w:rsidRPr="007C6662">
              <w:rPr>
                <w:lang w:val="en-GB"/>
              </w:rPr>
              <w:t>Actor(s)</w:t>
            </w:r>
          </w:p>
        </w:tc>
        <w:tc>
          <w:tcPr>
            <w:tcW w:w="6254" w:type="dxa"/>
          </w:tcPr>
          <w:p w14:paraId="3A8CEFE4" w14:textId="4DA1B8EF" w:rsidR="009D4CB3" w:rsidRPr="007C6662" w:rsidRDefault="00D36830" w:rsidP="00C37A7F">
            <w:pPr>
              <w:rPr>
                <w:lang w:val="en-GB"/>
              </w:rPr>
            </w:pPr>
            <w:r>
              <w:rPr>
                <w:lang w:val="en-GB"/>
              </w:rPr>
              <w:t>Staff</w:t>
            </w:r>
          </w:p>
        </w:tc>
      </w:tr>
      <w:tr w:rsidR="00431381" w:rsidRPr="007C6662" w14:paraId="31BEEFFD" w14:textId="77777777" w:rsidTr="00C37A7F">
        <w:tc>
          <w:tcPr>
            <w:tcW w:w="2268" w:type="dxa"/>
          </w:tcPr>
          <w:p w14:paraId="4A7D9D59" w14:textId="77777777" w:rsidR="00431381" w:rsidRPr="007C6662" w:rsidRDefault="00431381" w:rsidP="00431381">
            <w:pPr>
              <w:rPr>
                <w:lang w:val="en-GB"/>
              </w:rPr>
            </w:pPr>
            <w:r w:rsidRPr="007C6662">
              <w:rPr>
                <w:lang w:val="en-GB"/>
              </w:rPr>
              <w:t>Locations</w:t>
            </w:r>
          </w:p>
        </w:tc>
        <w:tc>
          <w:tcPr>
            <w:tcW w:w="6254" w:type="dxa"/>
          </w:tcPr>
          <w:p w14:paraId="500A2F21" w14:textId="4DAE4C76" w:rsidR="00431381" w:rsidRPr="007C6662" w:rsidRDefault="00431381" w:rsidP="00431381">
            <w:pPr>
              <w:rPr>
                <w:lang w:val="en-GB"/>
              </w:rPr>
            </w:pPr>
            <w:r>
              <w:rPr>
                <w:lang w:val="en-GB"/>
              </w:rPr>
              <w:t>T-Train Website: Filtered customers/All customers</w:t>
            </w:r>
          </w:p>
        </w:tc>
      </w:tr>
      <w:tr w:rsidR="003A72D8" w:rsidRPr="007C6662" w14:paraId="78FCF42C" w14:textId="77777777" w:rsidTr="00C37A7F">
        <w:tc>
          <w:tcPr>
            <w:tcW w:w="2268" w:type="dxa"/>
          </w:tcPr>
          <w:p w14:paraId="05097F13" w14:textId="77777777" w:rsidR="003A72D8" w:rsidRPr="007C6662" w:rsidRDefault="003A72D8" w:rsidP="003A72D8">
            <w:pPr>
              <w:rPr>
                <w:lang w:val="en-GB"/>
              </w:rPr>
            </w:pPr>
            <w:r w:rsidRPr="007C6662">
              <w:rPr>
                <w:lang w:val="en-GB"/>
              </w:rPr>
              <w:t xml:space="preserve">Primary pathway </w:t>
            </w:r>
          </w:p>
        </w:tc>
        <w:tc>
          <w:tcPr>
            <w:tcW w:w="6254" w:type="dxa"/>
          </w:tcPr>
          <w:p w14:paraId="585CBE4A" w14:textId="23C7BD5F" w:rsidR="003A72D8" w:rsidRPr="007C6662" w:rsidRDefault="003A72D8" w:rsidP="003A72D8">
            <w:pPr>
              <w:rPr>
                <w:lang w:val="en-GB"/>
              </w:rPr>
            </w:pPr>
            <w:r>
              <w:rPr>
                <w:lang w:val="en-GB"/>
              </w:rPr>
              <w:t xml:space="preserve">Once a list of all customers is brought up, certain filters will be shown on top of the screen to use. Once decided on which filters to use, the user presses the button to “Filter List”. All results are then filtered and displayed on screen. </w:t>
            </w:r>
          </w:p>
        </w:tc>
      </w:tr>
      <w:tr w:rsidR="003A72D8" w:rsidRPr="007C6662" w14:paraId="5C3E8A32" w14:textId="77777777" w:rsidTr="00C37A7F">
        <w:tc>
          <w:tcPr>
            <w:tcW w:w="2268" w:type="dxa"/>
          </w:tcPr>
          <w:p w14:paraId="1B302D47" w14:textId="77777777" w:rsidR="003A72D8" w:rsidRPr="007C6662" w:rsidRDefault="003A72D8" w:rsidP="003A72D8">
            <w:pPr>
              <w:rPr>
                <w:lang w:val="en-GB"/>
              </w:rPr>
            </w:pPr>
            <w:r w:rsidRPr="007C6662">
              <w:rPr>
                <w:lang w:val="en-GB"/>
              </w:rPr>
              <w:t xml:space="preserve">Alternate pathways </w:t>
            </w:r>
          </w:p>
        </w:tc>
        <w:tc>
          <w:tcPr>
            <w:tcW w:w="6254" w:type="dxa"/>
          </w:tcPr>
          <w:p w14:paraId="4658EB0F" w14:textId="5F658289" w:rsidR="003A72D8" w:rsidRPr="007C6662" w:rsidRDefault="008A24DD" w:rsidP="003A72D8">
            <w:pPr>
              <w:rPr>
                <w:lang w:val="en-GB"/>
              </w:rPr>
            </w:pPr>
            <w:r w:rsidRPr="008A24DD">
              <w:rPr>
                <w:lang w:val="en-GB"/>
              </w:rPr>
              <w:t>The user selects an invalid filter (such as date of birth before year 1</w:t>
            </w:r>
            <w:r>
              <w:rPr>
                <w:lang w:val="en-GB"/>
              </w:rPr>
              <w:t>920</w:t>
            </w:r>
            <w:r w:rsidRPr="008A24DD">
              <w:rPr>
                <w:lang w:val="en-GB"/>
              </w:rPr>
              <w:t>) and the filter is not applied, presenting the user with an error message.</w:t>
            </w:r>
          </w:p>
        </w:tc>
      </w:tr>
      <w:tr w:rsidR="003A72D8" w:rsidRPr="007C6662" w14:paraId="474C2027" w14:textId="77777777" w:rsidTr="00C37A7F">
        <w:tc>
          <w:tcPr>
            <w:tcW w:w="2268" w:type="dxa"/>
          </w:tcPr>
          <w:p w14:paraId="664881A5" w14:textId="77777777" w:rsidR="003A72D8" w:rsidRPr="007C6662" w:rsidRDefault="003A72D8" w:rsidP="003A72D8">
            <w:pPr>
              <w:rPr>
                <w:lang w:val="en-GB"/>
              </w:rPr>
            </w:pPr>
            <w:r w:rsidRPr="007C6662">
              <w:rPr>
                <w:lang w:val="en-GB"/>
              </w:rPr>
              <w:t xml:space="preserve">Exception pathways </w:t>
            </w:r>
          </w:p>
        </w:tc>
        <w:tc>
          <w:tcPr>
            <w:tcW w:w="6254" w:type="dxa"/>
          </w:tcPr>
          <w:p w14:paraId="06A27CD9" w14:textId="77777777" w:rsidR="003A72D8" w:rsidRPr="007C6662" w:rsidRDefault="003A72D8" w:rsidP="003A72D8">
            <w:pPr>
              <w:rPr>
                <w:lang w:val="en-GB"/>
              </w:rPr>
            </w:pPr>
            <w:r w:rsidRPr="007C6662">
              <w:rPr>
                <w:lang w:val="en-GB"/>
              </w:rPr>
              <w:t>Database connection fails</w:t>
            </w:r>
          </w:p>
          <w:p w14:paraId="229C4582" w14:textId="77777777" w:rsidR="003A72D8" w:rsidRPr="007C6662" w:rsidRDefault="003A72D8" w:rsidP="003A72D8">
            <w:pPr>
              <w:rPr>
                <w:lang w:val="en-GB"/>
              </w:rPr>
            </w:pPr>
            <w:r>
              <w:rPr>
                <w:lang w:val="en-GB"/>
              </w:rPr>
              <w:t>Internet connection fails</w:t>
            </w:r>
          </w:p>
          <w:p w14:paraId="60235A4D" w14:textId="77777777" w:rsidR="003A72D8" w:rsidRPr="007C6662" w:rsidRDefault="003A72D8" w:rsidP="003A72D8">
            <w:pPr>
              <w:rPr>
                <w:lang w:val="en-GB"/>
              </w:rPr>
            </w:pPr>
            <w:r w:rsidRPr="007C6662">
              <w:rPr>
                <w:lang w:val="en-GB"/>
              </w:rPr>
              <w:t>Error displayed to the user advising of connection problem</w:t>
            </w:r>
          </w:p>
        </w:tc>
      </w:tr>
    </w:tbl>
    <w:p w14:paraId="4E7A4C63" w14:textId="2DEF6362" w:rsidR="009D4CB3" w:rsidRDefault="009D4CB3"/>
    <w:p w14:paraId="53C466F7" w14:textId="30AEECB2" w:rsidR="00C37A7F" w:rsidRDefault="00C37A7F"/>
    <w:p w14:paraId="41BB2FC5" w14:textId="452480DE" w:rsidR="00C37A7F" w:rsidRDefault="00C37A7F"/>
    <w:p w14:paraId="2470987F" w14:textId="0E96FD6E" w:rsidR="00C37A7F" w:rsidRDefault="00C37A7F"/>
    <w:p w14:paraId="51852EC4" w14:textId="7D5FEBD1" w:rsidR="00C37A7F" w:rsidRDefault="00C37A7F"/>
    <w:p w14:paraId="63E6B03A" w14:textId="2403924A"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2B45E10C" w14:textId="77777777" w:rsidTr="00C37A7F">
        <w:tc>
          <w:tcPr>
            <w:tcW w:w="2268" w:type="dxa"/>
          </w:tcPr>
          <w:p w14:paraId="54F620B4" w14:textId="77777777" w:rsidR="00C37A7F" w:rsidRPr="007C6662" w:rsidRDefault="00C37A7F" w:rsidP="00C37A7F">
            <w:pPr>
              <w:rPr>
                <w:lang w:val="en-GB"/>
              </w:rPr>
            </w:pPr>
            <w:r w:rsidRPr="007C6662">
              <w:rPr>
                <w:lang w:val="en-GB"/>
              </w:rPr>
              <w:t>Use Case Name</w:t>
            </w:r>
          </w:p>
        </w:tc>
        <w:tc>
          <w:tcPr>
            <w:tcW w:w="6254" w:type="dxa"/>
          </w:tcPr>
          <w:p w14:paraId="0151696B" w14:textId="6D6E0EBF" w:rsidR="00C37A7F" w:rsidRPr="007C6662" w:rsidRDefault="003A7687" w:rsidP="00C37A7F">
            <w:pPr>
              <w:rPr>
                <w:lang w:val="en-GB"/>
              </w:rPr>
            </w:pPr>
            <w:r>
              <w:rPr>
                <w:lang w:val="en-GB"/>
              </w:rPr>
              <w:t>Create account</w:t>
            </w:r>
          </w:p>
        </w:tc>
      </w:tr>
      <w:tr w:rsidR="00C37A7F" w:rsidRPr="007C6662" w14:paraId="237B25AE" w14:textId="77777777" w:rsidTr="00C37A7F">
        <w:tc>
          <w:tcPr>
            <w:tcW w:w="2268" w:type="dxa"/>
          </w:tcPr>
          <w:p w14:paraId="32D76586" w14:textId="77777777" w:rsidR="00C37A7F" w:rsidRPr="007C6662" w:rsidRDefault="00C37A7F" w:rsidP="00C37A7F">
            <w:pPr>
              <w:rPr>
                <w:lang w:val="en-GB"/>
              </w:rPr>
            </w:pPr>
            <w:r w:rsidRPr="007C6662">
              <w:rPr>
                <w:lang w:val="en-GB"/>
              </w:rPr>
              <w:t xml:space="preserve">Use Case Description </w:t>
            </w:r>
          </w:p>
        </w:tc>
        <w:tc>
          <w:tcPr>
            <w:tcW w:w="6254" w:type="dxa"/>
          </w:tcPr>
          <w:p w14:paraId="0C5E94B2" w14:textId="3598698B" w:rsidR="00C37A7F" w:rsidRPr="007C6662" w:rsidRDefault="00BD7DD0" w:rsidP="00C37A7F">
            <w:pPr>
              <w:rPr>
                <w:lang w:val="en-GB"/>
              </w:rPr>
            </w:pPr>
            <w:r>
              <w:rPr>
                <w:lang w:val="en-GB"/>
              </w:rPr>
              <w:t xml:space="preserve">A new account is to be created </w:t>
            </w:r>
            <w:r w:rsidR="00671186">
              <w:rPr>
                <w:lang w:val="en-GB"/>
              </w:rPr>
              <w:t>for the customer.</w:t>
            </w:r>
          </w:p>
        </w:tc>
      </w:tr>
      <w:tr w:rsidR="00C37A7F" w:rsidRPr="007C6662" w14:paraId="39197C6C" w14:textId="77777777" w:rsidTr="00C37A7F">
        <w:tc>
          <w:tcPr>
            <w:tcW w:w="2268" w:type="dxa"/>
          </w:tcPr>
          <w:p w14:paraId="46613819" w14:textId="77777777" w:rsidR="00C37A7F" w:rsidRPr="007C6662" w:rsidRDefault="00C37A7F" w:rsidP="00C37A7F">
            <w:pPr>
              <w:rPr>
                <w:lang w:val="en-GB"/>
              </w:rPr>
            </w:pPr>
            <w:r w:rsidRPr="007C6662">
              <w:rPr>
                <w:lang w:val="en-GB"/>
              </w:rPr>
              <w:t xml:space="preserve">Use Case Author(s) </w:t>
            </w:r>
          </w:p>
        </w:tc>
        <w:tc>
          <w:tcPr>
            <w:tcW w:w="6254" w:type="dxa"/>
          </w:tcPr>
          <w:p w14:paraId="1AB1FBE7" w14:textId="77777777" w:rsidR="00C37A7F" w:rsidRPr="007C6662" w:rsidRDefault="00C37A7F" w:rsidP="00C37A7F">
            <w:pPr>
              <w:rPr>
                <w:lang w:val="en-GB"/>
              </w:rPr>
            </w:pPr>
            <w:r>
              <w:rPr>
                <w:lang w:val="en-GB"/>
              </w:rPr>
              <w:t>Adam</w:t>
            </w:r>
          </w:p>
        </w:tc>
      </w:tr>
      <w:tr w:rsidR="00C37A7F" w:rsidRPr="007C6662" w14:paraId="406E0AD4" w14:textId="77777777" w:rsidTr="00C37A7F">
        <w:tc>
          <w:tcPr>
            <w:tcW w:w="2268" w:type="dxa"/>
          </w:tcPr>
          <w:p w14:paraId="21C71B38" w14:textId="77777777" w:rsidR="00C37A7F" w:rsidRPr="007C6662" w:rsidRDefault="00C37A7F" w:rsidP="00C37A7F">
            <w:pPr>
              <w:rPr>
                <w:lang w:val="en-GB"/>
              </w:rPr>
            </w:pPr>
            <w:r w:rsidRPr="007C6662">
              <w:rPr>
                <w:lang w:val="en-GB"/>
              </w:rPr>
              <w:t>Actor(s)</w:t>
            </w:r>
          </w:p>
        </w:tc>
        <w:tc>
          <w:tcPr>
            <w:tcW w:w="6254" w:type="dxa"/>
          </w:tcPr>
          <w:p w14:paraId="6E6C00F8" w14:textId="6C62A434" w:rsidR="00C37A7F" w:rsidRPr="007C6662" w:rsidRDefault="00D36830" w:rsidP="00C37A7F">
            <w:pPr>
              <w:rPr>
                <w:lang w:val="en-GB"/>
              </w:rPr>
            </w:pPr>
            <w:r>
              <w:rPr>
                <w:lang w:val="en-GB"/>
              </w:rPr>
              <w:t>Customer</w:t>
            </w:r>
          </w:p>
        </w:tc>
      </w:tr>
      <w:tr w:rsidR="00C37A7F" w:rsidRPr="007C6662" w14:paraId="1B1643D1" w14:textId="77777777" w:rsidTr="00C37A7F">
        <w:tc>
          <w:tcPr>
            <w:tcW w:w="2268" w:type="dxa"/>
          </w:tcPr>
          <w:p w14:paraId="58A22DAC" w14:textId="77777777" w:rsidR="00C37A7F" w:rsidRPr="007C6662" w:rsidRDefault="00C37A7F" w:rsidP="00C37A7F">
            <w:pPr>
              <w:rPr>
                <w:lang w:val="en-GB"/>
              </w:rPr>
            </w:pPr>
            <w:r w:rsidRPr="007C6662">
              <w:rPr>
                <w:lang w:val="en-GB"/>
              </w:rPr>
              <w:t>Locations</w:t>
            </w:r>
          </w:p>
        </w:tc>
        <w:tc>
          <w:tcPr>
            <w:tcW w:w="6254" w:type="dxa"/>
          </w:tcPr>
          <w:p w14:paraId="60BF0456" w14:textId="374C6B79" w:rsidR="00C37A7F" w:rsidRPr="007C6662" w:rsidRDefault="000C5946" w:rsidP="00C37A7F">
            <w:pPr>
              <w:rPr>
                <w:lang w:val="en-GB"/>
              </w:rPr>
            </w:pPr>
            <w:r>
              <w:rPr>
                <w:lang w:val="en-GB"/>
              </w:rPr>
              <w:t>T-Train Website: Create Account Page</w:t>
            </w:r>
          </w:p>
        </w:tc>
      </w:tr>
      <w:tr w:rsidR="00C37A7F" w:rsidRPr="007C6662" w14:paraId="5CC9EBB3" w14:textId="77777777" w:rsidTr="00C37A7F">
        <w:tc>
          <w:tcPr>
            <w:tcW w:w="2268" w:type="dxa"/>
          </w:tcPr>
          <w:p w14:paraId="403463F8" w14:textId="77777777" w:rsidR="00C37A7F" w:rsidRPr="007C6662" w:rsidRDefault="00C37A7F" w:rsidP="00C37A7F">
            <w:pPr>
              <w:rPr>
                <w:lang w:val="en-GB"/>
              </w:rPr>
            </w:pPr>
            <w:r w:rsidRPr="007C6662">
              <w:rPr>
                <w:lang w:val="en-GB"/>
              </w:rPr>
              <w:lastRenderedPageBreak/>
              <w:t xml:space="preserve">Primary pathway </w:t>
            </w:r>
          </w:p>
        </w:tc>
        <w:tc>
          <w:tcPr>
            <w:tcW w:w="6254" w:type="dxa"/>
          </w:tcPr>
          <w:p w14:paraId="34EC0007" w14:textId="17B1D04F" w:rsidR="00C37A7F" w:rsidRPr="007C6662" w:rsidRDefault="004144DF" w:rsidP="00C37A7F">
            <w:pPr>
              <w:rPr>
                <w:lang w:val="en-GB"/>
              </w:rPr>
            </w:pPr>
            <w:r>
              <w:rPr>
                <w:lang w:val="en-GB"/>
              </w:rPr>
              <w:t>To create an account, guest user first presses “Create Account” in the top-right corner of the homepage. Then they fill a form and submit it.</w:t>
            </w:r>
          </w:p>
        </w:tc>
      </w:tr>
      <w:tr w:rsidR="00C37A7F" w:rsidRPr="007C6662" w14:paraId="78F146FB" w14:textId="77777777" w:rsidTr="00C37A7F">
        <w:tc>
          <w:tcPr>
            <w:tcW w:w="2268" w:type="dxa"/>
          </w:tcPr>
          <w:p w14:paraId="49642617" w14:textId="77777777" w:rsidR="00C37A7F" w:rsidRPr="007C6662" w:rsidRDefault="00C37A7F" w:rsidP="00C37A7F">
            <w:pPr>
              <w:rPr>
                <w:lang w:val="en-GB"/>
              </w:rPr>
            </w:pPr>
            <w:r w:rsidRPr="007C6662">
              <w:rPr>
                <w:lang w:val="en-GB"/>
              </w:rPr>
              <w:t xml:space="preserve">Alternate pathways </w:t>
            </w:r>
          </w:p>
        </w:tc>
        <w:tc>
          <w:tcPr>
            <w:tcW w:w="6254" w:type="dxa"/>
          </w:tcPr>
          <w:p w14:paraId="3CB7085E" w14:textId="77777777" w:rsidR="00C37A7F" w:rsidRDefault="007D4390" w:rsidP="00685D1A">
            <w:pPr>
              <w:rPr>
                <w:lang w:val="en-GB"/>
              </w:rPr>
            </w:pPr>
            <w:r>
              <w:rPr>
                <w:lang w:val="en-GB"/>
              </w:rPr>
              <w:t>The user may decide not to open an account after all and press Cancel to go back to the homepage.</w:t>
            </w:r>
          </w:p>
          <w:p w14:paraId="326572C9" w14:textId="479810FC" w:rsidR="007D4390" w:rsidRPr="007C6662" w:rsidRDefault="007D4390" w:rsidP="00685D1A">
            <w:pPr>
              <w:rPr>
                <w:lang w:val="en-GB"/>
              </w:rPr>
            </w:pPr>
            <w:r>
              <w:rPr>
                <w:lang w:val="en-GB"/>
              </w:rPr>
              <w:t>The user could have pressed the wrong link and instead of Logging in, they entered the Register form. They can press Login at the top of the form if that is the case.</w:t>
            </w:r>
          </w:p>
        </w:tc>
      </w:tr>
      <w:tr w:rsidR="00C37A7F" w:rsidRPr="007C6662" w14:paraId="78F571E2" w14:textId="77777777" w:rsidTr="00C37A7F">
        <w:tc>
          <w:tcPr>
            <w:tcW w:w="2268" w:type="dxa"/>
          </w:tcPr>
          <w:p w14:paraId="5B3D13B4" w14:textId="77777777" w:rsidR="00C37A7F" w:rsidRPr="007C6662" w:rsidRDefault="00C37A7F" w:rsidP="00C37A7F">
            <w:pPr>
              <w:rPr>
                <w:lang w:val="en-GB"/>
              </w:rPr>
            </w:pPr>
            <w:r w:rsidRPr="007C6662">
              <w:rPr>
                <w:lang w:val="en-GB"/>
              </w:rPr>
              <w:t xml:space="preserve">Exception pathways </w:t>
            </w:r>
          </w:p>
        </w:tc>
        <w:tc>
          <w:tcPr>
            <w:tcW w:w="6254" w:type="dxa"/>
          </w:tcPr>
          <w:p w14:paraId="5129B86E" w14:textId="77777777" w:rsidR="00C37A7F" w:rsidRPr="007C6662" w:rsidRDefault="00C37A7F" w:rsidP="00C37A7F">
            <w:pPr>
              <w:rPr>
                <w:lang w:val="en-GB"/>
              </w:rPr>
            </w:pPr>
            <w:r w:rsidRPr="007C6662">
              <w:rPr>
                <w:lang w:val="en-GB"/>
              </w:rPr>
              <w:t>Database connection fails</w:t>
            </w:r>
          </w:p>
          <w:p w14:paraId="48953E36" w14:textId="77777777" w:rsidR="00C37A7F" w:rsidRPr="007C6662" w:rsidRDefault="00C37A7F" w:rsidP="00C37A7F">
            <w:pPr>
              <w:rPr>
                <w:lang w:val="en-GB"/>
              </w:rPr>
            </w:pPr>
            <w:r>
              <w:rPr>
                <w:lang w:val="en-GB"/>
              </w:rPr>
              <w:t>Internet connection fails</w:t>
            </w:r>
          </w:p>
          <w:p w14:paraId="208066D3" w14:textId="77777777" w:rsidR="00C37A7F" w:rsidRPr="007C6662" w:rsidRDefault="00C37A7F" w:rsidP="00C37A7F">
            <w:pPr>
              <w:rPr>
                <w:lang w:val="en-GB"/>
              </w:rPr>
            </w:pPr>
            <w:r w:rsidRPr="007C6662">
              <w:rPr>
                <w:lang w:val="en-GB"/>
              </w:rPr>
              <w:t>Error displayed to the user advising of connection problem</w:t>
            </w:r>
          </w:p>
        </w:tc>
      </w:tr>
    </w:tbl>
    <w:p w14:paraId="380FE5F8" w14:textId="7B1EE502" w:rsidR="00C37A7F" w:rsidRDefault="00C37A7F"/>
    <w:p w14:paraId="6B446BF2" w14:textId="3AEE043F" w:rsidR="00C37A7F" w:rsidRDefault="00C37A7F"/>
    <w:p w14:paraId="5825BCED" w14:textId="3ACDBA59" w:rsidR="00C37A7F" w:rsidRDefault="00C37A7F"/>
    <w:p w14:paraId="0172B18B" w14:textId="2811C05E" w:rsidR="00C37A7F" w:rsidRDefault="00C37A7F"/>
    <w:p w14:paraId="4C0DA9B2" w14:textId="4333E4F2" w:rsidR="00C37A7F" w:rsidRDefault="00C37A7F"/>
    <w:p w14:paraId="38E300D0" w14:textId="77A310CA"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3804DCA8" w14:textId="77777777" w:rsidTr="00C37A7F">
        <w:tc>
          <w:tcPr>
            <w:tcW w:w="2268" w:type="dxa"/>
          </w:tcPr>
          <w:p w14:paraId="2478B547" w14:textId="77777777" w:rsidR="00C37A7F" w:rsidRPr="007C6662" w:rsidRDefault="00C37A7F" w:rsidP="00C37A7F">
            <w:pPr>
              <w:rPr>
                <w:lang w:val="en-GB"/>
              </w:rPr>
            </w:pPr>
            <w:r w:rsidRPr="007C6662">
              <w:rPr>
                <w:lang w:val="en-GB"/>
              </w:rPr>
              <w:t>Use Case Name</w:t>
            </w:r>
          </w:p>
        </w:tc>
        <w:tc>
          <w:tcPr>
            <w:tcW w:w="6254" w:type="dxa"/>
          </w:tcPr>
          <w:p w14:paraId="45CF2D2C" w14:textId="14A6FEAC" w:rsidR="00C37A7F" w:rsidRPr="007C6662" w:rsidRDefault="003A7687" w:rsidP="00C37A7F">
            <w:pPr>
              <w:rPr>
                <w:lang w:val="en-GB"/>
              </w:rPr>
            </w:pPr>
            <w:r>
              <w:rPr>
                <w:lang w:val="en-GB"/>
              </w:rPr>
              <w:t>Close account</w:t>
            </w:r>
          </w:p>
        </w:tc>
      </w:tr>
      <w:tr w:rsidR="00C37A7F" w:rsidRPr="007C6662" w14:paraId="4D9599FB" w14:textId="77777777" w:rsidTr="00C37A7F">
        <w:tc>
          <w:tcPr>
            <w:tcW w:w="2268" w:type="dxa"/>
          </w:tcPr>
          <w:p w14:paraId="2D91F38C" w14:textId="77777777" w:rsidR="00C37A7F" w:rsidRPr="007C6662" w:rsidRDefault="00C37A7F" w:rsidP="00C37A7F">
            <w:pPr>
              <w:rPr>
                <w:lang w:val="en-GB"/>
              </w:rPr>
            </w:pPr>
            <w:r w:rsidRPr="007C6662">
              <w:rPr>
                <w:lang w:val="en-GB"/>
              </w:rPr>
              <w:t xml:space="preserve">Use Case Description </w:t>
            </w:r>
          </w:p>
        </w:tc>
        <w:tc>
          <w:tcPr>
            <w:tcW w:w="6254" w:type="dxa"/>
          </w:tcPr>
          <w:p w14:paraId="53390585" w14:textId="606DBB5D" w:rsidR="00C37A7F" w:rsidRPr="007C6662" w:rsidRDefault="00C37A7F" w:rsidP="00C37A7F">
            <w:pPr>
              <w:rPr>
                <w:lang w:val="en-GB"/>
              </w:rPr>
            </w:pPr>
            <w:r>
              <w:rPr>
                <w:lang w:val="en-GB"/>
              </w:rPr>
              <w:t xml:space="preserve">The </w:t>
            </w:r>
            <w:r w:rsidR="00671186">
              <w:rPr>
                <w:lang w:val="en-GB"/>
              </w:rPr>
              <w:t>customer can close their account, making it inaccessible in the future.</w:t>
            </w:r>
          </w:p>
        </w:tc>
      </w:tr>
      <w:tr w:rsidR="00C37A7F" w:rsidRPr="007C6662" w14:paraId="79FFEB9C" w14:textId="77777777" w:rsidTr="00C37A7F">
        <w:tc>
          <w:tcPr>
            <w:tcW w:w="2268" w:type="dxa"/>
          </w:tcPr>
          <w:p w14:paraId="7F4103C7" w14:textId="77777777" w:rsidR="00C37A7F" w:rsidRPr="007C6662" w:rsidRDefault="00C37A7F" w:rsidP="00C37A7F">
            <w:pPr>
              <w:rPr>
                <w:lang w:val="en-GB"/>
              </w:rPr>
            </w:pPr>
            <w:r w:rsidRPr="007C6662">
              <w:rPr>
                <w:lang w:val="en-GB"/>
              </w:rPr>
              <w:t xml:space="preserve">Use Case Author(s) </w:t>
            </w:r>
          </w:p>
        </w:tc>
        <w:tc>
          <w:tcPr>
            <w:tcW w:w="6254" w:type="dxa"/>
          </w:tcPr>
          <w:p w14:paraId="7C3AE213" w14:textId="77777777" w:rsidR="00C37A7F" w:rsidRPr="007C6662" w:rsidRDefault="00C37A7F" w:rsidP="00C37A7F">
            <w:pPr>
              <w:rPr>
                <w:lang w:val="en-GB"/>
              </w:rPr>
            </w:pPr>
            <w:r>
              <w:rPr>
                <w:lang w:val="en-GB"/>
              </w:rPr>
              <w:t>Adam</w:t>
            </w:r>
          </w:p>
        </w:tc>
      </w:tr>
      <w:tr w:rsidR="00C37A7F" w:rsidRPr="007C6662" w14:paraId="75D5089C" w14:textId="77777777" w:rsidTr="00C37A7F">
        <w:tc>
          <w:tcPr>
            <w:tcW w:w="2268" w:type="dxa"/>
          </w:tcPr>
          <w:p w14:paraId="69FEB17C" w14:textId="77777777" w:rsidR="00C37A7F" w:rsidRPr="007C6662" w:rsidRDefault="00C37A7F" w:rsidP="00C37A7F">
            <w:pPr>
              <w:rPr>
                <w:lang w:val="en-GB"/>
              </w:rPr>
            </w:pPr>
            <w:r w:rsidRPr="007C6662">
              <w:rPr>
                <w:lang w:val="en-GB"/>
              </w:rPr>
              <w:t>Actor(s)</w:t>
            </w:r>
          </w:p>
        </w:tc>
        <w:tc>
          <w:tcPr>
            <w:tcW w:w="6254" w:type="dxa"/>
          </w:tcPr>
          <w:p w14:paraId="6AEBDEF3" w14:textId="25718BD6" w:rsidR="00C37A7F" w:rsidRPr="007C6662" w:rsidRDefault="00D36830" w:rsidP="00C37A7F">
            <w:pPr>
              <w:rPr>
                <w:lang w:val="en-GB"/>
              </w:rPr>
            </w:pPr>
            <w:r>
              <w:rPr>
                <w:lang w:val="en-GB"/>
              </w:rPr>
              <w:t>Customer, Staff</w:t>
            </w:r>
          </w:p>
        </w:tc>
      </w:tr>
      <w:tr w:rsidR="00C37A7F" w:rsidRPr="007C6662" w14:paraId="73DA745C" w14:textId="77777777" w:rsidTr="00C37A7F">
        <w:tc>
          <w:tcPr>
            <w:tcW w:w="2268" w:type="dxa"/>
          </w:tcPr>
          <w:p w14:paraId="08B83E17" w14:textId="77777777" w:rsidR="00C37A7F" w:rsidRPr="007C6662" w:rsidRDefault="00C37A7F" w:rsidP="00C37A7F">
            <w:pPr>
              <w:rPr>
                <w:lang w:val="en-GB"/>
              </w:rPr>
            </w:pPr>
            <w:r w:rsidRPr="007C6662">
              <w:rPr>
                <w:lang w:val="en-GB"/>
              </w:rPr>
              <w:t>Locations</w:t>
            </w:r>
          </w:p>
        </w:tc>
        <w:tc>
          <w:tcPr>
            <w:tcW w:w="6254" w:type="dxa"/>
          </w:tcPr>
          <w:p w14:paraId="1F329DBF" w14:textId="15ADA1A5" w:rsidR="00C37A7F" w:rsidRPr="007C6662" w:rsidRDefault="000C5946" w:rsidP="00C37A7F">
            <w:pPr>
              <w:rPr>
                <w:lang w:val="en-GB"/>
              </w:rPr>
            </w:pPr>
            <w:r>
              <w:rPr>
                <w:lang w:val="en-GB"/>
              </w:rPr>
              <w:t>T-Train Website: account settings</w:t>
            </w:r>
          </w:p>
        </w:tc>
      </w:tr>
      <w:tr w:rsidR="00C37A7F" w:rsidRPr="007C6662" w14:paraId="7ADA0117" w14:textId="77777777" w:rsidTr="00C37A7F">
        <w:tc>
          <w:tcPr>
            <w:tcW w:w="2268" w:type="dxa"/>
          </w:tcPr>
          <w:p w14:paraId="1EAEF4AB" w14:textId="77777777" w:rsidR="00C37A7F" w:rsidRPr="007C6662" w:rsidRDefault="00C37A7F" w:rsidP="00C37A7F">
            <w:pPr>
              <w:rPr>
                <w:lang w:val="en-GB"/>
              </w:rPr>
            </w:pPr>
            <w:r w:rsidRPr="007C6662">
              <w:rPr>
                <w:lang w:val="en-GB"/>
              </w:rPr>
              <w:t xml:space="preserve">Primary pathway </w:t>
            </w:r>
          </w:p>
        </w:tc>
        <w:tc>
          <w:tcPr>
            <w:tcW w:w="6254" w:type="dxa"/>
          </w:tcPr>
          <w:p w14:paraId="38ED18B7" w14:textId="2E856453" w:rsidR="00C37A7F" w:rsidRPr="007C6662" w:rsidRDefault="009E4261" w:rsidP="00C37A7F">
            <w:pPr>
              <w:rPr>
                <w:lang w:val="en-GB"/>
              </w:rPr>
            </w:pPr>
            <w:r>
              <w:rPr>
                <w:lang w:val="en-GB"/>
              </w:rPr>
              <w:t>To close an account, the user has to first enter the account settings, which can be found in the top-right corner, find a section labelled “Delete account’, then enter their email address and password into two input boxes, and finally press “Delete account”  in the highlighted area and confirm the decision.</w:t>
            </w:r>
          </w:p>
        </w:tc>
      </w:tr>
      <w:tr w:rsidR="00C37A7F" w:rsidRPr="007C6662" w14:paraId="0E3E0316" w14:textId="77777777" w:rsidTr="00C37A7F">
        <w:tc>
          <w:tcPr>
            <w:tcW w:w="2268" w:type="dxa"/>
          </w:tcPr>
          <w:p w14:paraId="1868BCAE" w14:textId="77777777" w:rsidR="00C37A7F" w:rsidRPr="007C6662" w:rsidRDefault="00C37A7F" w:rsidP="00C37A7F">
            <w:pPr>
              <w:rPr>
                <w:lang w:val="en-GB"/>
              </w:rPr>
            </w:pPr>
            <w:r w:rsidRPr="007C6662">
              <w:rPr>
                <w:lang w:val="en-GB"/>
              </w:rPr>
              <w:t xml:space="preserve">Alternate pathways </w:t>
            </w:r>
          </w:p>
        </w:tc>
        <w:tc>
          <w:tcPr>
            <w:tcW w:w="6254" w:type="dxa"/>
          </w:tcPr>
          <w:p w14:paraId="12FCFB36" w14:textId="192B227E" w:rsidR="00C37A7F" w:rsidRPr="007C6662" w:rsidRDefault="00673A88" w:rsidP="009C4E66">
            <w:pPr>
              <w:rPr>
                <w:lang w:val="en-GB"/>
              </w:rPr>
            </w:pPr>
            <w:r>
              <w:rPr>
                <w:lang w:val="en-GB"/>
              </w:rPr>
              <w:t>The user may decide not to close their account after all and will press Cancel to go back to homepage.</w:t>
            </w:r>
          </w:p>
        </w:tc>
      </w:tr>
      <w:tr w:rsidR="00C37A7F" w:rsidRPr="007C6662" w14:paraId="02EBE3E4" w14:textId="77777777" w:rsidTr="00C37A7F">
        <w:tc>
          <w:tcPr>
            <w:tcW w:w="2268" w:type="dxa"/>
          </w:tcPr>
          <w:p w14:paraId="7C092CDE" w14:textId="77777777" w:rsidR="00C37A7F" w:rsidRPr="007C6662" w:rsidRDefault="00C37A7F" w:rsidP="00C37A7F">
            <w:pPr>
              <w:rPr>
                <w:lang w:val="en-GB"/>
              </w:rPr>
            </w:pPr>
            <w:r w:rsidRPr="007C6662">
              <w:rPr>
                <w:lang w:val="en-GB"/>
              </w:rPr>
              <w:lastRenderedPageBreak/>
              <w:t xml:space="preserve">Exception pathways </w:t>
            </w:r>
          </w:p>
        </w:tc>
        <w:tc>
          <w:tcPr>
            <w:tcW w:w="6254" w:type="dxa"/>
          </w:tcPr>
          <w:p w14:paraId="070B449A" w14:textId="77777777" w:rsidR="00C37A7F" w:rsidRPr="007C6662" w:rsidRDefault="00C37A7F" w:rsidP="00C37A7F">
            <w:pPr>
              <w:rPr>
                <w:lang w:val="en-GB"/>
              </w:rPr>
            </w:pPr>
            <w:r w:rsidRPr="007C6662">
              <w:rPr>
                <w:lang w:val="en-GB"/>
              </w:rPr>
              <w:t>Database connection fails</w:t>
            </w:r>
          </w:p>
          <w:p w14:paraId="5653767A" w14:textId="77777777" w:rsidR="00C37A7F" w:rsidRPr="007C6662" w:rsidRDefault="00C37A7F" w:rsidP="00C37A7F">
            <w:pPr>
              <w:rPr>
                <w:lang w:val="en-GB"/>
              </w:rPr>
            </w:pPr>
            <w:r>
              <w:rPr>
                <w:lang w:val="en-GB"/>
              </w:rPr>
              <w:t>Internet connection fails</w:t>
            </w:r>
          </w:p>
          <w:p w14:paraId="5AF4F871" w14:textId="77777777" w:rsidR="00C37A7F" w:rsidRPr="007C6662" w:rsidRDefault="00C37A7F" w:rsidP="00C37A7F">
            <w:pPr>
              <w:rPr>
                <w:lang w:val="en-GB"/>
              </w:rPr>
            </w:pPr>
            <w:r w:rsidRPr="007C6662">
              <w:rPr>
                <w:lang w:val="en-GB"/>
              </w:rPr>
              <w:t>Error displayed to the user advising of connection problem</w:t>
            </w:r>
          </w:p>
        </w:tc>
      </w:tr>
    </w:tbl>
    <w:p w14:paraId="45C7FE6F" w14:textId="2E925754" w:rsidR="00C37A7F" w:rsidRDefault="00C37A7F"/>
    <w:p w14:paraId="3F2CFF85" w14:textId="3C535F2B" w:rsidR="00C37A7F" w:rsidRDefault="00C37A7F"/>
    <w:p w14:paraId="6576C3E5" w14:textId="184608C7" w:rsidR="00C37A7F" w:rsidRDefault="00C37A7F"/>
    <w:p w14:paraId="51CB72F0" w14:textId="05054752" w:rsidR="00C37A7F" w:rsidRDefault="00C37A7F"/>
    <w:p w14:paraId="368DB802" w14:textId="75D8E670" w:rsidR="00C37A7F" w:rsidRDefault="00C37A7F"/>
    <w:p w14:paraId="1D0D3BFE" w14:textId="1FC348EE"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7A1502AB" w14:textId="77777777" w:rsidTr="00C37A7F">
        <w:tc>
          <w:tcPr>
            <w:tcW w:w="2268" w:type="dxa"/>
          </w:tcPr>
          <w:p w14:paraId="01399544" w14:textId="77777777" w:rsidR="00C37A7F" w:rsidRPr="007C6662" w:rsidRDefault="00C37A7F" w:rsidP="00C37A7F">
            <w:pPr>
              <w:rPr>
                <w:lang w:val="en-GB"/>
              </w:rPr>
            </w:pPr>
            <w:r w:rsidRPr="007C6662">
              <w:rPr>
                <w:lang w:val="en-GB"/>
              </w:rPr>
              <w:t>Use Case Name</w:t>
            </w:r>
          </w:p>
        </w:tc>
        <w:tc>
          <w:tcPr>
            <w:tcW w:w="6254" w:type="dxa"/>
          </w:tcPr>
          <w:p w14:paraId="191FF55F" w14:textId="1F233713" w:rsidR="00C37A7F" w:rsidRPr="007C6662" w:rsidRDefault="003A7687" w:rsidP="00C37A7F">
            <w:pPr>
              <w:rPr>
                <w:lang w:val="en-GB"/>
              </w:rPr>
            </w:pPr>
            <w:r>
              <w:rPr>
                <w:lang w:val="en-GB"/>
              </w:rPr>
              <w:t>Change details</w:t>
            </w:r>
          </w:p>
        </w:tc>
      </w:tr>
      <w:tr w:rsidR="00C37A7F" w:rsidRPr="007C6662" w14:paraId="3AF6768C" w14:textId="77777777" w:rsidTr="00C37A7F">
        <w:tc>
          <w:tcPr>
            <w:tcW w:w="2268" w:type="dxa"/>
          </w:tcPr>
          <w:p w14:paraId="13145891" w14:textId="77777777" w:rsidR="00C37A7F" w:rsidRPr="007C6662" w:rsidRDefault="00C37A7F" w:rsidP="00C37A7F">
            <w:pPr>
              <w:rPr>
                <w:lang w:val="en-GB"/>
              </w:rPr>
            </w:pPr>
            <w:r w:rsidRPr="007C6662">
              <w:rPr>
                <w:lang w:val="en-GB"/>
              </w:rPr>
              <w:t xml:space="preserve">Use Case Description </w:t>
            </w:r>
          </w:p>
        </w:tc>
        <w:tc>
          <w:tcPr>
            <w:tcW w:w="6254" w:type="dxa"/>
          </w:tcPr>
          <w:p w14:paraId="0E9666E7" w14:textId="3FCA5C1E" w:rsidR="00C37A7F" w:rsidRPr="007C6662" w:rsidRDefault="00671186" w:rsidP="00C37A7F">
            <w:pPr>
              <w:rPr>
                <w:lang w:val="en-GB"/>
              </w:rPr>
            </w:pPr>
            <w:r>
              <w:rPr>
                <w:lang w:val="en-GB"/>
              </w:rPr>
              <w:t>Account details of an existing customers are updated.</w:t>
            </w:r>
          </w:p>
        </w:tc>
      </w:tr>
      <w:tr w:rsidR="00C37A7F" w:rsidRPr="007C6662" w14:paraId="4EDFCF3A" w14:textId="77777777" w:rsidTr="00C37A7F">
        <w:tc>
          <w:tcPr>
            <w:tcW w:w="2268" w:type="dxa"/>
          </w:tcPr>
          <w:p w14:paraId="1C2EAF67" w14:textId="77777777" w:rsidR="00C37A7F" w:rsidRPr="007C6662" w:rsidRDefault="00C37A7F" w:rsidP="00C37A7F">
            <w:pPr>
              <w:rPr>
                <w:lang w:val="en-GB"/>
              </w:rPr>
            </w:pPr>
            <w:r w:rsidRPr="007C6662">
              <w:rPr>
                <w:lang w:val="en-GB"/>
              </w:rPr>
              <w:t xml:space="preserve">Use Case Author(s) </w:t>
            </w:r>
          </w:p>
        </w:tc>
        <w:tc>
          <w:tcPr>
            <w:tcW w:w="6254" w:type="dxa"/>
          </w:tcPr>
          <w:p w14:paraId="460BD464" w14:textId="77777777" w:rsidR="00C37A7F" w:rsidRPr="007C6662" w:rsidRDefault="00C37A7F" w:rsidP="00C37A7F">
            <w:pPr>
              <w:rPr>
                <w:lang w:val="en-GB"/>
              </w:rPr>
            </w:pPr>
            <w:r>
              <w:rPr>
                <w:lang w:val="en-GB"/>
              </w:rPr>
              <w:t>Adam</w:t>
            </w:r>
          </w:p>
        </w:tc>
      </w:tr>
      <w:tr w:rsidR="00C37A7F" w:rsidRPr="007C6662" w14:paraId="36E958E9" w14:textId="77777777" w:rsidTr="00C37A7F">
        <w:tc>
          <w:tcPr>
            <w:tcW w:w="2268" w:type="dxa"/>
          </w:tcPr>
          <w:p w14:paraId="7B1DC82C" w14:textId="77777777" w:rsidR="00C37A7F" w:rsidRPr="007C6662" w:rsidRDefault="00C37A7F" w:rsidP="00C37A7F">
            <w:pPr>
              <w:rPr>
                <w:lang w:val="en-GB"/>
              </w:rPr>
            </w:pPr>
            <w:r w:rsidRPr="007C6662">
              <w:rPr>
                <w:lang w:val="en-GB"/>
              </w:rPr>
              <w:t>Actor(s)</w:t>
            </w:r>
          </w:p>
        </w:tc>
        <w:tc>
          <w:tcPr>
            <w:tcW w:w="6254" w:type="dxa"/>
          </w:tcPr>
          <w:p w14:paraId="40953399" w14:textId="13F9295B" w:rsidR="00C37A7F" w:rsidRPr="007C6662" w:rsidRDefault="00D36830" w:rsidP="00C37A7F">
            <w:pPr>
              <w:rPr>
                <w:lang w:val="en-GB"/>
              </w:rPr>
            </w:pPr>
            <w:r>
              <w:rPr>
                <w:lang w:val="en-GB"/>
              </w:rPr>
              <w:t>Customer, Staff</w:t>
            </w:r>
          </w:p>
        </w:tc>
      </w:tr>
      <w:tr w:rsidR="00C37A7F" w:rsidRPr="007C6662" w14:paraId="2EC00019" w14:textId="77777777" w:rsidTr="00C37A7F">
        <w:tc>
          <w:tcPr>
            <w:tcW w:w="2268" w:type="dxa"/>
          </w:tcPr>
          <w:p w14:paraId="3104C4CD" w14:textId="77777777" w:rsidR="00C37A7F" w:rsidRPr="007C6662" w:rsidRDefault="00C37A7F" w:rsidP="00C37A7F">
            <w:pPr>
              <w:rPr>
                <w:lang w:val="en-GB"/>
              </w:rPr>
            </w:pPr>
            <w:r w:rsidRPr="007C6662">
              <w:rPr>
                <w:lang w:val="en-GB"/>
              </w:rPr>
              <w:t>Locations</w:t>
            </w:r>
          </w:p>
        </w:tc>
        <w:tc>
          <w:tcPr>
            <w:tcW w:w="6254" w:type="dxa"/>
          </w:tcPr>
          <w:p w14:paraId="1EFEC45E" w14:textId="41A8CDDF" w:rsidR="00C37A7F" w:rsidRPr="007C6662" w:rsidRDefault="000C5946" w:rsidP="00C37A7F">
            <w:pPr>
              <w:rPr>
                <w:lang w:val="en-GB"/>
              </w:rPr>
            </w:pPr>
            <w:r>
              <w:rPr>
                <w:lang w:val="en-GB"/>
              </w:rPr>
              <w:t>T-Train Website: account settings</w:t>
            </w:r>
          </w:p>
        </w:tc>
      </w:tr>
      <w:tr w:rsidR="002845DF" w:rsidRPr="007C6662" w14:paraId="35C8866B" w14:textId="77777777" w:rsidTr="00C37A7F">
        <w:tc>
          <w:tcPr>
            <w:tcW w:w="2268" w:type="dxa"/>
          </w:tcPr>
          <w:p w14:paraId="16D09088" w14:textId="77777777" w:rsidR="002845DF" w:rsidRPr="007C6662" w:rsidRDefault="002845DF" w:rsidP="002845DF">
            <w:pPr>
              <w:rPr>
                <w:lang w:val="en-GB"/>
              </w:rPr>
            </w:pPr>
            <w:r w:rsidRPr="007C6662">
              <w:rPr>
                <w:lang w:val="en-GB"/>
              </w:rPr>
              <w:t xml:space="preserve">Primary pathway </w:t>
            </w:r>
          </w:p>
        </w:tc>
        <w:tc>
          <w:tcPr>
            <w:tcW w:w="6254" w:type="dxa"/>
          </w:tcPr>
          <w:p w14:paraId="5A4575E4" w14:textId="4E35B136" w:rsidR="002845DF" w:rsidRPr="007C6662" w:rsidRDefault="002845DF" w:rsidP="002845DF">
            <w:pPr>
              <w:rPr>
                <w:lang w:val="en-GB"/>
              </w:rPr>
            </w:pPr>
            <w:r>
              <w:rPr>
                <w:lang w:val="en-GB"/>
              </w:rPr>
              <w:t>To change details, the user has to first enter the account settings, which can be found in the top-right corner, find a section labelled “Change details’, fill the form, then enter their password into a designated input box, and finally press “Change details”  in the highlighted area and confirm the decision.</w:t>
            </w:r>
          </w:p>
        </w:tc>
      </w:tr>
      <w:tr w:rsidR="002845DF" w:rsidRPr="007C6662" w14:paraId="52584B12" w14:textId="77777777" w:rsidTr="00C37A7F">
        <w:tc>
          <w:tcPr>
            <w:tcW w:w="2268" w:type="dxa"/>
          </w:tcPr>
          <w:p w14:paraId="68D9817F" w14:textId="77777777" w:rsidR="002845DF" w:rsidRPr="007C6662" w:rsidRDefault="002845DF" w:rsidP="002845DF">
            <w:pPr>
              <w:rPr>
                <w:lang w:val="en-GB"/>
              </w:rPr>
            </w:pPr>
            <w:r w:rsidRPr="007C6662">
              <w:rPr>
                <w:lang w:val="en-GB"/>
              </w:rPr>
              <w:t xml:space="preserve">Alternate pathways </w:t>
            </w:r>
          </w:p>
        </w:tc>
        <w:tc>
          <w:tcPr>
            <w:tcW w:w="6254" w:type="dxa"/>
          </w:tcPr>
          <w:p w14:paraId="37957900" w14:textId="77777777" w:rsidR="002845DF" w:rsidRDefault="00B738CF" w:rsidP="00C327D7">
            <w:pPr>
              <w:rPr>
                <w:lang w:val="en-GB"/>
              </w:rPr>
            </w:pPr>
            <w:r>
              <w:rPr>
                <w:lang w:val="en-GB"/>
              </w:rPr>
              <w:t>The user may have decided not to change any details and so they press Cancel at the bottom of the form.</w:t>
            </w:r>
          </w:p>
          <w:p w14:paraId="3A365B45" w14:textId="64E007F9" w:rsidR="00B738CF" w:rsidRPr="007C6662" w:rsidRDefault="00B738CF" w:rsidP="00C327D7">
            <w:pPr>
              <w:rPr>
                <w:lang w:val="en-GB"/>
              </w:rPr>
            </w:pPr>
            <w:r>
              <w:rPr>
                <w:lang w:val="en-GB"/>
              </w:rPr>
              <w:t>The user may have put in a wrong password in which case they will be asked to enter it again.</w:t>
            </w:r>
          </w:p>
        </w:tc>
      </w:tr>
      <w:tr w:rsidR="002845DF" w:rsidRPr="007C6662" w14:paraId="63326FD8" w14:textId="77777777" w:rsidTr="00C37A7F">
        <w:tc>
          <w:tcPr>
            <w:tcW w:w="2268" w:type="dxa"/>
          </w:tcPr>
          <w:p w14:paraId="2044C5B0" w14:textId="77777777" w:rsidR="002845DF" w:rsidRPr="007C6662" w:rsidRDefault="002845DF" w:rsidP="002845DF">
            <w:pPr>
              <w:rPr>
                <w:lang w:val="en-GB"/>
              </w:rPr>
            </w:pPr>
            <w:r w:rsidRPr="007C6662">
              <w:rPr>
                <w:lang w:val="en-GB"/>
              </w:rPr>
              <w:t xml:space="preserve">Exception pathways </w:t>
            </w:r>
          </w:p>
        </w:tc>
        <w:tc>
          <w:tcPr>
            <w:tcW w:w="6254" w:type="dxa"/>
          </w:tcPr>
          <w:p w14:paraId="0960A3BE" w14:textId="77777777" w:rsidR="002845DF" w:rsidRPr="007C6662" w:rsidRDefault="002845DF" w:rsidP="002845DF">
            <w:pPr>
              <w:rPr>
                <w:lang w:val="en-GB"/>
              </w:rPr>
            </w:pPr>
            <w:r w:rsidRPr="007C6662">
              <w:rPr>
                <w:lang w:val="en-GB"/>
              </w:rPr>
              <w:t>Database connection fails</w:t>
            </w:r>
          </w:p>
          <w:p w14:paraId="5B766958" w14:textId="77777777" w:rsidR="002845DF" w:rsidRPr="007C6662" w:rsidRDefault="002845DF" w:rsidP="002845DF">
            <w:pPr>
              <w:rPr>
                <w:lang w:val="en-GB"/>
              </w:rPr>
            </w:pPr>
            <w:r>
              <w:rPr>
                <w:lang w:val="en-GB"/>
              </w:rPr>
              <w:t>Internet connection fails</w:t>
            </w:r>
          </w:p>
          <w:p w14:paraId="68B42D15" w14:textId="77777777" w:rsidR="002845DF" w:rsidRPr="007C6662" w:rsidRDefault="002845DF" w:rsidP="002845DF">
            <w:pPr>
              <w:rPr>
                <w:lang w:val="en-GB"/>
              </w:rPr>
            </w:pPr>
            <w:r w:rsidRPr="007C6662">
              <w:rPr>
                <w:lang w:val="en-GB"/>
              </w:rPr>
              <w:t>Error displayed to the user advising of connection problem</w:t>
            </w:r>
          </w:p>
        </w:tc>
      </w:tr>
    </w:tbl>
    <w:p w14:paraId="21D19B25" w14:textId="4C2AE2E0" w:rsidR="00C37A7F" w:rsidRDefault="00C37A7F"/>
    <w:p w14:paraId="244E8631" w14:textId="737EBEF8" w:rsidR="006A0D71" w:rsidRDefault="006A0D71"/>
    <w:p w14:paraId="607120A2" w14:textId="6EFDE075" w:rsidR="006A0D71" w:rsidRDefault="006A0D71"/>
    <w:p w14:paraId="1C98E124" w14:textId="3001E6A4" w:rsidR="006A0D71" w:rsidRDefault="006A0D71"/>
    <w:p w14:paraId="53F9DCC5" w14:textId="33975E70" w:rsidR="006A0D71" w:rsidRDefault="006A0D71"/>
    <w:p w14:paraId="510EC59B" w14:textId="3EBF99C2" w:rsidR="006A0D71" w:rsidRDefault="006A0D71"/>
    <w:p w14:paraId="577A8822" w14:textId="12C56655" w:rsidR="006A0D71" w:rsidRDefault="006A0D71"/>
    <w:p w14:paraId="39F38686" w14:textId="4E7C8CA2" w:rsidR="006A0D71" w:rsidRDefault="006A0D71"/>
    <w:p w14:paraId="1B2C0768" w14:textId="0324F17C" w:rsidR="006A0D71" w:rsidRDefault="006A0D71"/>
    <w:p w14:paraId="3B50C736" w14:textId="24F7400F" w:rsidR="006A0D71" w:rsidRDefault="006A0D71"/>
    <w:p w14:paraId="3C6136F9" w14:textId="7886B8C8" w:rsidR="006A0D71" w:rsidRDefault="006A0D71"/>
    <w:p w14:paraId="636BD80D" w14:textId="3B4C4D41" w:rsidR="006A0D71" w:rsidRDefault="006A0D71"/>
    <w:p w14:paraId="793C8AFB" w14:textId="22ACAD41" w:rsidR="006A0D71" w:rsidRDefault="006A0D71"/>
    <w:p w14:paraId="557F6A02" w14:textId="1412AEF0" w:rsidR="006A0D71" w:rsidRDefault="006A0D71"/>
    <w:p w14:paraId="2BCDE95B" w14:textId="157E1C6E" w:rsidR="006A0D71" w:rsidRDefault="006A0D71"/>
    <w:p w14:paraId="22156FAB" w14:textId="2B69C671" w:rsidR="006A0D71" w:rsidRDefault="006A0D71"/>
    <w:p w14:paraId="13EEB64B" w14:textId="47D41B89" w:rsidR="006A0D71" w:rsidRDefault="006A0D71"/>
    <w:p w14:paraId="2F312AC4" w14:textId="0C426C6F" w:rsidR="006A0D71" w:rsidRDefault="006A0D71"/>
    <w:p w14:paraId="6B469FE2" w14:textId="77777777" w:rsidR="006A0D71" w:rsidRDefault="006A0D71"/>
    <w:p w14:paraId="2305A8FB" w14:textId="2B307535"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431E2E" w:rsidRPr="007C6662" w14:paraId="63C5C6A3" w14:textId="77777777" w:rsidTr="006A0D71">
        <w:tc>
          <w:tcPr>
            <w:tcW w:w="2268" w:type="dxa"/>
          </w:tcPr>
          <w:p w14:paraId="7D8401BF" w14:textId="77777777" w:rsidR="00431E2E" w:rsidRPr="007C6662" w:rsidRDefault="00431E2E" w:rsidP="006A0D71">
            <w:pPr>
              <w:rPr>
                <w:lang w:val="en-GB"/>
              </w:rPr>
            </w:pPr>
            <w:r w:rsidRPr="007C6662">
              <w:rPr>
                <w:lang w:val="en-GB"/>
              </w:rPr>
              <w:t>Use Case Name</w:t>
            </w:r>
          </w:p>
        </w:tc>
        <w:tc>
          <w:tcPr>
            <w:tcW w:w="6254" w:type="dxa"/>
          </w:tcPr>
          <w:p w14:paraId="4C43E570" w14:textId="77777777" w:rsidR="00431E2E" w:rsidRPr="007C6662" w:rsidRDefault="00431E2E" w:rsidP="006A0D71">
            <w:pPr>
              <w:rPr>
                <w:lang w:val="en-GB"/>
              </w:rPr>
            </w:pPr>
            <w:r>
              <w:rPr>
                <w:lang w:val="en-GB"/>
              </w:rPr>
              <w:t>Validate customer</w:t>
            </w:r>
          </w:p>
        </w:tc>
      </w:tr>
      <w:tr w:rsidR="00431E2E" w:rsidRPr="007C6662" w14:paraId="4B4AF25C" w14:textId="77777777" w:rsidTr="006A0D71">
        <w:tc>
          <w:tcPr>
            <w:tcW w:w="2268" w:type="dxa"/>
          </w:tcPr>
          <w:p w14:paraId="356249F6" w14:textId="77777777" w:rsidR="00431E2E" w:rsidRPr="007C6662" w:rsidRDefault="00431E2E" w:rsidP="006A0D71">
            <w:pPr>
              <w:rPr>
                <w:lang w:val="en-GB"/>
              </w:rPr>
            </w:pPr>
            <w:r w:rsidRPr="007C6662">
              <w:rPr>
                <w:lang w:val="en-GB"/>
              </w:rPr>
              <w:t xml:space="preserve">Use Case Description </w:t>
            </w:r>
          </w:p>
        </w:tc>
        <w:tc>
          <w:tcPr>
            <w:tcW w:w="6254" w:type="dxa"/>
          </w:tcPr>
          <w:p w14:paraId="16BC27AE" w14:textId="77777777" w:rsidR="00431E2E" w:rsidRPr="007C6662" w:rsidRDefault="00431E2E" w:rsidP="006A0D71">
            <w:pPr>
              <w:rPr>
                <w:lang w:val="en-GB"/>
              </w:rPr>
            </w:pPr>
            <w:r>
              <w:rPr>
                <w:lang w:val="en-GB"/>
              </w:rPr>
              <w:t>The system checks whether an account entered is valid and whether it already exists in the system or not.</w:t>
            </w:r>
          </w:p>
        </w:tc>
      </w:tr>
      <w:tr w:rsidR="00431E2E" w:rsidRPr="007C6662" w14:paraId="6D3445DC" w14:textId="77777777" w:rsidTr="006A0D71">
        <w:tc>
          <w:tcPr>
            <w:tcW w:w="2268" w:type="dxa"/>
          </w:tcPr>
          <w:p w14:paraId="15409D73" w14:textId="77777777" w:rsidR="00431E2E" w:rsidRPr="007C6662" w:rsidRDefault="00431E2E" w:rsidP="006A0D71">
            <w:pPr>
              <w:rPr>
                <w:lang w:val="en-GB"/>
              </w:rPr>
            </w:pPr>
            <w:r w:rsidRPr="007C6662">
              <w:rPr>
                <w:lang w:val="en-GB"/>
              </w:rPr>
              <w:t xml:space="preserve">Use Case Author(s) </w:t>
            </w:r>
          </w:p>
        </w:tc>
        <w:tc>
          <w:tcPr>
            <w:tcW w:w="6254" w:type="dxa"/>
          </w:tcPr>
          <w:p w14:paraId="6AE4F913" w14:textId="77777777" w:rsidR="00431E2E" w:rsidRPr="007C6662" w:rsidRDefault="00431E2E" w:rsidP="006A0D71">
            <w:pPr>
              <w:rPr>
                <w:lang w:val="en-GB"/>
              </w:rPr>
            </w:pPr>
            <w:r>
              <w:rPr>
                <w:lang w:val="en-GB"/>
              </w:rPr>
              <w:t>Adam</w:t>
            </w:r>
          </w:p>
        </w:tc>
      </w:tr>
      <w:tr w:rsidR="00431E2E" w:rsidRPr="007C6662" w14:paraId="7CF7AD95" w14:textId="77777777" w:rsidTr="006A0D71">
        <w:tc>
          <w:tcPr>
            <w:tcW w:w="2268" w:type="dxa"/>
          </w:tcPr>
          <w:p w14:paraId="096901C9" w14:textId="77777777" w:rsidR="00431E2E" w:rsidRPr="007C6662" w:rsidRDefault="00431E2E" w:rsidP="006A0D71">
            <w:pPr>
              <w:rPr>
                <w:lang w:val="en-GB"/>
              </w:rPr>
            </w:pPr>
            <w:r w:rsidRPr="007C6662">
              <w:rPr>
                <w:lang w:val="en-GB"/>
              </w:rPr>
              <w:t>Actor(s)</w:t>
            </w:r>
          </w:p>
        </w:tc>
        <w:tc>
          <w:tcPr>
            <w:tcW w:w="6254" w:type="dxa"/>
          </w:tcPr>
          <w:p w14:paraId="1C762F0C" w14:textId="77777777" w:rsidR="00431E2E" w:rsidRPr="007C6662" w:rsidRDefault="00431E2E" w:rsidP="006A0D71">
            <w:pPr>
              <w:rPr>
                <w:lang w:val="en-GB"/>
              </w:rPr>
            </w:pPr>
            <w:r>
              <w:rPr>
                <w:lang w:val="en-GB"/>
              </w:rPr>
              <w:t>System</w:t>
            </w:r>
          </w:p>
        </w:tc>
      </w:tr>
      <w:tr w:rsidR="00431E2E" w:rsidRPr="007C6662" w14:paraId="598B0209" w14:textId="77777777" w:rsidTr="006A0D71">
        <w:tc>
          <w:tcPr>
            <w:tcW w:w="2268" w:type="dxa"/>
          </w:tcPr>
          <w:p w14:paraId="44CB1F3F" w14:textId="77777777" w:rsidR="00431E2E" w:rsidRPr="007C6662" w:rsidRDefault="00431E2E" w:rsidP="006A0D71">
            <w:pPr>
              <w:rPr>
                <w:lang w:val="en-GB"/>
              </w:rPr>
            </w:pPr>
            <w:r w:rsidRPr="007C6662">
              <w:rPr>
                <w:lang w:val="en-GB"/>
              </w:rPr>
              <w:t>Locations</w:t>
            </w:r>
          </w:p>
        </w:tc>
        <w:tc>
          <w:tcPr>
            <w:tcW w:w="6254" w:type="dxa"/>
          </w:tcPr>
          <w:p w14:paraId="3F7A7FF0" w14:textId="77777777" w:rsidR="00431E2E" w:rsidRPr="007C6662" w:rsidRDefault="00431E2E" w:rsidP="006A0D71">
            <w:pPr>
              <w:rPr>
                <w:lang w:val="en-GB"/>
              </w:rPr>
            </w:pPr>
            <w:r>
              <w:rPr>
                <w:lang w:val="en-GB"/>
              </w:rPr>
              <w:t>T-Train Website: Add customer/Modify customer</w:t>
            </w:r>
          </w:p>
        </w:tc>
      </w:tr>
      <w:tr w:rsidR="00431E2E" w:rsidRPr="007C6662" w14:paraId="030D0DA9" w14:textId="77777777" w:rsidTr="006A0D71">
        <w:tc>
          <w:tcPr>
            <w:tcW w:w="2268" w:type="dxa"/>
          </w:tcPr>
          <w:p w14:paraId="44DA0A08" w14:textId="77777777" w:rsidR="00431E2E" w:rsidRPr="007C6662" w:rsidRDefault="00431E2E" w:rsidP="006A0D71">
            <w:pPr>
              <w:rPr>
                <w:lang w:val="en-GB"/>
              </w:rPr>
            </w:pPr>
            <w:r w:rsidRPr="007C6662">
              <w:rPr>
                <w:lang w:val="en-GB"/>
              </w:rPr>
              <w:t xml:space="preserve">Primary pathway </w:t>
            </w:r>
          </w:p>
        </w:tc>
        <w:tc>
          <w:tcPr>
            <w:tcW w:w="6254" w:type="dxa"/>
          </w:tcPr>
          <w:p w14:paraId="7BBFAAEC" w14:textId="77777777" w:rsidR="00431E2E" w:rsidRPr="007C6662" w:rsidRDefault="00431E2E" w:rsidP="006A0D71">
            <w:pPr>
              <w:rPr>
                <w:lang w:val="en-GB"/>
              </w:rPr>
            </w:pPr>
            <w:r>
              <w:rPr>
                <w:lang w:val="en-GB"/>
              </w:rPr>
              <w:t>The system accepts a parameter of class customer, and, checks for whether all input fields are valid and filled as expected. If that matches, the system will check whether the customer already exists in the database. If not, they will be added, edited or found depending on intended user action.</w:t>
            </w:r>
          </w:p>
        </w:tc>
      </w:tr>
      <w:tr w:rsidR="00431E2E" w:rsidRPr="007C6662" w14:paraId="75578996" w14:textId="77777777" w:rsidTr="006A0D71">
        <w:tc>
          <w:tcPr>
            <w:tcW w:w="2268" w:type="dxa"/>
          </w:tcPr>
          <w:p w14:paraId="26D1AB7E" w14:textId="77777777" w:rsidR="00431E2E" w:rsidRPr="007C6662" w:rsidRDefault="00431E2E" w:rsidP="006A0D71">
            <w:pPr>
              <w:rPr>
                <w:lang w:val="en-GB"/>
              </w:rPr>
            </w:pPr>
            <w:r w:rsidRPr="007C6662">
              <w:rPr>
                <w:lang w:val="en-GB"/>
              </w:rPr>
              <w:lastRenderedPageBreak/>
              <w:t xml:space="preserve">Alternate pathways </w:t>
            </w:r>
          </w:p>
        </w:tc>
        <w:tc>
          <w:tcPr>
            <w:tcW w:w="6254" w:type="dxa"/>
          </w:tcPr>
          <w:p w14:paraId="18BDA19D" w14:textId="77777777" w:rsidR="003A5FA5" w:rsidRDefault="003A5FA5" w:rsidP="003A5FA5">
            <w:pPr>
              <w:rPr>
                <w:lang w:val="en-GB"/>
              </w:rPr>
            </w:pPr>
            <w:r>
              <w:rPr>
                <w:lang w:val="en-GB"/>
              </w:rPr>
              <w:t>Guest user tries to create an account only to find out that this account already exists in the database.</w:t>
            </w:r>
          </w:p>
          <w:p w14:paraId="404DFEEA" w14:textId="604E4ED7" w:rsidR="00431E2E" w:rsidRDefault="003A5FA5" w:rsidP="003A5FA5">
            <w:pPr>
              <w:rPr>
                <w:lang w:val="en-GB"/>
              </w:rPr>
            </w:pPr>
            <w:r>
              <w:rPr>
                <w:lang w:val="en-GB"/>
              </w:rPr>
              <w:t xml:space="preserve">Guest user </w:t>
            </w:r>
            <w:r w:rsidRPr="00487ACE">
              <w:rPr>
                <w:lang w:val="en-GB"/>
              </w:rPr>
              <w:t xml:space="preserve">forgets to input a crucial piece(s) of data and the system will not allow the incomplete </w:t>
            </w:r>
            <w:r>
              <w:rPr>
                <w:lang w:val="en-GB"/>
              </w:rPr>
              <w:t>account</w:t>
            </w:r>
            <w:r w:rsidRPr="00487ACE">
              <w:rPr>
                <w:lang w:val="en-GB"/>
              </w:rPr>
              <w:t xml:space="preserve"> to be added to the database.</w:t>
            </w:r>
          </w:p>
          <w:p w14:paraId="0B3930DA" w14:textId="77777777" w:rsidR="003A5FA5" w:rsidRPr="001B3F0A" w:rsidRDefault="003A5FA5" w:rsidP="003A5FA5">
            <w:pPr>
              <w:rPr>
                <w:lang w:val="en-GB"/>
              </w:rPr>
            </w:pPr>
            <w:r w:rsidRPr="00487ACE">
              <w:rPr>
                <w:lang w:val="en-GB"/>
              </w:rPr>
              <w:t xml:space="preserve">T-Train </w:t>
            </w:r>
            <w:r>
              <w:rPr>
                <w:lang w:val="en-GB"/>
              </w:rPr>
              <w:t>user</w:t>
            </w:r>
            <w:r w:rsidRPr="00487ACE">
              <w:rPr>
                <w:lang w:val="en-GB"/>
              </w:rPr>
              <w:t xml:space="preserve"> </w:t>
            </w:r>
            <w:r w:rsidRPr="001B3F0A">
              <w:rPr>
                <w:lang w:val="en-GB"/>
              </w:rPr>
              <w:t>tries to remove a</w:t>
            </w:r>
            <w:r>
              <w:rPr>
                <w:lang w:val="en-GB"/>
              </w:rPr>
              <w:t>n account</w:t>
            </w:r>
            <w:r w:rsidRPr="001B3F0A">
              <w:rPr>
                <w:lang w:val="en-GB"/>
              </w:rPr>
              <w:t xml:space="preserve"> that was, for some reason, already removed. An error message will be displayed.</w:t>
            </w:r>
          </w:p>
          <w:p w14:paraId="19342636" w14:textId="77777777" w:rsidR="003A5FA5" w:rsidRDefault="003A5FA5" w:rsidP="003A5FA5">
            <w:pPr>
              <w:rPr>
                <w:lang w:val="en-GB"/>
              </w:rPr>
            </w:pPr>
            <w:r w:rsidRPr="00487ACE">
              <w:rPr>
                <w:lang w:val="en-GB"/>
              </w:rPr>
              <w:t xml:space="preserve">T-Train </w:t>
            </w:r>
            <w:r>
              <w:rPr>
                <w:lang w:val="en-GB"/>
              </w:rPr>
              <w:t>user</w:t>
            </w:r>
            <w:r w:rsidRPr="00487ACE">
              <w:rPr>
                <w:lang w:val="en-GB"/>
              </w:rPr>
              <w:t xml:space="preserve"> </w:t>
            </w:r>
            <w:r w:rsidRPr="001B3F0A">
              <w:rPr>
                <w:lang w:val="en-GB"/>
              </w:rPr>
              <w:t xml:space="preserve">fails to pass the security check, and, therefore, is not allowed to proceed with deletion. They will have to </w:t>
            </w:r>
            <w:r>
              <w:rPr>
                <w:lang w:val="en-GB"/>
              </w:rPr>
              <w:t>log in again and try the action again.</w:t>
            </w:r>
          </w:p>
          <w:p w14:paraId="00AA94E7" w14:textId="77777777" w:rsidR="003A5FA5" w:rsidRDefault="003A5FA5" w:rsidP="003A5FA5">
            <w:pPr>
              <w:rPr>
                <w:lang w:val="en-GB"/>
              </w:rPr>
            </w:pPr>
            <w:r w:rsidRPr="00487ACE">
              <w:rPr>
                <w:lang w:val="en-GB"/>
              </w:rPr>
              <w:t xml:space="preserve">T-Train </w:t>
            </w:r>
            <w:r>
              <w:rPr>
                <w:lang w:val="en-GB"/>
              </w:rPr>
              <w:t>user</w:t>
            </w:r>
            <w:r w:rsidRPr="00487ACE">
              <w:rPr>
                <w:lang w:val="en-GB"/>
              </w:rPr>
              <w:t xml:space="preserve"> </w:t>
            </w:r>
            <w:r w:rsidRPr="00524016">
              <w:rPr>
                <w:lang w:val="en-GB"/>
              </w:rPr>
              <w:t xml:space="preserve">attempts to change the </w:t>
            </w:r>
            <w:r>
              <w:rPr>
                <w:lang w:val="en-GB"/>
              </w:rPr>
              <w:t>connection</w:t>
            </w:r>
            <w:r w:rsidRPr="00524016">
              <w:rPr>
                <w:lang w:val="en-GB"/>
              </w:rPr>
              <w:t xml:space="preserve"> details, however, he changes the details to ones that will not be validated by the system. The </w:t>
            </w:r>
            <w:r w:rsidRPr="00487ACE">
              <w:rPr>
                <w:lang w:val="en-GB"/>
              </w:rPr>
              <w:t xml:space="preserve">T-Train </w:t>
            </w:r>
            <w:r>
              <w:rPr>
                <w:lang w:val="en-GB"/>
              </w:rPr>
              <w:t>user</w:t>
            </w:r>
            <w:r w:rsidRPr="00524016">
              <w:rPr>
                <w:lang w:val="en-GB"/>
              </w:rPr>
              <w:t xml:space="preserve"> will see a red error message over the field which contains invalid data.</w:t>
            </w:r>
          </w:p>
          <w:p w14:paraId="66E18927" w14:textId="2B1F06A2" w:rsidR="003A5FA5" w:rsidRPr="007C6662" w:rsidRDefault="003A5FA5" w:rsidP="003A5FA5">
            <w:pPr>
              <w:rPr>
                <w:lang w:val="en-GB"/>
              </w:rPr>
            </w:pPr>
            <w:r w:rsidRPr="00487ACE">
              <w:rPr>
                <w:lang w:val="en-GB"/>
              </w:rPr>
              <w:t xml:space="preserve">T-Train </w:t>
            </w:r>
            <w:r>
              <w:rPr>
                <w:lang w:val="en-GB"/>
              </w:rPr>
              <w:t>user</w:t>
            </w:r>
            <w:r w:rsidRPr="00487ACE">
              <w:rPr>
                <w:lang w:val="en-GB"/>
              </w:rPr>
              <w:t xml:space="preserve"> </w:t>
            </w:r>
            <w:r w:rsidRPr="001B3F0A">
              <w:rPr>
                <w:lang w:val="en-GB"/>
              </w:rPr>
              <w:t xml:space="preserve">fails to pass the security check, and, therefore, is not allowed to proceed with deletion. They will have to </w:t>
            </w:r>
            <w:r>
              <w:rPr>
                <w:lang w:val="en-GB"/>
              </w:rPr>
              <w:t>log in again and try the action again.</w:t>
            </w:r>
          </w:p>
        </w:tc>
      </w:tr>
      <w:tr w:rsidR="00431E2E" w:rsidRPr="007C6662" w14:paraId="49C00B0F" w14:textId="77777777" w:rsidTr="006A0D71">
        <w:tc>
          <w:tcPr>
            <w:tcW w:w="2268" w:type="dxa"/>
          </w:tcPr>
          <w:p w14:paraId="3A463954" w14:textId="77777777" w:rsidR="00431E2E" w:rsidRPr="007C6662" w:rsidRDefault="00431E2E" w:rsidP="006A0D71">
            <w:pPr>
              <w:rPr>
                <w:lang w:val="en-GB"/>
              </w:rPr>
            </w:pPr>
            <w:r w:rsidRPr="007C6662">
              <w:rPr>
                <w:lang w:val="en-GB"/>
              </w:rPr>
              <w:t xml:space="preserve">Exception pathways </w:t>
            </w:r>
          </w:p>
        </w:tc>
        <w:tc>
          <w:tcPr>
            <w:tcW w:w="6254" w:type="dxa"/>
          </w:tcPr>
          <w:p w14:paraId="33120C7B" w14:textId="77777777" w:rsidR="00431E2E" w:rsidRPr="007C6662" w:rsidRDefault="00431E2E" w:rsidP="006A0D71">
            <w:pPr>
              <w:rPr>
                <w:lang w:val="en-GB"/>
              </w:rPr>
            </w:pPr>
            <w:r w:rsidRPr="007C6662">
              <w:rPr>
                <w:lang w:val="en-GB"/>
              </w:rPr>
              <w:t>Database connection fails</w:t>
            </w:r>
          </w:p>
          <w:p w14:paraId="567590AA" w14:textId="77777777" w:rsidR="00431E2E" w:rsidRPr="007C6662" w:rsidRDefault="00431E2E" w:rsidP="006A0D71">
            <w:pPr>
              <w:rPr>
                <w:lang w:val="en-GB"/>
              </w:rPr>
            </w:pPr>
            <w:r>
              <w:rPr>
                <w:lang w:val="en-GB"/>
              </w:rPr>
              <w:t>Internet connection fails</w:t>
            </w:r>
          </w:p>
          <w:p w14:paraId="773BBC9F" w14:textId="77777777" w:rsidR="00431E2E" w:rsidRPr="007C6662" w:rsidRDefault="00431E2E" w:rsidP="006A0D71">
            <w:pPr>
              <w:rPr>
                <w:lang w:val="en-GB"/>
              </w:rPr>
            </w:pPr>
            <w:r w:rsidRPr="007C6662">
              <w:rPr>
                <w:lang w:val="en-GB"/>
              </w:rPr>
              <w:t>Error displayed to the user advising of connection problem</w:t>
            </w:r>
          </w:p>
        </w:tc>
      </w:tr>
    </w:tbl>
    <w:p w14:paraId="7D0D4BCA" w14:textId="022186E9" w:rsidR="00C37A7F" w:rsidRDefault="00C37A7F"/>
    <w:p w14:paraId="5B415C4E" w14:textId="757EF700" w:rsidR="00C37A7F" w:rsidRDefault="00C37A7F"/>
    <w:p w14:paraId="22D6A39A" w14:textId="1F4F144D" w:rsidR="00C37A7F" w:rsidRDefault="00C37A7F"/>
    <w:p w14:paraId="37CAA125" w14:textId="0739BFA5" w:rsidR="00C37A7F" w:rsidRDefault="00431E2E" w:rsidP="00431E2E">
      <w:pPr>
        <w:pStyle w:val="Heading1"/>
      </w:pPr>
      <w:r>
        <w:t>Tickets</w:t>
      </w:r>
    </w:p>
    <w:p w14:paraId="12D29951" w14:textId="77777777" w:rsidR="00431E2E" w:rsidRDefault="00431E2E"/>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0B08CDE6" w14:textId="77777777" w:rsidTr="00C37A7F">
        <w:tc>
          <w:tcPr>
            <w:tcW w:w="2268" w:type="dxa"/>
          </w:tcPr>
          <w:p w14:paraId="2B25209E" w14:textId="77777777" w:rsidR="00C37A7F" w:rsidRPr="007C6662" w:rsidRDefault="00C37A7F" w:rsidP="00C37A7F">
            <w:pPr>
              <w:rPr>
                <w:lang w:val="en-GB"/>
              </w:rPr>
            </w:pPr>
            <w:r w:rsidRPr="007C6662">
              <w:rPr>
                <w:lang w:val="en-GB"/>
              </w:rPr>
              <w:t>Use Case Name</w:t>
            </w:r>
          </w:p>
        </w:tc>
        <w:tc>
          <w:tcPr>
            <w:tcW w:w="6254" w:type="dxa"/>
          </w:tcPr>
          <w:p w14:paraId="4A611FAB" w14:textId="2F4F5E00" w:rsidR="00C37A7F" w:rsidRPr="007C6662" w:rsidRDefault="003A7687" w:rsidP="00C37A7F">
            <w:pPr>
              <w:rPr>
                <w:lang w:val="en-GB"/>
              </w:rPr>
            </w:pPr>
            <w:r>
              <w:rPr>
                <w:lang w:val="en-GB"/>
              </w:rPr>
              <w:t>List tickets</w:t>
            </w:r>
          </w:p>
        </w:tc>
      </w:tr>
      <w:tr w:rsidR="00C37A7F" w:rsidRPr="007C6662" w14:paraId="1119EA4F" w14:textId="77777777" w:rsidTr="00C37A7F">
        <w:tc>
          <w:tcPr>
            <w:tcW w:w="2268" w:type="dxa"/>
          </w:tcPr>
          <w:p w14:paraId="6BCF9DCF" w14:textId="77777777" w:rsidR="00C37A7F" w:rsidRPr="007C6662" w:rsidRDefault="00C37A7F" w:rsidP="00C37A7F">
            <w:pPr>
              <w:rPr>
                <w:lang w:val="en-GB"/>
              </w:rPr>
            </w:pPr>
            <w:r w:rsidRPr="007C6662">
              <w:rPr>
                <w:lang w:val="en-GB"/>
              </w:rPr>
              <w:t xml:space="preserve">Use Case Description </w:t>
            </w:r>
          </w:p>
        </w:tc>
        <w:tc>
          <w:tcPr>
            <w:tcW w:w="6254" w:type="dxa"/>
          </w:tcPr>
          <w:p w14:paraId="16E60351" w14:textId="66D4E69F" w:rsidR="00C37A7F" w:rsidRPr="007C6662" w:rsidRDefault="003A0D54" w:rsidP="00C37A7F">
            <w:pPr>
              <w:rPr>
                <w:lang w:val="en-GB"/>
              </w:rPr>
            </w:pPr>
            <w:r>
              <w:rPr>
                <w:lang w:val="en-GB"/>
              </w:rPr>
              <w:t>The user presses a button “My tickets” and is brought to a screen which is full of tickets sorted by the date and time of travel.</w:t>
            </w:r>
          </w:p>
        </w:tc>
      </w:tr>
      <w:tr w:rsidR="00C37A7F" w:rsidRPr="007C6662" w14:paraId="38A14F61" w14:textId="77777777" w:rsidTr="00C37A7F">
        <w:tc>
          <w:tcPr>
            <w:tcW w:w="2268" w:type="dxa"/>
          </w:tcPr>
          <w:p w14:paraId="2A3E8ECD" w14:textId="77777777" w:rsidR="00C37A7F" w:rsidRPr="007C6662" w:rsidRDefault="00C37A7F" w:rsidP="00C37A7F">
            <w:pPr>
              <w:rPr>
                <w:lang w:val="en-GB"/>
              </w:rPr>
            </w:pPr>
            <w:r w:rsidRPr="007C6662">
              <w:rPr>
                <w:lang w:val="en-GB"/>
              </w:rPr>
              <w:t xml:space="preserve">Use Case Author(s) </w:t>
            </w:r>
          </w:p>
        </w:tc>
        <w:tc>
          <w:tcPr>
            <w:tcW w:w="6254" w:type="dxa"/>
          </w:tcPr>
          <w:p w14:paraId="3CF9077E" w14:textId="77777777" w:rsidR="00C37A7F" w:rsidRPr="007C6662" w:rsidRDefault="00C37A7F" w:rsidP="00C37A7F">
            <w:pPr>
              <w:rPr>
                <w:lang w:val="en-GB"/>
              </w:rPr>
            </w:pPr>
            <w:r>
              <w:rPr>
                <w:lang w:val="en-GB"/>
              </w:rPr>
              <w:t>Adam</w:t>
            </w:r>
          </w:p>
        </w:tc>
      </w:tr>
      <w:tr w:rsidR="00C37A7F" w:rsidRPr="007C6662" w14:paraId="01C5EC65" w14:textId="77777777" w:rsidTr="00C37A7F">
        <w:tc>
          <w:tcPr>
            <w:tcW w:w="2268" w:type="dxa"/>
          </w:tcPr>
          <w:p w14:paraId="1F6F1794" w14:textId="77777777" w:rsidR="00C37A7F" w:rsidRPr="007C6662" w:rsidRDefault="00C37A7F" w:rsidP="00C37A7F">
            <w:pPr>
              <w:rPr>
                <w:lang w:val="en-GB"/>
              </w:rPr>
            </w:pPr>
            <w:r w:rsidRPr="007C6662">
              <w:rPr>
                <w:lang w:val="en-GB"/>
              </w:rPr>
              <w:t>Actor(s)</w:t>
            </w:r>
          </w:p>
        </w:tc>
        <w:tc>
          <w:tcPr>
            <w:tcW w:w="6254" w:type="dxa"/>
          </w:tcPr>
          <w:p w14:paraId="03E84C5B" w14:textId="16F4F614" w:rsidR="00C37A7F" w:rsidRPr="007C6662" w:rsidRDefault="00D36830" w:rsidP="00C37A7F">
            <w:pPr>
              <w:rPr>
                <w:lang w:val="en-GB"/>
              </w:rPr>
            </w:pPr>
            <w:r>
              <w:rPr>
                <w:lang w:val="en-GB"/>
              </w:rPr>
              <w:t>Customer, Staff</w:t>
            </w:r>
          </w:p>
        </w:tc>
      </w:tr>
      <w:tr w:rsidR="00C37A7F" w:rsidRPr="007C6662" w14:paraId="48FF66A7" w14:textId="77777777" w:rsidTr="00C37A7F">
        <w:tc>
          <w:tcPr>
            <w:tcW w:w="2268" w:type="dxa"/>
          </w:tcPr>
          <w:p w14:paraId="210A8E0C" w14:textId="77777777" w:rsidR="00C37A7F" w:rsidRPr="007C6662" w:rsidRDefault="00C37A7F" w:rsidP="00C37A7F">
            <w:pPr>
              <w:rPr>
                <w:lang w:val="en-GB"/>
              </w:rPr>
            </w:pPr>
            <w:r w:rsidRPr="007C6662">
              <w:rPr>
                <w:lang w:val="en-GB"/>
              </w:rPr>
              <w:t>Locations</w:t>
            </w:r>
          </w:p>
        </w:tc>
        <w:tc>
          <w:tcPr>
            <w:tcW w:w="6254" w:type="dxa"/>
          </w:tcPr>
          <w:p w14:paraId="2CF83469" w14:textId="7B53A429" w:rsidR="00C37A7F" w:rsidRPr="007C6662" w:rsidRDefault="00CC3F41" w:rsidP="00C37A7F">
            <w:pPr>
              <w:rPr>
                <w:lang w:val="en-GB"/>
              </w:rPr>
            </w:pPr>
            <w:r>
              <w:rPr>
                <w:lang w:val="en-GB"/>
              </w:rPr>
              <w:t>T-Train Website: My tickets/My tickets (filtered)</w:t>
            </w:r>
          </w:p>
        </w:tc>
      </w:tr>
      <w:tr w:rsidR="00C37A7F" w:rsidRPr="007C6662" w14:paraId="6242A935" w14:textId="77777777" w:rsidTr="00C37A7F">
        <w:tc>
          <w:tcPr>
            <w:tcW w:w="2268" w:type="dxa"/>
          </w:tcPr>
          <w:p w14:paraId="0911EB97" w14:textId="77777777" w:rsidR="00C37A7F" w:rsidRPr="007C6662" w:rsidRDefault="00C37A7F" w:rsidP="00C37A7F">
            <w:pPr>
              <w:rPr>
                <w:lang w:val="en-GB"/>
              </w:rPr>
            </w:pPr>
            <w:r w:rsidRPr="007C6662">
              <w:rPr>
                <w:lang w:val="en-GB"/>
              </w:rPr>
              <w:lastRenderedPageBreak/>
              <w:t xml:space="preserve">Primary pathway </w:t>
            </w:r>
          </w:p>
        </w:tc>
        <w:tc>
          <w:tcPr>
            <w:tcW w:w="6254" w:type="dxa"/>
          </w:tcPr>
          <w:p w14:paraId="0F87A7F2" w14:textId="4D6D6777" w:rsidR="00C37A7F" w:rsidRPr="007C6662" w:rsidRDefault="003D6233" w:rsidP="00C37A7F">
            <w:pPr>
              <w:rPr>
                <w:lang w:val="en-GB"/>
              </w:rPr>
            </w:pPr>
            <w:r>
              <w:rPr>
                <w:lang w:val="en-GB"/>
              </w:rPr>
              <w:t>All tickets available for the user are displayed on screen. For customers these are only the active ones, for staff they can also see all the cancelled ones.</w:t>
            </w:r>
          </w:p>
        </w:tc>
      </w:tr>
      <w:tr w:rsidR="00C37A7F" w:rsidRPr="007C6662" w14:paraId="616323D0" w14:textId="77777777" w:rsidTr="00C37A7F">
        <w:tc>
          <w:tcPr>
            <w:tcW w:w="2268" w:type="dxa"/>
          </w:tcPr>
          <w:p w14:paraId="32623C3C" w14:textId="77777777" w:rsidR="00C37A7F" w:rsidRPr="007C6662" w:rsidRDefault="00C37A7F" w:rsidP="00C37A7F">
            <w:pPr>
              <w:rPr>
                <w:lang w:val="en-GB"/>
              </w:rPr>
            </w:pPr>
            <w:r w:rsidRPr="007C6662">
              <w:rPr>
                <w:lang w:val="en-GB"/>
              </w:rPr>
              <w:t xml:space="preserve">Alternate pathways </w:t>
            </w:r>
          </w:p>
        </w:tc>
        <w:tc>
          <w:tcPr>
            <w:tcW w:w="6254" w:type="dxa"/>
          </w:tcPr>
          <w:p w14:paraId="24E0DBF6" w14:textId="75B3A516" w:rsidR="00C37A7F" w:rsidRPr="007C6662" w:rsidRDefault="00B92510" w:rsidP="00C37A7F">
            <w:pPr>
              <w:rPr>
                <w:lang w:val="en-GB"/>
              </w:rPr>
            </w:pPr>
            <w:r>
              <w:rPr>
                <w:lang w:val="en-GB"/>
              </w:rPr>
              <w:t>None</w:t>
            </w:r>
          </w:p>
        </w:tc>
      </w:tr>
      <w:tr w:rsidR="00C37A7F" w:rsidRPr="007C6662" w14:paraId="4B7EEA04" w14:textId="77777777" w:rsidTr="00C37A7F">
        <w:tc>
          <w:tcPr>
            <w:tcW w:w="2268" w:type="dxa"/>
          </w:tcPr>
          <w:p w14:paraId="3361CC4A" w14:textId="77777777" w:rsidR="00C37A7F" w:rsidRPr="007C6662" w:rsidRDefault="00C37A7F" w:rsidP="00C37A7F">
            <w:pPr>
              <w:rPr>
                <w:lang w:val="en-GB"/>
              </w:rPr>
            </w:pPr>
            <w:r w:rsidRPr="007C6662">
              <w:rPr>
                <w:lang w:val="en-GB"/>
              </w:rPr>
              <w:t xml:space="preserve">Exception pathways </w:t>
            </w:r>
          </w:p>
        </w:tc>
        <w:tc>
          <w:tcPr>
            <w:tcW w:w="6254" w:type="dxa"/>
          </w:tcPr>
          <w:p w14:paraId="49E6F1AC" w14:textId="77777777" w:rsidR="00C37A7F" w:rsidRPr="007C6662" w:rsidRDefault="00C37A7F" w:rsidP="00C37A7F">
            <w:pPr>
              <w:rPr>
                <w:lang w:val="en-GB"/>
              </w:rPr>
            </w:pPr>
            <w:r w:rsidRPr="007C6662">
              <w:rPr>
                <w:lang w:val="en-GB"/>
              </w:rPr>
              <w:t>Database connection fails</w:t>
            </w:r>
          </w:p>
          <w:p w14:paraId="3BD23591" w14:textId="77777777" w:rsidR="00C37A7F" w:rsidRPr="007C6662" w:rsidRDefault="00C37A7F" w:rsidP="00C37A7F">
            <w:pPr>
              <w:rPr>
                <w:lang w:val="en-GB"/>
              </w:rPr>
            </w:pPr>
            <w:r>
              <w:rPr>
                <w:lang w:val="en-GB"/>
              </w:rPr>
              <w:t>Internet connection fails</w:t>
            </w:r>
          </w:p>
          <w:p w14:paraId="0A5DCC9A" w14:textId="77777777" w:rsidR="00C37A7F" w:rsidRPr="007C6662" w:rsidRDefault="00C37A7F" w:rsidP="00C37A7F">
            <w:pPr>
              <w:rPr>
                <w:lang w:val="en-GB"/>
              </w:rPr>
            </w:pPr>
            <w:r w:rsidRPr="007C6662">
              <w:rPr>
                <w:lang w:val="en-GB"/>
              </w:rPr>
              <w:t>Error displayed to the user advising of connection problem</w:t>
            </w:r>
          </w:p>
        </w:tc>
      </w:tr>
    </w:tbl>
    <w:p w14:paraId="2F8C0EEB" w14:textId="5EE46C86" w:rsidR="00C37A7F" w:rsidRDefault="00C37A7F"/>
    <w:p w14:paraId="7C243F0C" w14:textId="15939E8E" w:rsidR="00C37A7F" w:rsidRDefault="00C37A7F"/>
    <w:p w14:paraId="5B367657" w14:textId="5366CFC1" w:rsidR="00C37A7F" w:rsidRDefault="00C37A7F"/>
    <w:p w14:paraId="2A3D0B63" w14:textId="02EA9A81" w:rsidR="00C37A7F" w:rsidRDefault="00C37A7F"/>
    <w:p w14:paraId="7D35E98D" w14:textId="184DCA40" w:rsidR="00C37A7F" w:rsidRDefault="00C37A7F"/>
    <w:p w14:paraId="7B54C5C0" w14:textId="7E33420B"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3DB629D8" w14:textId="77777777" w:rsidTr="00C37A7F">
        <w:tc>
          <w:tcPr>
            <w:tcW w:w="2268" w:type="dxa"/>
          </w:tcPr>
          <w:p w14:paraId="48A48F08" w14:textId="77777777" w:rsidR="00C37A7F" w:rsidRPr="007C6662" w:rsidRDefault="00C37A7F" w:rsidP="00C37A7F">
            <w:pPr>
              <w:rPr>
                <w:lang w:val="en-GB"/>
              </w:rPr>
            </w:pPr>
            <w:r w:rsidRPr="007C6662">
              <w:rPr>
                <w:lang w:val="en-GB"/>
              </w:rPr>
              <w:t>Use Case Name</w:t>
            </w:r>
          </w:p>
        </w:tc>
        <w:tc>
          <w:tcPr>
            <w:tcW w:w="6254" w:type="dxa"/>
          </w:tcPr>
          <w:p w14:paraId="6C1005AA" w14:textId="2C5C6D9C" w:rsidR="00C37A7F" w:rsidRPr="007C6662" w:rsidRDefault="003A7687" w:rsidP="00C37A7F">
            <w:pPr>
              <w:rPr>
                <w:lang w:val="en-GB"/>
              </w:rPr>
            </w:pPr>
            <w:r>
              <w:rPr>
                <w:lang w:val="en-GB"/>
              </w:rPr>
              <w:t>Find ticket</w:t>
            </w:r>
          </w:p>
        </w:tc>
      </w:tr>
      <w:tr w:rsidR="0094213D" w:rsidRPr="007C6662" w14:paraId="0292D2AD" w14:textId="77777777" w:rsidTr="00C37A7F">
        <w:tc>
          <w:tcPr>
            <w:tcW w:w="2268" w:type="dxa"/>
          </w:tcPr>
          <w:p w14:paraId="10700A47" w14:textId="77777777" w:rsidR="0094213D" w:rsidRPr="007C6662" w:rsidRDefault="0094213D" w:rsidP="0094213D">
            <w:pPr>
              <w:rPr>
                <w:lang w:val="en-GB"/>
              </w:rPr>
            </w:pPr>
            <w:r w:rsidRPr="007C6662">
              <w:rPr>
                <w:lang w:val="en-GB"/>
              </w:rPr>
              <w:t xml:space="preserve">Use Case Description </w:t>
            </w:r>
          </w:p>
        </w:tc>
        <w:tc>
          <w:tcPr>
            <w:tcW w:w="6254" w:type="dxa"/>
          </w:tcPr>
          <w:p w14:paraId="35471239" w14:textId="06F5BB19" w:rsidR="0094213D" w:rsidRPr="007C6662" w:rsidRDefault="0094213D" w:rsidP="0094213D">
            <w:pPr>
              <w:rPr>
                <w:lang w:val="en-GB"/>
              </w:rPr>
            </w:pPr>
            <w:r>
              <w:rPr>
                <w:lang w:val="en-GB"/>
              </w:rPr>
              <w:t>A particular ticket is returned on screen with all its details.</w:t>
            </w:r>
          </w:p>
        </w:tc>
      </w:tr>
      <w:tr w:rsidR="0094213D" w:rsidRPr="007C6662" w14:paraId="0FE8CFE9" w14:textId="77777777" w:rsidTr="00C37A7F">
        <w:tc>
          <w:tcPr>
            <w:tcW w:w="2268" w:type="dxa"/>
          </w:tcPr>
          <w:p w14:paraId="55A8F2A4" w14:textId="77777777" w:rsidR="0094213D" w:rsidRPr="007C6662" w:rsidRDefault="0094213D" w:rsidP="0094213D">
            <w:pPr>
              <w:rPr>
                <w:lang w:val="en-GB"/>
              </w:rPr>
            </w:pPr>
            <w:r w:rsidRPr="007C6662">
              <w:rPr>
                <w:lang w:val="en-GB"/>
              </w:rPr>
              <w:t xml:space="preserve">Use Case Author(s) </w:t>
            </w:r>
          </w:p>
        </w:tc>
        <w:tc>
          <w:tcPr>
            <w:tcW w:w="6254" w:type="dxa"/>
          </w:tcPr>
          <w:p w14:paraId="4D715579" w14:textId="77777777" w:rsidR="0094213D" w:rsidRPr="007C6662" w:rsidRDefault="0094213D" w:rsidP="0094213D">
            <w:pPr>
              <w:rPr>
                <w:lang w:val="en-GB"/>
              </w:rPr>
            </w:pPr>
            <w:r>
              <w:rPr>
                <w:lang w:val="en-GB"/>
              </w:rPr>
              <w:t>Adam</w:t>
            </w:r>
          </w:p>
        </w:tc>
      </w:tr>
      <w:tr w:rsidR="0094213D" w:rsidRPr="007C6662" w14:paraId="671708C8" w14:textId="77777777" w:rsidTr="00C37A7F">
        <w:tc>
          <w:tcPr>
            <w:tcW w:w="2268" w:type="dxa"/>
          </w:tcPr>
          <w:p w14:paraId="717CE606" w14:textId="77777777" w:rsidR="0094213D" w:rsidRPr="007C6662" w:rsidRDefault="0094213D" w:rsidP="0094213D">
            <w:pPr>
              <w:rPr>
                <w:lang w:val="en-GB"/>
              </w:rPr>
            </w:pPr>
            <w:r w:rsidRPr="007C6662">
              <w:rPr>
                <w:lang w:val="en-GB"/>
              </w:rPr>
              <w:t>Actor(s)</w:t>
            </w:r>
          </w:p>
        </w:tc>
        <w:tc>
          <w:tcPr>
            <w:tcW w:w="6254" w:type="dxa"/>
          </w:tcPr>
          <w:p w14:paraId="5F915FDA" w14:textId="3274EA12" w:rsidR="0094213D" w:rsidRPr="007C6662" w:rsidRDefault="0094213D" w:rsidP="0094213D">
            <w:pPr>
              <w:rPr>
                <w:lang w:val="en-GB"/>
              </w:rPr>
            </w:pPr>
            <w:r>
              <w:rPr>
                <w:lang w:val="en-GB"/>
              </w:rPr>
              <w:t>Customer, Staff</w:t>
            </w:r>
          </w:p>
        </w:tc>
      </w:tr>
      <w:tr w:rsidR="0094213D" w:rsidRPr="007C6662" w14:paraId="044D8DE2" w14:textId="77777777" w:rsidTr="00C37A7F">
        <w:tc>
          <w:tcPr>
            <w:tcW w:w="2268" w:type="dxa"/>
          </w:tcPr>
          <w:p w14:paraId="79B8D1A5" w14:textId="77777777" w:rsidR="0094213D" w:rsidRPr="007C6662" w:rsidRDefault="0094213D" w:rsidP="0094213D">
            <w:pPr>
              <w:rPr>
                <w:lang w:val="en-GB"/>
              </w:rPr>
            </w:pPr>
            <w:r w:rsidRPr="007C6662">
              <w:rPr>
                <w:lang w:val="en-GB"/>
              </w:rPr>
              <w:t>Locations</w:t>
            </w:r>
          </w:p>
        </w:tc>
        <w:tc>
          <w:tcPr>
            <w:tcW w:w="6254" w:type="dxa"/>
          </w:tcPr>
          <w:p w14:paraId="424FA3D9" w14:textId="3DC19174" w:rsidR="0094213D" w:rsidRPr="007C6662" w:rsidRDefault="0094213D" w:rsidP="0094213D">
            <w:pPr>
              <w:rPr>
                <w:lang w:val="en-GB"/>
              </w:rPr>
            </w:pPr>
            <w:r>
              <w:rPr>
                <w:lang w:val="en-GB"/>
              </w:rPr>
              <w:t>T-Train Website: My tickets/My tickets (filtered)</w:t>
            </w:r>
          </w:p>
        </w:tc>
      </w:tr>
      <w:tr w:rsidR="0094213D" w:rsidRPr="00B00E59" w14:paraId="1E62F2E0" w14:textId="77777777" w:rsidTr="00C37A7F">
        <w:tc>
          <w:tcPr>
            <w:tcW w:w="2268" w:type="dxa"/>
          </w:tcPr>
          <w:p w14:paraId="2E48C69C" w14:textId="77777777" w:rsidR="0094213D" w:rsidRPr="007C6662" w:rsidRDefault="0094213D" w:rsidP="0094213D">
            <w:pPr>
              <w:rPr>
                <w:lang w:val="en-GB"/>
              </w:rPr>
            </w:pPr>
            <w:r w:rsidRPr="007C6662">
              <w:rPr>
                <w:lang w:val="en-GB"/>
              </w:rPr>
              <w:t xml:space="preserve">Primary pathway </w:t>
            </w:r>
          </w:p>
        </w:tc>
        <w:tc>
          <w:tcPr>
            <w:tcW w:w="6254" w:type="dxa"/>
          </w:tcPr>
          <w:p w14:paraId="38F8084B" w14:textId="39B485A0" w:rsidR="0094213D" w:rsidRPr="007C6662" w:rsidRDefault="00B00E59" w:rsidP="0094213D">
            <w:pPr>
              <w:rPr>
                <w:lang w:val="en-GB"/>
              </w:rPr>
            </w:pPr>
            <w:r>
              <w:rPr>
                <w:lang w:val="en-GB"/>
              </w:rPr>
              <w:t>On the list of tickets, the user scrolls to find the appropriate ticket and next presses anywhere within the ticket to find and open it.</w:t>
            </w:r>
          </w:p>
        </w:tc>
      </w:tr>
      <w:tr w:rsidR="0094213D" w:rsidRPr="007C6662" w14:paraId="2ACBC9BF" w14:textId="77777777" w:rsidTr="00C37A7F">
        <w:tc>
          <w:tcPr>
            <w:tcW w:w="2268" w:type="dxa"/>
          </w:tcPr>
          <w:p w14:paraId="550C35BE" w14:textId="77777777" w:rsidR="0094213D" w:rsidRPr="007C6662" w:rsidRDefault="0094213D" w:rsidP="0094213D">
            <w:pPr>
              <w:rPr>
                <w:lang w:val="en-GB"/>
              </w:rPr>
            </w:pPr>
            <w:r w:rsidRPr="007C6662">
              <w:rPr>
                <w:lang w:val="en-GB"/>
              </w:rPr>
              <w:t xml:space="preserve">Alternate pathways </w:t>
            </w:r>
          </w:p>
        </w:tc>
        <w:tc>
          <w:tcPr>
            <w:tcW w:w="6254" w:type="dxa"/>
          </w:tcPr>
          <w:p w14:paraId="42F77838" w14:textId="446FDC40" w:rsidR="0094213D" w:rsidRPr="007C6662" w:rsidRDefault="004A7AC5" w:rsidP="0094213D">
            <w:pPr>
              <w:rPr>
                <w:lang w:val="en-GB"/>
              </w:rPr>
            </w:pPr>
            <w:r w:rsidRPr="004A7AC5">
              <w:rPr>
                <w:lang w:val="en-GB"/>
              </w:rPr>
              <w:t xml:space="preserve">T-Train staff member enters an incorrect </w:t>
            </w:r>
            <w:r>
              <w:rPr>
                <w:lang w:val="en-GB"/>
              </w:rPr>
              <w:t>ticket</w:t>
            </w:r>
            <w:r w:rsidRPr="004A7AC5">
              <w:rPr>
                <w:lang w:val="en-GB"/>
              </w:rPr>
              <w:t xml:space="preserve"> number, and, receives an error message saying that no such </w:t>
            </w:r>
            <w:r>
              <w:rPr>
                <w:lang w:val="en-GB"/>
              </w:rPr>
              <w:t>ticket</w:t>
            </w:r>
            <w:r w:rsidRPr="004A7AC5">
              <w:rPr>
                <w:lang w:val="en-GB"/>
              </w:rPr>
              <w:t xml:space="preserve"> exists.</w:t>
            </w:r>
          </w:p>
        </w:tc>
      </w:tr>
      <w:tr w:rsidR="0094213D" w:rsidRPr="007C6662" w14:paraId="3DFE600C" w14:textId="77777777" w:rsidTr="00C37A7F">
        <w:tc>
          <w:tcPr>
            <w:tcW w:w="2268" w:type="dxa"/>
          </w:tcPr>
          <w:p w14:paraId="67077036" w14:textId="77777777" w:rsidR="0094213D" w:rsidRPr="007C6662" w:rsidRDefault="0094213D" w:rsidP="0094213D">
            <w:pPr>
              <w:rPr>
                <w:lang w:val="en-GB"/>
              </w:rPr>
            </w:pPr>
            <w:r w:rsidRPr="007C6662">
              <w:rPr>
                <w:lang w:val="en-GB"/>
              </w:rPr>
              <w:t xml:space="preserve">Exception pathways </w:t>
            </w:r>
          </w:p>
        </w:tc>
        <w:tc>
          <w:tcPr>
            <w:tcW w:w="6254" w:type="dxa"/>
          </w:tcPr>
          <w:p w14:paraId="2368C0EE" w14:textId="77777777" w:rsidR="0094213D" w:rsidRPr="007C6662" w:rsidRDefault="0094213D" w:rsidP="0094213D">
            <w:pPr>
              <w:rPr>
                <w:lang w:val="en-GB"/>
              </w:rPr>
            </w:pPr>
            <w:r w:rsidRPr="007C6662">
              <w:rPr>
                <w:lang w:val="en-GB"/>
              </w:rPr>
              <w:t>Database connection fails</w:t>
            </w:r>
          </w:p>
          <w:p w14:paraId="04BE20DD" w14:textId="77777777" w:rsidR="0094213D" w:rsidRPr="007C6662" w:rsidRDefault="0094213D" w:rsidP="0094213D">
            <w:pPr>
              <w:rPr>
                <w:lang w:val="en-GB"/>
              </w:rPr>
            </w:pPr>
            <w:r>
              <w:rPr>
                <w:lang w:val="en-GB"/>
              </w:rPr>
              <w:t>Internet connection fails</w:t>
            </w:r>
          </w:p>
          <w:p w14:paraId="0CFF6CD2" w14:textId="77777777" w:rsidR="0094213D" w:rsidRPr="007C6662" w:rsidRDefault="0094213D" w:rsidP="0094213D">
            <w:pPr>
              <w:rPr>
                <w:lang w:val="en-GB"/>
              </w:rPr>
            </w:pPr>
            <w:r w:rsidRPr="007C6662">
              <w:rPr>
                <w:lang w:val="en-GB"/>
              </w:rPr>
              <w:t>Error displayed to the user advising of connection problem</w:t>
            </w:r>
          </w:p>
        </w:tc>
      </w:tr>
    </w:tbl>
    <w:p w14:paraId="0F79A466" w14:textId="62B78932" w:rsidR="00C37A7F" w:rsidRDefault="00C37A7F"/>
    <w:p w14:paraId="36171F07" w14:textId="300E1D8B" w:rsidR="00C37A7F" w:rsidRDefault="00C37A7F"/>
    <w:p w14:paraId="28903AB5" w14:textId="40290A18" w:rsidR="00C37A7F" w:rsidRDefault="00C37A7F"/>
    <w:p w14:paraId="01751A7B" w14:textId="04859969" w:rsidR="00C37A7F" w:rsidRDefault="00C37A7F"/>
    <w:p w14:paraId="145AF185" w14:textId="7FF025E8" w:rsidR="00C37A7F" w:rsidRDefault="00C37A7F"/>
    <w:p w14:paraId="3AEB24C2" w14:textId="69EDECAF"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5FC6BD26" w14:textId="77777777" w:rsidTr="00C37A7F">
        <w:tc>
          <w:tcPr>
            <w:tcW w:w="2268" w:type="dxa"/>
          </w:tcPr>
          <w:p w14:paraId="2D4D3A1F" w14:textId="77777777" w:rsidR="00C37A7F" w:rsidRPr="007C6662" w:rsidRDefault="00C37A7F" w:rsidP="00C37A7F">
            <w:pPr>
              <w:rPr>
                <w:lang w:val="en-GB"/>
              </w:rPr>
            </w:pPr>
            <w:r w:rsidRPr="007C6662">
              <w:rPr>
                <w:lang w:val="en-GB"/>
              </w:rPr>
              <w:t>Use Case Name</w:t>
            </w:r>
          </w:p>
        </w:tc>
        <w:tc>
          <w:tcPr>
            <w:tcW w:w="6254" w:type="dxa"/>
          </w:tcPr>
          <w:p w14:paraId="06BB7010" w14:textId="0181318C" w:rsidR="00C37A7F" w:rsidRPr="007C6662" w:rsidRDefault="003A7687" w:rsidP="00C37A7F">
            <w:pPr>
              <w:rPr>
                <w:lang w:val="en-GB"/>
              </w:rPr>
            </w:pPr>
            <w:r>
              <w:rPr>
                <w:lang w:val="en-GB"/>
              </w:rPr>
              <w:t>Filter tickets</w:t>
            </w:r>
          </w:p>
        </w:tc>
      </w:tr>
      <w:tr w:rsidR="00C37A7F" w:rsidRPr="007C6662" w14:paraId="4C043932" w14:textId="77777777" w:rsidTr="00C37A7F">
        <w:tc>
          <w:tcPr>
            <w:tcW w:w="2268" w:type="dxa"/>
          </w:tcPr>
          <w:p w14:paraId="66534281" w14:textId="77777777" w:rsidR="00C37A7F" w:rsidRPr="007C6662" w:rsidRDefault="00C37A7F" w:rsidP="00C37A7F">
            <w:pPr>
              <w:rPr>
                <w:lang w:val="en-GB"/>
              </w:rPr>
            </w:pPr>
            <w:r w:rsidRPr="007C6662">
              <w:rPr>
                <w:lang w:val="en-GB"/>
              </w:rPr>
              <w:t xml:space="preserve">Use Case Description </w:t>
            </w:r>
          </w:p>
        </w:tc>
        <w:tc>
          <w:tcPr>
            <w:tcW w:w="6254" w:type="dxa"/>
          </w:tcPr>
          <w:p w14:paraId="232B37B1" w14:textId="46458CFC" w:rsidR="00C37A7F" w:rsidRPr="007C6662" w:rsidRDefault="00653BDA" w:rsidP="00C37A7F">
            <w:pPr>
              <w:rPr>
                <w:lang w:val="en-GB"/>
              </w:rPr>
            </w:pPr>
            <w:r>
              <w:rPr>
                <w:lang w:val="en-GB"/>
              </w:rPr>
              <w:t>A list of all tickets is filtered by the user and the returned list is presented on screen.</w:t>
            </w:r>
          </w:p>
        </w:tc>
      </w:tr>
      <w:tr w:rsidR="00C37A7F" w:rsidRPr="007C6662" w14:paraId="32193774" w14:textId="77777777" w:rsidTr="00C37A7F">
        <w:tc>
          <w:tcPr>
            <w:tcW w:w="2268" w:type="dxa"/>
          </w:tcPr>
          <w:p w14:paraId="59132055" w14:textId="77777777" w:rsidR="00C37A7F" w:rsidRPr="007C6662" w:rsidRDefault="00C37A7F" w:rsidP="00C37A7F">
            <w:pPr>
              <w:rPr>
                <w:lang w:val="en-GB"/>
              </w:rPr>
            </w:pPr>
            <w:r w:rsidRPr="007C6662">
              <w:rPr>
                <w:lang w:val="en-GB"/>
              </w:rPr>
              <w:t xml:space="preserve">Use Case Author(s) </w:t>
            </w:r>
          </w:p>
        </w:tc>
        <w:tc>
          <w:tcPr>
            <w:tcW w:w="6254" w:type="dxa"/>
          </w:tcPr>
          <w:p w14:paraId="4DCC4FAB" w14:textId="77777777" w:rsidR="00C37A7F" w:rsidRPr="007C6662" w:rsidRDefault="00C37A7F" w:rsidP="00C37A7F">
            <w:pPr>
              <w:rPr>
                <w:lang w:val="en-GB"/>
              </w:rPr>
            </w:pPr>
            <w:r>
              <w:rPr>
                <w:lang w:val="en-GB"/>
              </w:rPr>
              <w:t>Adam</w:t>
            </w:r>
          </w:p>
        </w:tc>
      </w:tr>
      <w:tr w:rsidR="00C37A7F" w:rsidRPr="007C6662" w14:paraId="604928CA" w14:textId="77777777" w:rsidTr="00C37A7F">
        <w:tc>
          <w:tcPr>
            <w:tcW w:w="2268" w:type="dxa"/>
          </w:tcPr>
          <w:p w14:paraId="0C7118F0" w14:textId="77777777" w:rsidR="00C37A7F" w:rsidRPr="007C6662" w:rsidRDefault="00C37A7F" w:rsidP="00C37A7F">
            <w:pPr>
              <w:rPr>
                <w:lang w:val="en-GB"/>
              </w:rPr>
            </w:pPr>
            <w:r w:rsidRPr="007C6662">
              <w:rPr>
                <w:lang w:val="en-GB"/>
              </w:rPr>
              <w:t>Actor(s)</w:t>
            </w:r>
          </w:p>
        </w:tc>
        <w:tc>
          <w:tcPr>
            <w:tcW w:w="6254" w:type="dxa"/>
          </w:tcPr>
          <w:p w14:paraId="69D660B6" w14:textId="40C6CB8D" w:rsidR="00C37A7F" w:rsidRPr="007C6662" w:rsidRDefault="00D36830" w:rsidP="00C37A7F">
            <w:pPr>
              <w:rPr>
                <w:lang w:val="en-GB"/>
              </w:rPr>
            </w:pPr>
            <w:r>
              <w:rPr>
                <w:lang w:val="en-GB"/>
              </w:rPr>
              <w:t>Customer, Staff</w:t>
            </w:r>
          </w:p>
        </w:tc>
      </w:tr>
      <w:tr w:rsidR="00C37A7F" w:rsidRPr="007C6662" w14:paraId="37F7620B" w14:textId="77777777" w:rsidTr="00C37A7F">
        <w:tc>
          <w:tcPr>
            <w:tcW w:w="2268" w:type="dxa"/>
          </w:tcPr>
          <w:p w14:paraId="71AEC531" w14:textId="77777777" w:rsidR="00C37A7F" w:rsidRPr="007C6662" w:rsidRDefault="00C37A7F" w:rsidP="00C37A7F">
            <w:pPr>
              <w:rPr>
                <w:lang w:val="en-GB"/>
              </w:rPr>
            </w:pPr>
            <w:r w:rsidRPr="007C6662">
              <w:rPr>
                <w:lang w:val="en-GB"/>
              </w:rPr>
              <w:t>Locations</w:t>
            </w:r>
          </w:p>
        </w:tc>
        <w:tc>
          <w:tcPr>
            <w:tcW w:w="6254" w:type="dxa"/>
          </w:tcPr>
          <w:p w14:paraId="58CFD3A6" w14:textId="0A384E09" w:rsidR="00C37A7F" w:rsidRPr="007C6662" w:rsidRDefault="00431381" w:rsidP="00C37A7F">
            <w:pPr>
              <w:rPr>
                <w:lang w:val="en-GB"/>
              </w:rPr>
            </w:pPr>
            <w:r>
              <w:rPr>
                <w:lang w:val="en-GB"/>
              </w:rPr>
              <w:t>T-Train Website: My tickets/My tickets (filtered)</w:t>
            </w:r>
          </w:p>
        </w:tc>
      </w:tr>
      <w:tr w:rsidR="00697088" w:rsidRPr="007C6662" w14:paraId="26F9CBC2" w14:textId="77777777" w:rsidTr="00C37A7F">
        <w:tc>
          <w:tcPr>
            <w:tcW w:w="2268" w:type="dxa"/>
          </w:tcPr>
          <w:p w14:paraId="28791890" w14:textId="77777777" w:rsidR="00697088" w:rsidRPr="007C6662" w:rsidRDefault="00697088" w:rsidP="00697088">
            <w:pPr>
              <w:rPr>
                <w:lang w:val="en-GB"/>
              </w:rPr>
            </w:pPr>
            <w:r w:rsidRPr="007C6662">
              <w:rPr>
                <w:lang w:val="en-GB"/>
              </w:rPr>
              <w:t xml:space="preserve">Primary pathway </w:t>
            </w:r>
          </w:p>
        </w:tc>
        <w:tc>
          <w:tcPr>
            <w:tcW w:w="6254" w:type="dxa"/>
          </w:tcPr>
          <w:p w14:paraId="48B01A9D" w14:textId="53406C52" w:rsidR="00697088" w:rsidRPr="007C6662" w:rsidRDefault="00697088" w:rsidP="00697088">
            <w:pPr>
              <w:rPr>
                <w:lang w:val="en-GB"/>
              </w:rPr>
            </w:pPr>
            <w:r>
              <w:rPr>
                <w:lang w:val="en-GB"/>
              </w:rPr>
              <w:t xml:space="preserve">Once a list of all </w:t>
            </w:r>
            <w:r w:rsidR="00F422A5">
              <w:rPr>
                <w:lang w:val="en-GB"/>
              </w:rPr>
              <w:t>tickets</w:t>
            </w:r>
            <w:r>
              <w:rPr>
                <w:lang w:val="en-GB"/>
              </w:rPr>
              <w:t xml:space="preserve"> is brought up, certain filters will be shown on top of the screen to use. Once decided on which filters to use, the user presses the button to “Filter List”. All results are then filtered and displayed on screen. </w:t>
            </w:r>
          </w:p>
        </w:tc>
      </w:tr>
      <w:tr w:rsidR="00697088" w:rsidRPr="007C6662" w14:paraId="19B06E17" w14:textId="77777777" w:rsidTr="00C37A7F">
        <w:tc>
          <w:tcPr>
            <w:tcW w:w="2268" w:type="dxa"/>
          </w:tcPr>
          <w:p w14:paraId="580A9955" w14:textId="77777777" w:rsidR="00697088" w:rsidRPr="007C6662" w:rsidRDefault="00697088" w:rsidP="00697088">
            <w:pPr>
              <w:rPr>
                <w:lang w:val="en-GB"/>
              </w:rPr>
            </w:pPr>
            <w:r w:rsidRPr="007C6662">
              <w:rPr>
                <w:lang w:val="en-GB"/>
              </w:rPr>
              <w:t xml:space="preserve">Alternate pathways </w:t>
            </w:r>
          </w:p>
        </w:tc>
        <w:tc>
          <w:tcPr>
            <w:tcW w:w="6254" w:type="dxa"/>
          </w:tcPr>
          <w:p w14:paraId="573B5172" w14:textId="14FD7BBB" w:rsidR="00697088" w:rsidRPr="007C6662" w:rsidRDefault="00BF34EC" w:rsidP="00697088">
            <w:pPr>
              <w:rPr>
                <w:lang w:val="en-GB"/>
              </w:rPr>
            </w:pPr>
            <w:r w:rsidRPr="00BF34EC">
              <w:rPr>
                <w:lang w:val="en-GB"/>
              </w:rPr>
              <w:t xml:space="preserve">The user selects an invalid filter (such as </w:t>
            </w:r>
            <w:r>
              <w:rPr>
                <w:lang w:val="en-GB"/>
              </w:rPr>
              <w:t>ticket start and end location being the same</w:t>
            </w:r>
            <w:r w:rsidRPr="00BF34EC">
              <w:rPr>
                <w:lang w:val="en-GB"/>
              </w:rPr>
              <w:t>) and the filter is not applied, presenting the user with an error message.</w:t>
            </w:r>
          </w:p>
        </w:tc>
      </w:tr>
      <w:tr w:rsidR="00697088" w:rsidRPr="007C6662" w14:paraId="2DA14CEA" w14:textId="77777777" w:rsidTr="00C37A7F">
        <w:tc>
          <w:tcPr>
            <w:tcW w:w="2268" w:type="dxa"/>
          </w:tcPr>
          <w:p w14:paraId="207C1C82" w14:textId="77777777" w:rsidR="00697088" w:rsidRPr="007C6662" w:rsidRDefault="00697088" w:rsidP="00697088">
            <w:pPr>
              <w:rPr>
                <w:lang w:val="en-GB"/>
              </w:rPr>
            </w:pPr>
            <w:r w:rsidRPr="007C6662">
              <w:rPr>
                <w:lang w:val="en-GB"/>
              </w:rPr>
              <w:t xml:space="preserve">Exception pathways </w:t>
            </w:r>
          </w:p>
        </w:tc>
        <w:tc>
          <w:tcPr>
            <w:tcW w:w="6254" w:type="dxa"/>
          </w:tcPr>
          <w:p w14:paraId="545E6AE3" w14:textId="77777777" w:rsidR="00697088" w:rsidRPr="007C6662" w:rsidRDefault="00697088" w:rsidP="00697088">
            <w:pPr>
              <w:rPr>
                <w:lang w:val="en-GB"/>
              </w:rPr>
            </w:pPr>
            <w:r w:rsidRPr="007C6662">
              <w:rPr>
                <w:lang w:val="en-GB"/>
              </w:rPr>
              <w:t>Database connection fails</w:t>
            </w:r>
          </w:p>
          <w:p w14:paraId="45376121" w14:textId="77777777" w:rsidR="00697088" w:rsidRPr="007C6662" w:rsidRDefault="00697088" w:rsidP="00697088">
            <w:pPr>
              <w:rPr>
                <w:lang w:val="en-GB"/>
              </w:rPr>
            </w:pPr>
            <w:r>
              <w:rPr>
                <w:lang w:val="en-GB"/>
              </w:rPr>
              <w:t>Internet connection fails</w:t>
            </w:r>
          </w:p>
          <w:p w14:paraId="78960095" w14:textId="77777777" w:rsidR="00697088" w:rsidRPr="007C6662" w:rsidRDefault="00697088" w:rsidP="00697088">
            <w:pPr>
              <w:rPr>
                <w:lang w:val="en-GB"/>
              </w:rPr>
            </w:pPr>
            <w:r w:rsidRPr="007C6662">
              <w:rPr>
                <w:lang w:val="en-GB"/>
              </w:rPr>
              <w:t>Error displayed to the user advising of connection problem</w:t>
            </w:r>
          </w:p>
        </w:tc>
      </w:tr>
    </w:tbl>
    <w:p w14:paraId="679DD6FB" w14:textId="20107F5B" w:rsidR="00C37A7F" w:rsidRDefault="00C37A7F"/>
    <w:p w14:paraId="33F29170" w14:textId="7BC2452F" w:rsidR="00C37A7F" w:rsidRDefault="00C37A7F"/>
    <w:p w14:paraId="66E5118F" w14:textId="7CDF93F4" w:rsidR="00C37A7F" w:rsidRDefault="00C37A7F"/>
    <w:p w14:paraId="283C0542" w14:textId="21A27425" w:rsidR="00C37A7F" w:rsidRDefault="00C37A7F"/>
    <w:p w14:paraId="704E67A3" w14:textId="0AEABAE6" w:rsidR="00C37A7F" w:rsidRDefault="00C37A7F"/>
    <w:p w14:paraId="6A10C592" w14:textId="20785ED6"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1AA6A0BF" w14:textId="77777777" w:rsidTr="00C37A7F">
        <w:tc>
          <w:tcPr>
            <w:tcW w:w="2268" w:type="dxa"/>
          </w:tcPr>
          <w:p w14:paraId="21C2E3E0" w14:textId="77777777" w:rsidR="00C37A7F" w:rsidRPr="007C6662" w:rsidRDefault="00C37A7F" w:rsidP="00C37A7F">
            <w:pPr>
              <w:rPr>
                <w:lang w:val="en-GB"/>
              </w:rPr>
            </w:pPr>
            <w:r w:rsidRPr="007C6662">
              <w:rPr>
                <w:lang w:val="en-GB"/>
              </w:rPr>
              <w:t>Use Case Name</w:t>
            </w:r>
          </w:p>
        </w:tc>
        <w:tc>
          <w:tcPr>
            <w:tcW w:w="6254" w:type="dxa"/>
          </w:tcPr>
          <w:p w14:paraId="4CACC24B" w14:textId="733FB672" w:rsidR="00C37A7F" w:rsidRPr="007C6662" w:rsidRDefault="003A7687" w:rsidP="00C37A7F">
            <w:pPr>
              <w:rPr>
                <w:lang w:val="en-GB"/>
              </w:rPr>
            </w:pPr>
            <w:r>
              <w:rPr>
                <w:lang w:val="en-GB"/>
              </w:rPr>
              <w:t>Book ticket</w:t>
            </w:r>
          </w:p>
        </w:tc>
      </w:tr>
      <w:tr w:rsidR="00C37A7F" w:rsidRPr="007C6662" w14:paraId="4B36BB68" w14:textId="77777777" w:rsidTr="00C37A7F">
        <w:tc>
          <w:tcPr>
            <w:tcW w:w="2268" w:type="dxa"/>
          </w:tcPr>
          <w:p w14:paraId="05718FA4" w14:textId="77777777" w:rsidR="00C37A7F" w:rsidRPr="007C6662" w:rsidRDefault="00C37A7F" w:rsidP="00C37A7F">
            <w:pPr>
              <w:rPr>
                <w:lang w:val="en-GB"/>
              </w:rPr>
            </w:pPr>
            <w:r w:rsidRPr="007C6662">
              <w:rPr>
                <w:lang w:val="en-GB"/>
              </w:rPr>
              <w:t xml:space="preserve">Use Case Description </w:t>
            </w:r>
          </w:p>
        </w:tc>
        <w:tc>
          <w:tcPr>
            <w:tcW w:w="6254" w:type="dxa"/>
          </w:tcPr>
          <w:p w14:paraId="70A0284B" w14:textId="7CE8AD65" w:rsidR="00C37A7F" w:rsidRPr="007C6662" w:rsidRDefault="00671186" w:rsidP="00C37A7F">
            <w:pPr>
              <w:rPr>
                <w:lang w:val="en-GB"/>
              </w:rPr>
            </w:pPr>
            <w:r>
              <w:rPr>
                <w:lang w:val="en-GB"/>
              </w:rPr>
              <w:t>The system checks if there are enough tickets available and if so, adds one to the booking customer. Then redirects to make payment.</w:t>
            </w:r>
          </w:p>
        </w:tc>
      </w:tr>
      <w:tr w:rsidR="00C37A7F" w:rsidRPr="007C6662" w14:paraId="6E9E5D90" w14:textId="77777777" w:rsidTr="00C37A7F">
        <w:tc>
          <w:tcPr>
            <w:tcW w:w="2268" w:type="dxa"/>
          </w:tcPr>
          <w:p w14:paraId="0DC06FDB" w14:textId="77777777" w:rsidR="00C37A7F" w:rsidRPr="007C6662" w:rsidRDefault="00C37A7F" w:rsidP="00C37A7F">
            <w:pPr>
              <w:rPr>
                <w:lang w:val="en-GB"/>
              </w:rPr>
            </w:pPr>
            <w:r w:rsidRPr="007C6662">
              <w:rPr>
                <w:lang w:val="en-GB"/>
              </w:rPr>
              <w:lastRenderedPageBreak/>
              <w:t xml:space="preserve">Use Case Author(s) </w:t>
            </w:r>
          </w:p>
        </w:tc>
        <w:tc>
          <w:tcPr>
            <w:tcW w:w="6254" w:type="dxa"/>
          </w:tcPr>
          <w:p w14:paraId="2A8FEDB1" w14:textId="77777777" w:rsidR="00C37A7F" w:rsidRPr="007C6662" w:rsidRDefault="00C37A7F" w:rsidP="00C37A7F">
            <w:pPr>
              <w:rPr>
                <w:lang w:val="en-GB"/>
              </w:rPr>
            </w:pPr>
            <w:r>
              <w:rPr>
                <w:lang w:val="en-GB"/>
              </w:rPr>
              <w:t>Adam</w:t>
            </w:r>
          </w:p>
        </w:tc>
      </w:tr>
      <w:tr w:rsidR="00C37A7F" w:rsidRPr="007C6662" w14:paraId="18E82E6E" w14:textId="77777777" w:rsidTr="00C37A7F">
        <w:tc>
          <w:tcPr>
            <w:tcW w:w="2268" w:type="dxa"/>
          </w:tcPr>
          <w:p w14:paraId="4C785B57" w14:textId="77777777" w:rsidR="00C37A7F" w:rsidRPr="007C6662" w:rsidRDefault="00C37A7F" w:rsidP="00C37A7F">
            <w:pPr>
              <w:rPr>
                <w:lang w:val="en-GB"/>
              </w:rPr>
            </w:pPr>
            <w:r w:rsidRPr="007C6662">
              <w:rPr>
                <w:lang w:val="en-GB"/>
              </w:rPr>
              <w:t>Actor(s)</w:t>
            </w:r>
          </w:p>
        </w:tc>
        <w:tc>
          <w:tcPr>
            <w:tcW w:w="6254" w:type="dxa"/>
          </w:tcPr>
          <w:p w14:paraId="40550687" w14:textId="4B2DE82E" w:rsidR="00C37A7F" w:rsidRPr="007C6662" w:rsidRDefault="00D36830" w:rsidP="00C37A7F">
            <w:pPr>
              <w:rPr>
                <w:lang w:val="en-GB"/>
              </w:rPr>
            </w:pPr>
            <w:r>
              <w:rPr>
                <w:lang w:val="en-GB"/>
              </w:rPr>
              <w:t>Customer</w:t>
            </w:r>
          </w:p>
        </w:tc>
      </w:tr>
      <w:tr w:rsidR="00C37A7F" w:rsidRPr="007C6662" w14:paraId="7ADB92A8" w14:textId="77777777" w:rsidTr="00C37A7F">
        <w:tc>
          <w:tcPr>
            <w:tcW w:w="2268" w:type="dxa"/>
          </w:tcPr>
          <w:p w14:paraId="1E49ED15" w14:textId="77777777" w:rsidR="00C37A7F" w:rsidRPr="007C6662" w:rsidRDefault="00C37A7F" w:rsidP="00C37A7F">
            <w:pPr>
              <w:rPr>
                <w:lang w:val="en-GB"/>
              </w:rPr>
            </w:pPr>
            <w:r w:rsidRPr="007C6662">
              <w:rPr>
                <w:lang w:val="en-GB"/>
              </w:rPr>
              <w:t>Locations</w:t>
            </w:r>
          </w:p>
        </w:tc>
        <w:tc>
          <w:tcPr>
            <w:tcW w:w="6254" w:type="dxa"/>
          </w:tcPr>
          <w:p w14:paraId="1518FE2C" w14:textId="780A7078" w:rsidR="00C37A7F" w:rsidRPr="007C6662" w:rsidRDefault="000C5946" w:rsidP="00C37A7F">
            <w:pPr>
              <w:rPr>
                <w:lang w:val="en-GB"/>
              </w:rPr>
            </w:pPr>
            <w:r>
              <w:rPr>
                <w:lang w:val="en-GB"/>
              </w:rPr>
              <w:t>T-Train Website: Particular connection screen</w:t>
            </w:r>
          </w:p>
        </w:tc>
      </w:tr>
      <w:tr w:rsidR="00C37A7F" w:rsidRPr="007C6662" w14:paraId="672805E3" w14:textId="77777777" w:rsidTr="00C37A7F">
        <w:tc>
          <w:tcPr>
            <w:tcW w:w="2268" w:type="dxa"/>
          </w:tcPr>
          <w:p w14:paraId="54962B78" w14:textId="77777777" w:rsidR="00C37A7F" w:rsidRPr="007C6662" w:rsidRDefault="00C37A7F" w:rsidP="00C37A7F">
            <w:pPr>
              <w:rPr>
                <w:lang w:val="en-GB"/>
              </w:rPr>
            </w:pPr>
            <w:r w:rsidRPr="007C6662">
              <w:rPr>
                <w:lang w:val="en-GB"/>
              </w:rPr>
              <w:t xml:space="preserve">Primary pathway </w:t>
            </w:r>
          </w:p>
        </w:tc>
        <w:tc>
          <w:tcPr>
            <w:tcW w:w="6254" w:type="dxa"/>
          </w:tcPr>
          <w:p w14:paraId="200E7EED" w14:textId="29443ED6" w:rsidR="00C37A7F" w:rsidRPr="007C6662" w:rsidRDefault="00BD7415" w:rsidP="00C37A7F">
            <w:pPr>
              <w:rPr>
                <w:lang w:val="en-GB"/>
              </w:rPr>
            </w:pPr>
            <w:r>
              <w:rPr>
                <w:lang w:val="en-GB"/>
              </w:rPr>
              <w:t>To book a ticket the user must first find a connection that they are interested in. then press a large green button that says “Book ticket” and then make a payment for the ticket.</w:t>
            </w:r>
          </w:p>
        </w:tc>
      </w:tr>
      <w:tr w:rsidR="00C37A7F" w:rsidRPr="007C6662" w14:paraId="07C451EF" w14:textId="77777777" w:rsidTr="00C37A7F">
        <w:tc>
          <w:tcPr>
            <w:tcW w:w="2268" w:type="dxa"/>
          </w:tcPr>
          <w:p w14:paraId="0576D3B9" w14:textId="77777777" w:rsidR="00C37A7F" w:rsidRPr="007C6662" w:rsidRDefault="00C37A7F" w:rsidP="00C37A7F">
            <w:pPr>
              <w:rPr>
                <w:lang w:val="en-GB"/>
              </w:rPr>
            </w:pPr>
            <w:r w:rsidRPr="007C6662">
              <w:rPr>
                <w:lang w:val="en-GB"/>
              </w:rPr>
              <w:t xml:space="preserve">Alternate pathways </w:t>
            </w:r>
          </w:p>
        </w:tc>
        <w:tc>
          <w:tcPr>
            <w:tcW w:w="6254" w:type="dxa"/>
          </w:tcPr>
          <w:p w14:paraId="3AA51628" w14:textId="521C5F4A" w:rsidR="00C37A7F" w:rsidRDefault="00C37A7F" w:rsidP="00C37A7F">
            <w:pPr>
              <w:rPr>
                <w:lang w:val="en-GB"/>
              </w:rPr>
            </w:pPr>
          </w:p>
          <w:p w14:paraId="6A4FCDFA" w14:textId="77777777" w:rsidR="00C37A7F" w:rsidRDefault="00C37A7F" w:rsidP="00C37A7F">
            <w:pPr>
              <w:rPr>
                <w:lang w:val="en-GB"/>
              </w:rPr>
            </w:pPr>
          </w:p>
          <w:p w14:paraId="129DDAAC" w14:textId="7C54335B" w:rsidR="00C37A7F" w:rsidRDefault="00C37A7F" w:rsidP="00C37A7F">
            <w:pPr>
              <w:rPr>
                <w:lang w:val="en-GB"/>
              </w:rPr>
            </w:pPr>
          </w:p>
          <w:p w14:paraId="4CDAACB5" w14:textId="77777777" w:rsidR="00C37A7F" w:rsidRDefault="00C37A7F" w:rsidP="00C37A7F">
            <w:pPr>
              <w:rPr>
                <w:lang w:val="en-GB"/>
              </w:rPr>
            </w:pPr>
          </w:p>
          <w:p w14:paraId="7C208CBE" w14:textId="6BB97835" w:rsidR="00C37A7F" w:rsidRPr="007C6662" w:rsidRDefault="00C37A7F" w:rsidP="00C37A7F">
            <w:pPr>
              <w:rPr>
                <w:lang w:val="en-GB"/>
              </w:rPr>
            </w:pPr>
          </w:p>
        </w:tc>
      </w:tr>
      <w:tr w:rsidR="00C37A7F" w:rsidRPr="007C6662" w14:paraId="792ECB2F" w14:textId="77777777" w:rsidTr="00C37A7F">
        <w:tc>
          <w:tcPr>
            <w:tcW w:w="2268" w:type="dxa"/>
          </w:tcPr>
          <w:p w14:paraId="1187E983" w14:textId="77777777" w:rsidR="00C37A7F" w:rsidRPr="007C6662" w:rsidRDefault="00C37A7F" w:rsidP="00C37A7F">
            <w:pPr>
              <w:rPr>
                <w:lang w:val="en-GB"/>
              </w:rPr>
            </w:pPr>
            <w:r w:rsidRPr="007C6662">
              <w:rPr>
                <w:lang w:val="en-GB"/>
              </w:rPr>
              <w:t xml:space="preserve">Exception pathways </w:t>
            </w:r>
          </w:p>
        </w:tc>
        <w:tc>
          <w:tcPr>
            <w:tcW w:w="6254" w:type="dxa"/>
          </w:tcPr>
          <w:p w14:paraId="2615F619" w14:textId="77777777" w:rsidR="00C37A7F" w:rsidRPr="007C6662" w:rsidRDefault="00C37A7F" w:rsidP="00C37A7F">
            <w:pPr>
              <w:rPr>
                <w:lang w:val="en-GB"/>
              </w:rPr>
            </w:pPr>
            <w:r w:rsidRPr="007C6662">
              <w:rPr>
                <w:lang w:val="en-GB"/>
              </w:rPr>
              <w:t>Database connection fails</w:t>
            </w:r>
          </w:p>
          <w:p w14:paraId="338ED6B4" w14:textId="77777777" w:rsidR="00C37A7F" w:rsidRPr="007C6662" w:rsidRDefault="00C37A7F" w:rsidP="00C37A7F">
            <w:pPr>
              <w:rPr>
                <w:lang w:val="en-GB"/>
              </w:rPr>
            </w:pPr>
            <w:r>
              <w:rPr>
                <w:lang w:val="en-GB"/>
              </w:rPr>
              <w:t>Internet connection fails</w:t>
            </w:r>
          </w:p>
          <w:p w14:paraId="09CF8505" w14:textId="77777777" w:rsidR="00C37A7F" w:rsidRPr="007C6662" w:rsidRDefault="00C37A7F" w:rsidP="00C37A7F">
            <w:pPr>
              <w:rPr>
                <w:lang w:val="en-GB"/>
              </w:rPr>
            </w:pPr>
            <w:r w:rsidRPr="007C6662">
              <w:rPr>
                <w:lang w:val="en-GB"/>
              </w:rPr>
              <w:t>Error displayed to the user advising of connection problem</w:t>
            </w:r>
          </w:p>
        </w:tc>
      </w:tr>
    </w:tbl>
    <w:p w14:paraId="44DB07B1" w14:textId="1335B706" w:rsidR="00C37A7F" w:rsidRDefault="00C37A7F"/>
    <w:p w14:paraId="0EBB18DB" w14:textId="3AB53B76" w:rsidR="00C37A7F" w:rsidRDefault="00C37A7F"/>
    <w:p w14:paraId="55B6F6A8" w14:textId="67216E3C" w:rsidR="00C37A7F" w:rsidRDefault="00C37A7F"/>
    <w:p w14:paraId="088EE086" w14:textId="6C48174B" w:rsidR="00C37A7F" w:rsidRDefault="00C37A7F"/>
    <w:p w14:paraId="24B2954E" w14:textId="72168AF4" w:rsidR="00C37A7F" w:rsidRDefault="00C37A7F"/>
    <w:p w14:paraId="65DDA6A1" w14:textId="034E4F3A"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4C170598" w14:textId="77777777" w:rsidTr="00C37A7F">
        <w:tc>
          <w:tcPr>
            <w:tcW w:w="2268" w:type="dxa"/>
          </w:tcPr>
          <w:p w14:paraId="75AB68C4" w14:textId="77777777" w:rsidR="00C37A7F" w:rsidRPr="007C6662" w:rsidRDefault="00C37A7F" w:rsidP="00C37A7F">
            <w:pPr>
              <w:rPr>
                <w:lang w:val="en-GB"/>
              </w:rPr>
            </w:pPr>
            <w:r w:rsidRPr="007C6662">
              <w:rPr>
                <w:lang w:val="en-GB"/>
              </w:rPr>
              <w:t>Use Case Name</w:t>
            </w:r>
          </w:p>
        </w:tc>
        <w:tc>
          <w:tcPr>
            <w:tcW w:w="6254" w:type="dxa"/>
          </w:tcPr>
          <w:p w14:paraId="4BDF2EE6" w14:textId="51A70494" w:rsidR="00C37A7F" w:rsidRPr="007C6662" w:rsidRDefault="003A7687" w:rsidP="00C37A7F">
            <w:pPr>
              <w:rPr>
                <w:lang w:val="en-GB"/>
              </w:rPr>
            </w:pPr>
            <w:r>
              <w:rPr>
                <w:lang w:val="en-GB"/>
              </w:rPr>
              <w:t>Reissue ticket</w:t>
            </w:r>
          </w:p>
        </w:tc>
      </w:tr>
      <w:tr w:rsidR="00C37A7F" w:rsidRPr="007C6662" w14:paraId="557EC3B5" w14:textId="77777777" w:rsidTr="00C37A7F">
        <w:tc>
          <w:tcPr>
            <w:tcW w:w="2268" w:type="dxa"/>
          </w:tcPr>
          <w:p w14:paraId="2A3E8278" w14:textId="77777777" w:rsidR="00C37A7F" w:rsidRPr="007C6662" w:rsidRDefault="00C37A7F" w:rsidP="00C37A7F">
            <w:pPr>
              <w:rPr>
                <w:lang w:val="en-GB"/>
              </w:rPr>
            </w:pPr>
            <w:r w:rsidRPr="007C6662">
              <w:rPr>
                <w:lang w:val="en-GB"/>
              </w:rPr>
              <w:t xml:space="preserve">Use Case Description </w:t>
            </w:r>
          </w:p>
        </w:tc>
        <w:tc>
          <w:tcPr>
            <w:tcW w:w="6254" w:type="dxa"/>
          </w:tcPr>
          <w:p w14:paraId="3B1FFECD" w14:textId="5585D3E3" w:rsidR="00C37A7F" w:rsidRPr="007C6662" w:rsidRDefault="00671186" w:rsidP="00C37A7F">
            <w:pPr>
              <w:rPr>
                <w:lang w:val="en-GB"/>
              </w:rPr>
            </w:pPr>
            <w:r>
              <w:rPr>
                <w:lang w:val="en-GB"/>
              </w:rPr>
              <w:t>A ticket is reissued which means a duplicate ticket is created with all of connection’s details put in it. The old tickets becomes inactive.</w:t>
            </w:r>
          </w:p>
        </w:tc>
      </w:tr>
      <w:tr w:rsidR="00C37A7F" w:rsidRPr="007C6662" w14:paraId="199BCD8E" w14:textId="77777777" w:rsidTr="00C37A7F">
        <w:tc>
          <w:tcPr>
            <w:tcW w:w="2268" w:type="dxa"/>
          </w:tcPr>
          <w:p w14:paraId="7B26CA4C" w14:textId="77777777" w:rsidR="00C37A7F" w:rsidRPr="007C6662" w:rsidRDefault="00C37A7F" w:rsidP="00C37A7F">
            <w:pPr>
              <w:rPr>
                <w:lang w:val="en-GB"/>
              </w:rPr>
            </w:pPr>
            <w:r w:rsidRPr="007C6662">
              <w:rPr>
                <w:lang w:val="en-GB"/>
              </w:rPr>
              <w:t xml:space="preserve">Use Case Author(s) </w:t>
            </w:r>
          </w:p>
        </w:tc>
        <w:tc>
          <w:tcPr>
            <w:tcW w:w="6254" w:type="dxa"/>
          </w:tcPr>
          <w:p w14:paraId="1A2BB3C2" w14:textId="77777777" w:rsidR="00C37A7F" w:rsidRPr="007C6662" w:rsidRDefault="00C37A7F" w:rsidP="00C37A7F">
            <w:pPr>
              <w:rPr>
                <w:lang w:val="en-GB"/>
              </w:rPr>
            </w:pPr>
            <w:r>
              <w:rPr>
                <w:lang w:val="en-GB"/>
              </w:rPr>
              <w:t>Adam</w:t>
            </w:r>
          </w:p>
        </w:tc>
      </w:tr>
      <w:tr w:rsidR="00C37A7F" w:rsidRPr="007C6662" w14:paraId="05D55DFE" w14:textId="77777777" w:rsidTr="00C37A7F">
        <w:tc>
          <w:tcPr>
            <w:tcW w:w="2268" w:type="dxa"/>
          </w:tcPr>
          <w:p w14:paraId="09297D48" w14:textId="77777777" w:rsidR="00C37A7F" w:rsidRPr="007C6662" w:rsidRDefault="00C37A7F" w:rsidP="00C37A7F">
            <w:pPr>
              <w:rPr>
                <w:lang w:val="en-GB"/>
              </w:rPr>
            </w:pPr>
            <w:r w:rsidRPr="007C6662">
              <w:rPr>
                <w:lang w:val="en-GB"/>
              </w:rPr>
              <w:t>Actor(s)</w:t>
            </w:r>
          </w:p>
        </w:tc>
        <w:tc>
          <w:tcPr>
            <w:tcW w:w="6254" w:type="dxa"/>
          </w:tcPr>
          <w:p w14:paraId="17B7EB94" w14:textId="627C04E7" w:rsidR="00C37A7F" w:rsidRPr="007C6662" w:rsidRDefault="00D36830" w:rsidP="00C37A7F">
            <w:pPr>
              <w:rPr>
                <w:lang w:val="en-GB"/>
              </w:rPr>
            </w:pPr>
            <w:r>
              <w:rPr>
                <w:lang w:val="en-GB"/>
              </w:rPr>
              <w:t>Customer</w:t>
            </w:r>
          </w:p>
        </w:tc>
      </w:tr>
      <w:tr w:rsidR="00C37A7F" w:rsidRPr="007C6662" w14:paraId="05FA4D50" w14:textId="77777777" w:rsidTr="00C37A7F">
        <w:tc>
          <w:tcPr>
            <w:tcW w:w="2268" w:type="dxa"/>
          </w:tcPr>
          <w:p w14:paraId="658388DA" w14:textId="77777777" w:rsidR="00C37A7F" w:rsidRPr="007C6662" w:rsidRDefault="00C37A7F" w:rsidP="00C37A7F">
            <w:pPr>
              <w:rPr>
                <w:lang w:val="en-GB"/>
              </w:rPr>
            </w:pPr>
            <w:r w:rsidRPr="007C6662">
              <w:rPr>
                <w:lang w:val="en-GB"/>
              </w:rPr>
              <w:t>Locations</w:t>
            </w:r>
          </w:p>
        </w:tc>
        <w:tc>
          <w:tcPr>
            <w:tcW w:w="6254" w:type="dxa"/>
          </w:tcPr>
          <w:p w14:paraId="0225FA27" w14:textId="318C2286" w:rsidR="00C37A7F" w:rsidRPr="007C6662" w:rsidRDefault="000C5946" w:rsidP="00C37A7F">
            <w:pPr>
              <w:rPr>
                <w:lang w:val="en-GB"/>
              </w:rPr>
            </w:pPr>
            <w:r>
              <w:rPr>
                <w:lang w:val="en-GB"/>
              </w:rPr>
              <w:t>T-Train Website: Particular ticket screen</w:t>
            </w:r>
          </w:p>
        </w:tc>
      </w:tr>
      <w:tr w:rsidR="00C37A7F" w:rsidRPr="007C6662" w14:paraId="2CAEC80E" w14:textId="77777777" w:rsidTr="00C37A7F">
        <w:tc>
          <w:tcPr>
            <w:tcW w:w="2268" w:type="dxa"/>
          </w:tcPr>
          <w:p w14:paraId="6E74B0CE" w14:textId="77777777" w:rsidR="00C37A7F" w:rsidRPr="007C6662" w:rsidRDefault="00C37A7F" w:rsidP="00C37A7F">
            <w:pPr>
              <w:rPr>
                <w:lang w:val="en-GB"/>
              </w:rPr>
            </w:pPr>
            <w:r w:rsidRPr="007C6662">
              <w:rPr>
                <w:lang w:val="en-GB"/>
              </w:rPr>
              <w:lastRenderedPageBreak/>
              <w:t xml:space="preserve">Primary pathway </w:t>
            </w:r>
          </w:p>
        </w:tc>
        <w:tc>
          <w:tcPr>
            <w:tcW w:w="6254" w:type="dxa"/>
          </w:tcPr>
          <w:p w14:paraId="0DAFCF42" w14:textId="027121CB" w:rsidR="00C37A7F" w:rsidRPr="007C6662" w:rsidRDefault="004D6015" w:rsidP="00C37A7F">
            <w:pPr>
              <w:rPr>
                <w:lang w:val="en-GB"/>
              </w:rPr>
            </w:pPr>
            <w:r>
              <w:rPr>
                <w:lang w:val="en-GB"/>
              </w:rPr>
              <w:t xml:space="preserve">To reissue the ticket, the user must first find their ticket. Next, they </w:t>
            </w:r>
            <w:r w:rsidR="00075A63">
              <w:rPr>
                <w:lang w:val="en-GB"/>
              </w:rPr>
              <w:t>press a large button that says “Reissue ticket”. The operation commences immediately.</w:t>
            </w:r>
          </w:p>
        </w:tc>
      </w:tr>
      <w:tr w:rsidR="00C37A7F" w:rsidRPr="007C6662" w14:paraId="60CB0E62" w14:textId="77777777" w:rsidTr="00C37A7F">
        <w:tc>
          <w:tcPr>
            <w:tcW w:w="2268" w:type="dxa"/>
          </w:tcPr>
          <w:p w14:paraId="483D99F3" w14:textId="77777777" w:rsidR="00C37A7F" w:rsidRPr="007C6662" w:rsidRDefault="00C37A7F" w:rsidP="00C37A7F">
            <w:pPr>
              <w:rPr>
                <w:lang w:val="en-GB"/>
              </w:rPr>
            </w:pPr>
            <w:r w:rsidRPr="007C6662">
              <w:rPr>
                <w:lang w:val="en-GB"/>
              </w:rPr>
              <w:t xml:space="preserve">Alternate pathways </w:t>
            </w:r>
          </w:p>
        </w:tc>
        <w:tc>
          <w:tcPr>
            <w:tcW w:w="6254" w:type="dxa"/>
          </w:tcPr>
          <w:p w14:paraId="7E47E972" w14:textId="25807C0A" w:rsidR="00C37A7F" w:rsidRDefault="00C37A7F" w:rsidP="00C37A7F">
            <w:pPr>
              <w:rPr>
                <w:lang w:val="en-GB"/>
              </w:rPr>
            </w:pPr>
          </w:p>
          <w:p w14:paraId="27D3C961" w14:textId="77777777" w:rsidR="00C37A7F" w:rsidRDefault="00C37A7F" w:rsidP="00C37A7F">
            <w:pPr>
              <w:rPr>
                <w:lang w:val="en-GB"/>
              </w:rPr>
            </w:pPr>
          </w:p>
          <w:p w14:paraId="02E15799" w14:textId="710608A2" w:rsidR="00C37A7F" w:rsidRDefault="00C37A7F" w:rsidP="00C37A7F">
            <w:pPr>
              <w:rPr>
                <w:lang w:val="en-GB"/>
              </w:rPr>
            </w:pPr>
          </w:p>
          <w:p w14:paraId="19EA3564" w14:textId="77777777" w:rsidR="00C37A7F" w:rsidRDefault="00C37A7F" w:rsidP="00C37A7F">
            <w:pPr>
              <w:rPr>
                <w:lang w:val="en-GB"/>
              </w:rPr>
            </w:pPr>
          </w:p>
          <w:p w14:paraId="490F08A2" w14:textId="45457992" w:rsidR="00C37A7F" w:rsidRPr="007C6662" w:rsidRDefault="00C37A7F" w:rsidP="00C37A7F">
            <w:pPr>
              <w:rPr>
                <w:lang w:val="en-GB"/>
              </w:rPr>
            </w:pPr>
          </w:p>
        </w:tc>
      </w:tr>
      <w:tr w:rsidR="00C37A7F" w:rsidRPr="007C6662" w14:paraId="6B5ED9C1" w14:textId="77777777" w:rsidTr="00C37A7F">
        <w:tc>
          <w:tcPr>
            <w:tcW w:w="2268" w:type="dxa"/>
          </w:tcPr>
          <w:p w14:paraId="68F3B624" w14:textId="77777777" w:rsidR="00C37A7F" w:rsidRPr="007C6662" w:rsidRDefault="00C37A7F" w:rsidP="00C37A7F">
            <w:pPr>
              <w:rPr>
                <w:lang w:val="en-GB"/>
              </w:rPr>
            </w:pPr>
            <w:r w:rsidRPr="007C6662">
              <w:rPr>
                <w:lang w:val="en-GB"/>
              </w:rPr>
              <w:t xml:space="preserve">Exception pathways </w:t>
            </w:r>
          </w:p>
        </w:tc>
        <w:tc>
          <w:tcPr>
            <w:tcW w:w="6254" w:type="dxa"/>
          </w:tcPr>
          <w:p w14:paraId="689F7C89" w14:textId="77777777" w:rsidR="00C37A7F" w:rsidRPr="007C6662" w:rsidRDefault="00C37A7F" w:rsidP="00C37A7F">
            <w:pPr>
              <w:rPr>
                <w:lang w:val="en-GB"/>
              </w:rPr>
            </w:pPr>
            <w:r w:rsidRPr="007C6662">
              <w:rPr>
                <w:lang w:val="en-GB"/>
              </w:rPr>
              <w:t>Database connection fails</w:t>
            </w:r>
          </w:p>
          <w:p w14:paraId="49797E78" w14:textId="77777777" w:rsidR="00C37A7F" w:rsidRPr="007C6662" w:rsidRDefault="00C37A7F" w:rsidP="00C37A7F">
            <w:pPr>
              <w:rPr>
                <w:lang w:val="en-GB"/>
              </w:rPr>
            </w:pPr>
            <w:r>
              <w:rPr>
                <w:lang w:val="en-GB"/>
              </w:rPr>
              <w:t>Internet connection fails</w:t>
            </w:r>
          </w:p>
          <w:p w14:paraId="54F58E3F" w14:textId="77777777" w:rsidR="00C37A7F" w:rsidRPr="007C6662" w:rsidRDefault="00C37A7F" w:rsidP="00C37A7F">
            <w:pPr>
              <w:rPr>
                <w:lang w:val="en-GB"/>
              </w:rPr>
            </w:pPr>
            <w:r w:rsidRPr="007C6662">
              <w:rPr>
                <w:lang w:val="en-GB"/>
              </w:rPr>
              <w:t>Error displayed to the user advising of connection problem</w:t>
            </w:r>
          </w:p>
        </w:tc>
      </w:tr>
    </w:tbl>
    <w:p w14:paraId="6E420449" w14:textId="30D4BD45" w:rsidR="00C37A7F" w:rsidRDefault="00C37A7F"/>
    <w:p w14:paraId="6C6DD927" w14:textId="4D30AC3F" w:rsidR="00C37A7F" w:rsidRDefault="00C37A7F"/>
    <w:p w14:paraId="5F4CC91F" w14:textId="1FCC9B1B" w:rsidR="00C37A7F" w:rsidRDefault="00C37A7F"/>
    <w:p w14:paraId="0767236B" w14:textId="1AC673B9" w:rsidR="00C37A7F" w:rsidRDefault="00C37A7F"/>
    <w:p w14:paraId="4A524E5B" w14:textId="5294E435" w:rsidR="00C37A7F" w:rsidRDefault="00C37A7F"/>
    <w:p w14:paraId="3503955A" w14:textId="65857E33"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10EDE464" w14:textId="77777777" w:rsidTr="00C37A7F">
        <w:tc>
          <w:tcPr>
            <w:tcW w:w="2268" w:type="dxa"/>
          </w:tcPr>
          <w:p w14:paraId="47915CB6" w14:textId="77777777" w:rsidR="00C37A7F" w:rsidRPr="007C6662" w:rsidRDefault="00C37A7F" w:rsidP="00C37A7F">
            <w:pPr>
              <w:rPr>
                <w:lang w:val="en-GB"/>
              </w:rPr>
            </w:pPr>
            <w:r w:rsidRPr="007C6662">
              <w:rPr>
                <w:lang w:val="en-GB"/>
              </w:rPr>
              <w:t>Use Case Name</w:t>
            </w:r>
          </w:p>
        </w:tc>
        <w:tc>
          <w:tcPr>
            <w:tcW w:w="6254" w:type="dxa"/>
          </w:tcPr>
          <w:p w14:paraId="2E9E7B53" w14:textId="3061939E" w:rsidR="00C37A7F" w:rsidRPr="007C6662" w:rsidRDefault="003A7687" w:rsidP="00C37A7F">
            <w:pPr>
              <w:rPr>
                <w:lang w:val="en-GB"/>
              </w:rPr>
            </w:pPr>
            <w:r>
              <w:rPr>
                <w:lang w:val="en-GB"/>
              </w:rPr>
              <w:t>Refund ticket</w:t>
            </w:r>
          </w:p>
        </w:tc>
      </w:tr>
      <w:tr w:rsidR="00C37A7F" w:rsidRPr="007C6662" w14:paraId="2BB960CD" w14:textId="77777777" w:rsidTr="00C37A7F">
        <w:tc>
          <w:tcPr>
            <w:tcW w:w="2268" w:type="dxa"/>
          </w:tcPr>
          <w:p w14:paraId="115F7D83" w14:textId="77777777" w:rsidR="00C37A7F" w:rsidRPr="007C6662" w:rsidRDefault="00C37A7F" w:rsidP="00C37A7F">
            <w:pPr>
              <w:rPr>
                <w:lang w:val="en-GB"/>
              </w:rPr>
            </w:pPr>
            <w:r w:rsidRPr="007C6662">
              <w:rPr>
                <w:lang w:val="en-GB"/>
              </w:rPr>
              <w:t xml:space="preserve">Use Case Description </w:t>
            </w:r>
          </w:p>
        </w:tc>
        <w:tc>
          <w:tcPr>
            <w:tcW w:w="6254" w:type="dxa"/>
          </w:tcPr>
          <w:p w14:paraId="175ED260" w14:textId="387781D6" w:rsidR="00C37A7F" w:rsidRPr="007C6662" w:rsidRDefault="00671186" w:rsidP="00C37A7F">
            <w:pPr>
              <w:rPr>
                <w:lang w:val="en-GB"/>
              </w:rPr>
            </w:pPr>
            <w:r>
              <w:rPr>
                <w:lang w:val="en-GB"/>
              </w:rPr>
              <w:t>The ticket is refunded. The customer will receive their money back and the ticket will be once again available for purchase.</w:t>
            </w:r>
          </w:p>
        </w:tc>
      </w:tr>
      <w:tr w:rsidR="00C37A7F" w:rsidRPr="007C6662" w14:paraId="3A0A4E94" w14:textId="77777777" w:rsidTr="00C37A7F">
        <w:tc>
          <w:tcPr>
            <w:tcW w:w="2268" w:type="dxa"/>
          </w:tcPr>
          <w:p w14:paraId="01C36D98" w14:textId="77777777" w:rsidR="00C37A7F" w:rsidRPr="007C6662" w:rsidRDefault="00C37A7F" w:rsidP="00C37A7F">
            <w:pPr>
              <w:rPr>
                <w:lang w:val="en-GB"/>
              </w:rPr>
            </w:pPr>
            <w:r w:rsidRPr="007C6662">
              <w:rPr>
                <w:lang w:val="en-GB"/>
              </w:rPr>
              <w:t xml:space="preserve">Use Case Author(s) </w:t>
            </w:r>
          </w:p>
        </w:tc>
        <w:tc>
          <w:tcPr>
            <w:tcW w:w="6254" w:type="dxa"/>
          </w:tcPr>
          <w:p w14:paraId="415020E2" w14:textId="77777777" w:rsidR="00C37A7F" w:rsidRPr="007C6662" w:rsidRDefault="00C37A7F" w:rsidP="00C37A7F">
            <w:pPr>
              <w:rPr>
                <w:lang w:val="en-GB"/>
              </w:rPr>
            </w:pPr>
            <w:r>
              <w:rPr>
                <w:lang w:val="en-GB"/>
              </w:rPr>
              <w:t>Adam</w:t>
            </w:r>
          </w:p>
        </w:tc>
      </w:tr>
      <w:tr w:rsidR="00C37A7F" w:rsidRPr="007C6662" w14:paraId="76E60E64" w14:textId="77777777" w:rsidTr="00C37A7F">
        <w:tc>
          <w:tcPr>
            <w:tcW w:w="2268" w:type="dxa"/>
          </w:tcPr>
          <w:p w14:paraId="38755164" w14:textId="77777777" w:rsidR="00C37A7F" w:rsidRPr="007C6662" w:rsidRDefault="00C37A7F" w:rsidP="00C37A7F">
            <w:pPr>
              <w:rPr>
                <w:lang w:val="en-GB"/>
              </w:rPr>
            </w:pPr>
            <w:r w:rsidRPr="007C6662">
              <w:rPr>
                <w:lang w:val="en-GB"/>
              </w:rPr>
              <w:t>Actor(s)</w:t>
            </w:r>
          </w:p>
        </w:tc>
        <w:tc>
          <w:tcPr>
            <w:tcW w:w="6254" w:type="dxa"/>
          </w:tcPr>
          <w:p w14:paraId="07C04A10" w14:textId="6739CE11" w:rsidR="00C37A7F" w:rsidRPr="007C6662" w:rsidRDefault="00D36830" w:rsidP="00C37A7F">
            <w:pPr>
              <w:rPr>
                <w:lang w:val="en-GB"/>
              </w:rPr>
            </w:pPr>
            <w:r>
              <w:rPr>
                <w:lang w:val="en-GB"/>
              </w:rPr>
              <w:t>Customer</w:t>
            </w:r>
          </w:p>
        </w:tc>
      </w:tr>
      <w:tr w:rsidR="00C37A7F" w:rsidRPr="007C6662" w14:paraId="3401B7B3" w14:textId="77777777" w:rsidTr="00C37A7F">
        <w:tc>
          <w:tcPr>
            <w:tcW w:w="2268" w:type="dxa"/>
          </w:tcPr>
          <w:p w14:paraId="72C31693" w14:textId="77777777" w:rsidR="00C37A7F" w:rsidRPr="007C6662" w:rsidRDefault="00C37A7F" w:rsidP="00C37A7F">
            <w:pPr>
              <w:rPr>
                <w:lang w:val="en-GB"/>
              </w:rPr>
            </w:pPr>
            <w:r w:rsidRPr="007C6662">
              <w:rPr>
                <w:lang w:val="en-GB"/>
              </w:rPr>
              <w:t>Locations</w:t>
            </w:r>
          </w:p>
        </w:tc>
        <w:tc>
          <w:tcPr>
            <w:tcW w:w="6254" w:type="dxa"/>
          </w:tcPr>
          <w:p w14:paraId="4145F62B" w14:textId="6CC1C673" w:rsidR="00C37A7F" w:rsidRPr="007C6662" w:rsidRDefault="000C5946" w:rsidP="00C37A7F">
            <w:pPr>
              <w:rPr>
                <w:lang w:val="en-GB"/>
              </w:rPr>
            </w:pPr>
            <w:r>
              <w:rPr>
                <w:lang w:val="en-GB"/>
              </w:rPr>
              <w:t>T-Train Website: Particular ticket screen</w:t>
            </w:r>
          </w:p>
        </w:tc>
      </w:tr>
      <w:tr w:rsidR="00C37A7F" w:rsidRPr="007C6662" w14:paraId="4D7F416E" w14:textId="77777777" w:rsidTr="00C37A7F">
        <w:tc>
          <w:tcPr>
            <w:tcW w:w="2268" w:type="dxa"/>
          </w:tcPr>
          <w:p w14:paraId="40F10CF8" w14:textId="77777777" w:rsidR="00C37A7F" w:rsidRPr="007C6662" w:rsidRDefault="00C37A7F" w:rsidP="00C37A7F">
            <w:pPr>
              <w:rPr>
                <w:lang w:val="en-GB"/>
              </w:rPr>
            </w:pPr>
            <w:r w:rsidRPr="007C6662">
              <w:rPr>
                <w:lang w:val="en-GB"/>
              </w:rPr>
              <w:t xml:space="preserve">Primary pathway </w:t>
            </w:r>
          </w:p>
        </w:tc>
        <w:tc>
          <w:tcPr>
            <w:tcW w:w="6254" w:type="dxa"/>
          </w:tcPr>
          <w:p w14:paraId="7A8B4FBF" w14:textId="3D0E6806" w:rsidR="00C37A7F" w:rsidRPr="007C6662" w:rsidRDefault="004A4990" w:rsidP="00C37A7F">
            <w:pPr>
              <w:rPr>
                <w:lang w:val="en-GB"/>
              </w:rPr>
            </w:pPr>
            <w:r>
              <w:rPr>
                <w:lang w:val="en-GB"/>
              </w:rPr>
              <w:t>To refund the ticket, the user must first find their ticket. Next, they press a large button that says “Refund ticket”. The operation commences immediately. If the button is missing or is turned grey, the option is unavailable for this ticket.</w:t>
            </w:r>
          </w:p>
        </w:tc>
      </w:tr>
      <w:tr w:rsidR="00C37A7F" w:rsidRPr="007C6662" w14:paraId="4B853D95" w14:textId="77777777" w:rsidTr="00C37A7F">
        <w:tc>
          <w:tcPr>
            <w:tcW w:w="2268" w:type="dxa"/>
          </w:tcPr>
          <w:p w14:paraId="25FDFA4B" w14:textId="77777777" w:rsidR="00C37A7F" w:rsidRPr="007C6662" w:rsidRDefault="00C37A7F" w:rsidP="00C37A7F">
            <w:pPr>
              <w:rPr>
                <w:lang w:val="en-GB"/>
              </w:rPr>
            </w:pPr>
            <w:r w:rsidRPr="007C6662">
              <w:rPr>
                <w:lang w:val="en-GB"/>
              </w:rPr>
              <w:t xml:space="preserve">Alternate pathways </w:t>
            </w:r>
          </w:p>
        </w:tc>
        <w:tc>
          <w:tcPr>
            <w:tcW w:w="6254" w:type="dxa"/>
          </w:tcPr>
          <w:p w14:paraId="640C6B82" w14:textId="3CA21F1F" w:rsidR="00C37A7F" w:rsidRPr="007C6662" w:rsidRDefault="00C37A7F" w:rsidP="00C37A7F">
            <w:pPr>
              <w:rPr>
                <w:lang w:val="en-GB"/>
              </w:rPr>
            </w:pPr>
          </w:p>
        </w:tc>
      </w:tr>
      <w:tr w:rsidR="00C37A7F" w:rsidRPr="007C6662" w14:paraId="3932D5DD" w14:textId="77777777" w:rsidTr="00C37A7F">
        <w:tc>
          <w:tcPr>
            <w:tcW w:w="2268" w:type="dxa"/>
          </w:tcPr>
          <w:p w14:paraId="5198516C" w14:textId="77777777" w:rsidR="00C37A7F" w:rsidRPr="007C6662" w:rsidRDefault="00C37A7F" w:rsidP="00C37A7F">
            <w:pPr>
              <w:rPr>
                <w:lang w:val="en-GB"/>
              </w:rPr>
            </w:pPr>
            <w:r w:rsidRPr="007C6662">
              <w:rPr>
                <w:lang w:val="en-GB"/>
              </w:rPr>
              <w:lastRenderedPageBreak/>
              <w:t xml:space="preserve">Exception pathways </w:t>
            </w:r>
          </w:p>
        </w:tc>
        <w:tc>
          <w:tcPr>
            <w:tcW w:w="6254" w:type="dxa"/>
          </w:tcPr>
          <w:p w14:paraId="5B788356" w14:textId="77777777" w:rsidR="00C37A7F" w:rsidRPr="007C6662" w:rsidRDefault="00C37A7F" w:rsidP="00C37A7F">
            <w:pPr>
              <w:rPr>
                <w:lang w:val="en-GB"/>
              </w:rPr>
            </w:pPr>
            <w:r w:rsidRPr="007C6662">
              <w:rPr>
                <w:lang w:val="en-GB"/>
              </w:rPr>
              <w:t>Database connection fails</w:t>
            </w:r>
          </w:p>
          <w:p w14:paraId="395351AF" w14:textId="77777777" w:rsidR="00C37A7F" w:rsidRPr="007C6662" w:rsidRDefault="00C37A7F" w:rsidP="00C37A7F">
            <w:pPr>
              <w:rPr>
                <w:lang w:val="en-GB"/>
              </w:rPr>
            </w:pPr>
            <w:r>
              <w:rPr>
                <w:lang w:val="en-GB"/>
              </w:rPr>
              <w:t>Internet connection fails</w:t>
            </w:r>
          </w:p>
          <w:p w14:paraId="4C717F70" w14:textId="77777777" w:rsidR="00C37A7F" w:rsidRPr="007C6662" w:rsidRDefault="00C37A7F" w:rsidP="00C37A7F">
            <w:pPr>
              <w:rPr>
                <w:lang w:val="en-GB"/>
              </w:rPr>
            </w:pPr>
            <w:r w:rsidRPr="007C6662">
              <w:rPr>
                <w:lang w:val="en-GB"/>
              </w:rPr>
              <w:t>Error displayed to the user advising of connection problem</w:t>
            </w:r>
          </w:p>
        </w:tc>
      </w:tr>
    </w:tbl>
    <w:p w14:paraId="4D4768EE" w14:textId="6E434185" w:rsidR="00C37A7F" w:rsidRDefault="00C37A7F"/>
    <w:p w14:paraId="25357B09" w14:textId="0FBDDB85" w:rsidR="00C37A7F" w:rsidRDefault="00C37A7F"/>
    <w:p w14:paraId="019B293B" w14:textId="38895A7B" w:rsidR="00C37A7F" w:rsidRDefault="00C37A7F"/>
    <w:p w14:paraId="0860F44F" w14:textId="0A892E8E" w:rsidR="00C37A7F" w:rsidRDefault="00C37A7F"/>
    <w:p w14:paraId="4BCBA55F" w14:textId="5E9418A8" w:rsidR="00C37A7F" w:rsidRDefault="00C37A7F"/>
    <w:p w14:paraId="7282DB7D" w14:textId="212B5149"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47BC43B7" w14:textId="77777777" w:rsidTr="00C37A7F">
        <w:tc>
          <w:tcPr>
            <w:tcW w:w="2268" w:type="dxa"/>
          </w:tcPr>
          <w:p w14:paraId="6985DB69" w14:textId="77777777" w:rsidR="00C37A7F" w:rsidRPr="007C6662" w:rsidRDefault="00C37A7F" w:rsidP="00C37A7F">
            <w:pPr>
              <w:rPr>
                <w:lang w:val="en-GB"/>
              </w:rPr>
            </w:pPr>
            <w:r w:rsidRPr="007C6662">
              <w:rPr>
                <w:lang w:val="en-GB"/>
              </w:rPr>
              <w:t>Use Case Name</w:t>
            </w:r>
          </w:p>
        </w:tc>
        <w:tc>
          <w:tcPr>
            <w:tcW w:w="6254" w:type="dxa"/>
          </w:tcPr>
          <w:p w14:paraId="4F3F3AB6" w14:textId="7B37D1CE" w:rsidR="00C37A7F" w:rsidRPr="007C6662" w:rsidRDefault="003A7687" w:rsidP="00C37A7F">
            <w:pPr>
              <w:rPr>
                <w:lang w:val="en-GB"/>
              </w:rPr>
            </w:pPr>
            <w:r>
              <w:rPr>
                <w:lang w:val="en-GB"/>
              </w:rPr>
              <w:t>Cancel tickets</w:t>
            </w:r>
          </w:p>
        </w:tc>
      </w:tr>
      <w:tr w:rsidR="00C37A7F" w:rsidRPr="007C6662" w14:paraId="7A76DD70" w14:textId="77777777" w:rsidTr="00C37A7F">
        <w:tc>
          <w:tcPr>
            <w:tcW w:w="2268" w:type="dxa"/>
          </w:tcPr>
          <w:p w14:paraId="1C7E9707" w14:textId="77777777" w:rsidR="00C37A7F" w:rsidRPr="007C6662" w:rsidRDefault="00C37A7F" w:rsidP="00C37A7F">
            <w:pPr>
              <w:rPr>
                <w:lang w:val="en-GB"/>
              </w:rPr>
            </w:pPr>
            <w:r w:rsidRPr="007C6662">
              <w:rPr>
                <w:lang w:val="en-GB"/>
              </w:rPr>
              <w:t xml:space="preserve">Use Case Description </w:t>
            </w:r>
          </w:p>
        </w:tc>
        <w:tc>
          <w:tcPr>
            <w:tcW w:w="6254" w:type="dxa"/>
          </w:tcPr>
          <w:p w14:paraId="3F74AF53" w14:textId="40C9C5C2" w:rsidR="00C37A7F" w:rsidRPr="007C6662" w:rsidRDefault="00C37A7F" w:rsidP="00C37A7F">
            <w:pPr>
              <w:rPr>
                <w:lang w:val="en-GB"/>
              </w:rPr>
            </w:pPr>
            <w:r>
              <w:rPr>
                <w:lang w:val="en-GB"/>
              </w:rPr>
              <w:t xml:space="preserve">The </w:t>
            </w:r>
            <w:r w:rsidR="00671186">
              <w:rPr>
                <w:lang w:val="en-GB"/>
              </w:rPr>
              <w:t>tickets becomes cancelled which means it can no longer be accessed at all.</w:t>
            </w:r>
          </w:p>
        </w:tc>
      </w:tr>
      <w:tr w:rsidR="00C37A7F" w:rsidRPr="007C6662" w14:paraId="3849DDC7" w14:textId="77777777" w:rsidTr="00C37A7F">
        <w:tc>
          <w:tcPr>
            <w:tcW w:w="2268" w:type="dxa"/>
          </w:tcPr>
          <w:p w14:paraId="3D1A0D2B" w14:textId="77777777" w:rsidR="00C37A7F" w:rsidRPr="007C6662" w:rsidRDefault="00C37A7F" w:rsidP="00C37A7F">
            <w:pPr>
              <w:rPr>
                <w:lang w:val="en-GB"/>
              </w:rPr>
            </w:pPr>
            <w:r w:rsidRPr="007C6662">
              <w:rPr>
                <w:lang w:val="en-GB"/>
              </w:rPr>
              <w:t xml:space="preserve">Use Case Author(s) </w:t>
            </w:r>
          </w:p>
        </w:tc>
        <w:tc>
          <w:tcPr>
            <w:tcW w:w="6254" w:type="dxa"/>
          </w:tcPr>
          <w:p w14:paraId="2B7811A6" w14:textId="77777777" w:rsidR="00C37A7F" w:rsidRPr="007C6662" w:rsidRDefault="00C37A7F" w:rsidP="00C37A7F">
            <w:pPr>
              <w:rPr>
                <w:lang w:val="en-GB"/>
              </w:rPr>
            </w:pPr>
            <w:r>
              <w:rPr>
                <w:lang w:val="en-GB"/>
              </w:rPr>
              <w:t>Adam</w:t>
            </w:r>
          </w:p>
        </w:tc>
      </w:tr>
      <w:tr w:rsidR="00C37A7F" w:rsidRPr="007C6662" w14:paraId="4F6F7DFA" w14:textId="77777777" w:rsidTr="00C37A7F">
        <w:tc>
          <w:tcPr>
            <w:tcW w:w="2268" w:type="dxa"/>
          </w:tcPr>
          <w:p w14:paraId="04CDF848" w14:textId="77777777" w:rsidR="00C37A7F" w:rsidRPr="007C6662" w:rsidRDefault="00C37A7F" w:rsidP="00C37A7F">
            <w:pPr>
              <w:rPr>
                <w:lang w:val="en-GB"/>
              </w:rPr>
            </w:pPr>
            <w:r w:rsidRPr="007C6662">
              <w:rPr>
                <w:lang w:val="en-GB"/>
              </w:rPr>
              <w:t>Actor(s)</w:t>
            </w:r>
          </w:p>
        </w:tc>
        <w:tc>
          <w:tcPr>
            <w:tcW w:w="6254" w:type="dxa"/>
          </w:tcPr>
          <w:p w14:paraId="6CBAA597" w14:textId="57EF8DC3" w:rsidR="00C37A7F" w:rsidRPr="007C6662" w:rsidRDefault="00D36830" w:rsidP="00C37A7F">
            <w:pPr>
              <w:rPr>
                <w:lang w:val="en-GB"/>
              </w:rPr>
            </w:pPr>
            <w:r>
              <w:rPr>
                <w:lang w:val="en-GB"/>
              </w:rPr>
              <w:t>Staff</w:t>
            </w:r>
          </w:p>
        </w:tc>
      </w:tr>
      <w:tr w:rsidR="00C37A7F" w:rsidRPr="007C6662" w14:paraId="1E364172" w14:textId="77777777" w:rsidTr="00C37A7F">
        <w:tc>
          <w:tcPr>
            <w:tcW w:w="2268" w:type="dxa"/>
          </w:tcPr>
          <w:p w14:paraId="0340BDDC" w14:textId="77777777" w:rsidR="00C37A7F" w:rsidRPr="007C6662" w:rsidRDefault="00C37A7F" w:rsidP="00C37A7F">
            <w:pPr>
              <w:rPr>
                <w:lang w:val="en-GB"/>
              </w:rPr>
            </w:pPr>
            <w:r w:rsidRPr="007C6662">
              <w:rPr>
                <w:lang w:val="en-GB"/>
              </w:rPr>
              <w:t>Locations</w:t>
            </w:r>
          </w:p>
        </w:tc>
        <w:tc>
          <w:tcPr>
            <w:tcW w:w="6254" w:type="dxa"/>
          </w:tcPr>
          <w:p w14:paraId="65C052D2" w14:textId="3509BC79" w:rsidR="00C37A7F" w:rsidRPr="007C6662" w:rsidRDefault="000C5946" w:rsidP="00C37A7F">
            <w:pPr>
              <w:rPr>
                <w:lang w:val="en-GB"/>
              </w:rPr>
            </w:pPr>
            <w:r>
              <w:rPr>
                <w:lang w:val="en-GB"/>
              </w:rPr>
              <w:t>T-Train Website: Particular ticket screen</w:t>
            </w:r>
          </w:p>
        </w:tc>
      </w:tr>
      <w:tr w:rsidR="00C37A7F" w:rsidRPr="007C6662" w14:paraId="174D91A9" w14:textId="77777777" w:rsidTr="00C37A7F">
        <w:tc>
          <w:tcPr>
            <w:tcW w:w="2268" w:type="dxa"/>
          </w:tcPr>
          <w:p w14:paraId="22798643" w14:textId="77777777" w:rsidR="00C37A7F" w:rsidRPr="007C6662" w:rsidRDefault="00C37A7F" w:rsidP="00C37A7F">
            <w:pPr>
              <w:rPr>
                <w:lang w:val="en-GB"/>
              </w:rPr>
            </w:pPr>
            <w:r w:rsidRPr="007C6662">
              <w:rPr>
                <w:lang w:val="en-GB"/>
              </w:rPr>
              <w:t xml:space="preserve">Primary pathway </w:t>
            </w:r>
          </w:p>
        </w:tc>
        <w:tc>
          <w:tcPr>
            <w:tcW w:w="6254" w:type="dxa"/>
          </w:tcPr>
          <w:p w14:paraId="2B2075A2" w14:textId="7D2B7FD6" w:rsidR="00C37A7F" w:rsidRPr="007C6662" w:rsidRDefault="00AB54C7" w:rsidP="00C37A7F">
            <w:pPr>
              <w:rPr>
                <w:lang w:val="en-GB"/>
              </w:rPr>
            </w:pPr>
            <w:r>
              <w:rPr>
                <w:lang w:val="en-GB"/>
              </w:rPr>
              <w:t>To cancel a ticket, staff member must first find a user. Next, they list all tickets of the user and then find the particular one they wish to cancel. Once they find the ticket, they press a large “Cancel ticket” button and confirm the operation.</w:t>
            </w:r>
          </w:p>
        </w:tc>
      </w:tr>
      <w:tr w:rsidR="00C37A7F" w:rsidRPr="007C6662" w14:paraId="2A998262" w14:textId="77777777" w:rsidTr="00C37A7F">
        <w:tc>
          <w:tcPr>
            <w:tcW w:w="2268" w:type="dxa"/>
          </w:tcPr>
          <w:p w14:paraId="15D9B0A7" w14:textId="77777777" w:rsidR="00C37A7F" w:rsidRPr="007C6662" w:rsidRDefault="00C37A7F" w:rsidP="00C37A7F">
            <w:pPr>
              <w:rPr>
                <w:lang w:val="en-GB"/>
              </w:rPr>
            </w:pPr>
            <w:r w:rsidRPr="007C6662">
              <w:rPr>
                <w:lang w:val="en-GB"/>
              </w:rPr>
              <w:t xml:space="preserve">Alternate pathways </w:t>
            </w:r>
          </w:p>
        </w:tc>
        <w:tc>
          <w:tcPr>
            <w:tcW w:w="6254" w:type="dxa"/>
          </w:tcPr>
          <w:p w14:paraId="2F64017A" w14:textId="3290C33A" w:rsidR="00C37A7F" w:rsidRPr="007C6662" w:rsidRDefault="00C37A7F" w:rsidP="00C37A7F">
            <w:pPr>
              <w:rPr>
                <w:lang w:val="en-GB"/>
              </w:rPr>
            </w:pPr>
          </w:p>
        </w:tc>
      </w:tr>
      <w:tr w:rsidR="00C37A7F" w:rsidRPr="007C6662" w14:paraId="06E406F1" w14:textId="77777777" w:rsidTr="00C37A7F">
        <w:tc>
          <w:tcPr>
            <w:tcW w:w="2268" w:type="dxa"/>
          </w:tcPr>
          <w:p w14:paraId="5E2BB401" w14:textId="77777777" w:rsidR="00C37A7F" w:rsidRPr="007C6662" w:rsidRDefault="00C37A7F" w:rsidP="00C37A7F">
            <w:pPr>
              <w:rPr>
                <w:lang w:val="en-GB"/>
              </w:rPr>
            </w:pPr>
            <w:r w:rsidRPr="007C6662">
              <w:rPr>
                <w:lang w:val="en-GB"/>
              </w:rPr>
              <w:t xml:space="preserve">Exception pathways </w:t>
            </w:r>
          </w:p>
        </w:tc>
        <w:tc>
          <w:tcPr>
            <w:tcW w:w="6254" w:type="dxa"/>
          </w:tcPr>
          <w:p w14:paraId="4DA5725D" w14:textId="77777777" w:rsidR="00C37A7F" w:rsidRPr="007C6662" w:rsidRDefault="00C37A7F" w:rsidP="00C37A7F">
            <w:pPr>
              <w:rPr>
                <w:lang w:val="en-GB"/>
              </w:rPr>
            </w:pPr>
            <w:r w:rsidRPr="007C6662">
              <w:rPr>
                <w:lang w:val="en-GB"/>
              </w:rPr>
              <w:t>Database connection fails</w:t>
            </w:r>
          </w:p>
          <w:p w14:paraId="5F21381E" w14:textId="77777777" w:rsidR="00C37A7F" w:rsidRPr="007C6662" w:rsidRDefault="00C37A7F" w:rsidP="00C37A7F">
            <w:pPr>
              <w:rPr>
                <w:lang w:val="en-GB"/>
              </w:rPr>
            </w:pPr>
            <w:r>
              <w:rPr>
                <w:lang w:val="en-GB"/>
              </w:rPr>
              <w:t>Internet connection fails</w:t>
            </w:r>
          </w:p>
          <w:p w14:paraId="1872CB0A" w14:textId="77777777" w:rsidR="00C37A7F" w:rsidRPr="007C6662" w:rsidRDefault="00C37A7F" w:rsidP="00C37A7F">
            <w:pPr>
              <w:rPr>
                <w:lang w:val="en-GB"/>
              </w:rPr>
            </w:pPr>
            <w:r w:rsidRPr="007C6662">
              <w:rPr>
                <w:lang w:val="en-GB"/>
              </w:rPr>
              <w:t>Error displayed to the user advising of connection problem</w:t>
            </w:r>
          </w:p>
        </w:tc>
      </w:tr>
    </w:tbl>
    <w:p w14:paraId="15DA0F33" w14:textId="74EB09E3"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A36D75" w:rsidRPr="007C6662" w14:paraId="1FA3BE6D" w14:textId="77777777" w:rsidTr="006A0D71">
        <w:tc>
          <w:tcPr>
            <w:tcW w:w="2268" w:type="dxa"/>
          </w:tcPr>
          <w:p w14:paraId="14DFE686" w14:textId="77777777" w:rsidR="00A36D75" w:rsidRPr="007C6662" w:rsidRDefault="00A36D75" w:rsidP="006A0D71">
            <w:pPr>
              <w:rPr>
                <w:lang w:val="en-GB"/>
              </w:rPr>
            </w:pPr>
            <w:r w:rsidRPr="007C6662">
              <w:rPr>
                <w:lang w:val="en-GB"/>
              </w:rPr>
              <w:t>Use Case Name</w:t>
            </w:r>
          </w:p>
        </w:tc>
        <w:tc>
          <w:tcPr>
            <w:tcW w:w="6254" w:type="dxa"/>
          </w:tcPr>
          <w:p w14:paraId="6C9B5F4B" w14:textId="77777777" w:rsidR="00A36D75" w:rsidRPr="007C6662" w:rsidRDefault="00A36D75" w:rsidP="006A0D71">
            <w:pPr>
              <w:rPr>
                <w:lang w:val="en-GB"/>
              </w:rPr>
            </w:pPr>
            <w:r>
              <w:rPr>
                <w:lang w:val="en-GB"/>
              </w:rPr>
              <w:t>Validate ticket</w:t>
            </w:r>
          </w:p>
        </w:tc>
      </w:tr>
      <w:tr w:rsidR="00A36D75" w:rsidRPr="007C6662" w14:paraId="0C766060" w14:textId="77777777" w:rsidTr="006A0D71">
        <w:tc>
          <w:tcPr>
            <w:tcW w:w="2268" w:type="dxa"/>
          </w:tcPr>
          <w:p w14:paraId="67CD30F0" w14:textId="77777777" w:rsidR="00A36D75" w:rsidRPr="007C6662" w:rsidRDefault="00A36D75" w:rsidP="006A0D71">
            <w:pPr>
              <w:rPr>
                <w:lang w:val="en-GB"/>
              </w:rPr>
            </w:pPr>
            <w:r w:rsidRPr="007C6662">
              <w:rPr>
                <w:lang w:val="en-GB"/>
              </w:rPr>
              <w:t xml:space="preserve">Use Case Description </w:t>
            </w:r>
          </w:p>
        </w:tc>
        <w:tc>
          <w:tcPr>
            <w:tcW w:w="6254" w:type="dxa"/>
          </w:tcPr>
          <w:p w14:paraId="45DB631E" w14:textId="77777777" w:rsidR="00A36D75" w:rsidRPr="007C6662" w:rsidRDefault="00A36D75" w:rsidP="006A0D71">
            <w:pPr>
              <w:rPr>
                <w:lang w:val="en-GB"/>
              </w:rPr>
            </w:pPr>
            <w:r>
              <w:rPr>
                <w:lang w:val="en-GB"/>
              </w:rPr>
              <w:t>The system checks whether the ticket is valid and whether it already exists in the system or not.</w:t>
            </w:r>
          </w:p>
        </w:tc>
      </w:tr>
      <w:tr w:rsidR="00A36D75" w:rsidRPr="007C6662" w14:paraId="73BCFF4E" w14:textId="77777777" w:rsidTr="006A0D71">
        <w:tc>
          <w:tcPr>
            <w:tcW w:w="2268" w:type="dxa"/>
          </w:tcPr>
          <w:p w14:paraId="345BFA9F" w14:textId="77777777" w:rsidR="00A36D75" w:rsidRPr="007C6662" w:rsidRDefault="00A36D75" w:rsidP="006A0D71">
            <w:pPr>
              <w:rPr>
                <w:lang w:val="en-GB"/>
              </w:rPr>
            </w:pPr>
            <w:r w:rsidRPr="007C6662">
              <w:rPr>
                <w:lang w:val="en-GB"/>
              </w:rPr>
              <w:t xml:space="preserve">Use Case Author(s) </w:t>
            </w:r>
          </w:p>
        </w:tc>
        <w:tc>
          <w:tcPr>
            <w:tcW w:w="6254" w:type="dxa"/>
          </w:tcPr>
          <w:p w14:paraId="47AA84FF" w14:textId="77777777" w:rsidR="00A36D75" w:rsidRPr="007C6662" w:rsidRDefault="00A36D75" w:rsidP="006A0D71">
            <w:pPr>
              <w:rPr>
                <w:lang w:val="en-GB"/>
              </w:rPr>
            </w:pPr>
            <w:r>
              <w:rPr>
                <w:lang w:val="en-GB"/>
              </w:rPr>
              <w:t>Adam</w:t>
            </w:r>
          </w:p>
        </w:tc>
      </w:tr>
      <w:tr w:rsidR="00A36D75" w:rsidRPr="007C6662" w14:paraId="495CE3DD" w14:textId="77777777" w:rsidTr="006A0D71">
        <w:tc>
          <w:tcPr>
            <w:tcW w:w="2268" w:type="dxa"/>
          </w:tcPr>
          <w:p w14:paraId="349B36EB" w14:textId="77777777" w:rsidR="00A36D75" w:rsidRPr="007C6662" w:rsidRDefault="00A36D75" w:rsidP="006A0D71">
            <w:pPr>
              <w:rPr>
                <w:lang w:val="en-GB"/>
              </w:rPr>
            </w:pPr>
            <w:r w:rsidRPr="007C6662">
              <w:rPr>
                <w:lang w:val="en-GB"/>
              </w:rPr>
              <w:lastRenderedPageBreak/>
              <w:t>Actor(s)</w:t>
            </w:r>
          </w:p>
        </w:tc>
        <w:tc>
          <w:tcPr>
            <w:tcW w:w="6254" w:type="dxa"/>
          </w:tcPr>
          <w:p w14:paraId="41969848" w14:textId="77777777" w:rsidR="00A36D75" w:rsidRPr="007C6662" w:rsidRDefault="00A36D75" w:rsidP="006A0D71">
            <w:pPr>
              <w:rPr>
                <w:lang w:val="en-GB"/>
              </w:rPr>
            </w:pPr>
            <w:r>
              <w:rPr>
                <w:lang w:val="en-GB"/>
              </w:rPr>
              <w:t>System</w:t>
            </w:r>
          </w:p>
        </w:tc>
      </w:tr>
      <w:tr w:rsidR="00A36D75" w:rsidRPr="007C6662" w14:paraId="7256A4DE" w14:textId="77777777" w:rsidTr="006A0D71">
        <w:tc>
          <w:tcPr>
            <w:tcW w:w="2268" w:type="dxa"/>
          </w:tcPr>
          <w:p w14:paraId="0B9E69BC" w14:textId="77777777" w:rsidR="00A36D75" w:rsidRPr="007C6662" w:rsidRDefault="00A36D75" w:rsidP="006A0D71">
            <w:pPr>
              <w:rPr>
                <w:lang w:val="en-GB"/>
              </w:rPr>
            </w:pPr>
            <w:r w:rsidRPr="007C6662">
              <w:rPr>
                <w:lang w:val="en-GB"/>
              </w:rPr>
              <w:t>Locations</w:t>
            </w:r>
          </w:p>
        </w:tc>
        <w:tc>
          <w:tcPr>
            <w:tcW w:w="6254" w:type="dxa"/>
          </w:tcPr>
          <w:p w14:paraId="574AF99B" w14:textId="77777777" w:rsidR="00A36D75" w:rsidRPr="007C6662" w:rsidRDefault="00A36D75" w:rsidP="006A0D71">
            <w:pPr>
              <w:rPr>
                <w:lang w:val="en-GB"/>
              </w:rPr>
            </w:pPr>
            <w:r>
              <w:rPr>
                <w:lang w:val="en-GB"/>
              </w:rPr>
              <w:t>T-Train Website: Book ticket/Refund ticket/Reissue ticket</w:t>
            </w:r>
          </w:p>
        </w:tc>
      </w:tr>
      <w:tr w:rsidR="00A36D75" w:rsidRPr="007C6662" w14:paraId="43A1845E" w14:textId="77777777" w:rsidTr="006A0D71">
        <w:tc>
          <w:tcPr>
            <w:tcW w:w="2268" w:type="dxa"/>
          </w:tcPr>
          <w:p w14:paraId="00FFD8A1" w14:textId="77777777" w:rsidR="00A36D75" w:rsidRPr="007C6662" w:rsidRDefault="00A36D75" w:rsidP="006A0D71">
            <w:pPr>
              <w:rPr>
                <w:lang w:val="en-GB"/>
              </w:rPr>
            </w:pPr>
            <w:r w:rsidRPr="007C6662">
              <w:rPr>
                <w:lang w:val="en-GB"/>
              </w:rPr>
              <w:t xml:space="preserve">Primary pathway </w:t>
            </w:r>
          </w:p>
        </w:tc>
        <w:tc>
          <w:tcPr>
            <w:tcW w:w="6254" w:type="dxa"/>
          </w:tcPr>
          <w:p w14:paraId="72265541" w14:textId="77777777" w:rsidR="00A36D75" w:rsidRPr="007C6662" w:rsidRDefault="00A36D75" w:rsidP="006A0D71">
            <w:pPr>
              <w:rPr>
                <w:lang w:val="en-GB"/>
              </w:rPr>
            </w:pPr>
            <w:r>
              <w:rPr>
                <w:lang w:val="en-GB"/>
              </w:rPr>
              <w:t>The system accepts a parameter of class ticket, and, checks for whether all input fields are valid and filled as expected. If that matches, the system will check whether the ticket already exists in the database. If not, they will be added, refunded or reissued depending on intended user action.</w:t>
            </w:r>
          </w:p>
        </w:tc>
      </w:tr>
      <w:tr w:rsidR="00A36D75" w:rsidRPr="007C6662" w14:paraId="3192D97C" w14:textId="77777777" w:rsidTr="006A0D71">
        <w:tc>
          <w:tcPr>
            <w:tcW w:w="2268" w:type="dxa"/>
          </w:tcPr>
          <w:p w14:paraId="265FE2CA" w14:textId="77777777" w:rsidR="00A36D75" w:rsidRPr="007C6662" w:rsidRDefault="00A36D75" w:rsidP="006A0D71">
            <w:pPr>
              <w:rPr>
                <w:lang w:val="en-GB"/>
              </w:rPr>
            </w:pPr>
            <w:r w:rsidRPr="007C6662">
              <w:rPr>
                <w:lang w:val="en-GB"/>
              </w:rPr>
              <w:t xml:space="preserve">Alternate pathways </w:t>
            </w:r>
          </w:p>
        </w:tc>
        <w:tc>
          <w:tcPr>
            <w:tcW w:w="6254" w:type="dxa"/>
          </w:tcPr>
          <w:p w14:paraId="5B5A5F63" w14:textId="131EC8CA" w:rsidR="006A0D71" w:rsidRDefault="006A0D71" w:rsidP="006A0D71">
            <w:pPr>
              <w:rPr>
                <w:lang w:val="en-GB"/>
              </w:rPr>
            </w:pPr>
            <w:r w:rsidRPr="00487ACE">
              <w:rPr>
                <w:lang w:val="en-GB"/>
              </w:rPr>
              <w:t xml:space="preserve">T-Train </w:t>
            </w:r>
            <w:r w:rsidR="00DE366D">
              <w:rPr>
                <w:lang w:val="en-GB"/>
              </w:rPr>
              <w:t>user</w:t>
            </w:r>
            <w:r w:rsidRPr="00487ACE">
              <w:rPr>
                <w:lang w:val="en-GB"/>
              </w:rPr>
              <w:t xml:space="preserve"> </w:t>
            </w:r>
            <w:r>
              <w:rPr>
                <w:lang w:val="en-GB"/>
              </w:rPr>
              <w:t>books a ticket</w:t>
            </w:r>
            <w:r w:rsidRPr="00487ACE">
              <w:rPr>
                <w:lang w:val="en-GB"/>
              </w:rPr>
              <w:t xml:space="preserve"> only to see that th</w:t>
            </w:r>
            <w:r>
              <w:rPr>
                <w:lang w:val="en-GB"/>
              </w:rPr>
              <w:t>ey</w:t>
            </w:r>
            <w:r w:rsidRPr="00487ACE">
              <w:rPr>
                <w:lang w:val="en-GB"/>
              </w:rPr>
              <w:t xml:space="preserve"> already </w:t>
            </w:r>
            <w:r>
              <w:rPr>
                <w:lang w:val="en-GB"/>
              </w:rPr>
              <w:t>own this ticket</w:t>
            </w:r>
            <w:r w:rsidRPr="00487ACE">
              <w:rPr>
                <w:lang w:val="en-GB"/>
              </w:rPr>
              <w:t>.</w:t>
            </w:r>
          </w:p>
          <w:p w14:paraId="664B57FA" w14:textId="755E3CC0" w:rsidR="006A0D71" w:rsidRPr="001B3F0A" w:rsidRDefault="006A0D71" w:rsidP="006A0D71">
            <w:pPr>
              <w:rPr>
                <w:lang w:val="en-GB"/>
              </w:rPr>
            </w:pPr>
            <w:r w:rsidRPr="00487ACE">
              <w:rPr>
                <w:lang w:val="en-GB"/>
              </w:rPr>
              <w:t xml:space="preserve">T-Train staff member </w:t>
            </w:r>
            <w:r w:rsidRPr="001B3F0A">
              <w:rPr>
                <w:lang w:val="en-GB"/>
              </w:rPr>
              <w:t xml:space="preserve">tries to </w:t>
            </w:r>
            <w:r w:rsidR="00DE366D">
              <w:rPr>
                <w:lang w:val="en-GB"/>
              </w:rPr>
              <w:t>cancel a ticket</w:t>
            </w:r>
            <w:r w:rsidRPr="001B3F0A">
              <w:rPr>
                <w:lang w:val="en-GB"/>
              </w:rPr>
              <w:t xml:space="preserve"> that was, for some reason, already </w:t>
            </w:r>
            <w:r w:rsidR="00DE366D">
              <w:rPr>
                <w:lang w:val="en-GB"/>
              </w:rPr>
              <w:t>cancelled</w:t>
            </w:r>
            <w:r w:rsidRPr="001B3F0A">
              <w:rPr>
                <w:lang w:val="en-GB"/>
              </w:rPr>
              <w:t>. An error message will be displayed.</w:t>
            </w:r>
          </w:p>
          <w:p w14:paraId="7C21A3B9" w14:textId="2F31201B" w:rsidR="00A36D75" w:rsidRPr="007C6662" w:rsidRDefault="006A0D71" w:rsidP="006A0D71">
            <w:pPr>
              <w:rPr>
                <w:lang w:val="en-GB"/>
              </w:rPr>
            </w:pPr>
            <w:r w:rsidRPr="00487ACE">
              <w:rPr>
                <w:lang w:val="en-GB"/>
              </w:rPr>
              <w:t xml:space="preserve">T-Train staff member </w:t>
            </w:r>
            <w:r w:rsidRPr="001B3F0A">
              <w:rPr>
                <w:lang w:val="en-GB"/>
              </w:rPr>
              <w:t xml:space="preserve">fails to pass the security check, and, therefore, is not allowed to proceed with </w:t>
            </w:r>
            <w:r w:rsidR="00DE366D">
              <w:rPr>
                <w:lang w:val="en-GB"/>
              </w:rPr>
              <w:t>cancellation</w:t>
            </w:r>
            <w:r w:rsidRPr="001B3F0A">
              <w:rPr>
                <w:lang w:val="en-GB"/>
              </w:rPr>
              <w:t xml:space="preserve">. They will have to </w:t>
            </w:r>
            <w:r>
              <w:rPr>
                <w:lang w:val="en-GB"/>
              </w:rPr>
              <w:t>log in again and try the action again.</w:t>
            </w:r>
          </w:p>
        </w:tc>
      </w:tr>
      <w:tr w:rsidR="00A36D75" w:rsidRPr="007C6662" w14:paraId="37B48036" w14:textId="77777777" w:rsidTr="006A0D71">
        <w:tc>
          <w:tcPr>
            <w:tcW w:w="2268" w:type="dxa"/>
          </w:tcPr>
          <w:p w14:paraId="69AE2576" w14:textId="77777777" w:rsidR="00A36D75" w:rsidRPr="007C6662" w:rsidRDefault="00A36D75" w:rsidP="006A0D71">
            <w:pPr>
              <w:rPr>
                <w:lang w:val="en-GB"/>
              </w:rPr>
            </w:pPr>
            <w:r w:rsidRPr="007C6662">
              <w:rPr>
                <w:lang w:val="en-GB"/>
              </w:rPr>
              <w:t xml:space="preserve">Exception pathways </w:t>
            </w:r>
          </w:p>
        </w:tc>
        <w:tc>
          <w:tcPr>
            <w:tcW w:w="6254" w:type="dxa"/>
          </w:tcPr>
          <w:p w14:paraId="58E021A4" w14:textId="77777777" w:rsidR="00A36D75" w:rsidRPr="007C6662" w:rsidRDefault="00A36D75" w:rsidP="006A0D71">
            <w:pPr>
              <w:rPr>
                <w:lang w:val="en-GB"/>
              </w:rPr>
            </w:pPr>
            <w:r w:rsidRPr="007C6662">
              <w:rPr>
                <w:lang w:val="en-GB"/>
              </w:rPr>
              <w:t>Database connection fails</w:t>
            </w:r>
          </w:p>
          <w:p w14:paraId="2977817F" w14:textId="77777777" w:rsidR="00A36D75" w:rsidRPr="007C6662" w:rsidRDefault="00A36D75" w:rsidP="006A0D71">
            <w:pPr>
              <w:rPr>
                <w:lang w:val="en-GB"/>
              </w:rPr>
            </w:pPr>
            <w:r>
              <w:rPr>
                <w:lang w:val="en-GB"/>
              </w:rPr>
              <w:t>Internet connection fails</w:t>
            </w:r>
          </w:p>
          <w:p w14:paraId="68AFB4B5" w14:textId="77777777" w:rsidR="00A36D75" w:rsidRPr="007C6662" w:rsidRDefault="00A36D75" w:rsidP="006A0D71">
            <w:pPr>
              <w:rPr>
                <w:lang w:val="en-GB"/>
              </w:rPr>
            </w:pPr>
            <w:r w:rsidRPr="007C6662">
              <w:rPr>
                <w:lang w:val="en-GB"/>
              </w:rPr>
              <w:t>Error displayed to the user advising of connection problem</w:t>
            </w:r>
          </w:p>
        </w:tc>
      </w:tr>
    </w:tbl>
    <w:p w14:paraId="77E74E76" w14:textId="7FB9EE96" w:rsidR="00C37A7F" w:rsidRDefault="00C37A7F"/>
    <w:p w14:paraId="1B02FC16" w14:textId="5C8D9AC0" w:rsidR="00C37A7F" w:rsidRDefault="00C37A7F"/>
    <w:p w14:paraId="3F76B1E2" w14:textId="479307CA" w:rsidR="00C37A7F" w:rsidRDefault="00C37A7F"/>
    <w:p w14:paraId="6E9E9E4E" w14:textId="32ABE15B" w:rsidR="00C37A7F" w:rsidRDefault="00A36D75" w:rsidP="00A36D75">
      <w:pPr>
        <w:pStyle w:val="Heading1"/>
      </w:pPr>
      <w:r>
        <w:t>Ticket Types</w:t>
      </w:r>
    </w:p>
    <w:p w14:paraId="73DF8416" w14:textId="60DB2658"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513E379F" w14:textId="77777777" w:rsidTr="00C37A7F">
        <w:tc>
          <w:tcPr>
            <w:tcW w:w="2268" w:type="dxa"/>
          </w:tcPr>
          <w:p w14:paraId="02CDE999" w14:textId="77777777" w:rsidR="00C37A7F" w:rsidRPr="007C6662" w:rsidRDefault="00C37A7F" w:rsidP="00C37A7F">
            <w:pPr>
              <w:rPr>
                <w:lang w:val="en-GB"/>
              </w:rPr>
            </w:pPr>
            <w:r w:rsidRPr="007C6662">
              <w:rPr>
                <w:lang w:val="en-GB"/>
              </w:rPr>
              <w:t>Use Case Name</w:t>
            </w:r>
          </w:p>
        </w:tc>
        <w:tc>
          <w:tcPr>
            <w:tcW w:w="6254" w:type="dxa"/>
          </w:tcPr>
          <w:p w14:paraId="30874A68" w14:textId="704C1C78" w:rsidR="00C37A7F" w:rsidRPr="007C6662" w:rsidRDefault="003A7687" w:rsidP="00C37A7F">
            <w:pPr>
              <w:rPr>
                <w:lang w:val="en-GB"/>
              </w:rPr>
            </w:pPr>
            <w:r>
              <w:rPr>
                <w:lang w:val="en-GB"/>
              </w:rPr>
              <w:t>List ticket types</w:t>
            </w:r>
          </w:p>
        </w:tc>
      </w:tr>
      <w:tr w:rsidR="00C37A7F" w:rsidRPr="007C6662" w14:paraId="1C3651C8" w14:textId="77777777" w:rsidTr="00C37A7F">
        <w:tc>
          <w:tcPr>
            <w:tcW w:w="2268" w:type="dxa"/>
          </w:tcPr>
          <w:p w14:paraId="5AE8B650" w14:textId="77777777" w:rsidR="00C37A7F" w:rsidRPr="007C6662" w:rsidRDefault="00C37A7F" w:rsidP="00C37A7F">
            <w:pPr>
              <w:rPr>
                <w:lang w:val="en-GB"/>
              </w:rPr>
            </w:pPr>
            <w:r w:rsidRPr="007C6662">
              <w:rPr>
                <w:lang w:val="en-GB"/>
              </w:rPr>
              <w:t xml:space="preserve">Use Case Description </w:t>
            </w:r>
          </w:p>
        </w:tc>
        <w:tc>
          <w:tcPr>
            <w:tcW w:w="6254" w:type="dxa"/>
          </w:tcPr>
          <w:p w14:paraId="2CA6F5F4" w14:textId="697FECE4" w:rsidR="00C37A7F" w:rsidRPr="007C6662" w:rsidRDefault="00BE0982" w:rsidP="00C37A7F">
            <w:pPr>
              <w:rPr>
                <w:lang w:val="en-GB"/>
              </w:rPr>
            </w:pPr>
            <w:r>
              <w:rPr>
                <w:lang w:val="en-GB"/>
              </w:rPr>
              <w:t>All ticket types available in the system are displayed on screen.</w:t>
            </w:r>
          </w:p>
        </w:tc>
      </w:tr>
      <w:tr w:rsidR="00C37A7F" w:rsidRPr="007C6662" w14:paraId="5656F79A" w14:textId="77777777" w:rsidTr="00C37A7F">
        <w:tc>
          <w:tcPr>
            <w:tcW w:w="2268" w:type="dxa"/>
          </w:tcPr>
          <w:p w14:paraId="6AEC2BB6" w14:textId="77777777" w:rsidR="00C37A7F" w:rsidRPr="007C6662" w:rsidRDefault="00C37A7F" w:rsidP="00C37A7F">
            <w:pPr>
              <w:rPr>
                <w:lang w:val="en-GB"/>
              </w:rPr>
            </w:pPr>
            <w:r w:rsidRPr="007C6662">
              <w:rPr>
                <w:lang w:val="en-GB"/>
              </w:rPr>
              <w:t xml:space="preserve">Use Case Author(s) </w:t>
            </w:r>
          </w:p>
        </w:tc>
        <w:tc>
          <w:tcPr>
            <w:tcW w:w="6254" w:type="dxa"/>
          </w:tcPr>
          <w:p w14:paraId="0155DEF4" w14:textId="77777777" w:rsidR="00C37A7F" w:rsidRPr="007C6662" w:rsidRDefault="00C37A7F" w:rsidP="00C37A7F">
            <w:pPr>
              <w:rPr>
                <w:lang w:val="en-GB"/>
              </w:rPr>
            </w:pPr>
            <w:r>
              <w:rPr>
                <w:lang w:val="en-GB"/>
              </w:rPr>
              <w:t>Adam</w:t>
            </w:r>
          </w:p>
        </w:tc>
      </w:tr>
      <w:tr w:rsidR="00C37A7F" w:rsidRPr="007C6662" w14:paraId="1EE16EE6" w14:textId="77777777" w:rsidTr="00C37A7F">
        <w:tc>
          <w:tcPr>
            <w:tcW w:w="2268" w:type="dxa"/>
          </w:tcPr>
          <w:p w14:paraId="6165BB4B" w14:textId="77777777" w:rsidR="00C37A7F" w:rsidRPr="007C6662" w:rsidRDefault="00C37A7F" w:rsidP="00C37A7F">
            <w:pPr>
              <w:rPr>
                <w:lang w:val="en-GB"/>
              </w:rPr>
            </w:pPr>
            <w:r w:rsidRPr="007C6662">
              <w:rPr>
                <w:lang w:val="en-GB"/>
              </w:rPr>
              <w:t>Actor(s)</w:t>
            </w:r>
          </w:p>
        </w:tc>
        <w:tc>
          <w:tcPr>
            <w:tcW w:w="6254" w:type="dxa"/>
          </w:tcPr>
          <w:p w14:paraId="16CF0437" w14:textId="532FEE07" w:rsidR="00C37A7F" w:rsidRPr="007C6662" w:rsidRDefault="00D36830" w:rsidP="00C37A7F">
            <w:pPr>
              <w:rPr>
                <w:lang w:val="en-GB"/>
              </w:rPr>
            </w:pPr>
            <w:r>
              <w:rPr>
                <w:lang w:val="en-GB"/>
              </w:rPr>
              <w:t>Staff</w:t>
            </w:r>
          </w:p>
        </w:tc>
      </w:tr>
      <w:tr w:rsidR="00C37A7F" w:rsidRPr="007C6662" w14:paraId="42D6186F" w14:textId="77777777" w:rsidTr="00C37A7F">
        <w:tc>
          <w:tcPr>
            <w:tcW w:w="2268" w:type="dxa"/>
          </w:tcPr>
          <w:p w14:paraId="49683AE1" w14:textId="77777777" w:rsidR="00C37A7F" w:rsidRPr="007C6662" w:rsidRDefault="00C37A7F" w:rsidP="00C37A7F">
            <w:pPr>
              <w:rPr>
                <w:lang w:val="en-GB"/>
              </w:rPr>
            </w:pPr>
            <w:r w:rsidRPr="007C6662">
              <w:rPr>
                <w:lang w:val="en-GB"/>
              </w:rPr>
              <w:t>Locations</w:t>
            </w:r>
          </w:p>
        </w:tc>
        <w:tc>
          <w:tcPr>
            <w:tcW w:w="6254" w:type="dxa"/>
          </w:tcPr>
          <w:p w14:paraId="3EA7B4F6" w14:textId="39EE4266" w:rsidR="00C37A7F" w:rsidRPr="007C6662" w:rsidRDefault="00CC3F41" w:rsidP="00C37A7F">
            <w:pPr>
              <w:rPr>
                <w:lang w:val="en-GB"/>
              </w:rPr>
            </w:pPr>
            <w:r>
              <w:rPr>
                <w:lang w:val="en-GB"/>
              </w:rPr>
              <w:t>T-Train Website: Filtered ticket types/All ticket types</w:t>
            </w:r>
          </w:p>
        </w:tc>
      </w:tr>
      <w:tr w:rsidR="00C37A7F" w:rsidRPr="007C6662" w14:paraId="58449422" w14:textId="77777777" w:rsidTr="00C37A7F">
        <w:tc>
          <w:tcPr>
            <w:tcW w:w="2268" w:type="dxa"/>
          </w:tcPr>
          <w:p w14:paraId="2A7436B6" w14:textId="77777777" w:rsidR="00C37A7F" w:rsidRPr="007C6662" w:rsidRDefault="00C37A7F" w:rsidP="00C37A7F">
            <w:pPr>
              <w:rPr>
                <w:lang w:val="en-GB"/>
              </w:rPr>
            </w:pPr>
            <w:r w:rsidRPr="007C6662">
              <w:rPr>
                <w:lang w:val="en-GB"/>
              </w:rPr>
              <w:t xml:space="preserve">Primary pathway </w:t>
            </w:r>
          </w:p>
        </w:tc>
        <w:tc>
          <w:tcPr>
            <w:tcW w:w="6254" w:type="dxa"/>
          </w:tcPr>
          <w:p w14:paraId="4763BC88" w14:textId="795BD052" w:rsidR="00C37A7F" w:rsidRPr="007C6662" w:rsidRDefault="00D07377" w:rsidP="00C37A7F">
            <w:pPr>
              <w:rPr>
                <w:lang w:val="en-GB"/>
              </w:rPr>
            </w:pPr>
            <w:r>
              <w:rPr>
                <w:lang w:val="en-GB"/>
              </w:rPr>
              <w:t>The user presses a button “All ticket types” and is brought to a screen which is full of ticket types sorted alphabetically and separated into multiple pages.</w:t>
            </w:r>
          </w:p>
        </w:tc>
      </w:tr>
      <w:tr w:rsidR="00C37A7F" w:rsidRPr="007C6662" w14:paraId="6253E56C" w14:textId="77777777" w:rsidTr="00C37A7F">
        <w:tc>
          <w:tcPr>
            <w:tcW w:w="2268" w:type="dxa"/>
          </w:tcPr>
          <w:p w14:paraId="59F3B750" w14:textId="77777777" w:rsidR="00C37A7F" w:rsidRPr="007C6662" w:rsidRDefault="00C37A7F" w:rsidP="00C37A7F">
            <w:pPr>
              <w:rPr>
                <w:lang w:val="en-GB"/>
              </w:rPr>
            </w:pPr>
            <w:r w:rsidRPr="007C6662">
              <w:rPr>
                <w:lang w:val="en-GB"/>
              </w:rPr>
              <w:lastRenderedPageBreak/>
              <w:t xml:space="preserve">Alternate pathways </w:t>
            </w:r>
          </w:p>
        </w:tc>
        <w:tc>
          <w:tcPr>
            <w:tcW w:w="6254" w:type="dxa"/>
          </w:tcPr>
          <w:p w14:paraId="221387F7" w14:textId="3E7ACA86" w:rsidR="00C37A7F" w:rsidRPr="007C6662" w:rsidRDefault="00BD57F4" w:rsidP="00C37A7F">
            <w:pPr>
              <w:rPr>
                <w:lang w:val="en-GB"/>
              </w:rPr>
            </w:pPr>
            <w:r>
              <w:rPr>
                <w:lang w:val="en-GB"/>
              </w:rPr>
              <w:t>None</w:t>
            </w:r>
          </w:p>
        </w:tc>
      </w:tr>
      <w:tr w:rsidR="00C37A7F" w:rsidRPr="007C6662" w14:paraId="484A8219" w14:textId="77777777" w:rsidTr="00C37A7F">
        <w:tc>
          <w:tcPr>
            <w:tcW w:w="2268" w:type="dxa"/>
          </w:tcPr>
          <w:p w14:paraId="47954024" w14:textId="77777777" w:rsidR="00C37A7F" w:rsidRPr="007C6662" w:rsidRDefault="00C37A7F" w:rsidP="00C37A7F">
            <w:pPr>
              <w:rPr>
                <w:lang w:val="en-GB"/>
              </w:rPr>
            </w:pPr>
            <w:r w:rsidRPr="007C6662">
              <w:rPr>
                <w:lang w:val="en-GB"/>
              </w:rPr>
              <w:t xml:space="preserve">Exception pathways </w:t>
            </w:r>
          </w:p>
        </w:tc>
        <w:tc>
          <w:tcPr>
            <w:tcW w:w="6254" w:type="dxa"/>
          </w:tcPr>
          <w:p w14:paraId="43CA9219" w14:textId="77777777" w:rsidR="00C37A7F" w:rsidRPr="007C6662" w:rsidRDefault="00C37A7F" w:rsidP="00C37A7F">
            <w:pPr>
              <w:rPr>
                <w:lang w:val="en-GB"/>
              </w:rPr>
            </w:pPr>
            <w:r w:rsidRPr="007C6662">
              <w:rPr>
                <w:lang w:val="en-GB"/>
              </w:rPr>
              <w:t>Database connection fails</w:t>
            </w:r>
          </w:p>
          <w:p w14:paraId="4D53ADEF" w14:textId="77777777" w:rsidR="00C37A7F" w:rsidRPr="007C6662" w:rsidRDefault="00C37A7F" w:rsidP="00C37A7F">
            <w:pPr>
              <w:rPr>
                <w:lang w:val="en-GB"/>
              </w:rPr>
            </w:pPr>
            <w:r>
              <w:rPr>
                <w:lang w:val="en-GB"/>
              </w:rPr>
              <w:t>Internet connection fails</w:t>
            </w:r>
          </w:p>
          <w:p w14:paraId="1E449666" w14:textId="77777777" w:rsidR="00C37A7F" w:rsidRPr="007C6662" w:rsidRDefault="00C37A7F" w:rsidP="00C37A7F">
            <w:pPr>
              <w:rPr>
                <w:lang w:val="en-GB"/>
              </w:rPr>
            </w:pPr>
            <w:r w:rsidRPr="007C6662">
              <w:rPr>
                <w:lang w:val="en-GB"/>
              </w:rPr>
              <w:t>Error displayed to the user advising of connection problem</w:t>
            </w:r>
          </w:p>
        </w:tc>
      </w:tr>
    </w:tbl>
    <w:p w14:paraId="525ADC9A" w14:textId="6D6DD804" w:rsidR="00C37A7F" w:rsidRDefault="00C37A7F"/>
    <w:p w14:paraId="2A04F09D" w14:textId="1A8F84E3" w:rsidR="00C37A7F" w:rsidRDefault="00C37A7F"/>
    <w:p w14:paraId="0EE9C7BE" w14:textId="39A07E3E" w:rsidR="00C37A7F" w:rsidRDefault="00C37A7F"/>
    <w:p w14:paraId="5D17EF88" w14:textId="7A4D1A88" w:rsidR="00C37A7F" w:rsidRDefault="00C37A7F"/>
    <w:p w14:paraId="7AFFC359" w14:textId="40F6158F" w:rsidR="00C37A7F" w:rsidRDefault="00C37A7F"/>
    <w:p w14:paraId="3BA5DBE7" w14:textId="64F1F54C"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4B7FDC1B" w14:textId="77777777" w:rsidTr="00C37A7F">
        <w:tc>
          <w:tcPr>
            <w:tcW w:w="2268" w:type="dxa"/>
          </w:tcPr>
          <w:p w14:paraId="3D80B4AC" w14:textId="77777777" w:rsidR="00C37A7F" w:rsidRPr="007C6662" w:rsidRDefault="00C37A7F" w:rsidP="00C37A7F">
            <w:pPr>
              <w:rPr>
                <w:lang w:val="en-GB"/>
              </w:rPr>
            </w:pPr>
            <w:r w:rsidRPr="007C6662">
              <w:rPr>
                <w:lang w:val="en-GB"/>
              </w:rPr>
              <w:t>Use Case Name</w:t>
            </w:r>
          </w:p>
        </w:tc>
        <w:tc>
          <w:tcPr>
            <w:tcW w:w="6254" w:type="dxa"/>
          </w:tcPr>
          <w:p w14:paraId="0D9FEE26" w14:textId="61AF9C49" w:rsidR="00C37A7F" w:rsidRPr="007C6662" w:rsidRDefault="003A7687" w:rsidP="00C37A7F">
            <w:pPr>
              <w:rPr>
                <w:lang w:val="en-GB"/>
              </w:rPr>
            </w:pPr>
            <w:r>
              <w:rPr>
                <w:lang w:val="en-GB"/>
              </w:rPr>
              <w:t>Find ticket type</w:t>
            </w:r>
          </w:p>
        </w:tc>
      </w:tr>
      <w:tr w:rsidR="00E60E14" w:rsidRPr="007C6662" w14:paraId="739C363D" w14:textId="77777777" w:rsidTr="00C37A7F">
        <w:tc>
          <w:tcPr>
            <w:tcW w:w="2268" w:type="dxa"/>
          </w:tcPr>
          <w:p w14:paraId="032BC969" w14:textId="77777777" w:rsidR="00E60E14" w:rsidRPr="007C6662" w:rsidRDefault="00E60E14" w:rsidP="00E60E14">
            <w:pPr>
              <w:rPr>
                <w:lang w:val="en-GB"/>
              </w:rPr>
            </w:pPr>
            <w:r w:rsidRPr="007C6662">
              <w:rPr>
                <w:lang w:val="en-GB"/>
              </w:rPr>
              <w:t xml:space="preserve">Use Case Description </w:t>
            </w:r>
          </w:p>
        </w:tc>
        <w:tc>
          <w:tcPr>
            <w:tcW w:w="6254" w:type="dxa"/>
          </w:tcPr>
          <w:p w14:paraId="41DA6D34" w14:textId="0DFD96F5" w:rsidR="00E60E14" w:rsidRPr="007C6662" w:rsidRDefault="00E60E14" w:rsidP="00E60E14">
            <w:pPr>
              <w:rPr>
                <w:lang w:val="en-GB"/>
              </w:rPr>
            </w:pPr>
            <w:r>
              <w:rPr>
                <w:lang w:val="en-GB"/>
              </w:rPr>
              <w:t>A particular ticket type is returned on screen with all its details.</w:t>
            </w:r>
          </w:p>
        </w:tc>
      </w:tr>
      <w:tr w:rsidR="00E60E14" w:rsidRPr="007C6662" w14:paraId="423A1048" w14:textId="77777777" w:rsidTr="00C37A7F">
        <w:tc>
          <w:tcPr>
            <w:tcW w:w="2268" w:type="dxa"/>
          </w:tcPr>
          <w:p w14:paraId="4AD9A48A" w14:textId="77777777" w:rsidR="00E60E14" w:rsidRPr="007C6662" w:rsidRDefault="00E60E14" w:rsidP="00E60E14">
            <w:pPr>
              <w:rPr>
                <w:lang w:val="en-GB"/>
              </w:rPr>
            </w:pPr>
            <w:r w:rsidRPr="007C6662">
              <w:rPr>
                <w:lang w:val="en-GB"/>
              </w:rPr>
              <w:t xml:space="preserve">Use Case Author(s) </w:t>
            </w:r>
          </w:p>
        </w:tc>
        <w:tc>
          <w:tcPr>
            <w:tcW w:w="6254" w:type="dxa"/>
          </w:tcPr>
          <w:p w14:paraId="1A8A2F02" w14:textId="77777777" w:rsidR="00E60E14" w:rsidRPr="007C6662" w:rsidRDefault="00E60E14" w:rsidP="00E60E14">
            <w:pPr>
              <w:rPr>
                <w:lang w:val="en-GB"/>
              </w:rPr>
            </w:pPr>
            <w:r>
              <w:rPr>
                <w:lang w:val="en-GB"/>
              </w:rPr>
              <w:t>Adam</w:t>
            </w:r>
          </w:p>
        </w:tc>
      </w:tr>
      <w:tr w:rsidR="00E60E14" w:rsidRPr="007C6662" w14:paraId="438C03B5" w14:textId="77777777" w:rsidTr="00C37A7F">
        <w:tc>
          <w:tcPr>
            <w:tcW w:w="2268" w:type="dxa"/>
          </w:tcPr>
          <w:p w14:paraId="488F689B" w14:textId="77777777" w:rsidR="00E60E14" w:rsidRPr="007C6662" w:rsidRDefault="00E60E14" w:rsidP="00E60E14">
            <w:pPr>
              <w:rPr>
                <w:lang w:val="en-GB"/>
              </w:rPr>
            </w:pPr>
            <w:r w:rsidRPr="007C6662">
              <w:rPr>
                <w:lang w:val="en-GB"/>
              </w:rPr>
              <w:t>Actor(s)</w:t>
            </w:r>
          </w:p>
        </w:tc>
        <w:tc>
          <w:tcPr>
            <w:tcW w:w="6254" w:type="dxa"/>
          </w:tcPr>
          <w:p w14:paraId="40ACE2F7" w14:textId="43AF9844" w:rsidR="00E60E14" w:rsidRPr="007C6662" w:rsidRDefault="00E60E14" w:rsidP="00E60E14">
            <w:pPr>
              <w:rPr>
                <w:lang w:val="en-GB"/>
              </w:rPr>
            </w:pPr>
            <w:r>
              <w:rPr>
                <w:lang w:val="en-GB"/>
              </w:rPr>
              <w:t>Staff</w:t>
            </w:r>
          </w:p>
        </w:tc>
      </w:tr>
      <w:tr w:rsidR="00E60E14" w:rsidRPr="007C6662" w14:paraId="7CF3E25F" w14:textId="77777777" w:rsidTr="00C37A7F">
        <w:tc>
          <w:tcPr>
            <w:tcW w:w="2268" w:type="dxa"/>
          </w:tcPr>
          <w:p w14:paraId="6D7718C2" w14:textId="77777777" w:rsidR="00E60E14" w:rsidRPr="007C6662" w:rsidRDefault="00E60E14" w:rsidP="00E60E14">
            <w:pPr>
              <w:rPr>
                <w:lang w:val="en-GB"/>
              </w:rPr>
            </w:pPr>
            <w:r w:rsidRPr="007C6662">
              <w:rPr>
                <w:lang w:val="en-GB"/>
              </w:rPr>
              <w:t>Locations</w:t>
            </w:r>
          </w:p>
        </w:tc>
        <w:tc>
          <w:tcPr>
            <w:tcW w:w="6254" w:type="dxa"/>
          </w:tcPr>
          <w:p w14:paraId="0CFDBACC" w14:textId="114A7A5B" w:rsidR="00E60E14" w:rsidRPr="007C6662" w:rsidRDefault="00E60E14" w:rsidP="00E60E14">
            <w:pPr>
              <w:rPr>
                <w:lang w:val="en-GB"/>
              </w:rPr>
            </w:pPr>
            <w:r>
              <w:rPr>
                <w:lang w:val="en-GB"/>
              </w:rPr>
              <w:t>T-Train Website: Filtered ticket types/All ticket types</w:t>
            </w:r>
          </w:p>
        </w:tc>
      </w:tr>
      <w:tr w:rsidR="00E60E14" w:rsidRPr="007C6662" w14:paraId="5AF27E78" w14:textId="77777777" w:rsidTr="00C37A7F">
        <w:tc>
          <w:tcPr>
            <w:tcW w:w="2268" w:type="dxa"/>
          </w:tcPr>
          <w:p w14:paraId="3340548B" w14:textId="77777777" w:rsidR="00E60E14" w:rsidRPr="007C6662" w:rsidRDefault="00E60E14" w:rsidP="00E60E14">
            <w:pPr>
              <w:rPr>
                <w:lang w:val="en-GB"/>
              </w:rPr>
            </w:pPr>
            <w:r w:rsidRPr="007C6662">
              <w:rPr>
                <w:lang w:val="en-GB"/>
              </w:rPr>
              <w:t xml:space="preserve">Primary pathway </w:t>
            </w:r>
          </w:p>
        </w:tc>
        <w:tc>
          <w:tcPr>
            <w:tcW w:w="6254" w:type="dxa"/>
          </w:tcPr>
          <w:p w14:paraId="45F8200D" w14:textId="3F08CC06" w:rsidR="00E60E14" w:rsidRPr="007C6662" w:rsidRDefault="007517B2" w:rsidP="00E60E14">
            <w:pPr>
              <w:rPr>
                <w:lang w:val="en-GB"/>
              </w:rPr>
            </w:pPr>
            <w:r>
              <w:rPr>
                <w:lang w:val="en-GB"/>
              </w:rPr>
              <w:t>On the list of ticket types, the user scrolls and moves pages to find the appropriate ticket type and next presses a button “More details”.</w:t>
            </w:r>
          </w:p>
        </w:tc>
      </w:tr>
      <w:tr w:rsidR="00E60E14" w:rsidRPr="007C6662" w14:paraId="0E4805CA" w14:textId="77777777" w:rsidTr="00C37A7F">
        <w:tc>
          <w:tcPr>
            <w:tcW w:w="2268" w:type="dxa"/>
          </w:tcPr>
          <w:p w14:paraId="23EAA314" w14:textId="77777777" w:rsidR="00E60E14" w:rsidRPr="007C6662" w:rsidRDefault="00E60E14" w:rsidP="00E60E14">
            <w:pPr>
              <w:rPr>
                <w:lang w:val="en-GB"/>
              </w:rPr>
            </w:pPr>
            <w:r w:rsidRPr="007C6662">
              <w:rPr>
                <w:lang w:val="en-GB"/>
              </w:rPr>
              <w:t xml:space="preserve">Alternate pathways </w:t>
            </w:r>
          </w:p>
        </w:tc>
        <w:tc>
          <w:tcPr>
            <w:tcW w:w="6254" w:type="dxa"/>
          </w:tcPr>
          <w:p w14:paraId="032A7145" w14:textId="10C389AF" w:rsidR="00E60E14" w:rsidRPr="007C6662" w:rsidRDefault="00E47BDF" w:rsidP="00E60E14">
            <w:pPr>
              <w:rPr>
                <w:lang w:val="en-GB"/>
              </w:rPr>
            </w:pPr>
            <w:r w:rsidRPr="00E47BDF">
              <w:rPr>
                <w:lang w:val="en-GB"/>
              </w:rPr>
              <w:t xml:space="preserve">T-Train staff member enters an incorrect </w:t>
            </w:r>
            <w:r>
              <w:rPr>
                <w:lang w:val="en-GB"/>
              </w:rPr>
              <w:t>ticket type</w:t>
            </w:r>
            <w:r w:rsidRPr="00E47BDF">
              <w:rPr>
                <w:lang w:val="en-GB"/>
              </w:rPr>
              <w:t xml:space="preserve"> number, and, receives an error message saying that no such </w:t>
            </w:r>
            <w:r>
              <w:rPr>
                <w:lang w:val="en-GB"/>
              </w:rPr>
              <w:t>ticket type</w:t>
            </w:r>
            <w:r w:rsidRPr="00E47BDF">
              <w:rPr>
                <w:lang w:val="en-GB"/>
              </w:rPr>
              <w:t xml:space="preserve"> exists.</w:t>
            </w:r>
          </w:p>
        </w:tc>
      </w:tr>
      <w:tr w:rsidR="00E60E14" w:rsidRPr="007C6662" w14:paraId="2EFF5BE0" w14:textId="77777777" w:rsidTr="00C37A7F">
        <w:tc>
          <w:tcPr>
            <w:tcW w:w="2268" w:type="dxa"/>
          </w:tcPr>
          <w:p w14:paraId="7C12BFD1" w14:textId="77777777" w:rsidR="00E60E14" w:rsidRPr="007C6662" w:rsidRDefault="00E60E14" w:rsidP="00E60E14">
            <w:pPr>
              <w:rPr>
                <w:lang w:val="en-GB"/>
              </w:rPr>
            </w:pPr>
            <w:r w:rsidRPr="007C6662">
              <w:rPr>
                <w:lang w:val="en-GB"/>
              </w:rPr>
              <w:t xml:space="preserve">Exception pathways </w:t>
            </w:r>
          </w:p>
        </w:tc>
        <w:tc>
          <w:tcPr>
            <w:tcW w:w="6254" w:type="dxa"/>
          </w:tcPr>
          <w:p w14:paraId="7655B6EC" w14:textId="77777777" w:rsidR="00E60E14" w:rsidRPr="007C6662" w:rsidRDefault="00E60E14" w:rsidP="00E60E14">
            <w:pPr>
              <w:rPr>
                <w:lang w:val="en-GB"/>
              </w:rPr>
            </w:pPr>
            <w:r w:rsidRPr="007C6662">
              <w:rPr>
                <w:lang w:val="en-GB"/>
              </w:rPr>
              <w:t>Database connection fails</w:t>
            </w:r>
          </w:p>
          <w:p w14:paraId="515781A1" w14:textId="77777777" w:rsidR="00E60E14" w:rsidRPr="007C6662" w:rsidRDefault="00E60E14" w:rsidP="00E60E14">
            <w:pPr>
              <w:rPr>
                <w:lang w:val="en-GB"/>
              </w:rPr>
            </w:pPr>
            <w:r>
              <w:rPr>
                <w:lang w:val="en-GB"/>
              </w:rPr>
              <w:t>Internet connection fails</w:t>
            </w:r>
          </w:p>
          <w:p w14:paraId="2514EE1C" w14:textId="77777777" w:rsidR="00E60E14" w:rsidRPr="007C6662" w:rsidRDefault="00E60E14" w:rsidP="00E60E14">
            <w:pPr>
              <w:rPr>
                <w:lang w:val="en-GB"/>
              </w:rPr>
            </w:pPr>
            <w:r w:rsidRPr="007C6662">
              <w:rPr>
                <w:lang w:val="en-GB"/>
              </w:rPr>
              <w:t>Error displayed to the user advising of connection problem</w:t>
            </w:r>
          </w:p>
        </w:tc>
      </w:tr>
    </w:tbl>
    <w:p w14:paraId="315C5048" w14:textId="15746097" w:rsidR="00C37A7F" w:rsidRDefault="00C37A7F"/>
    <w:p w14:paraId="2CAA4DE2" w14:textId="1C7AA674" w:rsidR="00C37A7F" w:rsidRDefault="00C37A7F"/>
    <w:p w14:paraId="28507154" w14:textId="31187E68" w:rsidR="00C37A7F" w:rsidRDefault="00C37A7F"/>
    <w:p w14:paraId="13B61BEC" w14:textId="4C59F2CB" w:rsidR="00C37A7F" w:rsidRDefault="00C37A7F"/>
    <w:p w14:paraId="31C42938" w14:textId="4D6E0A28" w:rsidR="00C37A7F" w:rsidRDefault="00C37A7F"/>
    <w:p w14:paraId="11887EF2" w14:textId="3C7AB84C"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5E82F43F" w14:textId="77777777" w:rsidTr="00C37A7F">
        <w:tc>
          <w:tcPr>
            <w:tcW w:w="2268" w:type="dxa"/>
          </w:tcPr>
          <w:p w14:paraId="66EDF3D3" w14:textId="77777777" w:rsidR="00C37A7F" w:rsidRPr="007C6662" w:rsidRDefault="00C37A7F" w:rsidP="00C37A7F">
            <w:pPr>
              <w:rPr>
                <w:lang w:val="en-GB"/>
              </w:rPr>
            </w:pPr>
            <w:r w:rsidRPr="007C6662">
              <w:rPr>
                <w:lang w:val="en-GB"/>
              </w:rPr>
              <w:t>Use Case Name</w:t>
            </w:r>
          </w:p>
        </w:tc>
        <w:tc>
          <w:tcPr>
            <w:tcW w:w="6254" w:type="dxa"/>
          </w:tcPr>
          <w:p w14:paraId="51AFC0C4" w14:textId="5EA41CDE" w:rsidR="00C37A7F" w:rsidRPr="007C6662" w:rsidRDefault="003A7687" w:rsidP="00C37A7F">
            <w:pPr>
              <w:rPr>
                <w:lang w:val="en-GB"/>
              </w:rPr>
            </w:pPr>
            <w:r>
              <w:rPr>
                <w:lang w:val="en-GB"/>
              </w:rPr>
              <w:t>Filter ticket types</w:t>
            </w:r>
          </w:p>
        </w:tc>
      </w:tr>
      <w:tr w:rsidR="00C37A7F" w:rsidRPr="007C6662" w14:paraId="7649A3D6" w14:textId="77777777" w:rsidTr="00C37A7F">
        <w:tc>
          <w:tcPr>
            <w:tcW w:w="2268" w:type="dxa"/>
          </w:tcPr>
          <w:p w14:paraId="60E0F4F1" w14:textId="77777777" w:rsidR="00C37A7F" w:rsidRPr="007C6662" w:rsidRDefault="00C37A7F" w:rsidP="00C37A7F">
            <w:pPr>
              <w:rPr>
                <w:lang w:val="en-GB"/>
              </w:rPr>
            </w:pPr>
            <w:r w:rsidRPr="007C6662">
              <w:rPr>
                <w:lang w:val="en-GB"/>
              </w:rPr>
              <w:t xml:space="preserve">Use Case Description </w:t>
            </w:r>
          </w:p>
        </w:tc>
        <w:tc>
          <w:tcPr>
            <w:tcW w:w="6254" w:type="dxa"/>
          </w:tcPr>
          <w:p w14:paraId="3121BC82" w14:textId="34F93EDB" w:rsidR="00C37A7F" w:rsidRPr="007C6662" w:rsidRDefault="006536F0" w:rsidP="00C37A7F">
            <w:pPr>
              <w:rPr>
                <w:lang w:val="en-GB"/>
              </w:rPr>
            </w:pPr>
            <w:r>
              <w:rPr>
                <w:lang w:val="en-GB"/>
              </w:rPr>
              <w:t>A list of all ticket types is filtered by the user and the returned list is presented on screen.</w:t>
            </w:r>
          </w:p>
        </w:tc>
      </w:tr>
      <w:tr w:rsidR="00C37A7F" w:rsidRPr="007C6662" w14:paraId="3280204F" w14:textId="77777777" w:rsidTr="00C37A7F">
        <w:tc>
          <w:tcPr>
            <w:tcW w:w="2268" w:type="dxa"/>
          </w:tcPr>
          <w:p w14:paraId="021F3611" w14:textId="77777777" w:rsidR="00C37A7F" w:rsidRPr="007C6662" w:rsidRDefault="00C37A7F" w:rsidP="00C37A7F">
            <w:pPr>
              <w:rPr>
                <w:lang w:val="en-GB"/>
              </w:rPr>
            </w:pPr>
            <w:r w:rsidRPr="007C6662">
              <w:rPr>
                <w:lang w:val="en-GB"/>
              </w:rPr>
              <w:t xml:space="preserve">Use Case Author(s) </w:t>
            </w:r>
          </w:p>
        </w:tc>
        <w:tc>
          <w:tcPr>
            <w:tcW w:w="6254" w:type="dxa"/>
          </w:tcPr>
          <w:p w14:paraId="0269DE41" w14:textId="77777777" w:rsidR="00C37A7F" w:rsidRPr="007C6662" w:rsidRDefault="00C37A7F" w:rsidP="00C37A7F">
            <w:pPr>
              <w:rPr>
                <w:lang w:val="en-GB"/>
              </w:rPr>
            </w:pPr>
            <w:r>
              <w:rPr>
                <w:lang w:val="en-GB"/>
              </w:rPr>
              <w:t>Adam</w:t>
            </w:r>
          </w:p>
        </w:tc>
      </w:tr>
      <w:tr w:rsidR="00C37A7F" w:rsidRPr="007C6662" w14:paraId="4DE33BE7" w14:textId="77777777" w:rsidTr="00C37A7F">
        <w:tc>
          <w:tcPr>
            <w:tcW w:w="2268" w:type="dxa"/>
          </w:tcPr>
          <w:p w14:paraId="7864461E" w14:textId="77777777" w:rsidR="00C37A7F" w:rsidRPr="007C6662" w:rsidRDefault="00C37A7F" w:rsidP="00C37A7F">
            <w:pPr>
              <w:rPr>
                <w:lang w:val="en-GB"/>
              </w:rPr>
            </w:pPr>
            <w:r w:rsidRPr="007C6662">
              <w:rPr>
                <w:lang w:val="en-GB"/>
              </w:rPr>
              <w:t>Actor(s)</w:t>
            </w:r>
          </w:p>
        </w:tc>
        <w:tc>
          <w:tcPr>
            <w:tcW w:w="6254" w:type="dxa"/>
          </w:tcPr>
          <w:p w14:paraId="39E2D3C7" w14:textId="0EC4D827" w:rsidR="00C37A7F" w:rsidRPr="007C6662" w:rsidRDefault="00D36830" w:rsidP="00C37A7F">
            <w:pPr>
              <w:rPr>
                <w:lang w:val="en-GB"/>
              </w:rPr>
            </w:pPr>
            <w:r>
              <w:rPr>
                <w:lang w:val="en-GB"/>
              </w:rPr>
              <w:t>Staff</w:t>
            </w:r>
          </w:p>
        </w:tc>
      </w:tr>
      <w:tr w:rsidR="00C37A7F" w:rsidRPr="007C6662" w14:paraId="132D4C69" w14:textId="77777777" w:rsidTr="00C37A7F">
        <w:tc>
          <w:tcPr>
            <w:tcW w:w="2268" w:type="dxa"/>
          </w:tcPr>
          <w:p w14:paraId="217DF91E" w14:textId="77777777" w:rsidR="00C37A7F" w:rsidRPr="007C6662" w:rsidRDefault="00C37A7F" w:rsidP="00C37A7F">
            <w:pPr>
              <w:rPr>
                <w:lang w:val="en-GB"/>
              </w:rPr>
            </w:pPr>
            <w:r w:rsidRPr="007C6662">
              <w:rPr>
                <w:lang w:val="en-GB"/>
              </w:rPr>
              <w:t>Locations</w:t>
            </w:r>
          </w:p>
        </w:tc>
        <w:tc>
          <w:tcPr>
            <w:tcW w:w="6254" w:type="dxa"/>
          </w:tcPr>
          <w:p w14:paraId="78CAB276" w14:textId="688D014C" w:rsidR="00C37A7F" w:rsidRPr="007C6662" w:rsidRDefault="00431381" w:rsidP="00C37A7F">
            <w:pPr>
              <w:rPr>
                <w:lang w:val="en-GB"/>
              </w:rPr>
            </w:pPr>
            <w:r>
              <w:rPr>
                <w:lang w:val="en-GB"/>
              </w:rPr>
              <w:t>T-Train Website: Filtered ticket types/All ticket types</w:t>
            </w:r>
          </w:p>
        </w:tc>
      </w:tr>
      <w:tr w:rsidR="00563E36" w:rsidRPr="007C6662" w14:paraId="14A7EA78" w14:textId="77777777" w:rsidTr="00C37A7F">
        <w:tc>
          <w:tcPr>
            <w:tcW w:w="2268" w:type="dxa"/>
          </w:tcPr>
          <w:p w14:paraId="4BD90F37" w14:textId="77777777" w:rsidR="00563E36" w:rsidRPr="007C6662" w:rsidRDefault="00563E36" w:rsidP="00563E36">
            <w:pPr>
              <w:rPr>
                <w:lang w:val="en-GB"/>
              </w:rPr>
            </w:pPr>
            <w:r w:rsidRPr="007C6662">
              <w:rPr>
                <w:lang w:val="en-GB"/>
              </w:rPr>
              <w:t xml:space="preserve">Primary pathway </w:t>
            </w:r>
          </w:p>
        </w:tc>
        <w:tc>
          <w:tcPr>
            <w:tcW w:w="6254" w:type="dxa"/>
          </w:tcPr>
          <w:p w14:paraId="61299E39" w14:textId="4556C15C" w:rsidR="00563E36" w:rsidRPr="007C6662" w:rsidRDefault="00563E36" w:rsidP="00563E36">
            <w:pPr>
              <w:rPr>
                <w:lang w:val="en-GB"/>
              </w:rPr>
            </w:pPr>
            <w:r>
              <w:rPr>
                <w:lang w:val="en-GB"/>
              </w:rPr>
              <w:t xml:space="preserve">Once a list of all ticket types is brought up, certain filters will be shown on top of the screen to use. Once decided on which filters to use, the user presses the button to “Filter List”. All results are then filtered and displayed on screen. </w:t>
            </w:r>
          </w:p>
        </w:tc>
      </w:tr>
      <w:tr w:rsidR="00563E36" w:rsidRPr="007C6662" w14:paraId="6D4AC021" w14:textId="77777777" w:rsidTr="00C37A7F">
        <w:tc>
          <w:tcPr>
            <w:tcW w:w="2268" w:type="dxa"/>
          </w:tcPr>
          <w:p w14:paraId="08DAB771" w14:textId="77777777" w:rsidR="00563E36" w:rsidRPr="007C6662" w:rsidRDefault="00563E36" w:rsidP="00563E36">
            <w:pPr>
              <w:rPr>
                <w:lang w:val="en-GB"/>
              </w:rPr>
            </w:pPr>
            <w:r w:rsidRPr="007C6662">
              <w:rPr>
                <w:lang w:val="en-GB"/>
              </w:rPr>
              <w:t xml:space="preserve">Alternate pathways </w:t>
            </w:r>
          </w:p>
        </w:tc>
        <w:tc>
          <w:tcPr>
            <w:tcW w:w="6254" w:type="dxa"/>
          </w:tcPr>
          <w:p w14:paraId="200B51B8" w14:textId="4697D409" w:rsidR="00563E36" w:rsidRPr="007C6662" w:rsidRDefault="00D55018" w:rsidP="00563E36">
            <w:pPr>
              <w:rPr>
                <w:lang w:val="en-GB"/>
              </w:rPr>
            </w:pPr>
            <w:r w:rsidRPr="00D55018">
              <w:rPr>
                <w:lang w:val="en-GB"/>
              </w:rPr>
              <w:t xml:space="preserve">The user selects an invalid filter (such as </w:t>
            </w:r>
            <w:r>
              <w:rPr>
                <w:lang w:val="en-GB"/>
              </w:rPr>
              <w:t>ticket type that costs negative amount of money</w:t>
            </w:r>
            <w:r w:rsidRPr="00D55018">
              <w:rPr>
                <w:lang w:val="en-GB"/>
              </w:rPr>
              <w:t>) and the filter is not applied, presenting the user with an error message.</w:t>
            </w:r>
          </w:p>
        </w:tc>
      </w:tr>
      <w:tr w:rsidR="00563E36" w:rsidRPr="007C6662" w14:paraId="7A8B311F" w14:textId="77777777" w:rsidTr="00C37A7F">
        <w:tc>
          <w:tcPr>
            <w:tcW w:w="2268" w:type="dxa"/>
          </w:tcPr>
          <w:p w14:paraId="67B9AC58" w14:textId="77777777" w:rsidR="00563E36" w:rsidRPr="007C6662" w:rsidRDefault="00563E36" w:rsidP="00563E36">
            <w:pPr>
              <w:rPr>
                <w:lang w:val="en-GB"/>
              </w:rPr>
            </w:pPr>
            <w:r w:rsidRPr="007C6662">
              <w:rPr>
                <w:lang w:val="en-GB"/>
              </w:rPr>
              <w:t xml:space="preserve">Exception pathways </w:t>
            </w:r>
          </w:p>
        </w:tc>
        <w:tc>
          <w:tcPr>
            <w:tcW w:w="6254" w:type="dxa"/>
          </w:tcPr>
          <w:p w14:paraId="59159DA2" w14:textId="77777777" w:rsidR="00563E36" w:rsidRPr="007C6662" w:rsidRDefault="00563E36" w:rsidP="00563E36">
            <w:pPr>
              <w:rPr>
                <w:lang w:val="en-GB"/>
              </w:rPr>
            </w:pPr>
            <w:r w:rsidRPr="007C6662">
              <w:rPr>
                <w:lang w:val="en-GB"/>
              </w:rPr>
              <w:t>Database connection fails</w:t>
            </w:r>
          </w:p>
          <w:p w14:paraId="2D4D3EBF" w14:textId="77777777" w:rsidR="00563E36" w:rsidRPr="007C6662" w:rsidRDefault="00563E36" w:rsidP="00563E36">
            <w:pPr>
              <w:rPr>
                <w:lang w:val="en-GB"/>
              </w:rPr>
            </w:pPr>
            <w:r>
              <w:rPr>
                <w:lang w:val="en-GB"/>
              </w:rPr>
              <w:t>Internet connection fails</w:t>
            </w:r>
          </w:p>
          <w:p w14:paraId="076CF8A3" w14:textId="77777777" w:rsidR="00563E36" w:rsidRPr="007C6662" w:rsidRDefault="00563E36" w:rsidP="00563E36">
            <w:pPr>
              <w:rPr>
                <w:lang w:val="en-GB"/>
              </w:rPr>
            </w:pPr>
            <w:r w:rsidRPr="007C6662">
              <w:rPr>
                <w:lang w:val="en-GB"/>
              </w:rPr>
              <w:t>Error displayed to the user advising of connection problem</w:t>
            </w:r>
          </w:p>
        </w:tc>
      </w:tr>
    </w:tbl>
    <w:p w14:paraId="4AFCFFCB" w14:textId="48E85D09" w:rsidR="00C37A7F" w:rsidRDefault="00C37A7F"/>
    <w:p w14:paraId="1545F5F8" w14:textId="37F9DA73" w:rsidR="00C37A7F" w:rsidRDefault="00C37A7F"/>
    <w:p w14:paraId="073E3FD4" w14:textId="7A235784" w:rsidR="00C37A7F" w:rsidRDefault="00C37A7F"/>
    <w:p w14:paraId="38E1694D" w14:textId="3A917CAD" w:rsidR="00C37A7F" w:rsidRDefault="00C37A7F"/>
    <w:p w14:paraId="7A68BA2F" w14:textId="1EBB85E7" w:rsidR="00C37A7F" w:rsidRDefault="00C37A7F"/>
    <w:p w14:paraId="1B0CA6E4" w14:textId="4F6B469A"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2CEE26E5" w14:textId="77777777" w:rsidTr="00C37A7F">
        <w:tc>
          <w:tcPr>
            <w:tcW w:w="2268" w:type="dxa"/>
          </w:tcPr>
          <w:p w14:paraId="176D1BBE" w14:textId="77777777" w:rsidR="00C37A7F" w:rsidRPr="007C6662" w:rsidRDefault="00C37A7F" w:rsidP="00C37A7F">
            <w:pPr>
              <w:rPr>
                <w:lang w:val="en-GB"/>
              </w:rPr>
            </w:pPr>
            <w:r w:rsidRPr="007C6662">
              <w:rPr>
                <w:lang w:val="en-GB"/>
              </w:rPr>
              <w:t>Use Case Name</w:t>
            </w:r>
          </w:p>
        </w:tc>
        <w:tc>
          <w:tcPr>
            <w:tcW w:w="6254" w:type="dxa"/>
          </w:tcPr>
          <w:p w14:paraId="4FCE004B" w14:textId="56DC16E4" w:rsidR="00C37A7F" w:rsidRPr="007C6662" w:rsidRDefault="003A7687" w:rsidP="00C37A7F">
            <w:pPr>
              <w:rPr>
                <w:lang w:val="en-GB"/>
              </w:rPr>
            </w:pPr>
            <w:r>
              <w:rPr>
                <w:lang w:val="en-GB"/>
              </w:rPr>
              <w:t>Manage ticket types</w:t>
            </w:r>
          </w:p>
        </w:tc>
      </w:tr>
      <w:tr w:rsidR="00C37A7F" w:rsidRPr="007C6662" w14:paraId="7FE4F9CF" w14:textId="77777777" w:rsidTr="00C37A7F">
        <w:tc>
          <w:tcPr>
            <w:tcW w:w="2268" w:type="dxa"/>
          </w:tcPr>
          <w:p w14:paraId="4756FD60" w14:textId="77777777" w:rsidR="00C37A7F" w:rsidRPr="007C6662" w:rsidRDefault="00C37A7F" w:rsidP="00C37A7F">
            <w:pPr>
              <w:rPr>
                <w:lang w:val="en-GB"/>
              </w:rPr>
            </w:pPr>
            <w:r w:rsidRPr="007C6662">
              <w:rPr>
                <w:lang w:val="en-GB"/>
              </w:rPr>
              <w:t xml:space="preserve">Use Case Description </w:t>
            </w:r>
          </w:p>
        </w:tc>
        <w:tc>
          <w:tcPr>
            <w:tcW w:w="6254" w:type="dxa"/>
          </w:tcPr>
          <w:p w14:paraId="6F433213" w14:textId="48C5B986" w:rsidR="00C37A7F" w:rsidRPr="007C6662" w:rsidRDefault="00671186" w:rsidP="00C37A7F">
            <w:pPr>
              <w:rPr>
                <w:lang w:val="en-GB"/>
              </w:rPr>
            </w:pPr>
            <w:r>
              <w:rPr>
                <w:lang w:val="en-GB"/>
              </w:rPr>
              <w:t>A new ticket type can be added, an existing one changed or an existing one deleted.</w:t>
            </w:r>
          </w:p>
        </w:tc>
      </w:tr>
      <w:tr w:rsidR="00C37A7F" w:rsidRPr="007C6662" w14:paraId="68A6D3BE" w14:textId="77777777" w:rsidTr="00C37A7F">
        <w:tc>
          <w:tcPr>
            <w:tcW w:w="2268" w:type="dxa"/>
          </w:tcPr>
          <w:p w14:paraId="0E508498" w14:textId="77777777" w:rsidR="00C37A7F" w:rsidRPr="007C6662" w:rsidRDefault="00C37A7F" w:rsidP="00C37A7F">
            <w:pPr>
              <w:rPr>
                <w:lang w:val="en-GB"/>
              </w:rPr>
            </w:pPr>
            <w:r w:rsidRPr="007C6662">
              <w:rPr>
                <w:lang w:val="en-GB"/>
              </w:rPr>
              <w:t xml:space="preserve">Use Case Author(s) </w:t>
            </w:r>
          </w:p>
        </w:tc>
        <w:tc>
          <w:tcPr>
            <w:tcW w:w="6254" w:type="dxa"/>
          </w:tcPr>
          <w:p w14:paraId="41FB8194" w14:textId="77777777" w:rsidR="00C37A7F" w:rsidRPr="007C6662" w:rsidRDefault="00C37A7F" w:rsidP="00C37A7F">
            <w:pPr>
              <w:rPr>
                <w:lang w:val="en-GB"/>
              </w:rPr>
            </w:pPr>
            <w:r>
              <w:rPr>
                <w:lang w:val="en-GB"/>
              </w:rPr>
              <w:t>Adam</w:t>
            </w:r>
          </w:p>
        </w:tc>
      </w:tr>
      <w:tr w:rsidR="00C37A7F" w:rsidRPr="007C6662" w14:paraId="0DB74D02" w14:textId="77777777" w:rsidTr="00C37A7F">
        <w:tc>
          <w:tcPr>
            <w:tcW w:w="2268" w:type="dxa"/>
          </w:tcPr>
          <w:p w14:paraId="63161D14" w14:textId="77777777" w:rsidR="00C37A7F" w:rsidRPr="007C6662" w:rsidRDefault="00C37A7F" w:rsidP="00C37A7F">
            <w:pPr>
              <w:rPr>
                <w:lang w:val="en-GB"/>
              </w:rPr>
            </w:pPr>
            <w:r w:rsidRPr="007C6662">
              <w:rPr>
                <w:lang w:val="en-GB"/>
              </w:rPr>
              <w:t>Actor(s)</w:t>
            </w:r>
          </w:p>
        </w:tc>
        <w:tc>
          <w:tcPr>
            <w:tcW w:w="6254" w:type="dxa"/>
          </w:tcPr>
          <w:p w14:paraId="6266682C" w14:textId="476C8CE3" w:rsidR="00C37A7F" w:rsidRPr="007C6662" w:rsidRDefault="00D36830" w:rsidP="00C37A7F">
            <w:pPr>
              <w:rPr>
                <w:lang w:val="en-GB"/>
              </w:rPr>
            </w:pPr>
            <w:r>
              <w:rPr>
                <w:lang w:val="en-GB"/>
              </w:rPr>
              <w:t>Staff</w:t>
            </w:r>
          </w:p>
        </w:tc>
      </w:tr>
      <w:tr w:rsidR="00C37A7F" w:rsidRPr="007C6662" w14:paraId="192768A2" w14:textId="77777777" w:rsidTr="00C37A7F">
        <w:tc>
          <w:tcPr>
            <w:tcW w:w="2268" w:type="dxa"/>
          </w:tcPr>
          <w:p w14:paraId="4C120437" w14:textId="77777777" w:rsidR="00C37A7F" w:rsidRPr="007C6662" w:rsidRDefault="00C37A7F" w:rsidP="00C37A7F">
            <w:pPr>
              <w:rPr>
                <w:lang w:val="en-GB"/>
              </w:rPr>
            </w:pPr>
            <w:r w:rsidRPr="007C6662">
              <w:rPr>
                <w:lang w:val="en-GB"/>
              </w:rPr>
              <w:t>Locations</w:t>
            </w:r>
          </w:p>
        </w:tc>
        <w:tc>
          <w:tcPr>
            <w:tcW w:w="6254" w:type="dxa"/>
          </w:tcPr>
          <w:p w14:paraId="6A389E8D" w14:textId="501B3370" w:rsidR="00C37A7F" w:rsidRPr="007C6662" w:rsidRDefault="000C5946" w:rsidP="00C37A7F">
            <w:pPr>
              <w:rPr>
                <w:lang w:val="en-GB"/>
              </w:rPr>
            </w:pPr>
            <w:r>
              <w:rPr>
                <w:lang w:val="en-GB"/>
              </w:rPr>
              <w:t>T-Train Website: Particular ticket type screen</w:t>
            </w:r>
          </w:p>
        </w:tc>
      </w:tr>
      <w:tr w:rsidR="00C37A7F" w:rsidRPr="007C6662" w14:paraId="25124565" w14:textId="77777777" w:rsidTr="00C37A7F">
        <w:tc>
          <w:tcPr>
            <w:tcW w:w="2268" w:type="dxa"/>
          </w:tcPr>
          <w:p w14:paraId="17E5C76D" w14:textId="77777777" w:rsidR="00C37A7F" w:rsidRPr="007C6662" w:rsidRDefault="00C37A7F" w:rsidP="00C37A7F">
            <w:pPr>
              <w:rPr>
                <w:lang w:val="en-GB"/>
              </w:rPr>
            </w:pPr>
            <w:r w:rsidRPr="007C6662">
              <w:rPr>
                <w:lang w:val="en-GB"/>
              </w:rPr>
              <w:lastRenderedPageBreak/>
              <w:t xml:space="preserve">Primary pathway </w:t>
            </w:r>
          </w:p>
        </w:tc>
        <w:tc>
          <w:tcPr>
            <w:tcW w:w="6254" w:type="dxa"/>
          </w:tcPr>
          <w:p w14:paraId="65205964" w14:textId="74ED453E" w:rsidR="00C37A7F" w:rsidRPr="007C6662" w:rsidRDefault="00BC7C83" w:rsidP="00C37A7F">
            <w:pPr>
              <w:rPr>
                <w:lang w:val="en-GB"/>
              </w:rPr>
            </w:pPr>
            <w:r>
              <w:rPr>
                <w:lang w:val="en-GB"/>
              </w:rPr>
              <w:t>To add a ticket type, staff member presses “Add ticket type” on the staff homepage. Then they fill a form and submit it. To modify an existing ticket type, the staff member has to first find a ticket type and then press “Modify ticket type” in the highlighted area. Then they fill a form and submit it. To delete a ticket type, the staff member has to first find a ticket type, and then press “Delete ticket type” in the highlighted area and confirm the decision.</w:t>
            </w:r>
          </w:p>
        </w:tc>
      </w:tr>
      <w:tr w:rsidR="00C37A7F" w:rsidRPr="007C6662" w14:paraId="17AE6806" w14:textId="77777777" w:rsidTr="00C37A7F">
        <w:tc>
          <w:tcPr>
            <w:tcW w:w="2268" w:type="dxa"/>
          </w:tcPr>
          <w:p w14:paraId="48FCF507" w14:textId="77777777" w:rsidR="00C37A7F" w:rsidRPr="007C6662" w:rsidRDefault="00C37A7F" w:rsidP="00C37A7F">
            <w:pPr>
              <w:rPr>
                <w:lang w:val="en-GB"/>
              </w:rPr>
            </w:pPr>
            <w:r w:rsidRPr="007C6662">
              <w:rPr>
                <w:lang w:val="en-GB"/>
              </w:rPr>
              <w:t xml:space="preserve">Alternate pathways </w:t>
            </w:r>
          </w:p>
        </w:tc>
        <w:tc>
          <w:tcPr>
            <w:tcW w:w="6254" w:type="dxa"/>
          </w:tcPr>
          <w:p w14:paraId="388090F3" w14:textId="67F1EAFD" w:rsidR="00350FBF" w:rsidRDefault="00350FBF" w:rsidP="00350FBF">
            <w:pPr>
              <w:rPr>
                <w:lang w:val="en-GB"/>
              </w:rPr>
            </w:pPr>
            <w:r w:rsidRPr="00487ACE">
              <w:rPr>
                <w:lang w:val="en-GB"/>
              </w:rPr>
              <w:t xml:space="preserve">T-Train staff member adds a </w:t>
            </w:r>
            <w:r>
              <w:rPr>
                <w:lang w:val="en-GB"/>
              </w:rPr>
              <w:t>ticket type</w:t>
            </w:r>
            <w:r w:rsidRPr="00487ACE">
              <w:rPr>
                <w:lang w:val="en-GB"/>
              </w:rPr>
              <w:t xml:space="preserve"> only to see that this </w:t>
            </w:r>
            <w:r>
              <w:rPr>
                <w:lang w:val="en-GB"/>
              </w:rPr>
              <w:t>ticket type</w:t>
            </w:r>
            <w:r w:rsidRPr="00487ACE">
              <w:rPr>
                <w:lang w:val="en-GB"/>
              </w:rPr>
              <w:t xml:space="preserve"> already exists in the database.</w:t>
            </w:r>
          </w:p>
          <w:p w14:paraId="37459DEF" w14:textId="336E324F" w:rsidR="00350FBF" w:rsidRDefault="00350FBF" w:rsidP="00350FBF">
            <w:pPr>
              <w:rPr>
                <w:lang w:val="en-GB"/>
              </w:rPr>
            </w:pPr>
            <w:r w:rsidRPr="00487ACE">
              <w:rPr>
                <w:lang w:val="en-GB"/>
              </w:rPr>
              <w:t xml:space="preserve">T-Train staff member forgets to input a crucial piece(s) of data and the system will not allow the incomplete </w:t>
            </w:r>
            <w:r>
              <w:rPr>
                <w:lang w:val="en-GB"/>
              </w:rPr>
              <w:t>ticket type</w:t>
            </w:r>
            <w:r w:rsidRPr="00487ACE">
              <w:rPr>
                <w:lang w:val="en-GB"/>
              </w:rPr>
              <w:t xml:space="preserve"> to be added to the database.</w:t>
            </w:r>
          </w:p>
          <w:p w14:paraId="04C8A3A2" w14:textId="507CA98E" w:rsidR="00350FBF" w:rsidRDefault="00350FBF" w:rsidP="00350FBF">
            <w:pPr>
              <w:rPr>
                <w:lang w:val="en-GB"/>
              </w:rPr>
            </w:pPr>
            <w:r w:rsidRPr="00487ACE">
              <w:rPr>
                <w:lang w:val="en-GB"/>
              </w:rPr>
              <w:t xml:space="preserve">T-Train staff member </w:t>
            </w:r>
            <w:r w:rsidRPr="00524016">
              <w:rPr>
                <w:lang w:val="en-GB"/>
              </w:rPr>
              <w:t xml:space="preserve">attempts to change the </w:t>
            </w:r>
            <w:r>
              <w:rPr>
                <w:lang w:val="en-GB"/>
              </w:rPr>
              <w:t>ticket type</w:t>
            </w:r>
            <w:r w:rsidRPr="00524016">
              <w:rPr>
                <w:lang w:val="en-GB"/>
              </w:rPr>
              <w:t xml:space="preserve"> details, however, he changes the details to ones that will not be validated by the system. The </w:t>
            </w:r>
            <w:r w:rsidRPr="00487ACE">
              <w:rPr>
                <w:lang w:val="en-GB"/>
              </w:rPr>
              <w:t>T-Train staff member</w:t>
            </w:r>
            <w:r w:rsidRPr="00524016">
              <w:rPr>
                <w:lang w:val="en-GB"/>
              </w:rPr>
              <w:t xml:space="preserve"> will see a red error message over the field which contains invalid data.</w:t>
            </w:r>
          </w:p>
          <w:p w14:paraId="203A2E1C" w14:textId="6AE9B395" w:rsidR="00350FBF" w:rsidRPr="001B3F0A" w:rsidRDefault="00350FBF" w:rsidP="00350FBF">
            <w:pPr>
              <w:rPr>
                <w:lang w:val="en-GB"/>
              </w:rPr>
            </w:pPr>
            <w:r w:rsidRPr="00487ACE">
              <w:rPr>
                <w:lang w:val="en-GB"/>
              </w:rPr>
              <w:t xml:space="preserve">T-Train staff member </w:t>
            </w:r>
            <w:r w:rsidRPr="001B3F0A">
              <w:rPr>
                <w:lang w:val="en-GB"/>
              </w:rPr>
              <w:t xml:space="preserve">tries to remove a </w:t>
            </w:r>
            <w:r>
              <w:rPr>
                <w:lang w:val="en-GB"/>
              </w:rPr>
              <w:t>ticket type</w:t>
            </w:r>
            <w:r w:rsidRPr="001B3F0A">
              <w:rPr>
                <w:lang w:val="en-GB"/>
              </w:rPr>
              <w:t xml:space="preserve"> that was, for some reason, already removed. An error message will be displayed.</w:t>
            </w:r>
          </w:p>
          <w:p w14:paraId="0561E582" w14:textId="73079ABF" w:rsidR="00C37A7F" w:rsidRPr="007C6662" w:rsidRDefault="00350FBF" w:rsidP="00350FBF">
            <w:pPr>
              <w:rPr>
                <w:lang w:val="en-GB"/>
              </w:rPr>
            </w:pPr>
            <w:r w:rsidRPr="00487ACE">
              <w:rPr>
                <w:lang w:val="en-GB"/>
              </w:rPr>
              <w:t xml:space="preserve">T-Train staff member </w:t>
            </w:r>
            <w:r w:rsidRPr="001B3F0A">
              <w:rPr>
                <w:lang w:val="en-GB"/>
              </w:rPr>
              <w:t xml:space="preserve">fails to pass the security check, and, therefore, is not allowed to proceed with deletion. They will have to </w:t>
            </w:r>
            <w:r>
              <w:rPr>
                <w:lang w:val="en-GB"/>
              </w:rPr>
              <w:t>log in again and try the action again.</w:t>
            </w:r>
          </w:p>
        </w:tc>
      </w:tr>
      <w:tr w:rsidR="00C37A7F" w:rsidRPr="007C6662" w14:paraId="7CC1C142" w14:textId="77777777" w:rsidTr="00C37A7F">
        <w:tc>
          <w:tcPr>
            <w:tcW w:w="2268" w:type="dxa"/>
          </w:tcPr>
          <w:p w14:paraId="18D95FB6" w14:textId="77777777" w:rsidR="00C37A7F" w:rsidRPr="007C6662" w:rsidRDefault="00C37A7F" w:rsidP="00C37A7F">
            <w:pPr>
              <w:rPr>
                <w:lang w:val="en-GB"/>
              </w:rPr>
            </w:pPr>
            <w:r w:rsidRPr="007C6662">
              <w:rPr>
                <w:lang w:val="en-GB"/>
              </w:rPr>
              <w:t xml:space="preserve">Exception pathways </w:t>
            </w:r>
          </w:p>
        </w:tc>
        <w:tc>
          <w:tcPr>
            <w:tcW w:w="6254" w:type="dxa"/>
          </w:tcPr>
          <w:p w14:paraId="66397F10" w14:textId="77777777" w:rsidR="00C37A7F" w:rsidRPr="007C6662" w:rsidRDefault="00C37A7F" w:rsidP="00C37A7F">
            <w:pPr>
              <w:rPr>
                <w:lang w:val="en-GB"/>
              </w:rPr>
            </w:pPr>
            <w:r w:rsidRPr="007C6662">
              <w:rPr>
                <w:lang w:val="en-GB"/>
              </w:rPr>
              <w:t>Database connection fails</w:t>
            </w:r>
          </w:p>
          <w:p w14:paraId="46CC809F" w14:textId="77777777" w:rsidR="00C37A7F" w:rsidRPr="007C6662" w:rsidRDefault="00C37A7F" w:rsidP="00C37A7F">
            <w:pPr>
              <w:rPr>
                <w:lang w:val="en-GB"/>
              </w:rPr>
            </w:pPr>
            <w:r>
              <w:rPr>
                <w:lang w:val="en-GB"/>
              </w:rPr>
              <w:t>Internet connection fails</w:t>
            </w:r>
          </w:p>
          <w:p w14:paraId="2E6F3E9C" w14:textId="77777777" w:rsidR="00C37A7F" w:rsidRPr="007C6662" w:rsidRDefault="00C37A7F" w:rsidP="00C37A7F">
            <w:pPr>
              <w:rPr>
                <w:lang w:val="en-GB"/>
              </w:rPr>
            </w:pPr>
            <w:r w:rsidRPr="007C6662">
              <w:rPr>
                <w:lang w:val="en-GB"/>
              </w:rPr>
              <w:t>Error displayed to the user advising of connection problem</w:t>
            </w:r>
          </w:p>
        </w:tc>
      </w:tr>
    </w:tbl>
    <w:p w14:paraId="6180709D" w14:textId="301FF1F8"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6266B2" w:rsidRPr="007C6662" w14:paraId="132AC641" w14:textId="77777777" w:rsidTr="006A0D71">
        <w:tc>
          <w:tcPr>
            <w:tcW w:w="2268" w:type="dxa"/>
          </w:tcPr>
          <w:p w14:paraId="6E2D08C8" w14:textId="77777777" w:rsidR="006266B2" w:rsidRPr="007C6662" w:rsidRDefault="006266B2" w:rsidP="006A0D71">
            <w:pPr>
              <w:rPr>
                <w:lang w:val="en-GB"/>
              </w:rPr>
            </w:pPr>
            <w:r w:rsidRPr="007C6662">
              <w:rPr>
                <w:lang w:val="en-GB"/>
              </w:rPr>
              <w:t>Use Case Name</w:t>
            </w:r>
          </w:p>
        </w:tc>
        <w:tc>
          <w:tcPr>
            <w:tcW w:w="6254" w:type="dxa"/>
          </w:tcPr>
          <w:p w14:paraId="50B6E2E2" w14:textId="77777777" w:rsidR="006266B2" w:rsidRPr="007C6662" w:rsidRDefault="006266B2" w:rsidP="006A0D71">
            <w:pPr>
              <w:rPr>
                <w:lang w:val="en-GB"/>
              </w:rPr>
            </w:pPr>
            <w:r>
              <w:rPr>
                <w:lang w:val="en-GB"/>
              </w:rPr>
              <w:t>Validate ticket type</w:t>
            </w:r>
          </w:p>
        </w:tc>
      </w:tr>
      <w:tr w:rsidR="006266B2" w:rsidRPr="007C6662" w14:paraId="7D29BDBF" w14:textId="77777777" w:rsidTr="006A0D71">
        <w:tc>
          <w:tcPr>
            <w:tcW w:w="2268" w:type="dxa"/>
          </w:tcPr>
          <w:p w14:paraId="6B047065" w14:textId="77777777" w:rsidR="006266B2" w:rsidRPr="007C6662" w:rsidRDefault="006266B2" w:rsidP="006A0D71">
            <w:pPr>
              <w:rPr>
                <w:lang w:val="en-GB"/>
              </w:rPr>
            </w:pPr>
            <w:r w:rsidRPr="007C6662">
              <w:rPr>
                <w:lang w:val="en-GB"/>
              </w:rPr>
              <w:t xml:space="preserve">Use Case Description </w:t>
            </w:r>
          </w:p>
        </w:tc>
        <w:tc>
          <w:tcPr>
            <w:tcW w:w="6254" w:type="dxa"/>
          </w:tcPr>
          <w:p w14:paraId="2458C928" w14:textId="77777777" w:rsidR="006266B2" w:rsidRPr="007C6662" w:rsidRDefault="006266B2" w:rsidP="006A0D71">
            <w:pPr>
              <w:rPr>
                <w:lang w:val="en-GB"/>
              </w:rPr>
            </w:pPr>
            <w:r>
              <w:rPr>
                <w:lang w:val="en-GB"/>
              </w:rPr>
              <w:t>The system checks whether an inserted ticket type is valid and whether it already exists in the system or not.</w:t>
            </w:r>
          </w:p>
        </w:tc>
      </w:tr>
      <w:tr w:rsidR="006266B2" w:rsidRPr="007C6662" w14:paraId="767190E3" w14:textId="77777777" w:rsidTr="006A0D71">
        <w:tc>
          <w:tcPr>
            <w:tcW w:w="2268" w:type="dxa"/>
          </w:tcPr>
          <w:p w14:paraId="45614DC2" w14:textId="77777777" w:rsidR="006266B2" w:rsidRPr="007C6662" w:rsidRDefault="006266B2" w:rsidP="006A0D71">
            <w:pPr>
              <w:rPr>
                <w:lang w:val="en-GB"/>
              </w:rPr>
            </w:pPr>
            <w:r w:rsidRPr="007C6662">
              <w:rPr>
                <w:lang w:val="en-GB"/>
              </w:rPr>
              <w:t xml:space="preserve">Use Case Author(s) </w:t>
            </w:r>
          </w:p>
        </w:tc>
        <w:tc>
          <w:tcPr>
            <w:tcW w:w="6254" w:type="dxa"/>
          </w:tcPr>
          <w:p w14:paraId="40F0F19B" w14:textId="77777777" w:rsidR="006266B2" w:rsidRPr="007C6662" w:rsidRDefault="006266B2" w:rsidP="006A0D71">
            <w:pPr>
              <w:rPr>
                <w:lang w:val="en-GB"/>
              </w:rPr>
            </w:pPr>
            <w:r>
              <w:rPr>
                <w:lang w:val="en-GB"/>
              </w:rPr>
              <w:t>Adam</w:t>
            </w:r>
          </w:p>
        </w:tc>
      </w:tr>
      <w:tr w:rsidR="006266B2" w:rsidRPr="007C6662" w14:paraId="3AEFF54A" w14:textId="77777777" w:rsidTr="006A0D71">
        <w:tc>
          <w:tcPr>
            <w:tcW w:w="2268" w:type="dxa"/>
          </w:tcPr>
          <w:p w14:paraId="7DD03C89" w14:textId="77777777" w:rsidR="006266B2" w:rsidRPr="007C6662" w:rsidRDefault="006266B2" w:rsidP="006A0D71">
            <w:pPr>
              <w:rPr>
                <w:lang w:val="en-GB"/>
              </w:rPr>
            </w:pPr>
            <w:r w:rsidRPr="007C6662">
              <w:rPr>
                <w:lang w:val="en-GB"/>
              </w:rPr>
              <w:t>Actor(s)</w:t>
            </w:r>
          </w:p>
        </w:tc>
        <w:tc>
          <w:tcPr>
            <w:tcW w:w="6254" w:type="dxa"/>
          </w:tcPr>
          <w:p w14:paraId="38AF5F83" w14:textId="77777777" w:rsidR="006266B2" w:rsidRPr="007C6662" w:rsidRDefault="006266B2" w:rsidP="006A0D71">
            <w:pPr>
              <w:rPr>
                <w:lang w:val="en-GB"/>
              </w:rPr>
            </w:pPr>
            <w:r>
              <w:rPr>
                <w:lang w:val="en-GB"/>
              </w:rPr>
              <w:t>System</w:t>
            </w:r>
          </w:p>
        </w:tc>
      </w:tr>
      <w:tr w:rsidR="006266B2" w:rsidRPr="007C6662" w14:paraId="45EEEB03" w14:textId="77777777" w:rsidTr="006A0D71">
        <w:tc>
          <w:tcPr>
            <w:tcW w:w="2268" w:type="dxa"/>
          </w:tcPr>
          <w:p w14:paraId="22A1E36A" w14:textId="77777777" w:rsidR="006266B2" w:rsidRPr="007C6662" w:rsidRDefault="006266B2" w:rsidP="006A0D71">
            <w:pPr>
              <w:rPr>
                <w:lang w:val="en-GB"/>
              </w:rPr>
            </w:pPr>
            <w:r w:rsidRPr="007C6662">
              <w:rPr>
                <w:lang w:val="en-GB"/>
              </w:rPr>
              <w:t>Locations</w:t>
            </w:r>
          </w:p>
        </w:tc>
        <w:tc>
          <w:tcPr>
            <w:tcW w:w="6254" w:type="dxa"/>
          </w:tcPr>
          <w:p w14:paraId="379E1095" w14:textId="77777777" w:rsidR="006266B2" w:rsidRPr="007C6662" w:rsidRDefault="006266B2" w:rsidP="006A0D71">
            <w:pPr>
              <w:rPr>
                <w:lang w:val="en-GB"/>
              </w:rPr>
            </w:pPr>
            <w:r>
              <w:rPr>
                <w:lang w:val="en-GB"/>
              </w:rPr>
              <w:t>T-Train Website: Add ticket type/Modify ticket type</w:t>
            </w:r>
          </w:p>
        </w:tc>
      </w:tr>
      <w:tr w:rsidR="006266B2" w:rsidRPr="007C6662" w14:paraId="1B3EAE26" w14:textId="77777777" w:rsidTr="006A0D71">
        <w:tc>
          <w:tcPr>
            <w:tcW w:w="2268" w:type="dxa"/>
          </w:tcPr>
          <w:p w14:paraId="79BAA57B" w14:textId="77777777" w:rsidR="006266B2" w:rsidRPr="007C6662" w:rsidRDefault="006266B2" w:rsidP="006A0D71">
            <w:pPr>
              <w:rPr>
                <w:lang w:val="en-GB"/>
              </w:rPr>
            </w:pPr>
            <w:r w:rsidRPr="007C6662">
              <w:rPr>
                <w:lang w:val="en-GB"/>
              </w:rPr>
              <w:t xml:space="preserve">Primary pathway </w:t>
            </w:r>
          </w:p>
        </w:tc>
        <w:tc>
          <w:tcPr>
            <w:tcW w:w="6254" w:type="dxa"/>
          </w:tcPr>
          <w:p w14:paraId="086B6642" w14:textId="77777777" w:rsidR="006266B2" w:rsidRPr="007C6662" w:rsidRDefault="006266B2" w:rsidP="006A0D71">
            <w:pPr>
              <w:rPr>
                <w:lang w:val="en-GB"/>
              </w:rPr>
            </w:pPr>
            <w:r>
              <w:rPr>
                <w:lang w:val="en-GB"/>
              </w:rPr>
              <w:t xml:space="preserve">The system accepts a parameter of class ticket type, and, checks for whether all input fields are valid and filled as expected. If that </w:t>
            </w:r>
            <w:r>
              <w:rPr>
                <w:lang w:val="en-GB"/>
              </w:rPr>
              <w:lastRenderedPageBreak/>
              <w:t>matches, the system will check whether the ticket type already exists in the database. If not, they will be added, edited or found depending on intended user action.</w:t>
            </w:r>
          </w:p>
        </w:tc>
      </w:tr>
      <w:tr w:rsidR="006266B2" w:rsidRPr="007C6662" w14:paraId="3C3CE701" w14:textId="77777777" w:rsidTr="006A0D71">
        <w:tc>
          <w:tcPr>
            <w:tcW w:w="2268" w:type="dxa"/>
          </w:tcPr>
          <w:p w14:paraId="4EAB95CF" w14:textId="77777777" w:rsidR="006266B2" w:rsidRPr="007C6662" w:rsidRDefault="006266B2" w:rsidP="006A0D71">
            <w:pPr>
              <w:rPr>
                <w:lang w:val="en-GB"/>
              </w:rPr>
            </w:pPr>
            <w:r w:rsidRPr="007C6662">
              <w:rPr>
                <w:lang w:val="en-GB"/>
              </w:rPr>
              <w:lastRenderedPageBreak/>
              <w:t xml:space="preserve">Alternate pathways </w:t>
            </w:r>
          </w:p>
        </w:tc>
        <w:tc>
          <w:tcPr>
            <w:tcW w:w="6254" w:type="dxa"/>
          </w:tcPr>
          <w:p w14:paraId="279F1445" w14:textId="77777777" w:rsidR="006266B2" w:rsidRDefault="006266B2" w:rsidP="006A0D71">
            <w:pPr>
              <w:rPr>
                <w:lang w:val="en-GB"/>
              </w:rPr>
            </w:pPr>
          </w:p>
          <w:p w14:paraId="1CD96E64" w14:textId="77777777" w:rsidR="006266B2" w:rsidRDefault="006266B2" w:rsidP="006A0D71">
            <w:pPr>
              <w:rPr>
                <w:lang w:val="en-GB"/>
              </w:rPr>
            </w:pPr>
          </w:p>
          <w:p w14:paraId="5C6CA534" w14:textId="77777777" w:rsidR="006266B2" w:rsidRDefault="006266B2" w:rsidP="006A0D71">
            <w:pPr>
              <w:rPr>
                <w:lang w:val="en-GB"/>
              </w:rPr>
            </w:pPr>
          </w:p>
          <w:p w14:paraId="4F0AA28B" w14:textId="77777777" w:rsidR="006266B2" w:rsidRDefault="006266B2" w:rsidP="006A0D71">
            <w:pPr>
              <w:rPr>
                <w:lang w:val="en-GB"/>
              </w:rPr>
            </w:pPr>
          </w:p>
          <w:p w14:paraId="660A827D" w14:textId="77777777" w:rsidR="006266B2" w:rsidRPr="007C6662" w:rsidRDefault="006266B2" w:rsidP="006A0D71">
            <w:pPr>
              <w:rPr>
                <w:lang w:val="en-GB"/>
              </w:rPr>
            </w:pPr>
          </w:p>
        </w:tc>
      </w:tr>
      <w:tr w:rsidR="006266B2" w:rsidRPr="007C6662" w14:paraId="0DFE8C8C" w14:textId="77777777" w:rsidTr="006A0D71">
        <w:tc>
          <w:tcPr>
            <w:tcW w:w="2268" w:type="dxa"/>
          </w:tcPr>
          <w:p w14:paraId="0776D2EE" w14:textId="77777777" w:rsidR="006266B2" w:rsidRPr="007C6662" w:rsidRDefault="006266B2" w:rsidP="006A0D71">
            <w:pPr>
              <w:rPr>
                <w:lang w:val="en-GB"/>
              </w:rPr>
            </w:pPr>
            <w:r w:rsidRPr="007C6662">
              <w:rPr>
                <w:lang w:val="en-GB"/>
              </w:rPr>
              <w:t xml:space="preserve">Exception pathways </w:t>
            </w:r>
          </w:p>
        </w:tc>
        <w:tc>
          <w:tcPr>
            <w:tcW w:w="6254" w:type="dxa"/>
          </w:tcPr>
          <w:p w14:paraId="7486A576" w14:textId="77777777" w:rsidR="006266B2" w:rsidRPr="007C6662" w:rsidRDefault="006266B2" w:rsidP="006A0D71">
            <w:pPr>
              <w:rPr>
                <w:lang w:val="en-GB"/>
              </w:rPr>
            </w:pPr>
            <w:r w:rsidRPr="007C6662">
              <w:rPr>
                <w:lang w:val="en-GB"/>
              </w:rPr>
              <w:t>Database connection fails</w:t>
            </w:r>
          </w:p>
          <w:p w14:paraId="6C869820" w14:textId="77777777" w:rsidR="006266B2" w:rsidRPr="007C6662" w:rsidRDefault="006266B2" w:rsidP="006A0D71">
            <w:pPr>
              <w:rPr>
                <w:lang w:val="en-GB"/>
              </w:rPr>
            </w:pPr>
            <w:r>
              <w:rPr>
                <w:lang w:val="en-GB"/>
              </w:rPr>
              <w:t>Internet connection fails</w:t>
            </w:r>
          </w:p>
          <w:p w14:paraId="0286F200" w14:textId="77777777" w:rsidR="006266B2" w:rsidRPr="007C6662" w:rsidRDefault="006266B2" w:rsidP="006A0D71">
            <w:pPr>
              <w:rPr>
                <w:lang w:val="en-GB"/>
              </w:rPr>
            </w:pPr>
            <w:r w:rsidRPr="007C6662">
              <w:rPr>
                <w:lang w:val="en-GB"/>
              </w:rPr>
              <w:t>Error displayed to the user advising of connection problem</w:t>
            </w:r>
          </w:p>
        </w:tc>
      </w:tr>
    </w:tbl>
    <w:p w14:paraId="54928DA3" w14:textId="15507830" w:rsidR="00C37A7F" w:rsidRDefault="00C37A7F"/>
    <w:p w14:paraId="4B1F9856" w14:textId="1623FF59" w:rsidR="00C37A7F" w:rsidRDefault="00C37A7F"/>
    <w:p w14:paraId="7E07C694" w14:textId="0B5A2663" w:rsidR="00C37A7F" w:rsidRDefault="00C37A7F"/>
    <w:p w14:paraId="1C7F58F1" w14:textId="3E20D513" w:rsidR="00C37A7F" w:rsidRDefault="006266B2" w:rsidP="006266B2">
      <w:pPr>
        <w:pStyle w:val="Heading1"/>
      </w:pPr>
      <w:r>
        <w:t>Payments</w:t>
      </w:r>
    </w:p>
    <w:p w14:paraId="492DE769" w14:textId="01137CDE"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2CCF875A" w14:textId="77777777" w:rsidTr="00C37A7F">
        <w:tc>
          <w:tcPr>
            <w:tcW w:w="2268" w:type="dxa"/>
          </w:tcPr>
          <w:p w14:paraId="0B421EC0" w14:textId="77777777" w:rsidR="00C37A7F" w:rsidRPr="007C6662" w:rsidRDefault="00C37A7F" w:rsidP="00C37A7F">
            <w:pPr>
              <w:rPr>
                <w:lang w:val="en-GB"/>
              </w:rPr>
            </w:pPr>
            <w:r w:rsidRPr="007C6662">
              <w:rPr>
                <w:lang w:val="en-GB"/>
              </w:rPr>
              <w:t>Use Case Name</w:t>
            </w:r>
          </w:p>
        </w:tc>
        <w:tc>
          <w:tcPr>
            <w:tcW w:w="6254" w:type="dxa"/>
          </w:tcPr>
          <w:p w14:paraId="02A270D7" w14:textId="2B469B37" w:rsidR="00C37A7F" w:rsidRPr="007C6662" w:rsidRDefault="003A7687" w:rsidP="00C37A7F">
            <w:pPr>
              <w:rPr>
                <w:lang w:val="en-GB"/>
              </w:rPr>
            </w:pPr>
            <w:r>
              <w:rPr>
                <w:lang w:val="en-GB"/>
              </w:rPr>
              <w:t>Make payment</w:t>
            </w:r>
          </w:p>
        </w:tc>
      </w:tr>
      <w:tr w:rsidR="00C37A7F" w:rsidRPr="007C6662" w14:paraId="288C8F10" w14:textId="77777777" w:rsidTr="00C37A7F">
        <w:tc>
          <w:tcPr>
            <w:tcW w:w="2268" w:type="dxa"/>
          </w:tcPr>
          <w:p w14:paraId="308857B9" w14:textId="77777777" w:rsidR="00C37A7F" w:rsidRPr="007C6662" w:rsidRDefault="00C37A7F" w:rsidP="00C37A7F">
            <w:pPr>
              <w:rPr>
                <w:lang w:val="en-GB"/>
              </w:rPr>
            </w:pPr>
            <w:r w:rsidRPr="007C6662">
              <w:rPr>
                <w:lang w:val="en-GB"/>
              </w:rPr>
              <w:t xml:space="preserve">Use Case Description </w:t>
            </w:r>
          </w:p>
        </w:tc>
        <w:tc>
          <w:tcPr>
            <w:tcW w:w="6254" w:type="dxa"/>
          </w:tcPr>
          <w:p w14:paraId="799A1E62" w14:textId="37C45486" w:rsidR="00C37A7F" w:rsidRPr="007C6662" w:rsidRDefault="00671186" w:rsidP="00C37A7F">
            <w:pPr>
              <w:rPr>
                <w:lang w:val="en-GB"/>
              </w:rPr>
            </w:pPr>
            <w:r>
              <w:rPr>
                <w:lang w:val="en-GB"/>
              </w:rPr>
              <w:t>The customer makes a payment for a booked ticket.</w:t>
            </w:r>
          </w:p>
        </w:tc>
      </w:tr>
      <w:tr w:rsidR="00C37A7F" w:rsidRPr="007C6662" w14:paraId="5C315044" w14:textId="77777777" w:rsidTr="00C37A7F">
        <w:tc>
          <w:tcPr>
            <w:tcW w:w="2268" w:type="dxa"/>
          </w:tcPr>
          <w:p w14:paraId="33591D39" w14:textId="77777777" w:rsidR="00C37A7F" w:rsidRPr="007C6662" w:rsidRDefault="00C37A7F" w:rsidP="00C37A7F">
            <w:pPr>
              <w:rPr>
                <w:lang w:val="en-GB"/>
              </w:rPr>
            </w:pPr>
            <w:r w:rsidRPr="007C6662">
              <w:rPr>
                <w:lang w:val="en-GB"/>
              </w:rPr>
              <w:t xml:space="preserve">Use Case Author(s) </w:t>
            </w:r>
          </w:p>
        </w:tc>
        <w:tc>
          <w:tcPr>
            <w:tcW w:w="6254" w:type="dxa"/>
          </w:tcPr>
          <w:p w14:paraId="7CC2E753" w14:textId="77777777" w:rsidR="00C37A7F" w:rsidRPr="007C6662" w:rsidRDefault="00C37A7F" w:rsidP="00C37A7F">
            <w:pPr>
              <w:rPr>
                <w:lang w:val="en-GB"/>
              </w:rPr>
            </w:pPr>
            <w:r>
              <w:rPr>
                <w:lang w:val="en-GB"/>
              </w:rPr>
              <w:t>Adam</w:t>
            </w:r>
          </w:p>
        </w:tc>
      </w:tr>
      <w:tr w:rsidR="00C37A7F" w:rsidRPr="007C6662" w14:paraId="48AC2869" w14:textId="77777777" w:rsidTr="00C37A7F">
        <w:tc>
          <w:tcPr>
            <w:tcW w:w="2268" w:type="dxa"/>
          </w:tcPr>
          <w:p w14:paraId="6AE116F1" w14:textId="77777777" w:rsidR="00C37A7F" w:rsidRPr="007C6662" w:rsidRDefault="00C37A7F" w:rsidP="00C37A7F">
            <w:pPr>
              <w:rPr>
                <w:lang w:val="en-GB"/>
              </w:rPr>
            </w:pPr>
            <w:r w:rsidRPr="007C6662">
              <w:rPr>
                <w:lang w:val="en-GB"/>
              </w:rPr>
              <w:t>Actor(s)</w:t>
            </w:r>
          </w:p>
        </w:tc>
        <w:tc>
          <w:tcPr>
            <w:tcW w:w="6254" w:type="dxa"/>
          </w:tcPr>
          <w:p w14:paraId="583A1E60" w14:textId="27027771" w:rsidR="00C37A7F" w:rsidRPr="007C6662" w:rsidRDefault="00D36830" w:rsidP="00C37A7F">
            <w:pPr>
              <w:rPr>
                <w:lang w:val="en-GB"/>
              </w:rPr>
            </w:pPr>
            <w:r>
              <w:rPr>
                <w:lang w:val="en-GB"/>
              </w:rPr>
              <w:t>Customer</w:t>
            </w:r>
          </w:p>
        </w:tc>
      </w:tr>
      <w:tr w:rsidR="00C37A7F" w:rsidRPr="007C6662" w14:paraId="6825B095" w14:textId="77777777" w:rsidTr="00C37A7F">
        <w:tc>
          <w:tcPr>
            <w:tcW w:w="2268" w:type="dxa"/>
          </w:tcPr>
          <w:p w14:paraId="0F970E54" w14:textId="77777777" w:rsidR="00C37A7F" w:rsidRPr="007C6662" w:rsidRDefault="00C37A7F" w:rsidP="00C37A7F">
            <w:pPr>
              <w:rPr>
                <w:lang w:val="en-GB"/>
              </w:rPr>
            </w:pPr>
            <w:r w:rsidRPr="007C6662">
              <w:rPr>
                <w:lang w:val="en-GB"/>
              </w:rPr>
              <w:t>Locations</w:t>
            </w:r>
          </w:p>
        </w:tc>
        <w:tc>
          <w:tcPr>
            <w:tcW w:w="6254" w:type="dxa"/>
          </w:tcPr>
          <w:p w14:paraId="310D5940" w14:textId="07340699" w:rsidR="00C37A7F" w:rsidRPr="007C6662" w:rsidRDefault="000C5946" w:rsidP="00C37A7F">
            <w:pPr>
              <w:rPr>
                <w:lang w:val="en-GB"/>
              </w:rPr>
            </w:pPr>
            <w:r>
              <w:rPr>
                <w:lang w:val="en-GB"/>
              </w:rPr>
              <w:t>External Pay Gate Provider’s Website</w:t>
            </w:r>
          </w:p>
        </w:tc>
      </w:tr>
      <w:tr w:rsidR="00C37A7F" w:rsidRPr="007C6662" w14:paraId="081327DC" w14:textId="77777777" w:rsidTr="00C37A7F">
        <w:tc>
          <w:tcPr>
            <w:tcW w:w="2268" w:type="dxa"/>
          </w:tcPr>
          <w:p w14:paraId="08F43726" w14:textId="77777777" w:rsidR="00C37A7F" w:rsidRPr="007C6662" w:rsidRDefault="00C37A7F" w:rsidP="00C37A7F">
            <w:pPr>
              <w:rPr>
                <w:lang w:val="en-GB"/>
              </w:rPr>
            </w:pPr>
            <w:r w:rsidRPr="007C6662">
              <w:rPr>
                <w:lang w:val="en-GB"/>
              </w:rPr>
              <w:t xml:space="preserve">Primary pathway </w:t>
            </w:r>
          </w:p>
        </w:tc>
        <w:tc>
          <w:tcPr>
            <w:tcW w:w="6254" w:type="dxa"/>
          </w:tcPr>
          <w:p w14:paraId="1BF45951" w14:textId="1DA8F147" w:rsidR="00C37A7F" w:rsidRPr="007C6662" w:rsidRDefault="00EF4C0C" w:rsidP="00C37A7F">
            <w:pPr>
              <w:rPr>
                <w:lang w:val="en-GB"/>
              </w:rPr>
            </w:pPr>
            <w:r>
              <w:rPr>
                <w:lang w:val="en-GB"/>
              </w:rPr>
              <w:t>To make a payment the user has to book a ticket first. Next, they are redirected to make a payment right away.</w:t>
            </w:r>
          </w:p>
        </w:tc>
      </w:tr>
      <w:tr w:rsidR="00C37A7F" w:rsidRPr="007C6662" w14:paraId="0B409683" w14:textId="77777777" w:rsidTr="00C37A7F">
        <w:tc>
          <w:tcPr>
            <w:tcW w:w="2268" w:type="dxa"/>
          </w:tcPr>
          <w:p w14:paraId="61ECD592" w14:textId="77777777" w:rsidR="00C37A7F" w:rsidRPr="007C6662" w:rsidRDefault="00C37A7F" w:rsidP="00C37A7F">
            <w:pPr>
              <w:rPr>
                <w:lang w:val="en-GB"/>
              </w:rPr>
            </w:pPr>
            <w:r w:rsidRPr="007C6662">
              <w:rPr>
                <w:lang w:val="en-GB"/>
              </w:rPr>
              <w:t xml:space="preserve">Alternate pathways </w:t>
            </w:r>
          </w:p>
        </w:tc>
        <w:tc>
          <w:tcPr>
            <w:tcW w:w="6254" w:type="dxa"/>
          </w:tcPr>
          <w:p w14:paraId="55CA3A26" w14:textId="1A7E9CFF" w:rsidR="00C37A7F" w:rsidRDefault="00C37A7F" w:rsidP="00C37A7F">
            <w:pPr>
              <w:rPr>
                <w:lang w:val="en-GB"/>
              </w:rPr>
            </w:pPr>
          </w:p>
          <w:p w14:paraId="4A25A42A" w14:textId="77777777" w:rsidR="00C37A7F" w:rsidRDefault="00C37A7F" w:rsidP="00C37A7F">
            <w:pPr>
              <w:rPr>
                <w:lang w:val="en-GB"/>
              </w:rPr>
            </w:pPr>
          </w:p>
          <w:p w14:paraId="2117A95D" w14:textId="37A713C5" w:rsidR="00C37A7F" w:rsidRDefault="00C37A7F" w:rsidP="00C37A7F">
            <w:pPr>
              <w:rPr>
                <w:lang w:val="en-GB"/>
              </w:rPr>
            </w:pPr>
          </w:p>
          <w:p w14:paraId="23C920EA" w14:textId="77777777" w:rsidR="00C37A7F" w:rsidRDefault="00C37A7F" w:rsidP="00C37A7F">
            <w:pPr>
              <w:rPr>
                <w:lang w:val="en-GB"/>
              </w:rPr>
            </w:pPr>
          </w:p>
          <w:p w14:paraId="76007976" w14:textId="4194AAAC" w:rsidR="00C37A7F" w:rsidRPr="007C6662" w:rsidRDefault="00C37A7F" w:rsidP="00C37A7F">
            <w:pPr>
              <w:rPr>
                <w:lang w:val="en-GB"/>
              </w:rPr>
            </w:pPr>
          </w:p>
        </w:tc>
      </w:tr>
      <w:tr w:rsidR="00C37A7F" w:rsidRPr="007C6662" w14:paraId="33E17258" w14:textId="77777777" w:rsidTr="00C37A7F">
        <w:tc>
          <w:tcPr>
            <w:tcW w:w="2268" w:type="dxa"/>
          </w:tcPr>
          <w:p w14:paraId="47DACFC5" w14:textId="77777777" w:rsidR="00C37A7F" w:rsidRPr="007C6662" w:rsidRDefault="00C37A7F" w:rsidP="00C37A7F">
            <w:pPr>
              <w:rPr>
                <w:lang w:val="en-GB"/>
              </w:rPr>
            </w:pPr>
            <w:r w:rsidRPr="007C6662">
              <w:rPr>
                <w:lang w:val="en-GB"/>
              </w:rPr>
              <w:lastRenderedPageBreak/>
              <w:t xml:space="preserve">Exception pathways </w:t>
            </w:r>
          </w:p>
        </w:tc>
        <w:tc>
          <w:tcPr>
            <w:tcW w:w="6254" w:type="dxa"/>
          </w:tcPr>
          <w:p w14:paraId="30618A8A" w14:textId="77777777" w:rsidR="00C37A7F" w:rsidRPr="007C6662" w:rsidRDefault="00C37A7F" w:rsidP="00C37A7F">
            <w:pPr>
              <w:rPr>
                <w:lang w:val="en-GB"/>
              </w:rPr>
            </w:pPr>
            <w:r w:rsidRPr="007C6662">
              <w:rPr>
                <w:lang w:val="en-GB"/>
              </w:rPr>
              <w:t>Database connection fails</w:t>
            </w:r>
          </w:p>
          <w:p w14:paraId="290C9F09" w14:textId="77777777" w:rsidR="00C37A7F" w:rsidRPr="007C6662" w:rsidRDefault="00C37A7F" w:rsidP="00C37A7F">
            <w:pPr>
              <w:rPr>
                <w:lang w:val="en-GB"/>
              </w:rPr>
            </w:pPr>
            <w:r>
              <w:rPr>
                <w:lang w:val="en-GB"/>
              </w:rPr>
              <w:t>Internet connection fails</w:t>
            </w:r>
          </w:p>
          <w:p w14:paraId="643DDA02" w14:textId="77777777" w:rsidR="00C37A7F" w:rsidRPr="007C6662" w:rsidRDefault="00C37A7F" w:rsidP="00C37A7F">
            <w:pPr>
              <w:rPr>
                <w:lang w:val="en-GB"/>
              </w:rPr>
            </w:pPr>
            <w:r w:rsidRPr="007C6662">
              <w:rPr>
                <w:lang w:val="en-GB"/>
              </w:rPr>
              <w:t>Error displayed to the user advising of connection problem</w:t>
            </w:r>
          </w:p>
        </w:tc>
      </w:tr>
    </w:tbl>
    <w:p w14:paraId="63A9FC54" w14:textId="6AEC57DB" w:rsidR="00C37A7F" w:rsidRDefault="00C37A7F"/>
    <w:p w14:paraId="07F36E1D" w14:textId="20D40443" w:rsidR="00C37A7F" w:rsidRDefault="00C37A7F"/>
    <w:p w14:paraId="00B43AE3" w14:textId="1D43C0F4" w:rsidR="00C37A7F" w:rsidRDefault="00C37A7F"/>
    <w:p w14:paraId="4B4E03BE" w14:textId="0AF270B9" w:rsidR="00C37A7F" w:rsidRDefault="00C37A7F"/>
    <w:p w14:paraId="11DB192A" w14:textId="1D611D54" w:rsidR="00C37A7F" w:rsidRDefault="00C37A7F"/>
    <w:p w14:paraId="7A999839" w14:textId="530BCD42" w:rsidR="00C37A7F" w:rsidRDefault="00C37A7F"/>
    <w:p w14:paraId="06CE32DA" w14:textId="2F817F75" w:rsidR="00C37A7F" w:rsidRDefault="00C37A7F"/>
    <w:p w14:paraId="16037011" w14:textId="1CEEF75F" w:rsidR="00C37A7F" w:rsidRDefault="00C37A7F"/>
    <w:p w14:paraId="1694BE06" w14:textId="634A9CBB" w:rsidR="00C37A7F" w:rsidRDefault="00C37A7F"/>
    <w:p w14:paraId="406BA6BF" w14:textId="7CE8CE0A" w:rsidR="00C37A7F" w:rsidRDefault="00C37A7F"/>
    <w:p w14:paraId="0A3561FA" w14:textId="3CFC6F8A"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0090C257" w14:textId="77777777" w:rsidTr="00C37A7F">
        <w:tc>
          <w:tcPr>
            <w:tcW w:w="2268" w:type="dxa"/>
          </w:tcPr>
          <w:p w14:paraId="003A4386" w14:textId="77777777" w:rsidR="00C37A7F" w:rsidRPr="007C6662" w:rsidRDefault="00C37A7F" w:rsidP="00C37A7F">
            <w:pPr>
              <w:rPr>
                <w:lang w:val="en-GB"/>
              </w:rPr>
            </w:pPr>
            <w:r w:rsidRPr="007C6662">
              <w:rPr>
                <w:lang w:val="en-GB"/>
              </w:rPr>
              <w:t>Use Case Name</w:t>
            </w:r>
          </w:p>
        </w:tc>
        <w:tc>
          <w:tcPr>
            <w:tcW w:w="6254" w:type="dxa"/>
          </w:tcPr>
          <w:p w14:paraId="563D1663" w14:textId="6E3FDF50" w:rsidR="00C37A7F" w:rsidRPr="007C6662" w:rsidRDefault="003A7687" w:rsidP="00C37A7F">
            <w:pPr>
              <w:rPr>
                <w:lang w:val="en-GB"/>
              </w:rPr>
            </w:pPr>
            <w:r>
              <w:rPr>
                <w:lang w:val="en-GB"/>
              </w:rPr>
              <w:t>Find payment</w:t>
            </w:r>
          </w:p>
        </w:tc>
      </w:tr>
      <w:tr w:rsidR="00E60E14" w:rsidRPr="007C6662" w14:paraId="0610DEA8" w14:textId="77777777" w:rsidTr="00C37A7F">
        <w:tc>
          <w:tcPr>
            <w:tcW w:w="2268" w:type="dxa"/>
          </w:tcPr>
          <w:p w14:paraId="4C7C3475" w14:textId="77777777" w:rsidR="00E60E14" w:rsidRPr="007C6662" w:rsidRDefault="00E60E14" w:rsidP="00E60E14">
            <w:pPr>
              <w:rPr>
                <w:lang w:val="en-GB"/>
              </w:rPr>
            </w:pPr>
            <w:r w:rsidRPr="007C6662">
              <w:rPr>
                <w:lang w:val="en-GB"/>
              </w:rPr>
              <w:t xml:space="preserve">Use Case Description </w:t>
            </w:r>
          </w:p>
        </w:tc>
        <w:tc>
          <w:tcPr>
            <w:tcW w:w="6254" w:type="dxa"/>
          </w:tcPr>
          <w:p w14:paraId="53F556D4" w14:textId="3449534A" w:rsidR="00E60E14" w:rsidRPr="007C6662" w:rsidRDefault="00E60E14" w:rsidP="00E60E14">
            <w:pPr>
              <w:rPr>
                <w:lang w:val="en-GB"/>
              </w:rPr>
            </w:pPr>
            <w:r>
              <w:rPr>
                <w:lang w:val="en-GB"/>
              </w:rPr>
              <w:t>A particular payment is returned on screen with all its details.</w:t>
            </w:r>
          </w:p>
        </w:tc>
      </w:tr>
      <w:tr w:rsidR="00E60E14" w:rsidRPr="007C6662" w14:paraId="3CB528BF" w14:textId="77777777" w:rsidTr="00C37A7F">
        <w:tc>
          <w:tcPr>
            <w:tcW w:w="2268" w:type="dxa"/>
          </w:tcPr>
          <w:p w14:paraId="503A8C20" w14:textId="77777777" w:rsidR="00E60E14" w:rsidRPr="007C6662" w:rsidRDefault="00E60E14" w:rsidP="00E60E14">
            <w:pPr>
              <w:rPr>
                <w:lang w:val="en-GB"/>
              </w:rPr>
            </w:pPr>
            <w:r w:rsidRPr="007C6662">
              <w:rPr>
                <w:lang w:val="en-GB"/>
              </w:rPr>
              <w:t xml:space="preserve">Use Case Author(s) </w:t>
            </w:r>
          </w:p>
        </w:tc>
        <w:tc>
          <w:tcPr>
            <w:tcW w:w="6254" w:type="dxa"/>
          </w:tcPr>
          <w:p w14:paraId="711E9132" w14:textId="77777777" w:rsidR="00E60E14" w:rsidRPr="007C6662" w:rsidRDefault="00E60E14" w:rsidP="00E60E14">
            <w:pPr>
              <w:rPr>
                <w:lang w:val="en-GB"/>
              </w:rPr>
            </w:pPr>
            <w:r>
              <w:rPr>
                <w:lang w:val="en-GB"/>
              </w:rPr>
              <w:t>Adam</w:t>
            </w:r>
          </w:p>
        </w:tc>
      </w:tr>
      <w:tr w:rsidR="00E60E14" w:rsidRPr="007C6662" w14:paraId="42A38D57" w14:textId="77777777" w:rsidTr="00C37A7F">
        <w:tc>
          <w:tcPr>
            <w:tcW w:w="2268" w:type="dxa"/>
          </w:tcPr>
          <w:p w14:paraId="0CE8EB5A" w14:textId="77777777" w:rsidR="00E60E14" w:rsidRPr="007C6662" w:rsidRDefault="00E60E14" w:rsidP="00E60E14">
            <w:pPr>
              <w:rPr>
                <w:lang w:val="en-GB"/>
              </w:rPr>
            </w:pPr>
            <w:r w:rsidRPr="007C6662">
              <w:rPr>
                <w:lang w:val="en-GB"/>
              </w:rPr>
              <w:t>Actor(s)</w:t>
            </w:r>
          </w:p>
        </w:tc>
        <w:tc>
          <w:tcPr>
            <w:tcW w:w="6254" w:type="dxa"/>
          </w:tcPr>
          <w:p w14:paraId="5E998581" w14:textId="770F690A" w:rsidR="00E60E14" w:rsidRPr="007C6662" w:rsidRDefault="00E60E14" w:rsidP="00E60E14">
            <w:pPr>
              <w:rPr>
                <w:lang w:val="en-GB"/>
              </w:rPr>
            </w:pPr>
            <w:r>
              <w:rPr>
                <w:lang w:val="en-GB"/>
              </w:rPr>
              <w:t>Staff</w:t>
            </w:r>
          </w:p>
        </w:tc>
      </w:tr>
      <w:tr w:rsidR="00E60E14" w:rsidRPr="007C6662" w14:paraId="68C05F04" w14:textId="77777777" w:rsidTr="00C37A7F">
        <w:tc>
          <w:tcPr>
            <w:tcW w:w="2268" w:type="dxa"/>
          </w:tcPr>
          <w:p w14:paraId="17721687" w14:textId="77777777" w:rsidR="00E60E14" w:rsidRPr="007C6662" w:rsidRDefault="00E60E14" w:rsidP="00E60E14">
            <w:pPr>
              <w:rPr>
                <w:lang w:val="en-GB"/>
              </w:rPr>
            </w:pPr>
            <w:r w:rsidRPr="007C6662">
              <w:rPr>
                <w:lang w:val="en-GB"/>
              </w:rPr>
              <w:t>Locations</w:t>
            </w:r>
          </w:p>
        </w:tc>
        <w:tc>
          <w:tcPr>
            <w:tcW w:w="6254" w:type="dxa"/>
          </w:tcPr>
          <w:p w14:paraId="0ED6FD4E" w14:textId="65257AC2" w:rsidR="00E60E14" w:rsidRPr="007C6662" w:rsidRDefault="00E60E14" w:rsidP="00E60E14">
            <w:pPr>
              <w:rPr>
                <w:lang w:val="en-GB"/>
              </w:rPr>
            </w:pPr>
            <w:r>
              <w:rPr>
                <w:lang w:val="en-GB"/>
              </w:rPr>
              <w:t>T-Train Website: Filtered payments/All payments</w:t>
            </w:r>
          </w:p>
        </w:tc>
      </w:tr>
      <w:tr w:rsidR="00E60E14" w:rsidRPr="007C6662" w14:paraId="4ED15CEF" w14:textId="77777777" w:rsidTr="00C37A7F">
        <w:tc>
          <w:tcPr>
            <w:tcW w:w="2268" w:type="dxa"/>
          </w:tcPr>
          <w:p w14:paraId="370A19CF" w14:textId="77777777" w:rsidR="00E60E14" w:rsidRPr="007C6662" w:rsidRDefault="00E60E14" w:rsidP="00E60E14">
            <w:pPr>
              <w:rPr>
                <w:lang w:val="en-GB"/>
              </w:rPr>
            </w:pPr>
            <w:r w:rsidRPr="007C6662">
              <w:rPr>
                <w:lang w:val="en-GB"/>
              </w:rPr>
              <w:t xml:space="preserve">Primary pathway </w:t>
            </w:r>
          </w:p>
        </w:tc>
        <w:tc>
          <w:tcPr>
            <w:tcW w:w="6254" w:type="dxa"/>
          </w:tcPr>
          <w:p w14:paraId="198CEF9F" w14:textId="7D17079D" w:rsidR="00E60E14" w:rsidRPr="007C6662" w:rsidRDefault="0021777A" w:rsidP="00E60E14">
            <w:pPr>
              <w:rPr>
                <w:lang w:val="en-GB"/>
              </w:rPr>
            </w:pPr>
            <w:r>
              <w:rPr>
                <w:lang w:val="en-GB"/>
              </w:rPr>
              <w:t xml:space="preserve">Selected staff member must first find customer. </w:t>
            </w:r>
            <w:r w:rsidR="0037265C">
              <w:rPr>
                <w:lang w:val="en-GB"/>
              </w:rPr>
              <w:t xml:space="preserve">On the list of </w:t>
            </w:r>
            <w:r>
              <w:rPr>
                <w:lang w:val="en-GB"/>
              </w:rPr>
              <w:t>that customer’s</w:t>
            </w:r>
            <w:r w:rsidR="0037265C">
              <w:rPr>
                <w:lang w:val="en-GB"/>
              </w:rPr>
              <w:t xml:space="preserve"> payments, the user scrolls and moves pages to find the appropriate payment and next presses a button “More details”.</w:t>
            </w:r>
          </w:p>
        </w:tc>
      </w:tr>
      <w:tr w:rsidR="00E60E14" w:rsidRPr="007C6662" w14:paraId="5DA9B8A4" w14:textId="77777777" w:rsidTr="00C37A7F">
        <w:tc>
          <w:tcPr>
            <w:tcW w:w="2268" w:type="dxa"/>
          </w:tcPr>
          <w:p w14:paraId="50E7232D" w14:textId="77777777" w:rsidR="00E60E14" w:rsidRPr="007C6662" w:rsidRDefault="00E60E14" w:rsidP="00E60E14">
            <w:pPr>
              <w:rPr>
                <w:lang w:val="en-GB"/>
              </w:rPr>
            </w:pPr>
            <w:r w:rsidRPr="007C6662">
              <w:rPr>
                <w:lang w:val="en-GB"/>
              </w:rPr>
              <w:t xml:space="preserve">Alternate pathways </w:t>
            </w:r>
          </w:p>
        </w:tc>
        <w:tc>
          <w:tcPr>
            <w:tcW w:w="6254" w:type="dxa"/>
          </w:tcPr>
          <w:p w14:paraId="44326DC3" w14:textId="32E3AC39" w:rsidR="00E60E14" w:rsidRPr="007C6662" w:rsidRDefault="00852CE9" w:rsidP="00E60E14">
            <w:pPr>
              <w:rPr>
                <w:lang w:val="en-GB"/>
              </w:rPr>
            </w:pPr>
            <w:r w:rsidRPr="00852CE9">
              <w:rPr>
                <w:lang w:val="en-GB"/>
              </w:rPr>
              <w:t xml:space="preserve">T-Train staff member enters an incorrect </w:t>
            </w:r>
            <w:r>
              <w:rPr>
                <w:lang w:val="en-GB"/>
              </w:rPr>
              <w:t>payment</w:t>
            </w:r>
            <w:r w:rsidRPr="00852CE9">
              <w:rPr>
                <w:lang w:val="en-GB"/>
              </w:rPr>
              <w:t xml:space="preserve"> number, and, receives an error message saying that no such </w:t>
            </w:r>
            <w:r>
              <w:rPr>
                <w:lang w:val="en-GB"/>
              </w:rPr>
              <w:t>payment</w:t>
            </w:r>
            <w:r w:rsidRPr="00852CE9">
              <w:rPr>
                <w:lang w:val="en-GB"/>
              </w:rPr>
              <w:t xml:space="preserve"> exists.</w:t>
            </w:r>
          </w:p>
        </w:tc>
      </w:tr>
      <w:tr w:rsidR="00E60E14" w:rsidRPr="007C6662" w14:paraId="78E2E3E7" w14:textId="77777777" w:rsidTr="00C37A7F">
        <w:tc>
          <w:tcPr>
            <w:tcW w:w="2268" w:type="dxa"/>
          </w:tcPr>
          <w:p w14:paraId="531D4D82" w14:textId="77777777" w:rsidR="00E60E14" w:rsidRPr="007C6662" w:rsidRDefault="00E60E14" w:rsidP="00E60E14">
            <w:pPr>
              <w:rPr>
                <w:lang w:val="en-GB"/>
              </w:rPr>
            </w:pPr>
            <w:r w:rsidRPr="007C6662">
              <w:rPr>
                <w:lang w:val="en-GB"/>
              </w:rPr>
              <w:t xml:space="preserve">Exception pathways </w:t>
            </w:r>
          </w:p>
        </w:tc>
        <w:tc>
          <w:tcPr>
            <w:tcW w:w="6254" w:type="dxa"/>
          </w:tcPr>
          <w:p w14:paraId="26335D94" w14:textId="77777777" w:rsidR="00E60E14" w:rsidRPr="007C6662" w:rsidRDefault="00E60E14" w:rsidP="00E60E14">
            <w:pPr>
              <w:rPr>
                <w:lang w:val="en-GB"/>
              </w:rPr>
            </w:pPr>
            <w:r w:rsidRPr="007C6662">
              <w:rPr>
                <w:lang w:val="en-GB"/>
              </w:rPr>
              <w:t>Database connection fails</w:t>
            </w:r>
          </w:p>
          <w:p w14:paraId="1B99B914" w14:textId="77777777" w:rsidR="00E60E14" w:rsidRPr="007C6662" w:rsidRDefault="00E60E14" w:rsidP="00E60E14">
            <w:pPr>
              <w:rPr>
                <w:lang w:val="en-GB"/>
              </w:rPr>
            </w:pPr>
            <w:r>
              <w:rPr>
                <w:lang w:val="en-GB"/>
              </w:rPr>
              <w:t>Internet connection fails</w:t>
            </w:r>
          </w:p>
          <w:p w14:paraId="735E0496" w14:textId="77777777" w:rsidR="00E60E14" w:rsidRPr="007C6662" w:rsidRDefault="00E60E14" w:rsidP="00E60E14">
            <w:pPr>
              <w:rPr>
                <w:lang w:val="en-GB"/>
              </w:rPr>
            </w:pPr>
            <w:r w:rsidRPr="007C6662">
              <w:rPr>
                <w:lang w:val="en-GB"/>
              </w:rPr>
              <w:lastRenderedPageBreak/>
              <w:t>Error displayed to the user advising of connection problem</w:t>
            </w:r>
          </w:p>
        </w:tc>
      </w:tr>
    </w:tbl>
    <w:p w14:paraId="3B4FD20E" w14:textId="334E0709" w:rsidR="00C37A7F" w:rsidRDefault="00C37A7F"/>
    <w:p w14:paraId="5370B052" w14:textId="252921A4" w:rsidR="00C37A7F" w:rsidRDefault="00C37A7F"/>
    <w:p w14:paraId="35FC60FA" w14:textId="2E212CD7" w:rsidR="00C37A7F" w:rsidRDefault="00C37A7F"/>
    <w:p w14:paraId="49C1FBA9" w14:textId="31E06E25" w:rsidR="00C37A7F" w:rsidRDefault="00C37A7F"/>
    <w:p w14:paraId="09EE3C90" w14:textId="13961FDB" w:rsidR="00C37A7F" w:rsidRDefault="00C37A7F"/>
    <w:p w14:paraId="0150C93D" w14:textId="1344D0E0"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4CC4FE45" w14:textId="77777777" w:rsidTr="00C37A7F">
        <w:tc>
          <w:tcPr>
            <w:tcW w:w="2268" w:type="dxa"/>
          </w:tcPr>
          <w:p w14:paraId="79383A85" w14:textId="77777777" w:rsidR="00C37A7F" w:rsidRPr="007C6662" w:rsidRDefault="00C37A7F" w:rsidP="00C37A7F">
            <w:pPr>
              <w:rPr>
                <w:lang w:val="en-GB"/>
              </w:rPr>
            </w:pPr>
            <w:r w:rsidRPr="007C6662">
              <w:rPr>
                <w:lang w:val="en-GB"/>
              </w:rPr>
              <w:t>Use Case Name</w:t>
            </w:r>
          </w:p>
        </w:tc>
        <w:tc>
          <w:tcPr>
            <w:tcW w:w="6254" w:type="dxa"/>
          </w:tcPr>
          <w:p w14:paraId="7D29EF0F" w14:textId="174A41BA" w:rsidR="00C37A7F" w:rsidRPr="007C6662" w:rsidRDefault="003A7687" w:rsidP="00C37A7F">
            <w:pPr>
              <w:rPr>
                <w:lang w:val="en-GB"/>
              </w:rPr>
            </w:pPr>
            <w:r>
              <w:rPr>
                <w:lang w:val="en-GB"/>
              </w:rPr>
              <w:t>Filter payment</w:t>
            </w:r>
            <w:r w:rsidR="00D36830">
              <w:rPr>
                <w:lang w:val="en-GB"/>
              </w:rPr>
              <w:t>s</w:t>
            </w:r>
          </w:p>
        </w:tc>
      </w:tr>
      <w:tr w:rsidR="00C37A7F" w:rsidRPr="007C6662" w14:paraId="6D6F4399" w14:textId="77777777" w:rsidTr="00C37A7F">
        <w:tc>
          <w:tcPr>
            <w:tcW w:w="2268" w:type="dxa"/>
          </w:tcPr>
          <w:p w14:paraId="3C5B8598" w14:textId="77777777" w:rsidR="00C37A7F" w:rsidRPr="007C6662" w:rsidRDefault="00C37A7F" w:rsidP="00C37A7F">
            <w:pPr>
              <w:rPr>
                <w:lang w:val="en-GB"/>
              </w:rPr>
            </w:pPr>
            <w:r w:rsidRPr="007C6662">
              <w:rPr>
                <w:lang w:val="en-GB"/>
              </w:rPr>
              <w:t xml:space="preserve">Use Case Description </w:t>
            </w:r>
          </w:p>
        </w:tc>
        <w:tc>
          <w:tcPr>
            <w:tcW w:w="6254" w:type="dxa"/>
          </w:tcPr>
          <w:p w14:paraId="1E20DA9C" w14:textId="57C9C8D8" w:rsidR="00C37A7F" w:rsidRPr="007C6662" w:rsidRDefault="001B3B86" w:rsidP="00C37A7F">
            <w:pPr>
              <w:rPr>
                <w:lang w:val="en-GB"/>
              </w:rPr>
            </w:pPr>
            <w:r>
              <w:rPr>
                <w:lang w:val="en-GB"/>
              </w:rPr>
              <w:t>A list of all payments is filtered by the user and the returned list is presented on screen.</w:t>
            </w:r>
          </w:p>
        </w:tc>
      </w:tr>
      <w:tr w:rsidR="00C37A7F" w:rsidRPr="007C6662" w14:paraId="1156A374" w14:textId="77777777" w:rsidTr="00C37A7F">
        <w:tc>
          <w:tcPr>
            <w:tcW w:w="2268" w:type="dxa"/>
          </w:tcPr>
          <w:p w14:paraId="608135DF" w14:textId="77777777" w:rsidR="00C37A7F" w:rsidRPr="007C6662" w:rsidRDefault="00C37A7F" w:rsidP="00C37A7F">
            <w:pPr>
              <w:rPr>
                <w:lang w:val="en-GB"/>
              </w:rPr>
            </w:pPr>
            <w:r w:rsidRPr="007C6662">
              <w:rPr>
                <w:lang w:val="en-GB"/>
              </w:rPr>
              <w:t xml:space="preserve">Use Case Author(s) </w:t>
            </w:r>
          </w:p>
        </w:tc>
        <w:tc>
          <w:tcPr>
            <w:tcW w:w="6254" w:type="dxa"/>
          </w:tcPr>
          <w:p w14:paraId="57FC9E6D" w14:textId="77777777" w:rsidR="00C37A7F" w:rsidRPr="007C6662" w:rsidRDefault="00C37A7F" w:rsidP="00C37A7F">
            <w:pPr>
              <w:rPr>
                <w:lang w:val="en-GB"/>
              </w:rPr>
            </w:pPr>
            <w:r>
              <w:rPr>
                <w:lang w:val="en-GB"/>
              </w:rPr>
              <w:t>Adam</w:t>
            </w:r>
          </w:p>
        </w:tc>
      </w:tr>
      <w:tr w:rsidR="00C37A7F" w:rsidRPr="007C6662" w14:paraId="25AC3CB5" w14:textId="77777777" w:rsidTr="00C37A7F">
        <w:tc>
          <w:tcPr>
            <w:tcW w:w="2268" w:type="dxa"/>
          </w:tcPr>
          <w:p w14:paraId="43C9432D" w14:textId="77777777" w:rsidR="00C37A7F" w:rsidRPr="007C6662" w:rsidRDefault="00C37A7F" w:rsidP="00C37A7F">
            <w:pPr>
              <w:rPr>
                <w:lang w:val="en-GB"/>
              </w:rPr>
            </w:pPr>
            <w:r w:rsidRPr="007C6662">
              <w:rPr>
                <w:lang w:val="en-GB"/>
              </w:rPr>
              <w:t>Actor(s)</w:t>
            </w:r>
          </w:p>
        </w:tc>
        <w:tc>
          <w:tcPr>
            <w:tcW w:w="6254" w:type="dxa"/>
          </w:tcPr>
          <w:p w14:paraId="1B22EB5E" w14:textId="4562E019" w:rsidR="00C37A7F" w:rsidRPr="007C6662" w:rsidRDefault="00D36830" w:rsidP="00C37A7F">
            <w:pPr>
              <w:rPr>
                <w:lang w:val="en-GB"/>
              </w:rPr>
            </w:pPr>
            <w:r>
              <w:rPr>
                <w:lang w:val="en-GB"/>
              </w:rPr>
              <w:t>Staff</w:t>
            </w:r>
          </w:p>
        </w:tc>
      </w:tr>
      <w:tr w:rsidR="00C37A7F" w:rsidRPr="007C6662" w14:paraId="020AFD12" w14:textId="77777777" w:rsidTr="00C37A7F">
        <w:tc>
          <w:tcPr>
            <w:tcW w:w="2268" w:type="dxa"/>
          </w:tcPr>
          <w:p w14:paraId="5BA1B123" w14:textId="77777777" w:rsidR="00C37A7F" w:rsidRPr="007C6662" w:rsidRDefault="00C37A7F" w:rsidP="00C37A7F">
            <w:pPr>
              <w:rPr>
                <w:lang w:val="en-GB"/>
              </w:rPr>
            </w:pPr>
            <w:r w:rsidRPr="007C6662">
              <w:rPr>
                <w:lang w:val="en-GB"/>
              </w:rPr>
              <w:t>Locations</w:t>
            </w:r>
          </w:p>
        </w:tc>
        <w:tc>
          <w:tcPr>
            <w:tcW w:w="6254" w:type="dxa"/>
          </w:tcPr>
          <w:p w14:paraId="65156D32" w14:textId="1BEBA044" w:rsidR="00C37A7F" w:rsidRPr="007C6662" w:rsidRDefault="00431381" w:rsidP="00C37A7F">
            <w:pPr>
              <w:rPr>
                <w:lang w:val="en-GB"/>
              </w:rPr>
            </w:pPr>
            <w:r>
              <w:rPr>
                <w:lang w:val="en-GB"/>
              </w:rPr>
              <w:t>T-Train Website: Filtered payments/All payments</w:t>
            </w:r>
          </w:p>
        </w:tc>
      </w:tr>
      <w:tr w:rsidR="004D2315" w:rsidRPr="007C6662" w14:paraId="2F7E4058" w14:textId="77777777" w:rsidTr="00C37A7F">
        <w:tc>
          <w:tcPr>
            <w:tcW w:w="2268" w:type="dxa"/>
          </w:tcPr>
          <w:p w14:paraId="7A9B5036" w14:textId="77777777" w:rsidR="004D2315" w:rsidRPr="007C6662" w:rsidRDefault="004D2315" w:rsidP="004D2315">
            <w:pPr>
              <w:rPr>
                <w:lang w:val="en-GB"/>
              </w:rPr>
            </w:pPr>
            <w:r w:rsidRPr="007C6662">
              <w:rPr>
                <w:lang w:val="en-GB"/>
              </w:rPr>
              <w:t xml:space="preserve">Primary pathway </w:t>
            </w:r>
          </w:p>
        </w:tc>
        <w:tc>
          <w:tcPr>
            <w:tcW w:w="6254" w:type="dxa"/>
          </w:tcPr>
          <w:p w14:paraId="33611C0F" w14:textId="11D724F7" w:rsidR="004D2315" w:rsidRPr="007C6662" w:rsidRDefault="004D2315" w:rsidP="004D2315">
            <w:pPr>
              <w:rPr>
                <w:lang w:val="en-GB"/>
              </w:rPr>
            </w:pPr>
            <w:r>
              <w:rPr>
                <w:lang w:val="en-GB"/>
              </w:rPr>
              <w:t xml:space="preserve">Once a list of all payments is brought up, certain filters will be shown on top of the screen to use. Once decided on which filters to use, the user presses the button to “Filter List”. All results are then filtered and displayed on screen. </w:t>
            </w:r>
          </w:p>
        </w:tc>
      </w:tr>
      <w:tr w:rsidR="004D2315" w:rsidRPr="007C6662" w14:paraId="5BA31D8D" w14:textId="77777777" w:rsidTr="00C37A7F">
        <w:tc>
          <w:tcPr>
            <w:tcW w:w="2268" w:type="dxa"/>
          </w:tcPr>
          <w:p w14:paraId="19774218" w14:textId="77777777" w:rsidR="004D2315" w:rsidRPr="007C6662" w:rsidRDefault="004D2315" w:rsidP="004D2315">
            <w:pPr>
              <w:rPr>
                <w:lang w:val="en-GB"/>
              </w:rPr>
            </w:pPr>
            <w:r w:rsidRPr="007C6662">
              <w:rPr>
                <w:lang w:val="en-GB"/>
              </w:rPr>
              <w:t xml:space="preserve">Alternate pathways </w:t>
            </w:r>
          </w:p>
        </w:tc>
        <w:tc>
          <w:tcPr>
            <w:tcW w:w="6254" w:type="dxa"/>
          </w:tcPr>
          <w:p w14:paraId="0F2F4932" w14:textId="2A341BF8" w:rsidR="004D2315" w:rsidRDefault="004D2315" w:rsidP="004D2315">
            <w:pPr>
              <w:rPr>
                <w:lang w:val="en-GB"/>
              </w:rPr>
            </w:pPr>
          </w:p>
          <w:p w14:paraId="2417B8AA" w14:textId="77777777" w:rsidR="004D2315" w:rsidRDefault="004D2315" w:rsidP="004D2315">
            <w:pPr>
              <w:rPr>
                <w:lang w:val="en-GB"/>
              </w:rPr>
            </w:pPr>
          </w:p>
          <w:p w14:paraId="3D141FC2" w14:textId="7CEA304B" w:rsidR="004D2315" w:rsidRDefault="004D2315" w:rsidP="004D2315">
            <w:pPr>
              <w:rPr>
                <w:lang w:val="en-GB"/>
              </w:rPr>
            </w:pPr>
          </w:p>
          <w:p w14:paraId="481332B0" w14:textId="77777777" w:rsidR="004D2315" w:rsidRDefault="004D2315" w:rsidP="004D2315">
            <w:pPr>
              <w:rPr>
                <w:lang w:val="en-GB"/>
              </w:rPr>
            </w:pPr>
          </w:p>
          <w:p w14:paraId="238C6248" w14:textId="6D563DD1" w:rsidR="004D2315" w:rsidRPr="007C6662" w:rsidRDefault="004D2315" w:rsidP="004D2315">
            <w:pPr>
              <w:rPr>
                <w:lang w:val="en-GB"/>
              </w:rPr>
            </w:pPr>
          </w:p>
        </w:tc>
      </w:tr>
      <w:tr w:rsidR="004D2315" w:rsidRPr="007C6662" w14:paraId="025E7398" w14:textId="77777777" w:rsidTr="00C37A7F">
        <w:tc>
          <w:tcPr>
            <w:tcW w:w="2268" w:type="dxa"/>
          </w:tcPr>
          <w:p w14:paraId="1BB1894F" w14:textId="77777777" w:rsidR="004D2315" w:rsidRPr="007C6662" w:rsidRDefault="004D2315" w:rsidP="004D2315">
            <w:pPr>
              <w:rPr>
                <w:lang w:val="en-GB"/>
              </w:rPr>
            </w:pPr>
            <w:r w:rsidRPr="007C6662">
              <w:rPr>
                <w:lang w:val="en-GB"/>
              </w:rPr>
              <w:t xml:space="preserve">Exception pathways </w:t>
            </w:r>
          </w:p>
        </w:tc>
        <w:tc>
          <w:tcPr>
            <w:tcW w:w="6254" w:type="dxa"/>
          </w:tcPr>
          <w:p w14:paraId="04ED626F" w14:textId="77777777" w:rsidR="004D2315" w:rsidRPr="007C6662" w:rsidRDefault="004D2315" w:rsidP="004D2315">
            <w:pPr>
              <w:rPr>
                <w:lang w:val="en-GB"/>
              </w:rPr>
            </w:pPr>
            <w:r w:rsidRPr="007C6662">
              <w:rPr>
                <w:lang w:val="en-GB"/>
              </w:rPr>
              <w:t>Database connection fails</w:t>
            </w:r>
          </w:p>
          <w:p w14:paraId="21E601C9" w14:textId="77777777" w:rsidR="004D2315" w:rsidRPr="007C6662" w:rsidRDefault="004D2315" w:rsidP="004D2315">
            <w:pPr>
              <w:rPr>
                <w:lang w:val="en-GB"/>
              </w:rPr>
            </w:pPr>
            <w:r>
              <w:rPr>
                <w:lang w:val="en-GB"/>
              </w:rPr>
              <w:t>Internet connection fails</w:t>
            </w:r>
          </w:p>
          <w:p w14:paraId="0FDF3E1C" w14:textId="77777777" w:rsidR="004D2315" w:rsidRPr="007C6662" w:rsidRDefault="004D2315" w:rsidP="004D2315">
            <w:pPr>
              <w:rPr>
                <w:lang w:val="en-GB"/>
              </w:rPr>
            </w:pPr>
            <w:r w:rsidRPr="007C6662">
              <w:rPr>
                <w:lang w:val="en-GB"/>
              </w:rPr>
              <w:t>Error displayed to the user advising of connection problem</w:t>
            </w:r>
          </w:p>
        </w:tc>
      </w:tr>
    </w:tbl>
    <w:p w14:paraId="520DDF31" w14:textId="7C854344" w:rsidR="00C37A7F" w:rsidRDefault="00C37A7F"/>
    <w:p w14:paraId="1F7278A0" w14:textId="058A5258" w:rsidR="00C37A7F" w:rsidRDefault="00C37A7F"/>
    <w:p w14:paraId="691897C2" w14:textId="6F82D4F3" w:rsidR="006266B2" w:rsidRDefault="006266B2"/>
    <w:p w14:paraId="09306890" w14:textId="21282093" w:rsidR="006266B2" w:rsidRDefault="006266B2"/>
    <w:p w14:paraId="1B766D17" w14:textId="77777777" w:rsidR="006266B2" w:rsidRDefault="006266B2"/>
    <w:p w14:paraId="0A69CF3D" w14:textId="18401461" w:rsidR="00C37A7F" w:rsidRDefault="00C37A7F"/>
    <w:p w14:paraId="6D5A9012" w14:textId="465603A4"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01432644" w14:textId="77777777" w:rsidTr="00C37A7F">
        <w:tc>
          <w:tcPr>
            <w:tcW w:w="2268" w:type="dxa"/>
          </w:tcPr>
          <w:p w14:paraId="7C74D09C" w14:textId="77777777" w:rsidR="00C37A7F" w:rsidRPr="007C6662" w:rsidRDefault="00C37A7F" w:rsidP="00C37A7F">
            <w:pPr>
              <w:rPr>
                <w:lang w:val="en-GB"/>
              </w:rPr>
            </w:pPr>
            <w:r w:rsidRPr="007C6662">
              <w:rPr>
                <w:lang w:val="en-GB"/>
              </w:rPr>
              <w:t>Use Case Name</w:t>
            </w:r>
          </w:p>
        </w:tc>
        <w:tc>
          <w:tcPr>
            <w:tcW w:w="6254" w:type="dxa"/>
          </w:tcPr>
          <w:p w14:paraId="2873E5C9" w14:textId="50552690" w:rsidR="00C37A7F" w:rsidRPr="007C6662" w:rsidRDefault="00C37A7F" w:rsidP="00C37A7F">
            <w:pPr>
              <w:rPr>
                <w:lang w:val="en-GB"/>
              </w:rPr>
            </w:pPr>
            <w:r>
              <w:rPr>
                <w:lang w:val="en-GB"/>
              </w:rPr>
              <w:t xml:space="preserve">Validate </w:t>
            </w:r>
            <w:r w:rsidR="003A7687">
              <w:rPr>
                <w:lang w:val="en-GB"/>
              </w:rPr>
              <w:t>payment</w:t>
            </w:r>
          </w:p>
        </w:tc>
      </w:tr>
      <w:tr w:rsidR="00C37A7F" w:rsidRPr="007C6662" w14:paraId="0735EEAB" w14:textId="77777777" w:rsidTr="00C37A7F">
        <w:tc>
          <w:tcPr>
            <w:tcW w:w="2268" w:type="dxa"/>
          </w:tcPr>
          <w:p w14:paraId="081FB4CE" w14:textId="77777777" w:rsidR="00C37A7F" w:rsidRPr="007C6662" w:rsidRDefault="00C37A7F" w:rsidP="00C37A7F">
            <w:pPr>
              <w:rPr>
                <w:lang w:val="en-GB"/>
              </w:rPr>
            </w:pPr>
            <w:r w:rsidRPr="007C6662">
              <w:rPr>
                <w:lang w:val="en-GB"/>
              </w:rPr>
              <w:t xml:space="preserve">Use Case Description </w:t>
            </w:r>
          </w:p>
        </w:tc>
        <w:tc>
          <w:tcPr>
            <w:tcW w:w="6254" w:type="dxa"/>
          </w:tcPr>
          <w:p w14:paraId="4367FBDC" w14:textId="4C5AC714" w:rsidR="00C37A7F" w:rsidRPr="007C6662" w:rsidRDefault="00095785" w:rsidP="00C37A7F">
            <w:pPr>
              <w:rPr>
                <w:lang w:val="en-GB"/>
              </w:rPr>
            </w:pPr>
            <w:r>
              <w:rPr>
                <w:lang w:val="en-GB"/>
              </w:rPr>
              <w:t>An external system validates the customer’s payment and returns to T-Train whether it was successful or not.</w:t>
            </w:r>
          </w:p>
        </w:tc>
      </w:tr>
      <w:tr w:rsidR="00C37A7F" w:rsidRPr="007C6662" w14:paraId="5BEBB97E" w14:textId="77777777" w:rsidTr="00C37A7F">
        <w:tc>
          <w:tcPr>
            <w:tcW w:w="2268" w:type="dxa"/>
          </w:tcPr>
          <w:p w14:paraId="3B11D9B5" w14:textId="77777777" w:rsidR="00C37A7F" w:rsidRPr="007C6662" w:rsidRDefault="00C37A7F" w:rsidP="00C37A7F">
            <w:pPr>
              <w:rPr>
                <w:lang w:val="en-GB"/>
              </w:rPr>
            </w:pPr>
            <w:r w:rsidRPr="007C6662">
              <w:rPr>
                <w:lang w:val="en-GB"/>
              </w:rPr>
              <w:t xml:space="preserve">Use Case Author(s) </w:t>
            </w:r>
          </w:p>
        </w:tc>
        <w:tc>
          <w:tcPr>
            <w:tcW w:w="6254" w:type="dxa"/>
          </w:tcPr>
          <w:p w14:paraId="36D9C873" w14:textId="77777777" w:rsidR="00C37A7F" w:rsidRPr="007C6662" w:rsidRDefault="00C37A7F" w:rsidP="00C37A7F">
            <w:pPr>
              <w:rPr>
                <w:lang w:val="en-GB"/>
              </w:rPr>
            </w:pPr>
            <w:r>
              <w:rPr>
                <w:lang w:val="en-GB"/>
              </w:rPr>
              <w:t>Adam</w:t>
            </w:r>
          </w:p>
        </w:tc>
      </w:tr>
      <w:tr w:rsidR="00C37A7F" w:rsidRPr="007C6662" w14:paraId="49C024AF" w14:textId="77777777" w:rsidTr="00C37A7F">
        <w:tc>
          <w:tcPr>
            <w:tcW w:w="2268" w:type="dxa"/>
          </w:tcPr>
          <w:p w14:paraId="7D380F2E" w14:textId="77777777" w:rsidR="00C37A7F" w:rsidRPr="007C6662" w:rsidRDefault="00C37A7F" w:rsidP="00C37A7F">
            <w:pPr>
              <w:rPr>
                <w:lang w:val="en-GB"/>
              </w:rPr>
            </w:pPr>
            <w:r w:rsidRPr="007C6662">
              <w:rPr>
                <w:lang w:val="en-GB"/>
              </w:rPr>
              <w:t>Actor(s)</w:t>
            </w:r>
          </w:p>
        </w:tc>
        <w:tc>
          <w:tcPr>
            <w:tcW w:w="6254" w:type="dxa"/>
          </w:tcPr>
          <w:p w14:paraId="6AAB53F1" w14:textId="77777777" w:rsidR="00C37A7F" w:rsidRPr="007C6662" w:rsidRDefault="00C37A7F" w:rsidP="00C37A7F">
            <w:pPr>
              <w:rPr>
                <w:lang w:val="en-GB"/>
              </w:rPr>
            </w:pPr>
            <w:r>
              <w:rPr>
                <w:lang w:val="en-GB"/>
              </w:rPr>
              <w:t>System</w:t>
            </w:r>
          </w:p>
        </w:tc>
      </w:tr>
      <w:tr w:rsidR="00C37A7F" w:rsidRPr="007C6662" w14:paraId="302244A9" w14:textId="77777777" w:rsidTr="00C37A7F">
        <w:tc>
          <w:tcPr>
            <w:tcW w:w="2268" w:type="dxa"/>
          </w:tcPr>
          <w:p w14:paraId="6B4C2922" w14:textId="77777777" w:rsidR="00C37A7F" w:rsidRPr="007C6662" w:rsidRDefault="00C37A7F" w:rsidP="00C37A7F">
            <w:pPr>
              <w:rPr>
                <w:lang w:val="en-GB"/>
              </w:rPr>
            </w:pPr>
            <w:r w:rsidRPr="007C6662">
              <w:rPr>
                <w:lang w:val="en-GB"/>
              </w:rPr>
              <w:t>Locations</w:t>
            </w:r>
          </w:p>
        </w:tc>
        <w:tc>
          <w:tcPr>
            <w:tcW w:w="6254" w:type="dxa"/>
          </w:tcPr>
          <w:p w14:paraId="63D2FC34" w14:textId="6CB56D3B" w:rsidR="00C37A7F" w:rsidRPr="007C6662" w:rsidRDefault="000C5946" w:rsidP="00C37A7F">
            <w:pPr>
              <w:rPr>
                <w:lang w:val="en-GB"/>
              </w:rPr>
            </w:pPr>
            <w:r>
              <w:rPr>
                <w:lang w:val="en-GB"/>
              </w:rPr>
              <w:t>External Pay Gate Provider’s Website</w:t>
            </w:r>
          </w:p>
        </w:tc>
      </w:tr>
      <w:tr w:rsidR="00C37A7F" w:rsidRPr="007C6662" w14:paraId="58569D30" w14:textId="77777777" w:rsidTr="00C37A7F">
        <w:tc>
          <w:tcPr>
            <w:tcW w:w="2268" w:type="dxa"/>
          </w:tcPr>
          <w:p w14:paraId="2DB0E535" w14:textId="77777777" w:rsidR="00C37A7F" w:rsidRPr="007C6662" w:rsidRDefault="00C37A7F" w:rsidP="00C37A7F">
            <w:pPr>
              <w:rPr>
                <w:lang w:val="en-GB"/>
              </w:rPr>
            </w:pPr>
            <w:r w:rsidRPr="007C6662">
              <w:rPr>
                <w:lang w:val="en-GB"/>
              </w:rPr>
              <w:t xml:space="preserve">Primary pathway </w:t>
            </w:r>
          </w:p>
        </w:tc>
        <w:tc>
          <w:tcPr>
            <w:tcW w:w="6254" w:type="dxa"/>
          </w:tcPr>
          <w:p w14:paraId="7655E59D" w14:textId="7B237173" w:rsidR="00C37A7F" w:rsidRPr="007C6662" w:rsidRDefault="004B5697" w:rsidP="00C37A7F">
            <w:pPr>
              <w:rPr>
                <w:lang w:val="en-GB"/>
              </w:rPr>
            </w:pPr>
            <w:r>
              <w:rPr>
                <w:lang w:val="en-GB"/>
              </w:rPr>
              <w:t>To validate a payment, the user first has to make the payment. This validation is performed by a Pay Gate provider which means the means of validation are outside the scope of this description.</w:t>
            </w:r>
          </w:p>
        </w:tc>
      </w:tr>
      <w:tr w:rsidR="00C37A7F" w:rsidRPr="007C6662" w14:paraId="5C76C47A" w14:textId="77777777" w:rsidTr="00C37A7F">
        <w:tc>
          <w:tcPr>
            <w:tcW w:w="2268" w:type="dxa"/>
          </w:tcPr>
          <w:p w14:paraId="0DD91CAC" w14:textId="77777777" w:rsidR="00C37A7F" w:rsidRPr="007C6662" w:rsidRDefault="00C37A7F" w:rsidP="00C37A7F">
            <w:pPr>
              <w:rPr>
                <w:lang w:val="en-GB"/>
              </w:rPr>
            </w:pPr>
            <w:r w:rsidRPr="007C6662">
              <w:rPr>
                <w:lang w:val="en-GB"/>
              </w:rPr>
              <w:t xml:space="preserve">Alternate pathways </w:t>
            </w:r>
          </w:p>
        </w:tc>
        <w:tc>
          <w:tcPr>
            <w:tcW w:w="6254" w:type="dxa"/>
          </w:tcPr>
          <w:p w14:paraId="5D2DAAFB" w14:textId="13022F17" w:rsidR="00C37A7F" w:rsidRDefault="00C37A7F" w:rsidP="00C37A7F">
            <w:pPr>
              <w:rPr>
                <w:lang w:val="en-GB"/>
              </w:rPr>
            </w:pPr>
          </w:p>
          <w:p w14:paraId="3C053760" w14:textId="77777777" w:rsidR="00C37A7F" w:rsidRDefault="00C37A7F" w:rsidP="00C37A7F">
            <w:pPr>
              <w:rPr>
                <w:lang w:val="en-GB"/>
              </w:rPr>
            </w:pPr>
          </w:p>
          <w:p w14:paraId="2F2A2FB3" w14:textId="5E018B91" w:rsidR="00C37A7F" w:rsidRDefault="00C37A7F" w:rsidP="00C37A7F">
            <w:pPr>
              <w:rPr>
                <w:lang w:val="en-GB"/>
              </w:rPr>
            </w:pPr>
          </w:p>
          <w:p w14:paraId="0074A6FF" w14:textId="77777777" w:rsidR="00C37A7F" w:rsidRDefault="00C37A7F" w:rsidP="00C37A7F">
            <w:pPr>
              <w:rPr>
                <w:lang w:val="en-GB"/>
              </w:rPr>
            </w:pPr>
          </w:p>
          <w:p w14:paraId="16372442" w14:textId="6F60B2D5" w:rsidR="00C37A7F" w:rsidRPr="007C6662" w:rsidRDefault="00C37A7F" w:rsidP="00C37A7F">
            <w:pPr>
              <w:rPr>
                <w:lang w:val="en-GB"/>
              </w:rPr>
            </w:pPr>
          </w:p>
        </w:tc>
      </w:tr>
      <w:tr w:rsidR="00C37A7F" w:rsidRPr="007C6662" w14:paraId="47302530" w14:textId="77777777" w:rsidTr="00C37A7F">
        <w:tc>
          <w:tcPr>
            <w:tcW w:w="2268" w:type="dxa"/>
          </w:tcPr>
          <w:p w14:paraId="535C731E" w14:textId="77777777" w:rsidR="00C37A7F" w:rsidRPr="007C6662" w:rsidRDefault="00C37A7F" w:rsidP="00C37A7F">
            <w:pPr>
              <w:rPr>
                <w:lang w:val="en-GB"/>
              </w:rPr>
            </w:pPr>
            <w:r w:rsidRPr="007C6662">
              <w:rPr>
                <w:lang w:val="en-GB"/>
              </w:rPr>
              <w:t xml:space="preserve">Exception pathways </w:t>
            </w:r>
          </w:p>
        </w:tc>
        <w:tc>
          <w:tcPr>
            <w:tcW w:w="6254" w:type="dxa"/>
          </w:tcPr>
          <w:p w14:paraId="1CB9328C" w14:textId="77777777" w:rsidR="00C37A7F" w:rsidRPr="007C6662" w:rsidRDefault="00C37A7F" w:rsidP="00C37A7F">
            <w:pPr>
              <w:rPr>
                <w:lang w:val="en-GB"/>
              </w:rPr>
            </w:pPr>
            <w:r w:rsidRPr="007C6662">
              <w:rPr>
                <w:lang w:val="en-GB"/>
              </w:rPr>
              <w:t>Database connection fails</w:t>
            </w:r>
          </w:p>
          <w:p w14:paraId="07D4E6E0" w14:textId="77777777" w:rsidR="00C37A7F" w:rsidRPr="007C6662" w:rsidRDefault="00C37A7F" w:rsidP="00C37A7F">
            <w:pPr>
              <w:rPr>
                <w:lang w:val="en-GB"/>
              </w:rPr>
            </w:pPr>
            <w:r>
              <w:rPr>
                <w:lang w:val="en-GB"/>
              </w:rPr>
              <w:t>Internet connection fails</w:t>
            </w:r>
          </w:p>
          <w:p w14:paraId="0DA9D3D4" w14:textId="77777777" w:rsidR="00C37A7F" w:rsidRPr="007C6662" w:rsidRDefault="00C37A7F" w:rsidP="00C37A7F">
            <w:pPr>
              <w:rPr>
                <w:lang w:val="en-GB"/>
              </w:rPr>
            </w:pPr>
            <w:r w:rsidRPr="007C6662">
              <w:rPr>
                <w:lang w:val="en-GB"/>
              </w:rPr>
              <w:t>Error displayed to the user advising of connection problem</w:t>
            </w:r>
          </w:p>
        </w:tc>
      </w:tr>
    </w:tbl>
    <w:p w14:paraId="6CD68337" w14:textId="77777777" w:rsidR="00C37A7F" w:rsidRDefault="00C37A7F"/>
    <w:sectPr w:rsidR="00C37A7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66EC36" w14:textId="77777777" w:rsidR="00D85530" w:rsidRDefault="00D85530" w:rsidP="001E5ECC">
      <w:pPr>
        <w:spacing w:after="0" w:line="240" w:lineRule="auto"/>
      </w:pPr>
      <w:r>
        <w:separator/>
      </w:r>
    </w:p>
  </w:endnote>
  <w:endnote w:type="continuationSeparator" w:id="0">
    <w:p w14:paraId="73CCCDBE" w14:textId="77777777" w:rsidR="00D85530" w:rsidRDefault="00D85530" w:rsidP="001E5E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3016529"/>
      <w:docPartObj>
        <w:docPartGallery w:val="Page Numbers (Bottom of Page)"/>
        <w:docPartUnique/>
      </w:docPartObj>
    </w:sdtPr>
    <w:sdtEndPr/>
    <w:sdtContent>
      <w:p w14:paraId="2249FDF1" w14:textId="0DC3E146" w:rsidR="006A0D71" w:rsidRDefault="006A0D71">
        <w:pPr>
          <w:pStyle w:val="Footer"/>
          <w:jc w:val="center"/>
        </w:pPr>
        <w:r>
          <w:fldChar w:fldCharType="begin"/>
        </w:r>
        <w:r>
          <w:instrText>PAGE   \* MERGEFORMAT</w:instrText>
        </w:r>
        <w:r>
          <w:fldChar w:fldCharType="separate"/>
        </w:r>
        <w:r>
          <w:rPr>
            <w:lang w:val="pl-PL"/>
          </w:rPr>
          <w:t>2</w:t>
        </w:r>
        <w:r>
          <w:fldChar w:fldCharType="end"/>
        </w:r>
      </w:p>
    </w:sdtContent>
  </w:sdt>
  <w:p w14:paraId="0388C0E5" w14:textId="77777777" w:rsidR="006A0D71" w:rsidRDefault="006A0D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602CE6" w14:textId="77777777" w:rsidR="00D85530" w:rsidRDefault="00D85530" w:rsidP="001E5ECC">
      <w:pPr>
        <w:spacing w:after="0" w:line="240" w:lineRule="auto"/>
      </w:pPr>
      <w:r>
        <w:separator/>
      </w:r>
    </w:p>
  </w:footnote>
  <w:footnote w:type="continuationSeparator" w:id="0">
    <w:p w14:paraId="5EDB3E2D" w14:textId="77777777" w:rsidR="00D85530" w:rsidRDefault="00D85530" w:rsidP="001E5E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9920D8" w14:textId="0203E1AB" w:rsidR="006A0D71" w:rsidRPr="00646FE6" w:rsidRDefault="006A0D71" w:rsidP="001E5ECC">
    <w:pPr>
      <w:pStyle w:val="Title"/>
      <w:jc w:val="center"/>
      <w:rPr>
        <w:color w:val="404040" w:themeColor="text1" w:themeTint="BF"/>
        <w:sz w:val="52"/>
        <w:lang w:val="en-GB"/>
      </w:rPr>
    </w:pPr>
    <w:r>
      <w:rPr>
        <w:color w:val="404040" w:themeColor="text1" w:themeTint="BF"/>
        <w:sz w:val="52"/>
        <w:lang w:val="en-GB"/>
      </w:rPr>
      <w:t>T-Train</w:t>
    </w:r>
    <w:r w:rsidRPr="00646FE6">
      <w:rPr>
        <w:color w:val="404040" w:themeColor="text1" w:themeTint="BF"/>
        <w:sz w:val="52"/>
        <w:lang w:val="en-GB"/>
      </w:rPr>
      <w:t xml:space="preserve"> – Use Case Descriptions</w:t>
    </w:r>
  </w:p>
  <w:p w14:paraId="278DE0C7" w14:textId="77777777" w:rsidR="006A0D71" w:rsidRPr="001E5ECC" w:rsidRDefault="006A0D71" w:rsidP="001E5ECC">
    <w:pPr>
      <w:rPr>
        <w:lang w:val="en-GB"/>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sTSzMLc0NDM2MDNW0lEKTi0uzszPAykwqwUAKH2XhSwAAAA="/>
  </w:docVars>
  <w:rsids>
    <w:rsidRoot w:val="00CC7AD9"/>
    <w:rsid w:val="00002372"/>
    <w:rsid w:val="000176A7"/>
    <w:rsid w:val="00047D4A"/>
    <w:rsid w:val="00055014"/>
    <w:rsid w:val="000726E1"/>
    <w:rsid w:val="00075A63"/>
    <w:rsid w:val="0007754A"/>
    <w:rsid w:val="00095785"/>
    <w:rsid w:val="000C5946"/>
    <w:rsid w:val="000E5833"/>
    <w:rsid w:val="000F2609"/>
    <w:rsid w:val="00152C7E"/>
    <w:rsid w:val="001B3B86"/>
    <w:rsid w:val="001B3F0A"/>
    <w:rsid w:val="001C1750"/>
    <w:rsid w:val="001C747D"/>
    <w:rsid w:val="001E5A6E"/>
    <w:rsid w:val="001E5ECC"/>
    <w:rsid w:val="002017FC"/>
    <w:rsid w:val="002075C1"/>
    <w:rsid w:val="0021777A"/>
    <w:rsid w:val="002540CF"/>
    <w:rsid w:val="00254F63"/>
    <w:rsid w:val="00273A31"/>
    <w:rsid w:val="002845DF"/>
    <w:rsid w:val="002A1891"/>
    <w:rsid w:val="002A52D6"/>
    <w:rsid w:val="002C3CE4"/>
    <w:rsid w:val="002E656A"/>
    <w:rsid w:val="003053F0"/>
    <w:rsid w:val="00312C2A"/>
    <w:rsid w:val="00317E31"/>
    <w:rsid w:val="00350FBF"/>
    <w:rsid w:val="00370BAD"/>
    <w:rsid w:val="0037265C"/>
    <w:rsid w:val="0038527B"/>
    <w:rsid w:val="00394F25"/>
    <w:rsid w:val="003A017B"/>
    <w:rsid w:val="003A0D54"/>
    <w:rsid w:val="003A5FA5"/>
    <w:rsid w:val="003A72D8"/>
    <w:rsid w:val="003A7687"/>
    <w:rsid w:val="003B0FB8"/>
    <w:rsid w:val="003D6233"/>
    <w:rsid w:val="004144DF"/>
    <w:rsid w:val="004238A4"/>
    <w:rsid w:val="00431381"/>
    <w:rsid w:val="00431E2E"/>
    <w:rsid w:val="0044178D"/>
    <w:rsid w:val="004449B3"/>
    <w:rsid w:val="00465389"/>
    <w:rsid w:val="004732C9"/>
    <w:rsid w:val="00486790"/>
    <w:rsid w:val="00487ACE"/>
    <w:rsid w:val="004A2D07"/>
    <w:rsid w:val="004A4990"/>
    <w:rsid w:val="004A7AC5"/>
    <w:rsid w:val="004B0A10"/>
    <w:rsid w:val="004B5697"/>
    <w:rsid w:val="004B6106"/>
    <w:rsid w:val="004B6C30"/>
    <w:rsid w:val="004D2315"/>
    <w:rsid w:val="004D6015"/>
    <w:rsid w:val="00524016"/>
    <w:rsid w:val="00544926"/>
    <w:rsid w:val="0055401B"/>
    <w:rsid w:val="00563E36"/>
    <w:rsid w:val="005B0253"/>
    <w:rsid w:val="00601E4A"/>
    <w:rsid w:val="006266B2"/>
    <w:rsid w:val="00630041"/>
    <w:rsid w:val="00646FE6"/>
    <w:rsid w:val="006536F0"/>
    <w:rsid w:val="00653BDA"/>
    <w:rsid w:val="00666960"/>
    <w:rsid w:val="00671186"/>
    <w:rsid w:val="00673A88"/>
    <w:rsid w:val="00685D1A"/>
    <w:rsid w:val="00697088"/>
    <w:rsid w:val="006A0D71"/>
    <w:rsid w:val="006A267E"/>
    <w:rsid w:val="006A79F5"/>
    <w:rsid w:val="006E74D2"/>
    <w:rsid w:val="00700717"/>
    <w:rsid w:val="0070100F"/>
    <w:rsid w:val="00712238"/>
    <w:rsid w:val="007176AF"/>
    <w:rsid w:val="00735B2F"/>
    <w:rsid w:val="007517B2"/>
    <w:rsid w:val="0077302F"/>
    <w:rsid w:val="00781E02"/>
    <w:rsid w:val="007C3B0C"/>
    <w:rsid w:val="007D4390"/>
    <w:rsid w:val="007E0DF2"/>
    <w:rsid w:val="00800678"/>
    <w:rsid w:val="00806C72"/>
    <w:rsid w:val="008134BC"/>
    <w:rsid w:val="00836719"/>
    <w:rsid w:val="00852CE9"/>
    <w:rsid w:val="00853B29"/>
    <w:rsid w:val="00880F0E"/>
    <w:rsid w:val="008A24DD"/>
    <w:rsid w:val="008A7A79"/>
    <w:rsid w:val="008C2313"/>
    <w:rsid w:val="008D6108"/>
    <w:rsid w:val="008E0774"/>
    <w:rsid w:val="008E173D"/>
    <w:rsid w:val="009033BD"/>
    <w:rsid w:val="00910185"/>
    <w:rsid w:val="00914278"/>
    <w:rsid w:val="00937B83"/>
    <w:rsid w:val="0094213D"/>
    <w:rsid w:val="009965BF"/>
    <w:rsid w:val="009C4E66"/>
    <w:rsid w:val="009D4CB3"/>
    <w:rsid w:val="009E4261"/>
    <w:rsid w:val="009F628C"/>
    <w:rsid w:val="00A07A45"/>
    <w:rsid w:val="00A17652"/>
    <w:rsid w:val="00A25D65"/>
    <w:rsid w:val="00A36D75"/>
    <w:rsid w:val="00A5189E"/>
    <w:rsid w:val="00A93289"/>
    <w:rsid w:val="00AA3833"/>
    <w:rsid w:val="00AB54C7"/>
    <w:rsid w:val="00AC5F83"/>
    <w:rsid w:val="00AE13B6"/>
    <w:rsid w:val="00B00E59"/>
    <w:rsid w:val="00B5788E"/>
    <w:rsid w:val="00B738CF"/>
    <w:rsid w:val="00B92510"/>
    <w:rsid w:val="00BC7C83"/>
    <w:rsid w:val="00BC7FC2"/>
    <w:rsid w:val="00BD57F4"/>
    <w:rsid w:val="00BD7415"/>
    <w:rsid w:val="00BD7DD0"/>
    <w:rsid w:val="00BE0982"/>
    <w:rsid w:val="00BF34EC"/>
    <w:rsid w:val="00C1221F"/>
    <w:rsid w:val="00C327D7"/>
    <w:rsid w:val="00C37A7F"/>
    <w:rsid w:val="00CC3CC3"/>
    <w:rsid w:val="00CC3F41"/>
    <w:rsid w:val="00CC7AD9"/>
    <w:rsid w:val="00CD5207"/>
    <w:rsid w:val="00CF7C33"/>
    <w:rsid w:val="00D07377"/>
    <w:rsid w:val="00D36830"/>
    <w:rsid w:val="00D43214"/>
    <w:rsid w:val="00D53DB3"/>
    <w:rsid w:val="00D55018"/>
    <w:rsid w:val="00D66E43"/>
    <w:rsid w:val="00D73027"/>
    <w:rsid w:val="00D85530"/>
    <w:rsid w:val="00D9087D"/>
    <w:rsid w:val="00DE366D"/>
    <w:rsid w:val="00DF08D7"/>
    <w:rsid w:val="00DF35FC"/>
    <w:rsid w:val="00E47AF0"/>
    <w:rsid w:val="00E47BDF"/>
    <w:rsid w:val="00E50C7A"/>
    <w:rsid w:val="00E60E14"/>
    <w:rsid w:val="00E643F8"/>
    <w:rsid w:val="00E911FB"/>
    <w:rsid w:val="00EF4C0C"/>
    <w:rsid w:val="00EF561B"/>
    <w:rsid w:val="00EF568C"/>
    <w:rsid w:val="00F25A83"/>
    <w:rsid w:val="00F422A5"/>
    <w:rsid w:val="00FA4000"/>
    <w:rsid w:val="00FC6084"/>
    <w:rsid w:val="00FF0B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197A40"/>
  <w15:chartTrackingRefBased/>
  <w15:docId w15:val="{3C9F0A6C-4EB5-43C4-B5AB-F3F089E15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7AD9"/>
    <w:pPr>
      <w:spacing w:after="200" w:line="276" w:lineRule="auto"/>
    </w:pPr>
    <w:rPr>
      <w:lang w:val="en-US"/>
    </w:rPr>
  </w:style>
  <w:style w:type="paragraph" w:styleId="Heading1">
    <w:name w:val="heading 1"/>
    <w:basedOn w:val="Normal"/>
    <w:next w:val="Normal"/>
    <w:link w:val="Heading1Char"/>
    <w:uiPriority w:val="9"/>
    <w:qFormat/>
    <w:rsid w:val="008D610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5E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5ECC"/>
    <w:rPr>
      <w:lang w:val="en-US"/>
    </w:rPr>
  </w:style>
  <w:style w:type="paragraph" w:styleId="Footer">
    <w:name w:val="footer"/>
    <w:basedOn w:val="Normal"/>
    <w:link w:val="FooterChar"/>
    <w:uiPriority w:val="99"/>
    <w:unhideWhenUsed/>
    <w:rsid w:val="001E5E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5ECC"/>
    <w:rPr>
      <w:lang w:val="en-US"/>
    </w:rPr>
  </w:style>
  <w:style w:type="paragraph" w:styleId="Title">
    <w:name w:val="Title"/>
    <w:basedOn w:val="Normal"/>
    <w:next w:val="Normal"/>
    <w:link w:val="TitleChar"/>
    <w:uiPriority w:val="10"/>
    <w:qFormat/>
    <w:rsid w:val="001E5E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5ECC"/>
    <w:rPr>
      <w:rFonts w:asciiTheme="majorHAnsi" w:eastAsiaTheme="majorEastAsia" w:hAnsiTheme="majorHAnsi" w:cstheme="majorBidi"/>
      <w:spacing w:val="-10"/>
      <w:kern w:val="28"/>
      <w:sz w:val="56"/>
      <w:szCs w:val="56"/>
      <w:lang w:val="en-US"/>
    </w:rPr>
  </w:style>
  <w:style w:type="character" w:customStyle="1" w:styleId="Heading1Char">
    <w:name w:val="Heading 1 Char"/>
    <w:basedOn w:val="DefaultParagraphFont"/>
    <w:link w:val="Heading1"/>
    <w:uiPriority w:val="9"/>
    <w:rsid w:val="008D6108"/>
    <w:rPr>
      <w:rFonts w:asciiTheme="majorHAnsi" w:eastAsiaTheme="majorEastAsia" w:hAnsiTheme="majorHAnsi" w:cstheme="majorBidi"/>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BADE84-7D9E-4869-B72F-C4EE39FC6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TotalTime>
  <Pages>24</Pages>
  <Words>3489</Words>
  <Characters>19889</Characters>
  <Application>Microsoft Office Word</Application>
  <DocSecurity>0</DocSecurity>
  <Lines>165</Lines>
  <Paragraphs>46</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De Montfort University</Company>
  <LinksUpToDate>false</LinksUpToDate>
  <CharactersWithSpaces>23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Machowczyk</dc:creator>
  <cp:keywords/>
  <dc:description/>
  <cp:lastModifiedBy>Adam Machowczyk</cp:lastModifiedBy>
  <cp:revision>154</cp:revision>
  <dcterms:created xsi:type="dcterms:W3CDTF">2019-11-25T14:43:00Z</dcterms:created>
  <dcterms:modified xsi:type="dcterms:W3CDTF">2020-12-11T10:39:00Z</dcterms:modified>
</cp:coreProperties>
</file>